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72127" w14:textId="77777777" w:rsidR="006E3F1F" w:rsidRPr="006E3F1F" w:rsidRDefault="006E3F1F" w:rsidP="006E3F1F">
      <w:pPr>
        <w:pStyle w:val="IntenseQuote"/>
        <w:rPr>
          <w:sz w:val="36"/>
          <w:szCs w:val="36"/>
        </w:rPr>
      </w:pPr>
      <w:r w:rsidRPr="006E3F1F">
        <w:rPr>
          <w:sz w:val="36"/>
          <w:szCs w:val="36"/>
        </w:rPr>
        <w:t>Systems Development Apprentice Assignment</w:t>
      </w:r>
    </w:p>
    <w:p w14:paraId="3405BA26" w14:textId="6ABFCF4C" w:rsidR="006E3F1F" w:rsidRPr="006E3F1F" w:rsidRDefault="006E3F1F" w:rsidP="006E3F1F">
      <w:pPr>
        <w:pStyle w:val="IntenseQuote"/>
        <w:rPr>
          <w:sz w:val="36"/>
          <w:szCs w:val="36"/>
        </w:rPr>
      </w:pPr>
      <w:r w:rsidRPr="006E3F1F">
        <w:rPr>
          <w:sz w:val="36"/>
          <w:szCs w:val="36"/>
        </w:rPr>
        <w:t>by Oleksii Nikitin</w:t>
      </w:r>
    </w:p>
    <w:p w14:paraId="25CE687E" w14:textId="0241DE9C" w:rsidR="00003C85" w:rsidRPr="00FA3006" w:rsidRDefault="00003C85" w:rsidP="00FA3006">
      <w:pPr>
        <w:pStyle w:val="Heading1"/>
      </w:pPr>
      <w:r w:rsidRPr="00FA3006">
        <w:t xml:space="preserve">Task 1 – Establishing Customer Requirements </w:t>
      </w:r>
    </w:p>
    <w:p w14:paraId="2FE09492" w14:textId="5B42427B" w:rsidR="002C6793" w:rsidRPr="00FA3006" w:rsidRDefault="006E3F1F" w:rsidP="00FA3006">
      <w:pPr>
        <w:pStyle w:val="Heading2"/>
      </w:pPr>
      <w:bookmarkStart w:id="0" w:name="Xcda08878bbb0e94f7c04ef055e6d341aba05c25"/>
      <w:r w:rsidRPr="006E3F1F">
        <w:rPr>
          <w:b/>
          <w:bCs/>
        </w:rPr>
        <w:t>Part A:</w:t>
      </w:r>
      <w:r w:rsidR="002C6793" w:rsidRPr="00FA3006">
        <w:t xml:space="preserve"> </w:t>
      </w:r>
      <w:r w:rsidRPr="006E3F1F">
        <w:t>Prepare a strategy for establishing the business requirements directly from the client for the system. Write a brief report outlining your proposed strategy, methods, and approach.</w:t>
      </w:r>
    </w:p>
    <w:p w14:paraId="55B065A0" w14:textId="77777777" w:rsidR="002C6793" w:rsidRPr="00FA3006" w:rsidRDefault="002C6793" w:rsidP="00FA3006">
      <w:pPr>
        <w:pStyle w:val="Heading3"/>
      </w:pPr>
      <w:bookmarkStart w:id="1" w:name="introduction"/>
      <w:r w:rsidRPr="00FA3006">
        <w:t>Introduction</w:t>
      </w:r>
    </w:p>
    <w:p w14:paraId="6B379AFE" w14:textId="77777777" w:rsidR="002C6793" w:rsidRPr="00FA3006" w:rsidRDefault="002C6793" w:rsidP="002C6793">
      <w:pPr>
        <w:pStyle w:val="FirstParagraph"/>
        <w:rPr>
          <w:lang w:val="en-IE"/>
        </w:rPr>
      </w:pPr>
      <w:r w:rsidRPr="00FA3006">
        <w:rPr>
          <w:lang w:val="en-IE"/>
        </w:rPr>
        <w:t>As a software development manager at Fresh Insight Technology, I have been tasked with developing a new digital canteen system for a local college. The system will allow students and staff to view the menu, place orders, and make payments from their devices. Establishing clear and precise business requirements from the client is crucial for the success of this project. This report outlines the strategy, methods, and approach to gather these requirements effectively.</w:t>
      </w:r>
    </w:p>
    <w:p w14:paraId="4F41E361" w14:textId="77777777" w:rsidR="002C6793" w:rsidRPr="00FA3006" w:rsidRDefault="002C6793" w:rsidP="00FA3006">
      <w:pPr>
        <w:pStyle w:val="Heading3"/>
      </w:pPr>
      <w:bookmarkStart w:id="2" w:name="strategy-overview"/>
      <w:bookmarkEnd w:id="1"/>
      <w:r w:rsidRPr="00FA3006">
        <w:t>Strategy Overview</w:t>
      </w:r>
    </w:p>
    <w:p w14:paraId="2DBCE9AA" w14:textId="77777777" w:rsidR="002C6793" w:rsidRPr="00FA3006" w:rsidRDefault="002C6793" w:rsidP="002C6793">
      <w:pPr>
        <w:pStyle w:val="FirstParagraph"/>
        <w:rPr>
          <w:lang w:val="en-IE"/>
        </w:rPr>
      </w:pPr>
      <w:r w:rsidRPr="00FA3006">
        <w:rPr>
          <w:lang w:val="en-IE"/>
        </w:rPr>
        <w:t>The strategy for establishing business requirements involves multiple steps to ensure all client needs are captured accurately. The approach will be iterative and collaborative, engaging the client throughout the process to refine and validate requirements. The main components of the strategy include:</w:t>
      </w:r>
    </w:p>
    <w:p w14:paraId="435CE80A" w14:textId="77777777" w:rsidR="002C6793" w:rsidRPr="00FA3006" w:rsidRDefault="002C6793" w:rsidP="002C6793">
      <w:pPr>
        <w:pStyle w:val="Compact"/>
        <w:numPr>
          <w:ilvl w:val="0"/>
          <w:numId w:val="32"/>
        </w:numPr>
        <w:rPr>
          <w:lang w:val="en-IE"/>
        </w:rPr>
      </w:pPr>
      <w:r w:rsidRPr="00FA3006">
        <w:rPr>
          <w:b/>
          <w:bCs/>
          <w:lang w:val="en-IE"/>
        </w:rPr>
        <w:t>Initial Client Meeting</w:t>
      </w:r>
    </w:p>
    <w:p w14:paraId="5E3E93D5" w14:textId="77777777" w:rsidR="002C6793" w:rsidRPr="00FA3006" w:rsidRDefault="002C6793" w:rsidP="002C6793">
      <w:pPr>
        <w:pStyle w:val="Compact"/>
        <w:numPr>
          <w:ilvl w:val="0"/>
          <w:numId w:val="32"/>
        </w:numPr>
        <w:rPr>
          <w:lang w:val="en-IE"/>
        </w:rPr>
      </w:pPr>
      <w:r w:rsidRPr="00FA3006">
        <w:rPr>
          <w:b/>
          <w:bCs/>
          <w:lang w:val="en-IE"/>
        </w:rPr>
        <w:t>Stakeholder Interviews</w:t>
      </w:r>
    </w:p>
    <w:p w14:paraId="21BA482B" w14:textId="77777777" w:rsidR="002C6793" w:rsidRPr="00FA3006" w:rsidRDefault="002C6793" w:rsidP="002C6793">
      <w:pPr>
        <w:pStyle w:val="Compact"/>
        <w:numPr>
          <w:ilvl w:val="0"/>
          <w:numId w:val="32"/>
        </w:numPr>
        <w:rPr>
          <w:lang w:val="en-IE"/>
        </w:rPr>
      </w:pPr>
      <w:r w:rsidRPr="00FA3006">
        <w:rPr>
          <w:b/>
          <w:bCs/>
          <w:lang w:val="en-IE"/>
        </w:rPr>
        <w:t>Workshops and Focus Groups</w:t>
      </w:r>
    </w:p>
    <w:p w14:paraId="026F61C8" w14:textId="77777777" w:rsidR="002C6793" w:rsidRPr="00FA3006" w:rsidRDefault="002C6793" w:rsidP="002C6793">
      <w:pPr>
        <w:pStyle w:val="Compact"/>
        <w:numPr>
          <w:ilvl w:val="0"/>
          <w:numId w:val="32"/>
        </w:numPr>
        <w:rPr>
          <w:lang w:val="en-IE"/>
        </w:rPr>
      </w:pPr>
      <w:r w:rsidRPr="00FA3006">
        <w:rPr>
          <w:b/>
          <w:bCs/>
          <w:lang w:val="en-IE"/>
        </w:rPr>
        <w:t>Surveys and Questionnaires</w:t>
      </w:r>
    </w:p>
    <w:p w14:paraId="0606E610" w14:textId="77777777" w:rsidR="002C6793" w:rsidRPr="00FA3006" w:rsidRDefault="002C6793" w:rsidP="002C6793">
      <w:pPr>
        <w:pStyle w:val="Compact"/>
        <w:numPr>
          <w:ilvl w:val="0"/>
          <w:numId w:val="32"/>
        </w:numPr>
        <w:rPr>
          <w:lang w:val="en-IE"/>
        </w:rPr>
      </w:pPr>
      <w:r w:rsidRPr="00FA3006">
        <w:rPr>
          <w:b/>
          <w:bCs/>
          <w:lang w:val="en-IE"/>
        </w:rPr>
        <w:t>Observation and Analysis</w:t>
      </w:r>
    </w:p>
    <w:p w14:paraId="51B4B454" w14:textId="77777777" w:rsidR="002C6793" w:rsidRPr="00FA3006" w:rsidRDefault="002C6793" w:rsidP="002C6793">
      <w:pPr>
        <w:pStyle w:val="Compact"/>
        <w:numPr>
          <w:ilvl w:val="0"/>
          <w:numId w:val="32"/>
        </w:numPr>
        <w:rPr>
          <w:lang w:val="en-IE"/>
        </w:rPr>
      </w:pPr>
      <w:r w:rsidRPr="00FA3006">
        <w:rPr>
          <w:b/>
          <w:bCs/>
          <w:lang w:val="en-IE"/>
        </w:rPr>
        <w:t>Documentation and Validation</w:t>
      </w:r>
    </w:p>
    <w:bookmarkEnd w:id="2"/>
    <w:p w14:paraId="1C76D40C" w14:textId="77777777" w:rsidR="002C6793" w:rsidRPr="00FA3006" w:rsidRDefault="002C6793" w:rsidP="00FA3006">
      <w:pPr>
        <w:pStyle w:val="Heading3"/>
      </w:pPr>
      <w:r w:rsidRPr="00FA3006">
        <w:t>Methods and Approach</w:t>
      </w:r>
    </w:p>
    <w:p w14:paraId="15B19D3D" w14:textId="77777777" w:rsidR="002C6793" w:rsidRPr="00FA3006" w:rsidRDefault="002C6793" w:rsidP="00801697">
      <w:pPr>
        <w:pStyle w:val="Compact"/>
        <w:numPr>
          <w:ilvl w:val="0"/>
          <w:numId w:val="36"/>
        </w:numPr>
        <w:rPr>
          <w:lang w:val="en-IE"/>
        </w:rPr>
      </w:pPr>
      <w:r w:rsidRPr="00FA3006">
        <w:rPr>
          <w:b/>
          <w:bCs/>
          <w:lang w:val="en-IE"/>
        </w:rPr>
        <w:t>Initial Client Meeting</w:t>
      </w:r>
    </w:p>
    <w:p w14:paraId="59E9EE92"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understand the client’s vision, objectives, and high-level requirements for the digital canteen system.</w:t>
      </w:r>
    </w:p>
    <w:p w14:paraId="7E7246D4"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Key client representatives, project manager, and relevant stakeholders.</w:t>
      </w:r>
    </w:p>
    <w:p w14:paraId="01143386"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7F093C92" w14:textId="77777777" w:rsidR="002C6793" w:rsidRPr="00FA3006" w:rsidRDefault="002C6793" w:rsidP="002C6793">
      <w:pPr>
        <w:pStyle w:val="Compact"/>
        <w:numPr>
          <w:ilvl w:val="2"/>
          <w:numId w:val="33"/>
        </w:numPr>
        <w:rPr>
          <w:lang w:val="en-IE"/>
        </w:rPr>
      </w:pPr>
      <w:r w:rsidRPr="00FA3006">
        <w:rPr>
          <w:lang w:val="en-IE"/>
        </w:rPr>
        <w:t>Discuss project goals and scope.</w:t>
      </w:r>
    </w:p>
    <w:p w14:paraId="2065A348" w14:textId="77777777" w:rsidR="002C6793" w:rsidRPr="00FA3006" w:rsidRDefault="002C6793" w:rsidP="002C6793">
      <w:pPr>
        <w:pStyle w:val="Compact"/>
        <w:numPr>
          <w:ilvl w:val="2"/>
          <w:numId w:val="33"/>
        </w:numPr>
        <w:rPr>
          <w:lang w:val="en-IE"/>
        </w:rPr>
      </w:pPr>
      <w:r w:rsidRPr="00FA3006">
        <w:rPr>
          <w:lang w:val="en-IE"/>
        </w:rPr>
        <w:t>Identify primary stakeholders.</w:t>
      </w:r>
    </w:p>
    <w:p w14:paraId="7635B1EE" w14:textId="77777777" w:rsidR="002C6793" w:rsidRPr="00FA3006" w:rsidRDefault="002C6793" w:rsidP="002C6793">
      <w:pPr>
        <w:pStyle w:val="Compact"/>
        <w:numPr>
          <w:ilvl w:val="2"/>
          <w:numId w:val="33"/>
        </w:numPr>
        <w:rPr>
          <w:lang w:val="en-IE"/>
        </w:rPr>
      </w:pPr>
      <w:r w:rsidRPr="00FA3006">
        <w:rPr>
          <w:lang w:val="en-IE"/>
        </w:rPr>
        <w:lastRenderedPageBreak/>
        <w:t>Establish initial requirements and expectations.</w:t>
      </w:r>
    </w:p>
    <w:p w14:paraId="04F8012F"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Preliminary requirement list and project scope document.</w:t>
      </w:r>
    </w:p>
    <w:p w14:paraId="39521628" w14:textId="77777777" w:rsidR="002C6793" w:rsidRPr="00FA3006" w:rsidRDefault="002C6793" w:rsidP="00801697">
      <w:pPr>
        <w:pStyle w:val="Compact"/>
        <w:numPr>
          <w:ilvl w:val="0"/>
          <w:numId w:val="36"/>
        </w:numPr>
        <w:rPr>
          <w:lang w:val="en-IE"/>
        </w:rPr>
      </w:pPr>
      <w:r w:rsidRPr="00FA3006">
        <w:rPr>
          <w:b/>
          <w:bCs/>
          <w:lang w:val="en-IE"/>
        </w:rPr>
        <w:t>Stakeholder Interviews</w:t>
      </w:r>
    </w:p>
    <w:p w14:paraId="1D28CB35"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gather detailed requirements from different stakeholders who will use or be affected by the system.</w:t>
      </w:r>
    </w:p>
    <w:p w14:paraId="41087F74"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College administration, canteen staff, students, IT staff.</w:t>
      </w:r>
    </w:p>
    <w:p w14:paraId="7E0E5EC0"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0855F53F" w14:textId="77777777" w:rsidR="002C6793" w:rsidRPr="00FA3006" w:rsidRDefault="002C6793" w:rsidP="002C6793">
      <w:pPr>
        <w:pStyle w:val="Compact"/>
        <w:numPr>
          <w:ilvl w:val="2"/>
          <w:numId w:val="33"/>
        </w:numPr>
        <w:rPr>
          <w:lang w:val="en-IE"/>
        </w:rPr>
      </w:pPr>
      <w:r w:rsidRPr="00FA3006">
        <w:rPr>
          <w:lang w:val="en-IE"/>
        </w:rPr>
        <w:t>Conduct one-on-one interviews.</w:t>
      </w:r>
    </w:p>
    <w:p w14:paraId="64AE3159" w14:textId="77777777" w:rsidR="002C6793" w:rsidRPr="00FA3006" w:rsidRDefault="002C6793" w:rsidP="002C6793">
      <w:pPr>
        <w:pStyle w:val="Compact"/>
        <w:numPr>
          <w:ilvl w:val="2"/>
          <w:numId w:val="33"/>
        </w:numPr>
        <w:rPr>
          <w:lang w:val="en-IE"/>
        </w:rPr>
      </w:pPr>
      <w:r w:rsidRPr="00FA3006">
        <w:rPr>
          <w:lang w:val="en-IE"/>
        </w:rPr>
        <w:t>Use structured questionnaires to ensure consistency.</w:t>
      </w:r>
    </w:p>
    <w:p w14:paraId="09A81DC5" w14:textId="77777777" w:rsidR="002C6793" w:rsidRPr="00FA3006" w:rsidRDefault="002C6793" w:rsidP="002C6793">
      <w:pPr>
        <w:pStyle w:val="Compact"/>
        <w:numPr>
          <w:ilvl w:val="2"/>
          <w:numId w:val="33"/>
        </w:numPr>
        <w:rPr>
          <w:lang w:val="en-IE"/>
        </w:rPr>
      </w:pPr>
      <w:r w:rsidRPr="00FA3006">
        <w:rPr>
          <w:lang w:val="en-IE"/>
        </w:rPr>
        <w:t>Explore specific needs, pain points, and desired features.</w:t>
      </w:r>
    </w:p>
    <w:p w14:paraId="118ABA6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Detailed stakeholder requirement documents.</w:t>
      </w:r>
    </w:p>
    <w:p w14:paraId="121DBEDD" w14:textId="77777777" w:rsidR="002C6793" w:rsidRPr="00FA3006" w:rsidRDefault="002C6793" w:rsidP="00801697">
      <w:pPr>
        <w:pStyle w:val="Compact"/>
        <w:numPr>
          <w:ilvl w:val="0"/>
          <w:numId w:val="36"/>
        </w:numPr>
        <w:rPr>
          <w:lang w:val="en-IE"/>
        </w:rPr>
      </w:pPr>
      <w:r w:rsidRPr="00FA3006">
        <w:rPr>
          <w:b/>
          <w:bCs/>
          <w:lang w:val="en-IE"/>
        </w:rPr>
        <w:t>Workshops and Focus Groups</w:t>
      </w:r>
    </w:p>
    <w:p w14:paraId="1A2FD5AA"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facilitate collaborative discussion and brainstorming among stakeholders.</w:t>
      </w:r>
    </w:p>
    <w:p w14:paraId="3824A922"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Mixed groups of students, staff, and management.</w:t>
      </w:r>
    </w:p>
    <w:p w14:paraId="7179570A"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570D04BB" w14:textId="77777777" w:rsidR="002C6793" w:rsidRPr="00FA3006" w:rsidRDefault="002C6793" w:rsidP="002C6793">
      <w:pPr>
        <w:pStyle w:val="Compact"/>
        <w:numPr>
          <w:ilvl w:val="2"/>
          <w:numId w:val="33"/>
        </w:numPr>
        <w:rPr>
          <w:lang w:val="en-IE"/>
        </w:rPr>
      </w:pPr>
      <w:r w:rsidRPr="00FA3006">
        <w:rPr>
          <w:lang w:val="en-IE"/>
        </w:rPr>
        <w:t>Conduct interactive workshops.</w:t>
      </w:r>
    </w:p>
    <w:p w14:paraId="297B5B91" w14:textId="77777777" w:rsidR="002C6793" w:rsidRPr="00FA3006" w:rsidRDefault="002C6793" w:rsidP="002C6793">
      <w:pPr>
        <w:pStyle w:val="Compact"/>
        <w:numPr>
          <w:ilvl w:val="2"/>
          <w:numId w:val="33"/>
        </w:numPr>
        <w:rPr>
          <w:lang w:val="en-IE"/>
        </w:rPr>
      </w:pPr>
      <w:r w:rsidRPr="00FA3006">
        <w:rPr>
          <w:lang w:val="en-IE"/>
        </w:rPr>
        <w:t>Use techniques like brainstorming, mind mapping, and scenario analysis.</w:t>
      </w:r>
    </w:p>
    <w:p w14:paraId="7C749726" w14:textId="77777777" w:rsidR="002C6793" w:rsidRPr="00FA3006" w:rsidRDefault="002C6793" w:rsidP="002C6793">
      <w:pPr>
        <w:pStyle w:val="Compact"/>
        <w:numPr>
          <w:ilvl w:val="2"/>
          <w:numId w:val="33"/>
        </w:numPr>
        <w:rPr>
          <w:lang w:val="en-IE"/>
        </w:rPr>
      </w:pPr>
      <w:r w:rsidRPr="00FA3006">
        <w:rPr>
          <w:lang w:val="en-IE"/>
        </w:rPr>
        <w:t>Prioritize requirements and identify common themes.</w:t>
      </w:r>
    </w:p>
    <w:p w14:paraId="1FD785F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Consolidated requirement lists and prioritization matrix.</w:t>
      </w:r>
    </w:p>
    <w:p w14:paraId="2A3B23A2" w14:textId="77777777" w:rsidR="002C6793" w:rsidRPr="00FA3006" w:rsidRDefault="002C6793" w:rsidP="00801697">
      <w:pPr>
        <w:pStyle w:val="Compact"/>
        <w:numPr>
          <w:ilvl w:val="0"/>
          <w:numId w:val="36"/>
        </w:numPr>
        <w:rPr>
          <w:lang w:val="en-IE"/>
        </w:rPr>
      </w:pPr>
      <w:r w:rsidRPr="00FA3006">
        <w:rPr>
          <w:b/>
          <w:bCs/>
          <w:lang w:val="en-IE"/>
        </w:rPr>
        <w:t>Surveys and Questionnaires</w:t>
      </w:r>
    </w:p>
    <w:p w14:paraId="39D2BB98"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gather quantitative data and broad input from a larger group of users.</w:t>
      </w:r>
    </w:p>
    <w:p w14:paraId="64738378"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All potential users of the system (students, staff).</w:t>
      </w:r>
    </w:p>
    <w:p w14:paraId="3E8776D9"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6DE73E04" w14:textId="77777777" w:rsidR="002C6793" w:rsidRPr="00FA3006" w:rsidRDefault="002C6793" w:rsidP="002C6793">
      <w:pPr>
        <w:pStyle w:val="Compact"/>
        <w:numPr>
          <w:ilvl w:val="2"/>
          <w:numId w:val="33"/>
        </w:numPr>
        <w:rPr>
          <w:lang w:val="en-IE"/>
        </w:rPr>
      </w:pPr>
      <w:r w:rsidRPr="00FA3006">
        <w:rPr>
          <w:lang w:val="en-IE"/>
        </w:rPr>
        <w:t>Design and distribute online surveys.</w:t>
      </w:r>
    </w:p>
    <w:p w14:paraId="5B4321D4" w14:textId="4F48ADA9" w:rsidR="002C6793" w:rsidRPr="00FA3006" w:rsidRDefault="00870ADE" w:rsidP="002C6793">
      <w:pPr>
        <w:pStyle w:val="Compact"/>
        <w:numPr>
          <w:ilvl w:val="2"/>
          <w:numId w:val="33"/>
        </w:numPr>
        <w:rPr>
          <w:lang w:val="en-IE"/>
        </w:rPr>
      </w:pPr>
      <w:r w:rsidRPr="00FA3006">
        <w:rPr>
          <w:lang w:val="en-IE"/>
        </w:rPr>
        <w:t>Analyse</w:t>
      </w:r>
      <w:r w:rsidR="002C6793" w:rsidRPr="00FA3006">
        <w:rPr>
          <w:lang w:val="en-IE"/>
        </w:rPr>
        <w:t xml:space="preserve"> responses to identify trends and common requirements.</w:t>
      </w:r>
    </w:p>
    <w:p w14:paraId="39759DF4"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Survey analysis report and additional requirements.</w:t>
      </w:r>
    </w:p>
    <w:p w14:paraId="70396E9B" w14:textId="77777777" w:rsidR="002C6793" w:rsidRPr="00FA3006" w:rsidRDefault="002C6793" w:rsidP="00801697">
      <w:pPr>
        <w:pStyle w:val="Compact"/>
        <w:numPr>
          <w:ilvl w:val="0"/>
          <w:numId w:val="36"/>
        </w:numPr>
        <w:rPr>
          <w:lang w:val="en-IE"/>
        </w:rPr>
      </w:pPr>
      <w:r w:rsidRPr="00FA3006">
        <w:rPr>
          <w:b/>
          <w:bCs/>
          <w:lang w:val="en-IE"/>
        </w:rPr>
        <w:t>Observation and Analysis</w:t>
      </w:r>
    </w:p>
    <w:p w14:paraId="66552FC2"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understand the current canteen operations and identify areas for improvement.</w:t>
      </w:r>
    </w:p>
    <w:p w14:paraId="6D1624A1"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Canteen staff and users.</w:t>
      </w:r>
    </w:p>
    <w:p w14:paraId="058817B2"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5101CE05" w14:textId="77777777" w:rsidR="002C6793" w:rsidRPr="00FA3006" w:rsidRDefault="002C6793" w:rsidP="002C6793">
      <w:pPr>
        <w:pStyle w:val="Compact"/>
        <w:numPr>
          <w:ilvl w:val="2"/>
          <w:numId w:val="33"/>
        </w:numPr>
        <w:rPr>
          <w:lang w:val="en-IE"/>
        </w:rPr>
      </w:pPr>
      <w:r w:rsidRPr="00FA3006">
        <w:rPr>
          <w:lang w:val="en-IE"/>
        </w:rPr>
        <w:t>Observe daily operations and user interactions.</w:t>
      </w:r>
    </w:p>
    <w:p w14:paraId="4D498529" w14:textId="77777777" w:rsidR="002C6793" w:rsidRPr="00FA3006" w:rsidRDefault="002C6793" w:rsidP="002C6793">
      <w:pPr>
        <w:pStyle w:val="Compact"/>
        <w:numPr>
          <w:ilvl w:val="2"/>
          <w:numId w:val="33"/>
        </w:numPr>
        <w:rPr>
          <w:lang w:val="en-IE"/>
        </w:rPr>
      </w:pPr>
      <w:r w:rsidRPr="00FA3006">
        <w:rPr>
          <w:lang w:val="en-IE"/>
        </w:rPr>
        <w:t>Document workflows and pain points.</w:t>
      </w:r>
    </w:p>
    <w:p w14:paraId="18864C97"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Workflow diagrams and gap analysis report.</w:t>
      </w:r>
    </w:p>
    <w:p w14:paraId="7334F666" w14:textId="77777777" w:rsidR="002C6793" w:rsidRPr="00FA3006" w:rsidRDefault="002C6793" w:rsidP="00801697">
      <w:pPr>
        <w:pStyle w:val="Compact"/>
        <w:numPr>
          <w:ilvl w:val="0"/>
          <w:numId w:val="36"/>
        </w:numPr>
        <w:rPr>
          <w:lang w:val="en-IE"/>
        </w:rPr>
      </w:pPr>
      <w:r w:rsidRPr="00FA3006">
        <w:rPr>
          <w:b/>
          <w:bCs/>
          <w:lang w:val="en-IE"/>
        </w:rPr>
        <w:t>Documentation and Validation</w:t>
      </w:r>
    </w:p>
    <w:p w14:paraId="51DD9413" w14:textId="77777777" w:rsidR="002C6793" w:rsidRPr="00FA3006" w:rsidRDefault="002C6793" w:rsidP="002C6793">
      <w:pPr>
        <w:pStyle w:val="Compact"/>
        <w:numPr>
          <w:ilvl w:val="1"/>
          <w:numId w:val="33"/>
        </w:numPr>
        <w:rPr>
          <w:lang w:val="en-IE"/>
        </w:rPr>
      </w:pPr>
      <w:r w:rsidRPr="00FA3006">
        <w:rPr>
          <w:b/>
          <w:bCs/>
          <w:lang w:val="en-IE"/>
        </w:rPr>
        <w:t>Objective</w:t>
      </w:r>
      <w:r w:rsidRPr="00FA3006">
        <w:rPr>
          <w:lang w:val="en-IE"/>
        </w:rPr>
        <w:t>: To compile all gathered requirements into a comprehensive document and validate them with the client.</w:t>
      </w:r>
    </w:p>
    <w:p w14:paraId="3C8681D5" w14:textId="77777777" w:rsidR="002C6793" w:rsidRPr="00FA3006" w:rsidRDefault="002C6793" w:rsidP="002C6793">
      <w:pPr>
        <w:pStyle w:val="Compact"/>
        <w:numPr>
          <w:ilvl w:val="1"/>
          <w:numId w:val="33"/>
        </w:numPr>
        <w:rPr>
          <w:lang w:val="en-IE"/>
        </w:rPr>
      </w:pPr>
      <w:r w:rsidRPr="00FA3006">
        <w:rPr>
          <w:b/>
          <w:bCs/>
          <w:lang w:val="en-IE"/>
        </w:rPr>
        <w:t>Participants</w:t>
      </w:r>
      <w:r w:rsidRPr="00FA3006">
        <w:rPr>
          <w:lang w:val="en-IE"/>
        </w:rPr>
        <w:t>: Project team and client representatives.</w:t>
      </w:r>
    </w:p>
    <w:p w14:paraId="0F2F958F" w14:textId="77777777" w:rsidR="002C6793" w:rsidRPr="00FA3006" w:rsidRDefault="002C6793" w:rsidP="002C6793">
      <w:pPr>
        <w:pStyle w:val="Compact"/>
        <w:numPr>
          <w:ilvl w:val="1"/>
          <w:numId w:val="33"/>
        </w:numPr>
        <w:rPr>
          <w:lang w:val="en-IE"/>
        </w:rPr>
      </w:pPr>
      <w:r w:rsidRPr="00FA3006">
        <w:rPr>
          <w:b/>
          <w:bCs/>
          <w:lang w:val="en-IE"/>
        </w:rPr>
        <w:t>Activities</w:t>
      </w:r>
      <w:r w:rsidRPr="00FA3006">
        <w:rPr>
          <w:lang w:val="en-IE"/>
        </w:rPr>
        <w:t>:</w:t>
      </w:r>
    </w:p>
    <w:p w14:paraId="2F8945DF" w14:textId="77777777" w:rsidR="002C6793" w:rsidRPr="00FA3006" w:rsidRDefault="002C6793" w:rsidP="002C6793">
      <w:pPr>
        <w:pStyle w:val="Compact"/>
        <w:numPr>
          <w:ilvl w:val="2"/>
          <w:numId w:val="33"/>
        </w:numPr>
        <w:rPr>
          <w:lang w:val="en-IE"/>
        </w:rPr>
      </w:pPr>
      <w:r w:rsidRPr="00FA3006">
        <w:rPr>
          <w:lang w:val="en-IE"/>
        </w:rPr>
        <w:t>Draft the Customer Requirements Report.</w:t>
      </w:r>
    </w:p>
    <w:p w14:paraId="404A5B52" w14:textId="77777777" w:rsidR="002C6793" w:rsidRPr="00FA3006" w:rsidRDefault="002C6793" w:rsidP="002C6793">
      <w:pPr>
        <w:pStyle w:val="Compact"/>
        <w:numPr>
          <w:ilvl w:val="2"/>
          <w:numId w:val="33"/>
        </w:numPr>
        <w:rPr>
          <w:lang w:val="en-IE"/>
        </w:rPr>
      </w:pPr>
      <w:r w:rsidRPr="00FA3006">
        <w:rPr>
          <w:lang w:val="en-IE"/>
        </w:rPr>
        <w:lastRenderedPageBreak/>
        <w:t>Conduct review meetings with the client.</w:t>
      </w:r>
    </w:p>
    <w:p w14:paraId="7F9E346C" w14:textId="77777777" w:rsidR="002C6793" w:rsidRPr="00FA3006" w:rsidRDefault="002C6793" w:rsidP="002C6793">
      <w:pPr>
        <w:pStyle w:val="Compact"/>
        <w:numPr>
          <w:ilvl w:val="2"/>
          <w:numId w:val="33"/>
        </w:numPr>
        <w:rPr>
          <w:lang w:val="en-IE"/>
        </w:rPr>
      </w:pPr>
      <w:r w:rsidRPr="00FA3006">
        <w:rPr>
          <w:lang w:val="en-IE"/>
        </w:rPr>
        <w:t>Refine requirements based on feedback.</w:t>
      </w:r>
    </w:p>
    <w:p w14:paraId="734E190E" w14:textId="77777777" w:rsidR="002C6793" w:rsidRPr="00FA3006" w:rsidRDefault="002C6793" w:rsidP="002C6793">
      <w:pPr>
        <w:pStyle w:val="Compact"/>
        <w:numPr>
          <w:ilvl w:val="2"/>
          <w:numId w:val="33"/>
        </w:numPr>
        <w:rPr>
          <w:lang w:val="en-IE"/>
        </w:rPr>
      </w:pPr>
      <w:r w:rsidRPr="00FA3006">
        <w:rPr>
          <w:lang w:val="en-IE"/>
        </w:rPr>
        <w:t>Obtain formal sign-off on the requirements.</w:t>
      </w:r>
    </w:p>
    <w:p w14:paraId="162417D0" w14:textId="77777777" w:rsidR="002C6793" w:rsidRPr="00FA3006" w:rsidRDefault="002C6793" w:rsidP="002C6793">
      <w:pPr>
        <w:pStyle w:val="Compact"/>
        <w:numPr>
          <w:ilvl w:val="1"/>
          <w:numId w:val="33"/>
        </w:numPr>
        <w:rPr>
          <w:lang w:val="en-IE"/>
        </w:rPr>
      </w:pPr>
      <w:r w:rsidRPr="00FA3006">
        <w:rPr>
          <w:b/>
          <w:bCs/>
          <w:lang w:val="en-IE"/>
        </w:rPr>
        <w:t>Output</w:t>
      </w:r>
      <w:r w:rsidRPr="00FA3006">
        <w:rPr>
          <w:lang w:val="en-IE"/>
        </w:rPr>
        <w:t>: Final Customer Requirements Report.</w:t>
      </w:r>
    </w:p>
    <w:p w14:paraId="01B2456E" w14:textId="77777777" w:rsidR="002C6793" w:rsidRPr="00FA3006" w:rsidRDefault="002C6793" w:rsidP="00FA3006">
      <w:pPr>
        <w:pStyle w:val="Heading3"/>
      </w:pPr>
      <w:bookmarkStart w:id="3" w:name="conclusion"/>
      <w:r w:rsidRPr="00FA3006">
        <w:t>Conclusion</w:t>
      </w:r>
    </w:p>
    <w:p w14:paraId="2F1E4FA6" w14:textId="77777777" w:rsidR="002C6793" w:rsidRPr="00FA3006" w:rsidRDefault="002C6793" w:rsidP="002C6793">
      <w:pPr>
        <w:pStyle w:val="FirstParagraph"/>
        <w:rPr>
          <w:lang w:val="en-IE"/>
        </w:rPr>
      </w:pPr>
      <w:r w:rsidRPr="00FA3006">
        <w:rPr>
          <w:lang w:val="en-IE"/>
        </w:rPr>
        <w:t>This strategy ensures a thorough and systematic approach to gathering and validating business requirements. By engaging the client and stakeholders through various methods, we aim to capture all relevant details to develop a robust and effective digital canteen system. This approach will not only meet the client’s needs but also ensure user satisfaction and system efficiency.</w:t>
      </w:r>
    </w:p>
    <w:bookmarkEnd w:id="0"/>
    <w:bookmarkEnd w:id="3"/>
    <w:p w14:paraId="4666E9B7" w14:textId="6996A63D" w:rsidR="005D6AE5" w:rsidRPr="00FA3006" w:rsidRDefault="006E3F1F" w:rsidP="00FA3006">
      <w:pPr>
        <w:pStyle w:val="Heading2"/>
      </w:pPr>
      <w:r w:rsidRPr="006E3F1F">
        <w:rPr>
          <w:b/>
          <w:bCs/>
        </w:rPr>
        <w:t>Part B:</w:t>
      </w:r>
      <w:r w:rsidR="005D6AE5" w:rsidRPr="00FA3006">
        <w:t xml:space="preserve"> </w:t>
      </w:r>
      <w:proofErr w:type="gramStart"/>
      <w:r w:rsidRPr="006E3F1F">
        <w:t>Make contact with</w:t>
      </w:r>
      <w:proofErr w:type="gramEnd"/>
      <w:r w:rsidRPr="006E3F1F">
        <w:t xml:space="preserve"> the client (your tutor) and using your proposed strategy collect all the relevant information needed for developing the new system. Using the outcomes from your investigation, produce </w:t>
      </w:r>
      <w:proofErr w:type="gramStart"/>
      <w:r>
        <w:t xml:space="preserve">a </w:t>
      </w:r>
      <w:r w:rsidRPr="006E3F1F">
        <w:t>customer requirements</w:t>
      </w:r>
      <w:proofErr w:type="gramEnd"/>
      <w:r w:rsidRPr="006E3F1F">
        <w:t xml:space="preserve"> report detailing the client’s requirements, any constraints identified, and suggestions that might improve the system. Consider how the client will interpret and sign off on the requirements before progressing.</w:t>
      </w:r>
    </w:p>
    <w:p w14:paraId="7520EE77" w14:textId="77777777" w:rsidR="005D6AE5" w:rsidRPr="00FA3006" w:rsidRDefault="005D6AE5" w:rsidP="00FA3006">
      <w:pPr>
        <w:pStyle w:val="Heading3"/>
      </w:pPr>
      <w:bookmarkStart w:id="4" w:name="X475b6ad4855259f72ef1bd8b3e38387edccba4d"/>
      <w:r w:rsidRPr="00FA3006">
        <w:t>Strategy for Establishing Business Requirements</w:t>
      </w:r>
    </w:p>
    <w:p w14:paraId="0B693508" w14:textId="526DDDA8" w:rsidR="005D6AE5" w:rsidRPr="00FA3006" w:rsidRDefault="005D6AE5" w:rsidP="005D6AE5">
      <w:pPr>
        <w:pStyle w:val="FirstParagraph"/>
        <w:rPr>
          <w:lang w:val="en-IE"/>
        </w:rPr>
      </w:pPr>
      <w:r w:rsidRPr="00FA3006">
        <w:rPr>
          <w:lang w:val="en-IE"/>
        </w:rPr>
        <w:t xml:space="preserve">To develop a comprehensive digital menu and ordering system for the college canteen, it’s essential to gather precise and detailed business requirements. The strategy to achieve this involves a combination of methods aimed at ensuring </w:t>
      </w:r>
      <w:r w:rsidR="002C6793" w:rsidRPr="00FA3006">
        <w:rPr>
          <w:lang w:val="en-IE"/>
        </w:rPr>
        <w:t xml:space="preserve">a </w:t>
      </w:r>
      <w:r w:rsidRPr="00FA3006">
        <w:rPr>
          <w:lang w:val="en-IE"/>
        </w:rPr>
        <w:t>thorough understanding and accurate documentation of the client’s needs.</w:t>
      </w:r>
    </w:p>
    <w:p w14:paraId="5E2439AA" w14:textId="77777777" w:rsidR="005D6AE5" w:rsidRPr="00FA3006" w:rsidRDefault="005D6AE5" w:rsidP="00FA3006">
      <w:pPr>
        <w:pStyle w:val="Heading3"/>
      </w:pPr>
      <w:bookmarkStart w:id="5" w:name="methods-and-approach"/>
      <w:bookmarkEnd w:id="4"/>
      <w:r w:rsidRPr="00FA3006">
        <w:t>Methods and Approach</w:t>
      </w:r>
    </w:p>
    <w:p w14:paraId="2EC50CB8" w14:textId="77777777" w:rsidR="005D6AE5" w:rsidRPr="00FA3006" w:rsidRDefault="005D6AE5" w:rsidP="00801697">
      <w:pPr>
        <w:pStyle w:val="Compact"/>
        <w:numPr>
          <w:ilvl w:val="0"/>
          <w:numId w:val="37"/>
        </w:numPr>
        <w:rPr>
          <w:lang w:val="en-IE"/>
        </w:rPr>
      </w:pPr>
      <w:r w:rsidRPr="00FA3006">
        <w:rPr>
          <w:b/>
          <w:bCs/>
          <w:lang w:val="en-IE"/>
        </w:rPr>
        <w:t>Initial Client Meeting:</w:t>
      </w:r>
    </w:p>
    <w:p w14:paraId="5885C024"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establish a clear understanding of the project scope and primary objectives.</w:t>
      </w:r>
    </w:p>
    <w:p w14:paraId="1E2901FE" w14:textId="77777777" w:rsidR="005D6AE5" w:rsidRPr="00FA3006" w:rsidRDefault="005D6AE5" w:rsidP="005D6AE5">
      <w:pPr>
        <w:pStyle w:val="Compact"/>
        <w:numPr>
          <w:ilvl w:val="1"/>
          <w:numId w:val="33"/>
        </w:numPr>
        <w:rPr>
          <w:lang w:val="en-IE"/>
        </w:rPr>
      </w:pPr>
      <w:r w:rsidRPr="00FA3006">
        <w:rPr>
          <w:b/>
          <w:bCs/>
          <w:lang w:val="en-IE"/>
        </w:rPr>
        <w:t>Participants:</w:t>
      </w:r>
      <w:r w:rsidRPr="00FA3006">
        <w:rPr>
          <w:lang w:val="en-IE"/>
        </w:rPr>
        <w:t xml:space="preserve"> Project manager, system analyst, client representatives (canteen staff, management, and a few students if possible).</w:t>
      </w:r>
    </w:p>
    <w:p w14:paraId="263E29BE" w14:textId="77777777" w:rsidR="005D6AE5" w:rsidRPr="00FA3006" w:rsidRDefault="005D6AE5" w:rsidP="005D6AE5">
      <w:pPr>
        <w:pStyle w:val="Compact"/>
        <w:numPr>
          <w:ilvl w:val="1"/>
          <w:numId w:val="33"/>
        </w:numPr>
        <w:rPr>
          <w:lang w:val="en-IE"/>
        </w:rPr>
      </w:pPr>
      <w:r w:rsidRPr="00FA3006">
        <w:rPr>
          <w:b/>
          <w:bCs/>
          <w:lang w:val="en-IE"/>
        </w:rPr>
        <w:t>Activities:</w:t>
      </w:r>
      <w:r w:rsidRPr="00FA3006">
        <w:rPr>
          <w:lang w:val="en-IE"/>
        </w:rPr>
        <w:t xml:space="preserve"> Introduction, project overview, preliminary requirement discussions, and identification of key stakeholders.</w:t>
      </w:r>
    </w:p>
    <w:p w14:paraId="39D427E7" w14:textId="77777777" w:rsidR="005D6AE5" w:rsidRPr="00FA3006" w:rsidRDefault="005D6AE5" w:rsidP="00801697">
      <w:pPr>
        <w:pStyle w:val="Compact"/>
        <w:numPr>
          <w:ilvl w:val="0"/>
          <w:numId w:val="37"/>
        </w:numPr>
        <w:rPr>
          <w:lang w:val="en-IE"/>
        </w:rPr>
      </w:pPr>
      <w:r w:rsidRPr="00FA3006">
        <w:rPr>
          <w:b/>
          <w:bCs/>
          <w:lang w:val="en-IE"/>
        </w:rPr>
        <w:t>Surveys and Questionnaires:</w:t>
      </w:r>
    </w:p>
    <w:p w14:paraId="1B0BA682"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gather broad-based input from end-users, including staff and students.</w:t>
      </w:r>
    </w:p>
    <w:p w14:paraId="28FF77AF" w14:textId="77777777" w:rsidR="005D6AE5" w:rsidRPr="00FA3006" w:rsidRDefault="005D6AE5" w:rsidP="005D6AE5">
      <w:pPr>
        <w:pStyle w:val="Compact"/>
        <w:numPr>
          <w:ilvl w:val="1"/>
          <w:numId w:val="33"/>
        </w:numPr>
        <w:rPr>
          <w:lang w:val="en-IE"/>
        </w:rPr>
      </w:pPr>
      <w:r w:rsidRPr="00FA3006">
        <w:rPr>
          <w:b/>
          <w:bCs/>
          <w:lang w:val="en-IE"/>
        </w:rPr>
        <w:t>Content:</w:t>
      </w:r>
      <w:r w:rsidRPr="00FA3006">
        <w:rPr>
          <w:lang w:val="en-IE"/>
        </w:rPr>
        <w:t xml:space="preserve"> Questions focused on current issues, desired features, and potential improvements.</w:t>
      </w:r>
    </w:p>
    <w:p w14:paraId="6B9F3FBA" w14:textId="77777777" w:rsidR="005D6AE5" w:rsidRPr="00FA3006" w:rsidRDefault="005D6AE5" w:rsidP="005D6AE5">
      <w:pPr>
        <w:pStyle w:val="Compact"/>
        <w:numPr>
          <w:ilvl w:val="1"/>
          <w:numId w:val="33"/>
        </w:numPr>
        <w:rPr>
          <w:lang w:val="en-IE"/>
        </w:rPr>
      </w:pPr>
      <w:r w:rsidRPr="00FA3006">
        <w:rPr>
          <w:b/>
          <w:bCs/>
          <w:lang w:val="en-IE"/>
        </w:rPr>
        <w:t>Distribution:</w:t>
      </w:r>
      <w:r w:rsidRPr="00FA3006">
        <w:rPr>
          <w:lang w:val="en-IE"/>
        </w:rPr>
        <w:t xml:space="preserve"> Online forms sent to a representative sample of the college population.</w:t>
      </w:r>
    </w:p>
    <w:p w14:paraId="575CA387" w14:textId="77777777" w:rsidR="005D6AE5" w:rsidRPr="00FA3006" w:rsidRDefault="005D6AE5" w:rsidP="00801697">
      <w:pPr>
        <w:pStyle w:val="Compact"/>
        <w:numPr>
          <w:ilvl w:val="0"/>
          <w:numId w:val="37"/>
        </w:numPr>
        <w:rPr>
          <w:lang w:val="en-IE"/>
        </w:rPr>
      </w:pPr>
      <w:r w:rsidRPr="00FA3006">
        <w:rPr>
          <w:b/>
          <w:bCs/>
          <w:lang w:val="en-IE"/>
        </w:rPr>
        <w:t>Workshops and Focus Groups:</w:t>
      </w:r>
    </w:p>
    <w:p w14:paraId="17FA4DAF" w14:textId="77777777" w:rsidR="005D6AE5" w:rsidRPr="00FA3006" w:rsidRDefault="005D6AE5" w:rsidP="005D6AE5">
      <w:pPr>
        <w:pStyle w:val="Compact"/>
        <w:numPr>
          <w:ilvl w:val="1"/>
          <w:numId w:val="33"/>
        </w:numPr>
        <w:rPr>
          <w:lang w:val="en-IE"/>
        </w:rPr>
      </w:pPr>
      <w:r w:rsidRPr="00FA3006">
        <w:rPr>
          <w:b/>
          <w:bCs/>
          <w:lang w:val="en-IE"/>
        </w:rPr>
        <w:lastRenderedPageBreak/>
        <w:t>Purpose:</w:t>
      </w:r>
      <w:r w:rsidRPr="00FA3006">
        <w:rPr>
          <w:lang w:val="en-IE"/>
        </w:rPr>
        <w:t xml:space="preserve"> To engage in detailed discussions with smaller groups of users to gain in-depth insights.</w:t>
      </w:r>
    </w:p>
    <w:p w14:paraId="7882EBAB" w14:textId="77777777" w:rsidR="005D6AE5" w:rsidRPr="00FA3006" w:rsidRDefault="005D6AE5" w:rsidP="005D6AE5">
      <w:pPr>
        <w:pStyle w:val="Compact"/>
        <w:numPr>
          <w:ilvl w:val="1"/>
          <w:numId w:val="33"/>
        </w:numPr>
        <w:rPr>
          <w:lang w:val="en-IE"/>
        </w:rPr>
      </w:pPr>
      <w:r w:rsidRPr="00FA3006">
        <w:rPr>
          <w:b/>
          <w:bCs/>
          <w:lang w:val="en-IE"/>
        </w:rPr>
        <w:t>Structure:</w:t>
      </w:r>
      <w:r w:rsidRPr="00FA3006">
        <w:rPr>
          <w:lang w:val="en-IE"/>
        </w:rPr>
        <w:t xml:space="preserve"> Interactive sessions where participants can provide feedback and brainstorm ideas.</w:t>
      </w:r>
    </w:p>
    <w:p w14:paraId="5197E8B2" w14:textId="77777777"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A clearer understanding of user expectations and specific requirements.</w:t>
      </w:r>
    </w:p>
    <w:p w14:paraId="4BC6CBF5" w14:textId="77777777" w:rsidR="005D6AE5" w:rsidRPr="00FA3006" w:rsidRDefault="005D6AE5" w:rsidP="00801697">
      <w:pPr>
        <w:pStyle w:val="Compact"/>
        <w:numPr>
          <w:ilvl w:val="0"/>
          <w:numId w:val="37"/>
        </w:numPr>
        <w:rPr>
          <w:lang w:val="en-IE"/>
        </w:rPr>
      </w:pPr>
      <w:r w:rsidRPr="00FA3006">
        <w:rPr>
          <w:b/>
          <w:bCs/>
          <w:lang w:val="en-IE"/>
        </w:rPr>
        <w:t>Observation and Shadowing:</w:t>
      </w:r>
    </w:p>
    <w:p w14:paraId="248B40EF"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observe the current canteen operations and identify inefficiencies.</w:t>
      </w:r>
    </w:p>
    <w:p w14:paraId="0D46DCE1" w14:textId="77777777" w:rsidR="005D6AE5" w:rsidRPr="00FA3006" w:rsidRDefault="005D6AE5" w:rsidP="005D6AE5">
      <w:pPr>
        <w:pStyle w:val="Compact"/>
        <w:numPr>
          <w:ilvl w:val="1"/>
          <w:numId w:val="33"/>
        </w:numPr>
        <w:rPr>
          <w:lang w:val="en-IE"/>
        </w:rPr>
      </w:pPr>
      <w:r w:rsidRPr="00FA3006">
        <w:rPr>
          <w:b/>
          <w:bCs/>
          <w:lang w:val="en-IE"/>
        </w:rPr>
        <w:t>Method:</w:t>
      </w:r>
      <w:r w:rsidRPr="00FA3006">
        <w:rPr>
          <w:lang w:val="en-IE"/>
        </w:rPr>
        <w:t xml:space="preserve"> Spend time in the canteen during peak hours, noting processes, bottlenecks, and interactions.</w:t>
      </w:r>
    </w:p>
    <w:p w14:paraId="72946539" w14:textId="164A381D"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Real-time data on operational challenges and user </w:t>
      </w:r>
      <w:r w:rsidR="002C6793" w:rsidRPr="00FA3006">
        <w:rPr>
          <w:lang w:val="en-IE"/>
        </w:rPr>
        <w:t>behaviours</w:t>
      </w:r>
      <w:r w:rsidRPr="00FA3006">
        <w:rPr>
          <w:lang w:val="en-IE"/>
        </w:rPr>
        <w:t>.</w:t>
      </w:r>
    </w:p>
    <w:p w14:paraId="41FC3278" w14:textId="77777777" w:rsidR="005D6AE5" w:rsidRPr="00FA3006" w:rsidRDefault="005D6AE5" w:rsidP="00801697">
      <w:pPr>
        <w:pStyle w:val="Compact"/>
        <w:numPr>
          <w:ilvl w:val="0"/>
          <w:numId w:val="37"/>
        </w:numPr>
        <w:rPr>
          <w:lang w:val="en-IE"/>
        </w:rPr>
      </w:pPr>
      <w:r w:rsidRPr="00FA3006">
        <w:rPr>
          <w:b/>
          <w:bCs/>
          <w:lang w:val="en-IE"/>
        </w:rPr>
        <w:t>Document Analysis:</w:t>
      </w:r>
    </w:p>
    <w:p w14:paraId="0328FBB1" w14:textId="77777777" w:rsidR="005D6AE5" w:rsidRPr="00FA3006" w:rsidRDefault="005D6AE5" w:rsidP="005D6AE5">
      <w:pPr>
        <w:pStyle w:val="Compact"/>
        <w:numPr>
          <w:ilvl w:val="1"/>
          <w:numId w:val="33"/>
        </w:numPr>
        <w:rPr>
          <w:lang w:val="en-IE"/>
        </w:rPr>
      </w:pPr>
      <w:r w:rsidRPr="00FA3006">
        <w:rPr>
          <w:b/>
          <w:bCs/>
          <w:lang w:val="en-IE"/>
        </w:rPr>
        <w:t>Purpose:</w:t>
      </w:r>
      <w:r w:rsidRPr="00FA3006">
        <w:rPr>
          <w:lang w:val="en-IE"/>
        </w:rPr>
        <w:t xml:space="preserve"> To review existing documentation related to canteen operations, menus, and transaction records.</w:t>
      </w:r>
    </w:p>
    <w:p w14:paraId="564C5D76" w14:textId="77777777" w:rsidR="005D6AE5" w:rsidRPr="00FA3006" w:rsidRDefault="005D6AE5" w:rsidP="005D6AE5">
      <w:pPr>
        <w:pStyle w:val="Compact"/>
        <w:numPr>
          <w:ilvl w:val="1"/>
          <w:numId w:val="33"/>
        </w:numPr>
        <w:rPr>
          <w:lang w:val="en-IE"/>
        </w:rPr>
      </w:pPr>
      <w:r w:rsidRPr="00FA3006">
        <w:rPr>
          <w:b/>
          <w:bCs/>
          <w:lang w:val="en-IE"/>
        </w:rPr>
        <w:t>Documents:</w:t>
      </w:r>
      <w:r w:rsidRPr="00FA3006">
        <w:rPr>
          <w:lang w:val="en-IE"/>
        </w:rPr>
        <w:t xml:space="preserve"> Current menus, order forms, financial records, and feedback forms.</w:t>
      </w:r>
    </w:p>
    <w:p w14:paraId="4AAA5F7F" w14:textId="77777777" w:rsidR="005D6AE5" w:rsidRPr="00FA3006" w:rsidRDefault="005D6AE5" w:rsidP="005D6AE5">
      <w:pPr>
        <w:pStyle w:val="Compact"/>
        <w:numPr>
          <w:ilvl w:val="1"/>
          <w:numId w:val="33"/>
        </w:numPr>
        <w:rPr>
          <w:lang w:val="en-IE"/>
        </w:rPr>
      </w:pPr>
      <w:r w:rsidRPr="00FA3006">
        <w:rPr>
          <w:b/>
          <w:bCs/>
          <w:lang w:val="en-IE"/>
        </w:rPr>
        <w:t>Outcome:</w:t>
      </w:r>
      <w:r w:rsidRPr="00FA3006">
        <w:rPr>
          <w:lang w:val="en-IE"/>
        </w:rPr>
        <w:t xml:space="preserve"> Background information and historical data to inform system requirements.</w:t>
      </w:r>
    </w:p>
    <w:p w14:paraId="051E5DA3" w14:textId="77777777" w:rsidR="005D6AE5" w:rsidRPr="00FA3006" w:rsidRDefault="005D6AE5" w:rsidP="00FA3006">
      <w:pPr>
        <w:pStyle w:val="Heading3"/>
      </w:pPr>
      <w:bookmarkStart w:id="6" w:name="X6079f7da5e66ecae7871738fc6cae09ee40cd5d"/>
      <w:bookmarkEnd w:id="5"/>
      <w:r w:rsidRPr="00FA3006">
        <w:t>Information Collection and Client Interaction</w:t>
      </w:r>
    </w:p>
    <w:p w14:paraId="78FAE92A" w14:textId="77777777" w:rsidR="005D6AE5" w:rsidRPr="00FA3006" w:rsidRDefault="005D6AE5" w:rsidP="005D6AE5">
      <w:pPr>
        <w:pStyle w:val="Compact"/>
        <w:numPr>
          <w:ilvl w:val="0"/>
          <w:numId w:val="34"/>
        </w:numPr>
        <w:rPr>
          <w:lang w:val="en-IE"/>
        </w:rPr>
      </w:pPr>
      <w:r w:rsidRPr="00FA3006">
        <w:rPr>
          <w:b/>
          <w:bCs/>
          <w:lang w:val="en-IE"/>
        </w:rPr>
        <w:t>Preparation:</w:t>
      </w:r>
    </w:p>
    <w:p w14:paraId="4CCFDDE1" w14:textId="77777777" w:rsidR="005D6AE5" w:rsidRPr="00FA3006" w:rsidRDefault="005D6AE5" w:rsidP="005D6AE5">
      <w:pPr>
        <w:pStyle w:val="Compact"/>
        <w:numPr>
          <w:ilvl w:val="1"/>
          <w:numId w:val="33"/>
        </w:numPr>
        <w:rPr>
          <w:lang w:val="en-IE"/>
        </w:rPr>
      </w:pPr>
      <w:r w:rsidRPr="00FA3006">
        <w:rPr>
          <w:lang w:val="en-IE"/>
        </w:rPr>
        <w:t>Schedule an initial meeting with the client to introduce the project team and outline the information-gathering process.</w:t>
      </w:r>
    </w:p>
    <w:p w14:paraId="5D7FD0AF" w14:textId="77777777" w:rsidR="005D6AE5" w:rsidRPr="00FA3006" w:rsidRDefault="005D6AE5" w:rsidP="005D6AE5">
      <w:pPr>
        <w:pStyle w:val="Compact"/>
        <w:numPr>
          <w:ilvl w:val="1"/>
          <w:numId w:val="33"/>
        </w:numPr>
        <w:rPr>
          <w:lang w:val="en-IE"/>
        </w:rPr>
      </w:pPr>
      <w:r w:rsidRPr="00FA3006">
        <w:rPr>
          <w:lang w:val="en-IE"/>
        </w:rPr>
        <w:t>Develop a set of initial questions and topics to guide the discussion.</w:t>
      </w:r>
    </w:p>
    <w:p w14:paraId="0B75C283" w14:textId="77777777" w:rsidR="005D6AE5" w:rsidRPr="00FA3006" w:rsidRDefault="005D6AE5" w:rsidP="005D6AE5">
      <w:pPr>
        <w:pStyle w:val="Compact"/>
        <w:numPr>
          <w:ilvl w:val="1"/>
          <w:numId w:val="33"/>
        </w:numPr>
        <w:rPr>
          <w:lang w:val="en-IE"/>
        </w:rPr>
      </w:pPr>
      <w:r w:rsidRPr="00FA3006">
        <w:rPr>
          <w:lang w:val="en-IE"/>
        </w:rPr>
        <w:t>Prepare and distribute a survey to gather preliminary input from a broad user base.</w:t>
      </w:r>
    </w:p>
    <w:p w14:paraId="3FB3D582" w14:textId="77777777" w:rsidR="005D6AE5" w:rsidRPr="00FA3006" w:rsidRDefault="005D6AE5" w:rsidP="005D6AE5">
      <w:pPr>
        <w:pStyle w:val="Compact"/>
        <w:numPr>
          <w:ilvl w:val="0"/>
          <w:numId w:val="34"/>
        </w:numPr>
        <w:rPr>
          <w:lang w:val="en-IE"/>
        </w:rPr>
      </w:pPr>
      <w:r w:rsidRPr="00FA3006">
        <w:rPr>
          <w:b/>
          <w:bCs/>
          <w:lang w:val="en-IE"/>
        </w:rPr>
        <w:t>Initial Meeting:</w:t>
      </w:r>
    </w:p>
    <w:p w14:paraId="7112C5B9" w14:textId="77777777" w:rsidR="005D6AE5" w:rsidRPr="00FA3006" w:rsidRDefault="005D6AE5" w:rsidP="005D6AE5">
      <w:pPr>
        <w:pStyle w:val="Compact"/>
        <w:numPr>
          <w:ilvl w:val="1"/>
          <w:numId w:val="33"/>
        </w:numPr>
        <w:rPr>
          <w:lang w:val="en-IE"/>
        </w:rPr>
      </w:pPr>
      <w:r w:rsidRPr="00FA3006">
        <w:rPr>
          <w:lang w:val="en-IE"/>
        </w:rPr>
        <w:t>Discuss the project scope, objectives, and expected outcomes.</w:t>
      </w:r>
    </w:p>
    <w:p w14:paraId="783840D1" w14:textId="77777777" w:rsidR="005D6AE5" w:rsidRPr="00FA3006" w:rsidRDefault="005D6AE5" w:rsidP="005D6AE5">
      <w:pPr>
        <w:pStyle w:val="Compact"/>
        <w:numPr>
          <w:ilvl w:val="1"/>
          <w:numId w:val="33"/>
        </w:numPr>
        <w:rPr>
          <w:lang w:val="en-IE"/>
        </w:rPr>
      </w:pPr>
      <w:r w:rsidRPr="00FA3006">
        <w:rPr>
          <w:lang w:val="en-IE"/>
        </w:rPr>
        <w:t>Identify key stakeholders and their roles in the project.</w:t>
      </w:r>
    </w:p>
    <w:p w14:paraId="211B8072" w14:textId="77777777" w:rsidR="005D6AE5" w:rsidRPr="00FA3006" w:rsidRDefault="005D6AE5" w:rsidP="005D6AE5">
      <w:pPr>
        <w:pStyle w:val="Compact"/>
        <w:numPr>
          <w:ilvl w:val="1"/>
          <w:numId w:val="33"/>
        </w:numPr>
        <w:rPr>
          <w:lang w:val="en-IE"/>
        </w:rPr>
      </w:pPr>
      <w:r w:rsidRPr="00FA3006">
        <w:rPr>
          <w:lang w:val="en-IE"/>
        </w:rPr>
        <w:t>Agree on a timeline for information gathering and subsequent meetings.</w:t>
      </w:r>
    </w:p>
    <w:p w14:paraId="371B6C42" w14:textId="77777777" w:rsidR="005D6AE5" w:rsidRPr="00FA3006" w:rsidRDefault="005D6AE5" w:rsidP="005D6AE5">
      <w:pPr>
        <w:pStyle w:val="Compact"/>
        <w:numPr>
          <w:ilvl w:val="0"/>
          <w:numId w:val="34"/>
        </w:numPr>
        <w:rPr>
          <w:lang w:val="en-IE"/>
        </w:rPr>
      </w:pPr>
      <w:r w:rsidRPr="00FA3006">
        <w:rPr>
          <w:b/>
          <w:bCs/>
          <w:lang w:val="en-IE"/>
        </w:rPr>
        <w:t>Workshops and Focus Groups:</w:t>
      </w:r>
    </w:p>
    <w:p w14:paraId="3214E776" w14:textId="77777777" w:rsidR="005D6AE5" w:rsidRPr="00FA3006" w:rsidRDefault="005D6AE5" w:rsidP="005D6AE5">
      <w:pPr>
        <w:pStyle w:val="Compact"/>
        <w:numPr>
          <w:ilvl w:val="1"/>
          <w:numId w:val="33"/>
        </w:numPr>
        <w:rPr>
          <w:lang w:val="en-IE"/>
        </w:rPr>
      </w:pPr>
      <w:r w:rsidRPr="00FA3006">
        <w:rPr>
          <w:lang w:val="en-IE"/>
        </w:rPr>
        <w:t>Organize sessions with different user groups, including canteen staff and students.</w:t>
      </w:r>
    </w:p>
    <w:p w14:paraId="67005848" w14:textId="77777777" w:rsidR="005D6AE5" w:rsidRPr="00FA3006" w:rsidRDefault="005D6AE5" w:rsidP="005D6AE5">
      <w:pPr>
        <w:pStyle w:val="Compact"/>
        <w:numPr>
          <w:ilvl w:val="1"/>
          <w:numId w:val="33"/>
        </w:numPr>
        <w:rPr>
          <w:lang w:val="en-IE"/>
        </w:rPr>
      </w:pPr>
      <w:r w:rsidRPr="00FA3006">
        <w:rPr>
          <w:lang w:val="en-IE"/>
        </w:rPr>
        <w:t>Facilitate discussions to capture detailed requirements and expectations.</w:t>
      </w:r>
    </w:p>
    <w:p w14:paraId="1347A7C3" w14:textId="77777777" w:rsidR="005D6AE5" w:rsidRPr="00FA3006" w:rsidRDefault="005D6AE5" w:rsidP="005D6AE5">
      <w:pPr>
        <w:pStyle w:val="Compact"/>
        <w:numPr>
          <w:ilvl w:val="1"/>
          <w:numId w:val="33"/>
        </w:numPr>
        <w:rPr>
          <w:lang w:val="en-IE"/>
        </w:rPr>
      </w:pPr>
      <w:r w:rsidRPr="00FA3006">
        <w:rPr>
          <w:lang w:val="en-IE"/>
        </w:rPr>
        <w:t>Use interactive techniques such as brainstorming and role-playing to explore potential solutions.</w:t>
      </w:r>
    </w:p>
    <w:p w14:paraId="3EFBA301" w14:textId="77777777" w:rsidR="005D6AE5" w:rsidRPr="00FA3006" w:rsidRDefault="005D6AE5" w:rsidP="005D6AE5">
      <w:pPr>
        <w:pStyle w:val="Compact"/>
        <w:numPr>
          <w:ilvl w:val="0"/>
          <w:numId w:val="34"/>
        </w:numPr>
        <w:rPr>
          <w:lang w:val="en-IE"/>
        </w:rPr>
      </w:pPr>
      <w:r w:rsidRPr="00FA3006">
        <w:rPr>
          <w:b/>
          <w:bCs/>
          <w:lang w:val="en-IE"/>
        </w:rPr>
        <w:t>Observation and Shadowing:</w:t>
      </w:r>
    </w:p>
    <w:p w14:paraId="56A93BEC" w14:textId="77777777" w:rsidR="005D6AE5" w:rsidRPr="00FA3006" w:rsidRDefault="005D6AE5" w:rsidP="005D6AE5">
      <w:pPr>
        <w:pStyle w:val="Compact"/>
        <w:numPr>
          <w:ilvl w:val="1"/>
          <w:numId w:val="33"/>
        </w:numPr>
        <w:rPr>
          <w:lang w:val="en-IE"/>
        </w:rPr>
      </w:pPr>
      <w:r w:rsidRPr="00FA3006">
        <w:rPr>
          <w:lang w:val="en-IE"/>
        </w:rPr>
        <w:t>Schedule observation sessions during different times of the day to understand peak and off-peak operations.</w:t>
      </w:r>
    </w:p>
    <w:p w14:paraId="356CAF6A" w14:textId="3738BE3A" w:rsidR="005D6AE5" w:rsidRPr="00FA3006" w:rsidRDefault="005D6AE5" w:rsidP="005D6AE5">
      <w:pPr>
        <w:pStyle w:val="Compact"/>
        <w:numPr>
          <w:ilvl w:val="1"/>
          <w:numId w:val="33"/>
        </w:numPr>
        <w:rPr>
          <w:lang w:val="en-IE"/>
        </w:rPr>
      </w:pPr>
      <w:r w:rsidRPr="00FA3006">
        <w:rPr>
          <w:lang w:val="en-IE"/>
        </w:rPr>
        <w:t xml:space="preserve">Document processes, pain points, and user interactions in </w:t>
      </w:r>
      <w:r w:rsidR="00870ADE" w:rsidRPr="00FA3006">
        <w:rPr>
          <w:lang w:val="en-IE"/>
        </w:rPr>
        <w:t>real-time</w:t>
      </w:r>
      <w:r w:rsidRPr="00FA3006">
        <w:rPr>
          <w:lang w:val="en-IE"/>
        </w:rPr>
        <w:t>.</w:t>
      </w:r>
    </w:p>
    <w:p w14:paraId="259257D1" w14:textId="77777777" w:rsidR="005D6AE5" w:rsidRPr="00FA3006" w:rsidRDefault="005D6AE5" w:rsidP="005D6AE5">
      <w:pPr>
        <w:pStyle w:val="Compact"/>
        <w:numPr>
          <w:ilvl w:val="0"/>
          <w:numId w:val="34"/>
        </w:numPr>
        <w:rPr>
          <w:lang w:val="en-IE"/>
        </w:rPr>
      </w:pPr>
      <w:r w:rsidRPr="00FA3006">
        <w:rPr>
          <w:b/>
          <w:bCs/>
          <w:lang w:val="en-IE"/>
        </w:rPr>
        <w:t>Follow-up and Validation:</w:t>
      </w:r>
    </w:p>
    <w:p w14:paraId="7A3FAC63" w14:textId="20565BD9" w:rsidR="005D6AE5" w:rsidRPr="00FA3006" w:rsidRDefault="005D6AE5" w:rsidP="005D6AE5">
      <w:pPr>
        <w:pStyle w:val="Compact"/>
        <w:numPr>
          <w:ilvl w:val="1"/>
          <w:numId w:val="33"/>
        </w:numPr>
        <w:rPr>
          <w:lang w:val="en-IE"/>
        </w:rPr>
      </w:pPr>
      <w:r w:rsidRPr="00FA3006">
        <w:rPr>
          <w:lang w:val="en-IE"/>
        </w:rPr>
        <w:lastRenderedPageBreak/>
        <w:t xml:space="preserve">Compile and </w:t>
      </w:r>
      <w:r w:rsidR="00870ADE" w:rsidRPr="00FA3006">
        <w:rPr>
          <w:lang w:val="en-IE"/>
        </w:rPr>
        <w:t>analyse</w:t>
      </w:r>
      <w:r w:rsidRPr="00FA3006">
        <w:rPr>
          <w:lang w:val="en-IE"/>
        </w:rPr>
        <w:t xml:space="preserve"> the information gathered from various methods.</w:t>
      </w:r>
    </w:p>
    <w:p w14:paraId="77C54C65" w14:textId="77777777" w:rsidR="005D6AE5" w:rsidRPr="00FA3006" w:rsidRDefault="005D6AE5" w:rsidP="005D6AE5">
      <w:pPr>
        <w:pStyle w:val="Compact"/>
        <w:numPr>
          <w:ilvl w:val="1"/>
          <w:numId w:val="33"/>
        </w:numPr>
        <w:rPr>
          <w:lang w:val="en-IE"/>
        </w:rPr>
      </w:pPr>
      <w:r w:rsidRPr="00FA3006">
        <w:rPr>
          <w:lang w:val="en-IE"/>
        </w:rPr>
        <w:t>Schedule follow-up meetings with the client to validate findings and refine requirements.</w:t>
      </w:r>
    </w:p>
    <w:p w14:paraId="6710B766" w14:textId="77777777" w:rsidR="005D6AE5" w:rsidRPr="00FA3006" w:rsidRDefault="005D6AE5" w:rsidP="005D6AE5">
      <w:pPr>
        <w:pStyle w:val="Compact"/>
        <w:numPr>
          <w:ilvl w:val="1"/>
          <w:numId w:val="33"/>
        </w:numPr>
        <w:rPr>
          <w:lang w:val="en-IE"/>
        </w:rPr>
      </w:pPr>
      <w:r w:rsidRPr="00FA3006">
        <w:rPr>
          <w:lang w:val="en-IE"/>
        </w:rPr>
        <w:t>Ensure that all feedback is documented and acknowledged.</w:t>
      </w:r>
    </w:p>
    <w:bookmarkEnd w:id="6"/>
    <w:p w14:paraId="0758B5E0" w14:textId="77777777" w:rsidR="005D6AE5" w:rsidRPr="00FA3006" w:rsidRDefault="005D6AE5" w:rsidP="00FA3006">
      <w:pPr>
        <w:pStyle w:val="Heading3"/>
      </w:pPr>
      <w:r w:rsidRPr="00FA3006">
        <w:t>Customer Requirements Report</w:t>
      </w:r>
    </w:p>
    <w:p w14:paraId="7146027A" w14:textId="77777777" w:rsidR="005D6AE5" w:rsidRPr="00FA3006" w:rsidRDefault="005D6AE5" w:rsidP="005D6AE5">
      <w:pPr>
        <w:pStyle w:val="Compact"/>
        <w:numPr>
          <w:ilvl w:val="0"/>
          <w:numId w:val="35"/>
        </w:numPr>
        <w:rPr>
          <w:lang w:val="en-IE"/>
        </w:rPr>
      </w:pPr>
      <w:r w:rsidRPr="00FA3006">
        <w:rPr>
          <w:b/>
          <w:bCs/>
          <w:lang w:val="en-IE"/>
        </w:rPr>
        <w:t>Introduction:</w:t>
      </w:r>
    </w:p>
    <w:p w14:paraId="25D9F3B0" w14:textId="77777777" w:rsidR="005D6AE5" w:rsidRPr="00FA3006" w:rsidRDefault="005D6AE5" w:rsidP="005D6AE5">
      <w:pPr>
        <w:pStyle w:val="Compact"/>
        <w:numPr>
          <w:ilvl w:val="1"/>
          <w:numId w:val="33"/>
        </w:numPr>
        <w:rPr>
          <w:lang w:val="en-IE"/>
        </w:rPr>
      </w:pPr>
      <w:r w:rsidRPr="00FA3006">
        <w:rPr>
          <w:b/>
          <w:bCs/>
          <w:lang w:val="en-IE"/>
        </w:rPr>
        <w:t>Project Overview:</w:t>
      </w:r>
      <w:r w:rsidRPr="00FA3006">
        <w:rPr>
          <w:lang w:val="en-IE"/>
        </w:rPr>
        <w:t xml:space="preserve"> Brief description of the project goals and objectives.</w:t>
      </w:r>
    </w:p>
    <w:p w14:paraId="35667A09" w14:textId="77777777" w:rsidR="005D6AE5" w:rsidRPr="00FA3006" w:rsidRDefault="005D6AE5" w:rsidP="005D6AE5">
      <w:pPr>
        <w:pStyle w:val="Compact"/>
        <w:numPr>
          <w:ilvl w:val="1"/>
          <w:numId w:val="33"/>
        </w:numPr>
        <w:rPr>
          <w:lang w:val="en-IE"/>
        </w:rPr>
      </w:pPr>
      <w:r w:rsidRPr="00FA3006">
        <w:rPr>
          <w:b/>
          <w:bCs/>
          <w:lang w:val="en-IE"/>
        </w:rPr>
        <w:t>Client Information:</w:t>
      </w:r>
      <w:r w:rsidRPr="00FA3006">
        <w:rPr>
          <w:lang w:val="en-IE"/>
        </w:rPr>
        <w:t xml:space="preserve"> Details about the college canteen and its operations.</w:t>
      </w:r>
    </w:p>
    <w:p w14:paraId="37646F9B" w14:textId="77777777" w:rsidR="005D6AE5" w:rsidRPr="00FA3006" w:rsidRDefault="005D6AE5" w:rsidP="005D6AE5">
      <w:pPr>
        <w:pStyle w:val="Compact"/>
        <w:numPr>
          <w:ilvl w:val="0"/>
          <w:numId w:val="35"/>
        </w:numPr>
        <w:rPr>
          <w:lang w:val="en-IE"/>
        </w:rPr>
      </w:pPr>
      <w:r w:rsidRPr="00FA3006">
        <w:rPr>
          <w:b/>
          <w:bCs/>
          <w:lang w:val="en-IE"/>
        </w:rPr>
        <w:t>Requirements Gathering Process:</w:t>
      </w:r>
    </w:p>
    <w:p w14:paraId="231A59F6" w14:textId="77777777" w:rsidR="005D6AE5" w:rsidRPr="00FA3006" w:rsidRDefault="005D6AE5" w:rsidP="005D6AE5">
      <w:pPr>
        <w:pStyle w:val="Compact"/>
        <w:numPr>
          <w:ilvl w:val="1"/>
          <w:numId w:val="33"/>
        </w:numPr>
        <w:rPr>
          <w:lang w:val="en-IE"/>
        </w:rPr>
      </w:pPr>
      <w:r w:rsidRPr="00FA3006">
        <w:rPr>
          <w:b/>
          <w:bCs/>
          <w:lang w:val="en-IE"/>
        </w:rPr>
        <w:t>Methods Used:</w:t>
      </w:r>
      <w:r w:rsidRPr="00FA3006">
        <w:rPr>
          <w:lang w:val="en-IE"/>
        </w:rPr>
        <w:t xml:space="preserve"> Detailed explanation of the strategies and methods used to gather requirements.</w:t>
      </w:r>
    </w:p>
    <w:p w14:paraId="44FA053D" w14:textId="77777777" w:rsidR="005D6AE5" w:rsidRPr="00FA3006" w:rsidRDefault="005D6AE5" w:rsidP="005D6AE5">
      <w:pPr>
        <w:pStyle w:val="Compact"/>
        <w:numPr>
          <w:ilvl w:val="1"/>
          <w:numId w:val="33"/>
        </w:numPr>
        <w:rPr>
          <w:lang w:val="en-IE"/>
        </w:rPr>
      </w:pPr>
      <w:r w:rsidRPr="00FA3006">
        <w:rPr>
          <w:b/>
          <w:bCs/>
          <w:lang w:val="en-IE"/>
        </w:rPr>
        <w:t>Stakeholders Involved:</w:t>
      </w:r>
      <w:r w:rsidRPr="00FA3006">
        <w:rPr>
          <w:lang w:val="en-IE"/>
        </w:rPr>
        <w:t xml:space="preserve"> List of key stakeholders and their roles.</w:t>
      </w:r>
    </w:p>
    <w:p w14:paraId="46A7CAF4" w14:textId="77777777" w:rsidR="005D6AE5" w:rsidRPr="00FA3006" w:rsidRDefault="005D6AE5" w:rsidP="005D6AE5">
      <w:pPr>
        <w:pStyle w:val="Compact"/>
        <w:numPr>
          <w:ilvl w:val="0"/>
          <w:numId w:val="35"/>
        </w:numPr>
        <w:rPr>
          <w:lang w:val="en-IE"/>
        </w:rPr>
      </w:pPr>
      <w:r w:rsidRPr="00FA3006">
        <w:rPr>
          <w:b/>
          <w:bCs/>
          <w:lang w:val="en-IE"/>
        </w:rPr>
        <w:t>Findings:</w:t>
      </w:r>
    </w:p>
    <w:p w14:paraId="2E21CBA8" w14:textId="77777777" w:rsidR="005D6AE5" w:rsidRPr="00FA3006" w:rsidRDefault="005D6AE5" w:rsidP="005D6AE5">
      <w:pPr>
        <w:pStyle w:val="Compact"/>
        <w:numPr>
          <w:ilvl w:val="1"/>
          <w:numId w:val="33"/>
        </w:numPr>
        <w:rPr>
          <w:lang w:val="en-IE"/>
        </w:rPr>
      </w:pPr>
      <w:r w:rsidRPr="00FA3006">
        <w:rPr>
          <w:b/>
          <w:bCs/>
          <w:lang w:val="en-IE"/>
        </w:rPr>
        <w:t>Functional Requirements:</w:t>
      </w:r>
    </w:p>
    <w:p w14:paraId="618EBDC7" w14:textId="77777777" w:rsidR="005D6AE5" w:rsidRPr="00FA3006" w:rsidRDefault="005D6AE5" w:rsidP="005D6AE5">
      <w:pPr>
        <w:pStyle w:val="Compact"/>
        <w:numPr>
          <w:ilvl w:val="2"/>
          <w:numId w:val="33"/>
        </w:numPr>
        <w:rPr>
          <w:lang w:val="en-IE"/>
        </w:rPr>
      </w:pPr>
      <w:r w:rsidRPr="00FA3006">
        <w:rPr>
          <w:lang w:val="en-IE"/>
        </w:rPr>
        <w:t>Digital menu accessible via mobile and desktop devices.</w:t>
      </w:r>
    </w:p>
    <w:p w14:paraId="3C135BA7" w14:textId="77777777" w:rsidR="005D6AE5" w:rsidRPr="00FA3006" w:rsidRDefault="005D6AE5" w:rsidP="005D6AE5">
      <w:pPr>
        <w:pStyle w:val="Compact"/>
        <w:numPr>
          <w:ilvl w:val="2"/>
          <w:numId w:val="33"/>
        </w:numPr>
        <w:rPr>
          <w:lang w:val="en-IE"/>
        </w:rPr>
      </w:pPr>
      <w:r w:rsidRPr="00FA3006">
        <w:rPr>
          <w:lang w:val="en-IE"/>
        </w:rPr>
        <w:t>Remote ordering capability with real-time updates on order status.</w:t>
      </w:r>
    </w:p>
    <w:p w14:paraId="4DAFDFC6" w14:textId="77777777" w:rsidR="005D6AE5" w:rsidRPr="00FA3006" w:rsidRDefault="005D6AE5" w:rsidP="005D6AE5">
      <w:pPr>
        <w:pStyle w:val="Compact"/>
        <w:numPr>
          <w:ilvl w:val="2"/>
          <w:numId w:val="33"/>
        </w:numPr>
        <w:rPr>
          <w:lang w:val="en-IE"/>
        </w:rPr>
      </w:pPr>
      <w:r w:rsidRPr="00FA3006">
        <w:rPr>
          <w:lang w:val="en-IE"/>
        </w:rPr>
        <w:t>Integration with existing payment systems for digital transactions.</w:t>
      </w:r>
    </w:p>
    <w:p w14:paraId="6F287B0E" w14:textId="77777777" w:rsidR="005D6AE5" w:rsidRPr="00FA3006" w:rsidRDefault="005D6AE5" w:rsidP="005D6AE5">
      <w:pPr>
        <w:pStyle w:val="Compact"/>
        <w:numPr>
          <w:ilvl w:val="1"/>
          <w:numId w:val="33"/>
        </w:numPr>
        <w:rPr>
          <w:lang w:val="en-IE"/>
        </w:rPr>
      </w:pPr>
      <w:r w:rsidRPr="00FA3006">
        <w:rPr>
          <w:b/>
          <w:bCs/>
          <w:lang w:val="en-IE"/>
        </w:rPr>
        <w:t>Non-Functional Requirements:</w:t>
      </w:r>
    </w:p>
    <w:p w14:paraId="7F05B6E7" w14:textId="218FF6E2" w:rsidR="005D6AE5" w:rsidRPr="00FA3006" w:rsidRDefault="002C6793" w:rsidP="005D6AE5">
      <w:pPr>
        <w:pStyle w:val="Compact"/>
        <w:numPr>
          <w:ilvl w:val="2"/>
          <w:numId w:val="33"/>
        </w:numPr>
        <w:rPr>
          <w:lang w:val="en-IE"/>
        </w:rPr>
      </w:pPr>
      <w:r w:rsidRPr="00FA3006">
        <w:rPr>
          <w:lang w:val="en-IE"/>
        </w:rPr>
        <w:t>The system</w:t>
      </w:r>
      <w:r w:rsidR="005D6AE5" w:rsidRPr="00FA3006">
        <w:rPr>
          <w:lang w:val="en-IE"/>
        </w:rPr>
        <w:t xml:space="preserve"> must be user-friendly and accessible.</w:t>
      </w:r>
    </w:p>
    <w:p w14:paraId="1946AEA3" w14:textId="77777777" w:rsidR="005D6AE5" w:rsidRPr="00FA3006" w:rsidRDefault="005D6AE5" w:rsidP="005D6AE5">
      <w:pPr>
        <w:pStyle w:val="Compact"/>
        <w:numPr>
          <w:ilvl w:val="2"/>
          <w:numId w:val="33"/>
        </w:numPr>
        <w:rPr>
          <w:lang w:val="en-IE"/>
        </w:rPr>
      </w:pPr>
      <w:r w:rsidRPr="00FA3006">
        <w:rPr>
          <w:lang w:val="en-IE"/>
        </w:rPr>
        <w:t>High availability and reliability, especially during peak hours.</w:t>
      </w:r>
    </w:p>
    <w:p w14:paraId="47A65A49" w14:textId="77777777" w:rsidR="005D6AE5" w:rsidRPr="00FA3006" w:rsidRDefault="005D6AE5" w:rsidP="005D6AE5">
      <w:pPr>
        <w:pStyle w:val="Compact"/>
        <w:numPr>
          <w:ilvl w:val="2"/>
          <w:numId w:val="33"/>
        </w:numPr>
        <w:rPr>
          <w:lang w:val="en-IE"/>
        </w:rPr>
      </w:pPr>
      <w:r w:rsidRPr="00FA3006">
        <w:rPr>
          <w:lang w:val="en-IE"/>
        </w:rPr>
        <w:t>Secure handling of personal and payment information.</w:t>
      </w:r>
    </w:p>
    <w:p w14:paraId="53E28FC4" w14:textId="77777777" w:rsidR="005D6AE5" w:rsidRPr="00FA3006" w:rsidRDefault="005D6AE5" w:rsidP="005D6AE5">
      <w:pPr>
        <w:pStyle w:val="Compact"/>
        <w:numPr>
          <w:ilvl w:val="1"/>
          <w:numId w:val="33"/>
        </w:numPr>
        <w:rPr>
          <w:lang w:val="en-IE"/>
        </w:rPr>
      </w:pPr>
      <w:r w:rsidRPr="00FA3006">
        <w:rPr>
          <w:b/>
          <w:bCs/>
          <w:lang w:val="en-IE"/>
        </w:rPr>
        <w:t>Constraints:</w:t>
      </w:r>
    </w:p>
    <w:p w14:paraId="35B22599" w14:textId="77777777" w:rsidR="005D6AE5" w:rsidRPr="00FA3006" w:rsidRDefault="005D6AE5" w:rsidP="005D6AE5">
      <w:pPr>
        <w:pStyle w:val="Compact"/>
        <w:numPr>
          <w:ilvl w:val="2"/>
          <w:numId w:val="33"/>
        </w:numPr>
        <w:rPr>
          <w:lang w:val="en-IE"/>
        </w:rPr>
      </w:pPr>
      <w:r w:rsidRPr="00FA3006">
        <w:rPr>
          <w:lang w:val="en-IE"/>
        </w:rPr>
        <w:t>Limited budget and timeframe for implementation.</w:t>
      </w:r>
    </w:p>
    <w:p w14:paraId="0E593ECB" w14:textId="77777777" w:rsidR="005D6AE5" w:rsidRPr="00FA3006" w:rsidRDefault="005D6AE5" w:rsidP="005D6AE5">
      <w:pPr>
        <w:pStyle w:val="Compact"/>
        <w:numPr>
          <w:ilvl w:val="2"/>
          <w:numId w:val="33"/>
        </w:numPr>
        <w:rPr>
          <w:lang w:val="en-IE"/>
        </w:rPr>
      </w:pPr>
      <w:r w:rsidRPr="00FA3006">
        <w:rPr>
          <w:lang w:val="en-IE"/>
        </w:rPr>
        <w:t>Need to integrate with existing infrastructure (e.g., current POS systems).</w:t>
      </w:r>
    </w:p>
    <w:p w14:paraId="10CAADEB" w14:textId="77777777" w:rsidR="005D6AE5" w:rsidRPr="00FA3006" w:rsidRDefault="005D6AE5" w:rsidP="005D6AE5">
      <w:pPr>
        <w:pStyle w:val="Compact"/>
        <w:numPr>
          <w:ilvl w:val="1"/>
          <w:numId w:val="33"/>
        </w:numPr>
        <w:rPr>
          <w:lang w:val="en-IE"/>
        </w:rPr>
      </w:pPr>
      <w:r w:rsidRPr="00FA3006">
        <w:rPr>
          <w:b/>
          <w:bCs/>
          <w:lang w:val="en-IE"/>
        </w:rPr>
        <w:t>Suggestions for Improvement:</w:t>
      </w:r>
    </w:p>
    <w:p w14:paraId="4A7EBE60" w14:textId="77777777" w:rsidR="005D6AE5" w:rsidRPr="00FA3006" w:rsidRDefault="005D6AE5" w:rsidP="005D6AE5">
      <w:pPr>
        <w:pStyle w:val="Compact"/>
        <w:numPr>
          <w:ilvl w:val="2"/>
          <w:numId w:val="33"/>
        </w:numPr>
        <w:rPr>
          <w:lang w:val="en-IE"/>
        </w:rPr>
      </w:pPr>
      <w:r w:rsidRPr="00FA3006">
        <w:rPr>
          <w:lang w:val="en-IE"/>
        </w:rPr>
        <w:t>Implementing a loyalty program to encourage repeat usage.</w:t>
      </w:r>
    </w:p>
    <w:p w14:paraId="7B5A56F1" w14:textId="77777777" w:rsidR="005D6AE5" w:rsidRPr="00FA3006" w:rsidRDefault="005D6AE5" w:rsidP="005D6AE5">
      <w:pPr>
        <w:pStyle w:val="Compact"/>
        <w:numPr>
          <w:ilvl w:val="2"/>
          <w:numId w:val="33"/>
        </w:numPr>
        <w:rPr>
          <w:lang w:val="en-IE"/>
        </w:rPr>
      </w:pPr>
      <w:r w:rsidRPr="00FA3006">
        <w:rPr>
          <w:lang w:val="en-IE"/>
        </w:rPr>
        <w:t>Providing real-time feedback and ratings for menu items.</w:t>
      </w:r>
    </w:p>
    <w:p w14:paraId="53C6553C" w14:textId="77777777" w:rsidR="005D6AE5" w:rsidRPr="00FA3006" w:rsidRDefault="005D6AE5" w:rsidP="005D6AE5">
      <w:pPr>
        <w:pStyle w:val="Compact"/>
        <w:numPr>
          <w:ilvl w:val="2"/>
          <w:numId w:val="33"/>
        </w:numPr>
        <w:rPr>
          <w:lang w:val="en-IE"/>
        </w:rPr>
      </w:pPr>
      <w:r w:rsidRPr="00FA3006">
        <w:rPr>
          <w:lang w:val="en-IE"/>
        </w:rPr>
        <w:t>Offering personalized menu recommendations based on past orders.</w:t>
      </w:r>
    </w:p>
    <w:p w14:paraId="7AC0B809" w14:textId="77777777" w:rsidR="005D6AE5" w:rsidRPr="00FA3006" w:rsidRDefault="005D6AE5" w:rsidP="005D6AE5">
      <w:pPr>
        <w:pStyle w:val="Compact"/>
        <w:numPr>
          <w:ilvl w:val="0"/>
          <w:numId w:val="35"/>
        </w:numPr>
        <w:rPr>
          <w:lang w:val="en-IE"/>
        </w:rPr>
      </w:pPr>
      <w:r w:rsidRPr="00FA3006">
        <w:rPr>
          <w:b/>
          <w:bCs/>
          <w:lang w:val="en-IE"/>
        </w:rPr>
        <w:t>Client Sign-Off:</w:t>
      </w:r>
    </w:p>
    <w:p w14:paraId="4E6117EC" w14:textId="77777777" w:rsidR="005D6AE5" w:rsidRPr="00FA3006" w:rsidRDefault="005D6AE5" w:rsidP="005D6AE5">
      <w:pPr>
        <w:pStyle w:val="Compact"/>
        <w:numPr>
          <w:ilvl w:val="1"/>
          <w:numId w:val="33"/>
        </w:numPr>
        <w:rPr>
          <w:lang w:val="en-IE"/>
        </w:rPr>
      </w:pPr>
      <w:r w:rsidRPr="00FA3006">
        <w:rPr>
          <w:b/>
          <w:bCs/>
          <w:lang w:val="en-IE"/>
        </w:rPr>
        <w:t>Review Process:</w:t>
      </w:r>
      <w:r w:rsidRPr="00FA3006">
        <w:rPr>
          <w:lang w:val="en-IE"/>
        </w:rPr>
        <w:t xml:space="preserve"> Steps for the client to review and provide feedback on the requirements document.</w:t>
      </w:r>
    </w:p>
    <w:p w14:paraId="7DDF8CE0" w14:textId="77777777" w:rsidR="005D6AE5" w:rsidRPr="00FA3006" w:rsidRDefault="005D6AE5" w:rsidP="005D6AE5">
      <w:pPr>
        <w:pStyle w:val="Compact"/>
        <w:numPr>
          <w:ilvl w:val="1"/>
          <w:numId w:val="33"/>
        </w:numPr>
        <w:rPr>
          <w:lang w:val="en-IE"/>
        </w:rPr>
      </w:pPr>
      <w:r w:rsidRPr="00FA3006">
        <w:rPr>
          <w:b/>
          <w:bCs/>
          <w:lang w:val="en-IE"/>
        </w:rPr>
        <w:t>Approval:</w:t>
      </w:r>
      <w:r w:rsidRPr="00FA3006">
        <w:rPr>
          <w:lang w:val="en-IE"/>
        </w:rPr>
        <w:t xml:space="preserve"> Section for client sign-off to confirm agreement on the documented requirements.</w:t>
      </w:r>
    </w:p>
    <w:p w14:paraId="7C04DFC2" w14:textId="3548ABFA" w:rsidR="003F588F" w:rsidRPr="00FA3006" w:rsidRDefault="003F588F" w:rsidP="00FA3006">
      <w:pPr>
        <w:pStyle w:val="Heading1"/>
      </w:pPr>
      <w:r w:rsidRPr="00FA3006">
        <w:lastRenderedPageBreak/>
        <w:t>Task 2 – System Design Documentation</w:t>
      </w:r>
    </w:p>
    <w:p w14:paraId="620900C6" w14:textId="77777777" w:rsidR="003F588F" w:rsidRPr="00FA3006" w:rsidRDefault="003F588F" w:rsidP="00FA3006">
      <w:pPr>
        <w:pStyle w:val="Heading2"/>
      </w:pPr>
      <w:bookmarkStart w:id="7" w:name="requirement-specification"/>
      <w:r w:rsidRPr="00FA3006">
        <w:t>Requirement Specification</w:t>
      </w:r>
    </w:p>
    <w:p w14:paraId="13CD0DF0" w14:textId="77777777" w:rsidR="006E3F1F" w:rsidRDefault="003F588F" w:rsidP="006E3F1F">
      <w:pPr>
        <w:pStyle w:val="Heading3"/>
      </w:pPr>
      <w:r w:rsidRPr="00FA3006">
        <w:t xml:space="preserve">Project Overview: </w:t>
      </w:r>
    </w:p>
    <w:p w14:paraId="0E6F89F8" w14:textId="6EBAEAC2" w:rsidR="003F588F" w:rsidRPr="00FA3006" w:rsidRDefault="003F588F" w:rsidP="003F588F">
      <w:pPr>
        <w:pStyle w:val="FirstParagraph"/>
        <w:rPr>
          <w:lang w:val="en-IE"/>
        </w:rPr>
      </w:pPr>
      <w:r w:rsidRPr="00FA3006">
        <w:rPr>
          <w:lang w:val="en-IE"/>
        </w:rPr>
        <w:t xml:space="preserve">The objective of this project is to develop a remote ordering and digital menu system for the college canteen. The system will allow students and staff to view the menu, place orders, and make payments digitally from their own devices. This will enhance the canteen experience by reducing wait times, improving order accuracy, and </w:t>
      </w:r>
      <w:r w:rsidR="00870ADE" w:rsidRPr="00FA3006">
        <w:rPr>
          <w:lang w:val="en-IE"/>
        </w:rPr>
        <w:t>modernising</w:t>
      </w:r>
      <w:r w:rsidRPr="00FA3006">
        <w:rPr>
          <w:lang w:val="en-IE"/>
        </w:rPr>
        <w:t xml:space="preserve"> the payment process.</w:t>
      </w:r>
    </w:p>
    <w:p w14:paraId="2422A061" w14:textId="77777777" w:rsidR="00FA3006" w:rsidRDefault="003F588F" w:rsidP="006E3F1F">
      <w:pPr>
        <w:pStyle w:val="Heading3"/>
      </w:pPr>
      <w:r w:rsidRPr="00FA3006">
        <w:t>Project Scope:</w:t>
      </w:r>
    </w:p>
    <w:p w14:paraId="495FED6A" w14:textId="77777777" w:rsidR="00FA3006" w:rsidRDefault="003F588F" w:rsidP="006E3F1F">
      <w:pPr>
        <w:pStyle w:val="Heading4"/>
      </w:pPr>
      <w:r w:rsidRPr="00FA3006">
        <w:t>User Interface Requirements:</w:t>
      </w:r>
    </w:p>
    <w:p w14:paraId="727A29EF"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The system must have a user-friendly interface accessible via web browsers and mobile applications.</w:t>
      </w:r>
    </w:p>
    <w:p w14:paraId="2BD550FC"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be able to browse the menu and view item descriptions, and prices.</w:t>
      </w:r>
    </w:p>
    <w:p w14:paraId="21C76B7D" w14:textId="77777777" w:rsid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be able to add items to a cart, modify the cart, and place orders.</w:t>
      </w:r>
    </w:p>
    <w:p w14:paraId="11010E45" w14:textId="77777777" w:rsidR="00B25FB3"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Payment options should include credit/debit cards, digital wallets, and potentially a prepaid account system for students.</w:t>
      </w:r>
    </w:p>
    <w:p w14:paraId="680CA0FE" w14:textId="013608ED" w:rsidR="003F588F" w:rsidRPr="00FA3006" w:rsidRDefault="003F588F" w:rsidP="00B25FB3">
      <w:pPr>
        <w:pStyle w:val="BodyText"/>
        <w:numPr>
          <w:ilvl w:val="1"/>
          <w:numId w:val="45"/>
        </w:numPr>
        <w:spacing w:before="120" w:line="240" w:lineRule="auto"/>
        <w:ind w:left="1434" w:hanging="357"/>
        <w:contextualSpacing/>
        <w:rPr>
          <w:sz w:val="24"/>
          <w:szCs w:val="24"/>
        </w:rPr>
      </w:pPr>
      <w:r w:rsidRPr="00FA3006">
        <w:rPr>
          <w:sz w:val="24"/>
          <w:szCs w:val="24"/>
        </w:rPr>
        <w:t>Users should receive a confirmation of their order and estimated preparation time.</w:t>
      </w:r>
    </w:p>
    <w:p w14:paraId="47892F6D" w14:textId="77777777" w:rsidR="003F588F" w:rsidRPr="00FA3006" w:rsidRDefault="003F588F" w:rsidP="006E3F1F">
      <w:pPr>
        <w:pStyle w:val="Heading4"/>
      </w:pPr>
      <w:r w:rsidRPr="00FA3006">
        <w:t>Functional Requirements:</w:t>
      </w:r>
    </w:p>
    <w:p w14:paraId="74ED4BCD" w14:textId="77777777" w:rsidR="003F588F" w:rsidRPr="00FA3006" w:rsidRDefault="003F588F" w:rsidP="003F588F">
      <w:pPr>
        <w:pStyle w:val="Compact"/>
        <w:numPr>
          <w:ilvl w:val="1"/>
          <w:numId w:val="33"/>
        </w:numPr>
        <w:rPr>
          <w:lang w:val="en-IE"/>
        </w:rPr>
      </w:pPr>
      <w:r w:rsidRPr="00FA3006">
        <w:rPr>
          <w:lang w:val="en-IE"/>
        </w:rPr>
        <w:t>Menu Management: The system should allow the canteen staff to easily update the menu, including item descriptions, prices, and availability.</w:t>
      </w:r>
    </w:p>
    <w:p w14:paraId="4E81E431" w14:textId="77777777" w:rsidR="003F588F" w:rsidRPr="00FA3006" w:rsidRDefault="003F588F" w:rsidP="003F588F">
      <w:pPr>
        <w:pStyle w:val="Compact"/>
        <w:numPr>
          <w:ilvl w:val="1"/>
          <w:numId w:val="33"/>
        </w:numPr>
        <w:rPr>
          <w:lang w:val="en-IE"/>
        </w:rPr>
      </w:pPr>
      <w:r w:rsidRPr="00FA3006">
        <w:rPr>
          <w:lang w:val="en-IE"/>
        </w:rPr>
        <w:t>Order Management: The system should handle order placements, cancellations, and modifications efficiently.</w:t>
      </w:r>
    </w:p>
    <w:p w14:paraId="681C1B38" w14:textId="427E94C9" w:rsidR="003F588F" w:rsidRPr="00FA3006" w:rsidRDefault="003F588F" w:rsidP="003F588F">
      <w:pPr>
        <w:pStyle w:val="Compact"/>
        <w:numPr>
          <w:ilvl w:val="1"/>
          <w:numId w:val="33"/>
        </w:numPr>
        <w:rPr>
          <w:lang w:val="en-IE"/>
        </w:rPr>
      </w:pPr>
      <w:r w:rsidRPr="00FA3006">
        <w:rPr>
          <w:lang w:val="en-IE"/>
        </w:rPr>
        <w:t xml:space="preserve">Payment Processing: Secure payment processing integration with </w:t>
      </w:r>
      <w:r w:rsidR="00BF3C10" w:rsidRPr="00FA3006">
        <w:rPr>
          <w:lang w:val="en-IE"/>
        </w:rPr>
        <w:t xml:space="preserve">a </w:t>
      </w:r>
      <w:r w:rsidRPr="00FA3006">
        <w:rPr>
          <w:lang w:val="en-IE"/>
        </w:rPr>
        <w:t>payment gateway</w:t>
      </w:r>
      <w:r w:rsidR="00BF3C10" w:rsidRPr="00FA3006">
        <w:rPr>
          <w:lang w:val="en-IE"/>
        </w:rPr>
        <w:t xml:space="preserve"> such as Stripe</w:t>
      </w:r>
      <w:r w:rsidRPr="00FA3006">
        <w:rPr>
          <w:lang w:val="en-IE"/>
        </w:rPr>
        <w:t>.</w:t>
      </w:r>
    </w:p>
    <w:p w14:paraId="194D1102" w14:textId="77777777" w:rsidR="003F588F" w:rsidRPr="00FA3006" w:rsidRDefault="003F588F" w:rsidP="003F588F">
      <w:pPr>
        <w:pStyle w:val="Compact"/>
        <w:numPr>
          <w:ilvl w:val="1"/>
          <w:numId w:val="33"/>
        </w:numPr>
        <w:rPr>
          <w:lang w:val="en-IE"/>
        </w:rPr>
      </w:pPr>
      <w:r w:rsidRPr="00FA3006">
        <w:rPr>
          <w:lang w:val="en-IE"/>
        </w:rPr>
        <w:t>Notification System: Send notifications to users about their order status and readiness for pick-up.</w:t>
      </w:r>
    </w:p>
    <w:p w14:paraId="3C922F27" w14:textId="77777777" w:rsidR="003F588F" w:rsidRPr="00FA3006" w:rsidRDefault="003F588F" w:rsidP="003F588F">
      <w:pPr>
        <w:pStyle w:val="Compact"/>
        <w:numPr>
          <w:ilvl w:val="1"/>
          <w:numId w:val="33"/>
        </w:numPr>
        <w:rPr>
          <w:lang w:val="en-IE"/>
        </w:rPr>
      </w:pPr>
      <w:r w:rsidRPr="00FA3006">
        <w:rPr>
          <w:lang w:val="en-IE"/>
        </w:rPr>
        <w:t>User Management: Secure user account creation, login, and profile management.</w:t>
      </w:r>
    </w:p>
    <w:p w14:paraId="4F27B233" w14:textId="77777777" w:rsidR="003F588F" w:rsidRPr="00FA3006" w:rsidRDefault="003F588F" w:rsidP="006E3F1F">
      <w:pPr>
        <w:pStyle w:val="Heading4"/>
      </w:pPr>
      <w:r w:rsidRPr="00FA3006">
        <w:t>Non-Functional Requirements:</w:t>
      </w:r>
    </w:p>
    <w:p w14:paraId="40EC2FDC" w14:textId="77777777" w:rsidR="003F588F" w:rsidRPr="00FA3006" w:rsidRDefault="003F588F" w:rsidP="003F588F">
      <w:pPr>
        <w:pStyle w:val="Compact"/>
        <w:numPr>
          <w:ilvl w:val="1"/>
          <w:numId w:val="33"/>
        </w:numPr>
        <w:rPr>
          <w:lang w:val="en-IE"/>
        </w:rPr>
      </w:pPr>
      <w:r w:rsidRPr="00FA3006">
        <w:rPr>
          <w:lang w:val="en-IE"/>
        </w:rPr>
        <w:t>Security: Ensure user data protection and secure transaction processing.</w:t>
      </w:r>
    </w:p>
    <w:p w14:paraId="3FF4E2E3" w14:textId="77777777" w:rsidR="003F588F" w:rsidRPr="00FA3006" w:rsidRDefault="003F588F" w:rsidP="003F588F">
      <w:pPr>
        <w:pStyle w:val="Compact"/>
        <w:numPr>
          <w:ilvl w:val="1"/>
          <w:numId w:val="33"/>
        </w:numPr>
        <w:rPr>
          <w:lang w:val="en-IE"/>
        </w:rPr>
      </w:pPr>
      <w:r w:rsidRPr="00FA3006">
        <w:rPr>
          <w:lang w:val="en-IE"/>
        </w:rPr>
        <w:t>Performance: The system must handle high traffic volumes, especially during peak hours.</w:t>
      </w:r>
    </w:p>
    <w:p w14:paraId="30B101BF" w14:textId="77777777" w:rsidR="003F588F" w:rsidRPr="00FA3006" w:rsidRDefault="003F588F" w:rsidP="003F588F">
      <w:pPr>
        <w:pStyle w:val="Compact"/>
        <w:numPr>
          <w:ilvl w:val="1"/>
          <w:numId w:val="33"/>
        </w:numPr>
        <w:rPr>
          <w:lang w:val="en-IE"/>
        </w:rPr>
      </w:pPr>
      <w:r w:rsidRPr="00FA3006">
        <w:rPr>
          <w:lang w:val="en-IE"/>
        </w:rPr>
        <w:t>Reliability: High availability and minimal downtime.</w:t>
      </w:r>
    </w:p>
    <w:p w14:paraId="119CC9B7" w14:textId="77777777" w:rsidR="003F588F" w:rsidRPr="00FA3006" w:rsidRDefault="003F588F" w:rsidP="003F588F">
      <w:pPr>
        <w:pStyle w:val="Compact"/>
        <w:numPr>
          <w:ilvl w:val="1"/>
          <w:numId w:val="33"/>
        </w:numPr>
        <w:rPr>
          <w:lang w:val="en-IE"/>
        </w:rPr>
      </w:pPr>
      <w:r w:rsidRPr="00FA3006">
        <w:rPr>
          <w:lang w:val="en-IE"/>
        </w:rPr>
        <w:t>Usability: Intuitive design to ensure ease of use for all users.</w:t>
      </w:r>
    </w:p>
    <w:p w14:paraId="46F33657" w14:textId="77777777" w:rsidR="003F588F" w:rsidRPr="00FA3006" w:rsidRDefault="003F588F" w:rsidP="003F588F">
      <w:pPr>
        <w:pStyle w:val="Compact"/>
        <w:numPr>
          <w:ilvl w:val="1"/>
          <w:numId w:val="33"/>
        </w:numPr>
        <w:rPr>
          <w:lang w:val="en-IE"/>
        </w:rPr>
      </w:pPr>
      <w:r w:rsidRPr="00FA3006">
        <w:rPr>
          <w:lang w:val="en-IE"/>
        </w:rPr>
        <w:t>Compatibility: Support for multiple devices and browsers.</w:t>
      </w:r>
    </w:p>
    <w:p w14:paraId="0ACA14AE" w14:textId="77777777" w:rsidR="006E3F1F" w:rsidRDefault="003F588F" w:rsidP="006E3F1F">
      <w:pPr>
        <w:pStyle w:val="Heading4"/>
      </w:pPr>
      <w:r w:rsidRPr="00FA3006">
        <w:t xml:space="preserve">Constraints: </w:t>
      </w:r>
    </w:p>
    <w:p w14:paraId="4E56DBE3" w14:textId="3FB41D57" w:rsidR="006E3F1F" w:rsidRDefault="003F588F" w:rsidP="006E3F1F">
      <w:pPr>
        <w:pStyle w:val="FirstParagraph"/>
        <w:numPr>
          <w:ilvl w:val="0"/>
          <w:numId w:val="106"/>
        </w:numPr>
        <w:ind w:left="1418"/>
        <w:rPr>
          <w:lang w:val="en-IE"/>
        </w:rPr>
      </w:pPr>
      <w:r w:rsidRPr="00FA3006">
        <w:rPr>
          <w:lang w:val="en-IE"/>
        </w:rPr>
        <w:t xml:space="preserve">Budget constraints as specified by the client. </w:t>
      </w:r>
    </w:p>
    <w:p w14:paraId="4EC0AF1A" w14:textId="2152A452" w:rsidR="006E3F1F" w:rsidRDefault="003F588F" w:rsidP="006E3F1F">
      <w:pPr>
        <w:pStyle w:val="FirstParagraph"/>
        <w:numPr>
          <w:ilvl w:val="0"/>
          <w:numId w:val="106"/>
        </w:numPr>
        <w:ind w:left="1418"/>
        <w:rPr>
          <w:lang w:val="en-IE"/>
        </w:rPr>
      </w:pPr>
      <w:r w:rsidRPr="00FA3006">
        <w:rPr>
          <w:lang w:val="en-IE"/>
        </w:rPr>
        <w:lastRenderedPageBreak/>
        <w:t xml:space="preserve">The project must be completed within six months starting from June 2024. </w:t>
      </w:r>
    </w:p>
    <w:p w14:paraId="7B787EAB" w14:textId="7A76B42E" w:rsidR="003F588F" w:rsidRPr="00FA3006" w:rsidRDefault="003F588F" w:rsidP="006E3F1F">
      <w:pPr>
        <w:pStyle w:val="FirstParagraph"/>
        <w:numPr>
          <w:ilvl w:val="0"/>
          <w:numId w:val="106"/>
        </w:numPr>
        <w:ind w:left="1418"/>
        <w:rPr>
          <w:lang w:val="en-IE"/>
        </w:rPr>
      </w:pPr>
      <w:r w:rsidRPr="00FA3006">
        <w:rPr>
          <w:lang w:val="en-IE"/>
        </w:rPr>
        <w:t>Compliance with data protection regulations and PCI DSS for payment processing.</w:t>
      </w:r>
    </w:p>
    <w:p w14:paraId="635DEC34" w14:textId="77777777" w:rsidR="006E3F1F" w:rsidRDefault="003F588F" w:rsidP="006E3F1F">
      <w:pPr>
        <w:pStyle w:val="Heading4"/>
      </w:pPr>
      <w:r w:rsidRPr="00FA3006">
        <w:t>Assumptions:</w:t>
      </w:r>
    </w:p>
    <w:p w14:paraId="758E3E60" w14:textId="0969A875" w:rsidR="006E3F1F" w:rsidRDefault="003F588F" w:rsidP="006E3F1F">
      <w:pPr>
        <w:pStyle w:val="BodyText"/>
        <w:numPr>
          <w:ilvl w:val="0"/>
          <w:numId w:val="109"/>
        </w:numPr>
        <w:ind w:left="1418"/>
        <w:rPr>
          <w:sz w:val="24"/>
          <w:szCs w:val="24"/>
        </w:rPr>
      </w:pPr>
      <w:r w:rsidRPr="00FA3006">
        <w:rPr>
          <w:sz w:val="24"/>
          <w:szCs w:val="24"/>
        </w:rPr>
        <w:t xml:space="preserve">All users will have access to the internet and compatible devices. </w:t>
      </w:r>
    </w:p>
    <w:p w14:paraId="58A068DF" w14:textId="5F197259" w:rsidR="003F588F" w:rsidRPr="00FA3006" w:rsidRDefault="003F588F" w:rsidP="006E3F1F">
      <w:pPr>
        <w:pStyle w:val="BodyText"/>
        <w:numPr>
          <w:ilvl w:val="0"/>
          <w:numId w:val="109"/>
        </w:numPr>
        <w:ind w:left="1418"/>
        <w:rPr>
          <w:sz w:val="24"/>
          <w:szCs w:val="24"/>
        </w:rPr>
      </w:pPr>
      <w:r w:rsidRPr="00FA3006">
        <w:rPr>
          <w:sz w:val="24"/>
          <w:szCs w:val="24"/>
        </w:rPr>
        <w:t>The college IT infrastructure will support the new system.</w:t>
      </w:r>
    </w:p>
    <w:p w14:paraId="1CE40B81" w14:textId="77777777" w:rsidR="003F588F" w:rsidRPr="00FA3006" w:rsidRDefault="003F588F" w:rsidP="00FA3006">
      <w:pPr>
        <w:pStyle w:val="Heading2"/>
      </w:pPr>
      <w:bookmarkStart w:id="8" w:name="logical-designs"/>
      <w:bookmarkEnd w:id="7"/>
      <w:r w:rsidRPr="00FA3006">
        <w:t>Logical Designs</w:t>
      </w:r>
    </w:p>
    <w:p w14:paraId="4FA97E62" w14:textId="77777777" w:rsidR="00FA3006" w:rsidRDefault="003F588F" w:rsidP="00FA3006">
      <w:pPr>
        <w:pStyle w:val="Heading3"/>
      </w:pPr>
      <w:r w:rsidRPr="00FA3006">
        <w:t>System Architecture:</w:t>
      </w:r>
    </w:p>
    <w:p w14:paraId="71704619" w14:textId="77777777" w:rsidR="00FA3006" w:rsidRDefault="003F588F" w:rsidP="00FA3006">
      <w:pPr>
        <w:pStyle w:val="FirstParagraph"/>
        <w:numPr>
          <w:ilvl w:val="0"/>
          <w:numId w:val="44"/>
        </w:numPr>
        <w:rPr>
          <w:b/>
          <w:bCs/>
          <w:lang w:val="en-IE"/>
        </w:rPr>
      </w:pPr>
      <w:r w:rsidRPr="00FA3006">
        <w:rPr>
          <w:b/>
          <w:bCs/>
          <w:lang w:val="en-IE"/>
        </w:rPr>
        <w:t>Client-Side:</w:t>
      </w:r>
    </w:p>
    <w:p w14:paraId="082721E5" w14:textId="77777777" w:rsidR="00FA3006" w:rsidRDefault="003F588F" w:rsidP="00FA3006">
      <w:pPr>
        <w:pStyle w:val="FirstParagraph"/>
        <w:numPr>
          <w:ilvl w:val="1"/>
          <w:numId w:val="44"/>
        </w:numPr>
        <w:ind w:left="1077" w:firstLine="0"/>
        <w:contextualSpacing/>
        <w:rPr>
          <w:b/>
          <w:bCs/>
          <w:lang w:val="en-IE"/>
        </w:rPr>
      </w:pPr>
      <w:r w:rsidRPr="00FA3006">
        <w:rPr>
          <w:lang w:val="en-IE"/>
        </w:rPr>
        <w:t xml:space="preserve">Web Application (HTML, CSS, JavaScript) </w:t>
      </w:r>
    </w:p>
    <w:p w14:paraId="739A1B31" w14:textId="233D77BC" w:rsidR="003F588F" w:rsidRPr="00FA3006" w:rsidRDefault="003F588F" w:rsidP="00FA3006">
      <w:pPr>
        <w:pStyle w:val="FirstParagraph"/>
        <w:numPr>
          <w:ilvl w:val="1"/>
          <w:numId w:val="44"/>
        </w:numPr>
        <w:rPr>
          <w:b/>
          <w:bCs/>
          <w:lang w:val="en-IE"/>
        </w:rPr>
      </w:pPr>
      <w:r w:rsidRPr="00FA3006">
        <w:rPr>
          <w:lang w:val="en-IE"/>
        </w:rPr>
        <w:t>Mobile Application (React Native or Flutter)</w:t>
      </w:r>
    </w:p>
    <w:p w14:paraId="7A122401" w14:textId="77777777" w:rsidR="003F588F" w:rsidRPr="00FA3006" w:rsidRDefault="003F588F" w:rsidP="003F588F">
      <w:pPr>
        <w:pStyle w:val="Compact"/>
        <w:numPr>
          <w:ilvl w:val="0"/>
          <w:numId w:val="33"/>
        </w:numPr>
        <w:rPr>
          <w:lang w:val="en-IE"/>
        </w:rPr>
      </w:pPr>
      <w:r w:rsidRPr="00FA3006">
        <w:rPr>
          <w:b/>
          <w:bCs/>
          <w:lang w:val="en-IE"/>
        </w:rPr>
        <w:t>Server-Side:</w:t>
      </w:r>
    </w:p>
    <w:p w14:paraId="24FC2849" w14:textId="77777777" w:rsidR="003F588F" w:rsidRPr="00FA3006" w:rsidRDefault="003F588F" w:rsidP="003F588F">
      <w:pPr>
        <w:pStyle w:val="Compact"/>
        <w:numPr>
          <w:ilvl w:val="1"/>
          <w:numId w:val="33"/>
        </w:numPr>
        <w:rPr>
          <w:lang w:val="en-IE"/>
        </w:rPr>
      </w:pPr>
      <w:r w:rsidRPr="00FA3006">
        <w:rPr>
          <w:lang w:val="en-IE"/>
        </w:rPr>
        <w:t>RESTful API (Node.js/Express or Django)</w:t>
      </w:r>
    </w:p>
    <w:p w14:paraId="78A23DFA" w14:textId="77777777" w:rsidR="003F588F" w:rsidRPr="00FA3006" w:rsidRDefault="003F588F" w:rsidP="003F588F">
      <w:pPr>
        <w:pStyle w:val="Compact"/>
        <w:numPr>
          <w:ilvl w:val="1"/>
          <w:numId w:val="33"/>
        </w:numPr>
        <w:rPr>
          <w:lang w:val="en-IE"/>
        </w:rPr>
      </w:pPr>
      <w:r w:rsidRPr="00FA3006">
        <w:rPr>
          <w:lang w:val="en-IE"/>
        </w:rPr>
        <w:t>Database (PostgreSQL or MySQL)</w:t>
      </w:r>
    </w:p>
    <w:p w14:paraId="03308846" w14:textId="77777777" w:rsidR="003F588F" w:rsidRPr="00FA3006" w:rsidRDefault="003F588F" w:rsidP="003F588F">
      <w:pPr>
        <w:pStyle w:val="Compact"/>
        <w:numPr>
          <w:ilvl w:val="1"/>
          <w:numId w:val="33"/>
        </w:numPr>
        <w:rPr>
          <w:lang w:val="en-IE"/>
        </w:rPr>
      </w:pPr>
      <w:r w:rsidRPr="00FA3006">
        <w:rPr>
          <w:lang w:val="en-IE"/>
        </w:rPr>
        <w:t>Authentication and Authorization (JWT, OAuth)</w:t>
      </w:r>
    </w:p>
    <w:p w14:paraId="77E8A0FF" w14:textId="77777777" w:rsidR="003F588F" w:rsidRPr="00FA3006" w:rsidRDefault="003F588F" w:rsidP="003F588F">
      <w:pPr>
        <w:pStyle w:val="Compact"/>
        <w:numPr>
          <w:ilvl w:val="0"/>
          <w:numId w:val="33"/>
        </w:numPr>
        <w:rPr>
          <w:lang w:val="en-IE"/>
        </w:rPr>
      </w:pPr>
      <w:r w:rsidRPr="00FA3006">
        <w:rPr>
          <w:b/>
          <w:bCs/>
          <w:lang w:val="en-IE"/>
        </w:rPr>
        <w:t>Data Flow:</w:t>
      </w:r>
    </w:p>
    <w:p w14:paraId="32753FFD" w14:textId="41A4C4AF" w:rsidR="003F588F" w:rsidRPr="00FA3006" w:rsidRDefault="003F588F" w:rsidP="003F588F">
      <w:pPr>
        <w:pStyle w:val="Compact"/>
        <w:numPr>
          <w:ilvl w:val="1"/>
          <w:numId w:val="33"/>
        </w:numPr>
        <w:rPr>
          <w:lang w:val="en-IE"/>
        </w:rPr>
      </w:pPr>
      <w:r w:rsidRPr="00FA3006">
        <w:rPr>
          <w:lang w:val="en-IE"/>
        </w:rPr>
        <w:t>User requests to view the menu -&gt; API fetches menu data from the database -&gt; Data displayed on the user interface.</w:t>
      </w:r>
    </w:p>
    <w:p w14:paraId="5724A64C" w14:textId="77777777" w:rsidR="003F588F" w:rsidRPr="00FA3006" w:rsidRDefault="003F588F" w:rsidP="003F588F">
      <w:pPr>
        <w:pStyle w:val="Compact"/>
        <w:numPr>
          <w:ilvl w:val="1"/>
          <w:numId w:val="33"/>
        </w:numPr>
        <w:rPr>
          <w:lang w:val="en-IE"/>
        </w:rPr>
      </w:pPr>
      <w:r w:rsidRPr="00FA3006">
        <w:rPr>
          <w:lang w:val="en-IE"/>
        </w:rPr>
        <w:t>User adds items to cart -&gt; Cart data stored in session/local storage.</w:t>
      </w:r>
    </w:p>
    <w:p w14:paraId="340CA633" w14:textId="77777777" w:rsidR="003F588F" w:rsidRPr="00FA3006" w:rsidRDefault="003F588F" w:rsidP="003F588F">
      <w:pPr>
        <w:pStyle w:val="Compact"/>
        <w:numPr>
          <w:ilvl w:val="1"/>
          <w:numId w:val="33"/>
        </w:numPr>
        <w:rPr>
          <w:lang w:val="en-IE"/>
        </w:rPr>
      </w:pPr>
      <w:r w:rsidRPr="00FA3006">
        <w:rPr>
          <w:lang w:val="en-IE"/>
        </w:rPr>
        <w:t>User places order -&gt; Order data sent to server -&gt; Server processes order and updates database -&gt; Order confirmation sent to user.</w:t>
      </w:r>
    </w:p>
    <w:bookmarkEnd w:id="8"/>
    <w:p w14:paraId="7242138E" w14:textId="77777777" w:rsidR="00BF3C10" w:rsidRPr="00FA3006" w:rsidRDefault="00BF3C10" w:rsidP="00FA3006">
      <w:pPr>
        <w:pStyle w:val="Heading3"/>
        <w:rPr>
          <w:rStyle w:val="NormalTok"/>
        </w:rPr>
      </w:pPr>
      <w:r w:rsidRPr="00FA3006">
        <w:rPr>
          <w:rStyle w:val="NormalTok"/>
          <w:rFonts w:asciiTheme="minorHAnsi" w:hAnsiTheme="minorHAnsi"/>
          <w:b w:val="0"/>
          <w:bCs/>
          <w:szCs w:val="24"/>
        </w:rPr>
        <w:lastRenderedPageBreak/>
        <w:t>Entity-Relationship Diagram (ERD):</w:t>
      </w:r>
      <w:r w:rsidRPr="00FA3006">
        <w:rPr>
          <w:rStyle w:val="NormalTok"/>
        </w:rPr>
        <w:br/>
      </w:r>
      <w:r w:rsidRPr="00FA3006">
        <w:rPr>
          <w:noProof/>
        </w:rPr>
        <w:drawing>
          <wp:inline distT="0" distB="0" distL="0" distR="0" wp14:anchorId="6BF521C0" wp14:editId="361CA3A2">
            <wp:extent cx="5731510" cy="5062220"/>
            <wp:effectExtent l="0" t="0" r="2540" b="5080"/>
            <wp:docPr id="7398848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84860" name="Picture 1" descr="A screenshot of a computer&#10;&#10;Description automatically generated"/>
                    <pic:cNvPicPr/>
                  </pic:nvPicPr>
                  <pic:blipFill>
                    <a:blip r:embed="rId5"/>
                    <a:stretch>
                      <a:fillRect/>
                    </a:stretch>
                  </pic:blipFill>
                  <pic:spPr>
                    <a:xfrm>
                      <a:off x="0" y="0"/>
                      <a:ext cx="5731510" cy="5062220"/>
                    </a:xfrm>
                    <a:prstGeom prst="rect">
                      <a:avLst/>
                    </a:prstGeom>
                  </pic:spPr>
                </pic:pic>
              </a:graphicData>
            </a:graphic>
          </wp:inline>
        </w:drawing>
      </w:r>
    </w:p>
    <w:p w14:paraId="1492A53D" w14:textId="77777777" w:rsidR="003F588F" w:rsidRPr="00FA3006" w:rsidRDefault="003F588F" w:rsidP="00FA3006">
      <w:pPr>
        <w:pStyle w:val="Heading2"/>
      </w:pPr>
      <w:r w:rsidRPr="00FA3006">
        <w:t>Physical Designs</w:t>
      </w:r>
    </w:p>
    <w:p w14:paraId="6996BCEE" w14:textId="1EE205A1" w:rsidR="005A1A82" w:rsidRPr="00FA3006" w:rsidRDefault="00A17E25" w:rsidP="00FA3006">
      <w:pPr>
        <w:pStyle w:val="Heading3"/>
        <w:rPr>
          <w:b w:val="0"/>
        </w:rPr>
      </w:pPr>
      <w:r w:rsidRPr="00FA3006">
        <w:t>System Architecture</w:t>
      </w:r>
      <w:r w:rsidRPr="00FA3006">
        <w:t xml:space="preserve"> </w:t>
      </w:r>
      <w:r w:rsidR="00BF3C10" w:rsidRPr="00FA3006">
        <w:t>Diagram</w:t>
      </w:r>
      <w:r w:rsidR="005A1A82" w:rsidRPr="00FA3006">
        <w:rPr>
          <w:b w:val="0"/>
        </w:rPr>
        <w:t>:</w:t>
      </w:r>
    </w:p>
    <w:p w14:paraId="7C3B739D" w14:textId="77777777" w:rsidR="005A1A82" w:rsidRPr="00FA3006" w:rsidRDefault="005A1A82">
      <w:pPr>
        <w:rPr>
          <w:b/>
          <w:bCs/>
        </w:rPr>
        <w:sectPr w:rsidR="005A1A82" w:rsidRPr="00FA3006">
          <w:pgSz w:w="11906" w:h="16838"/>
          <w:pgMar w:top="1440" w:right="1440" w:bottom="1440" w:left="1440" w:header="708" w:footer="708" w:gutter="0"/>
          <w:cols w:space="708"/>
          <w:docGrid w:linePitch="360"/>
        </w:sectPr>
      </w:pPr>
      <w:r w:rsidRPr="00FA3006">
        <w:rPr>
          <w:b/>
          <w:bCs/>
        </w:rPr>
        <w:br w:type="page"/>
      </w:r>
    </w:p>
    <w:p w14:paraId="0FCF3EE1" w14:textId="77777777" w:rsidR="005A1A82" w:rsidRPr="00FA3006" w:rsidRDefault="005A1A82">
      <w:pPr>
        <w:rPr>
          <w:b/>
          <w:bCs/>
          <w:kern w:val="0"/>
          <w:sz w:val="24"/>
          <w:szCs w:val="24"/>
          <w14:ligatures w14:val="none"/>
        </w:rPr>
        <w:sectPr w:rsidR="005A1A82" w:rsidRPr="00FA3006" w:rsidSect="005A1A82">
          <w:pgSz w:w="16838" w:h="11906" w:orient="landscape"/>
          <w:pgMar w:top="1440" w:right="1440" w:bottom="1440" w:left="1440" w:header="709" w:footer="709" w:gutter="0"/>
          <w:cols w:space="708"/>
          <w:docGrid w:linePitch="360"/>
        </w:sectPr>
      </w:pPr>
      <w:r w:rsidRPr="00FA3006">
        <w:rPr>
          <w:noProof/>
        </w:rPr>
        <w:lastRenderedPageBreak/>
        <w:drawing>
          <wp:anchor distT="0" distB="0" distL="114300" distR="114300" simplePos="0" relativeHeight="251658240" behindDoc="1" locked="0" layoutInCell="1" allowOverlap="1" wp14:anchorId="482D5224" wp14:editId="595825AD">
            <wp:simplePos x="0" y="0"/>
            <wp:positionH relativeFrom="column">
              <wp:posOffset>-704850</wp:posOffset>
            </wp:positionH>
            <wp:positionV relativeFrom="paragraph">
              <wp:posOffset>0</wp:posOffset>
            </wp:positionV>
            <wp:extent cx="10287000" cy="6191250"/>
            <wp:effectExtent l="0" t="0" r="0" b="0"/>
            <wp:wrapTight wrapText="bothSides">
              <wp:wrapPolygon edited="0">
                <wp:start x="0" y="0"/>
                <wp:lineTo x="0" y="21534"/>
                <wp:lineTo x="21560" y="21534"/>
                <wp:lineTo x="21560" y="0"/>
                <wp:lineTo x="0" y="0"/>
              </wp:wrapPolygon>
            </wp:wrapTight>
            <wp:docPr id="187712599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5996" name="Picture 1" descr="A diagram of a 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0287000" cy="6191250"/>
                    </a:xfrm>
                    <a:prstGeom prst="rect">
                      <a:avLst/>
                    </a:prstGeom>
                  </pic:spPr>
                </pic:pic>
              </a:graphicData>
            </a:graphic>
            <wp14:sizeRelH relativeFrom="margin">
              <wp14:pctWidth>0</wp14:pctWidth>
            </wp14:sizeRelH>
            <wp14:sizeRelV relativeFrom="margin">
              <wp14:pctHeight>0</wp14:pctHeight>
            </wp14:sizeRelV>
          </wp:anchor>
        </w:drawing>
      </w:r>
    </w:p>
    <w:p w14:paraId="31719B42" w14:textId="77777777" w:rsidR="00B25FB3" w:rsidRDefault="003F588F" w:rsidP="00FA3006">
      <w:pPr>
        <w:pStyle w:val="Heading3"/>
      </w:pPr>
      <w:r w:rsidRPr="00FA3006">
        <w:lastRenderedPageBreak/>
        <w:t>Database Schema:</w:t>
      </w:r>
    </w:p>
    <w:p w14:paraId="58D9C351" w14:textId="47A4BCDA" w:rsidR="003F588F" w:rsidRPr="00B25FB3" w:rsidRDefault="003F588F" w:rsidP="00B25FB3">
      <w:pPr>
        <w:pStyle w:val="Compact"/>
        <w:numPr>
          <w:ilvl w:val="0"/>
          <w:numId w:val="46"/>
        </w:numPr>
        <w:rPr>
          <w:b/>
          <w:bCs/>
        </w:rPr>
      </w:pPr>
      <w:r w:rsidRPr="00B25FB3">
        <w:rPr>
          <w:b/>
          <w:bCs/>
        </w:rPr>
        <w:t>Users Table:</w:t>
      </w:r>
    </w:p>
    <w:p w14:paraId="3526D012"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Users (</w:t>
      </w:r>
      <w:r w:rsidRPr="00FA3006">
        <w:br/>
      </w:r>
      <w:r w:rsidRPr="00FA3006">
        <w:rPr>
          <w:rStyle w:val="NormalTok"/>
        </w:rPr>
        <w:t xml:space="preserve">    </w:t>
      </w:r>
      <w:proofErr w:type="spellStart"/>
      <w:r w:rsidRPr="00FA3006">
        <w:rPr>
          <w:rStyle w:val="NormalTok"/>
        </w:rPr>
        <w:t>user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name </w:t>
      </w:r>
      <w:proofErr w:type="gramStart"/>
      <w:r w:rsidRPr="00FA3006">
        <w:rPr>
          <w:rStyle w:val="DataTypeTok"/>
        </w:rPr>
        <w:t>VARCHAR</w:t>
      </w:r>
      <w:r w:rsidRPr="00FA3006">
        <w:rPr>
          <w:rStyle w:val="NormalTok"/>
        </w:rPr>
        <w:t>(</w:t>
      </w:r>
      <w:proofErr w:type="gramEnd"/>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email </w:t>
      </w:r>
      <w:r w:rsidRPr="00FA3006">
        <w:rPr>
          <w:rStyle w:val="DataTypeTok"/>
        </w:rPr>
        <w:t>VARCHAR</w:t>
      </w:r>
      <w:r w:rsidRPr="00FA3006">
        <w:rPr>
          <w:rStyle w:val="NormalTok"/>
        </w:rPr>
        <w:t>(</w:t>
      </w:r>
      <w:r w:rsidRPr="00FA3006">
        <w:rPr>
          <w:rStyle w:val="DecValTok"/>
        </w:rPr>
        <w:t>100</w:t>
      </w:r>
      <w:r w:rsidRPr="00FA3006">
        <w:rPr>
          <w:rStyle w:val="NormalTok"/>
        </w:rPr>
        <w:t xml:space="preserve">) </w:t>
      </w:r>
      <w:r w:rsidRPr="00FA3006">
        <w:rPr>
          <w:rStyle w:val="KeywordTok"/>
        </w:rPr>
        <w:t>UNIQUE</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r w:rsidRPr="00FA3006">
        <w:rPr>
          <w:rStyle w:val="KeywordTok"/>
        </w:rPr>
        <w:t>password</w:t>
      </w:r>
      <w:r w:rsidRPr="00FA3006">
        <w:rPr>
          <w:rStyle w:val="NormalTok"/>
        </w:rPr>
        <w:t xml:space="preserve"> </w:t>
      </w:r>
      <w:r w:rsidRPr="00FA3006">
        <w:rPr>
          <w:rStyle w:val="DataTypeTok"/>
        </w:rPr>
        <w:t>VARCHAR</w:t>
      </w:r>
      <w:r w:rsidRPr="00FA3006">
        <w:rPr>
          <w:rStyle w:val="NormalTok"/>
        </w:rPr>
        <w:t>(</w:t>
      </w:r>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accountType</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r w:rsidRPr="00FA3006">
        <w:rPr>
          <w:rStyle w:val="NormalTok"/>
        </w:rPr>
        <w:t>);</w:t>
      </w:r>
    </w:p>
    <w:p w14:paraId="2D090D9E" w14:textId="77777777" w:rsidR="003F588F" w:rsidRPr="00FA3006" w:rsidRDefault="003F588F" w:rsidP="003F588F">
      <w:pPr>
        <w:pStyle w:val="Compact"/>
        <w:numPr>
          <w:ilvl w:val="0"/>
          <w:numId w:val="33"/>
        </w:numPr>
        <w:rPr>
          <w:lang w:val="en-IE"/>
        </w:rPr>
      </w:pPr>
      <w:proofErr w:type="spellStart"/>
      <w:r w:rsidRPr="00FA3006">
        <w:rPr>
          <w:b/>
          <w:bCs/>
          <w:lang w:val="en-IE"/>
        </w:rPr>
        <w:t>MenuItems</w:t>
      </w:r>
      <w:proofErr w:type="spellEnd"/>
      <w:r w:rsidRPr="00FA3006">
        <w:rPr>
          <w:b/>
          <w:bCs/>
          <w:lang w:val="en-IE"/>
        </w:rPr>
        <w:t xml:space="preserve"> Table:</w:t>
      </w:r>
    </w:p>
    <w:p w14:paraId="4F5C4063"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w:t>
      </w:r>
      <w:proofErr w:type="spellStart"/>
      <w:r w:rsidRPr="00FA3006">
        <w:rPr>
          <w:rStyle w:val="NormalTok"/>
        </w:rPr>
        <w:t>MenuItems</w:t>
      </w:r>
      <w:proofErr w:type="spellEnd"/>
      <w:r w:rsidRPr="00FA3006">
        <w:rPr>
          <w:rStyle w:val="NormalTok"/>
        </w:rPr>
        <w:t xml:space="preserve"> (</w:t>
      </w:r>
      <w:r w:rsidRPr="00FA3006">
        <w:br/>
      </w:r>
      <w:r w:rsidRPr="00FA3006">
        <w:rPr>
          <w:rStyle w:val="NormalTok"/>
        </w:rPr>
        <w:t xml:space="preserve">    </w:t>
      </w:r>
      <w:proofErr w:type="spellStart"/>
      <w:r w:rsidRPr="00FA3006">
        <w:rPr>
          <w:rStyle w:val="NormalTok"/>
        </w:rPr>
        <w:t>item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itemName</w:t>
      </w:r>
      <w:proofErr w:type="spellEnd"/>
      <w:r w:rsidRPr="00FA3006">
        <w:rPr>
          <w:rStyle w:val="NormalTok"/>
        </w:rPr>
        <w:t xml:space="preserve"> </w:t>
      </w:r>
      <w:proofErr w:type="gramStart"/>
      <w:r w:rsidRPr="00FA3006">
        <w:rPr>
          <w:rStyle w:val="DataTypeTok"/>
        </w:rPr>
        <w:t>VARCHAR</w:t>
      </w:r>
      <w:r w:rsidRPr="00FA3006">
        <w:rPr>
          <w:rStyle w:val="NormalTok"/>
        </w:rPr>
        <w:t>(</w:t>
      </w:r>
      <w:proofErr w:type="gramEnd"/>
      <w:r w:rsidRPr="00FA3006">
        <w:rPr>
          <w:rStyle w:val="DecValTok"/>
        </w:rPr>
        <w:t>10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description TEXT,</w:t>
      </w:r>
      <w:r w:rsidRPr="00FA3006">
        <w:br/>
      </w:r>
      <w:r w:rsidRPr="00FA3006">
        <w:rPr>
          <w:rStyle w:val="NormalTok"/>
        </w:rPr>
        <w:t xml:space="preserve">    price </w:t>
      </w:r>
      <w:r w:rsidRPr="00FA3006">
        <w:rPr>
          <w:rStyle w:val="DataTypeTok"/>
        </w:rPr>
        <w:t>DECIMAL</w:t>
      </w:r>
      <w:r w:rsidRPr="00FA3006">
        <w:rPr>
          <w:rStyle w:val="NormalTok"/>
        </w:rPr>
        <w:t>(</w:t>
      </w:r>
      <w:r w:rsidRPr="00FA3006">
        <w:rPr>
          <w:rStyle w:val="DecValTok"/>
        </w:rPr>
        <w:t>10</w:t>
      </w:r>
      <w:r w:rsidRPr="00FA3006">
        <w:rPr>
          <w:rStyle w:val="NormalTok"/>
        </w:rPr>
        <w:t xml:space="preserve">, </w:t>
      </w:r>
      <w:r w:rsidRPr="00FA3006">
        <w:rPr>
          <w:rStyle w:val="DecValTok"/>
        </w:rPr>
        <w:t>2</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availability </w:t>
      </w:r>
      <w:r w:rsidRPr="00FA3006">
        <w:rPr>
          <w:rStyle w:val="DataTypeTok"/>
        </w:rPr>
        <w:t>BOOLEAN</w:t>
      </w:r>
      <w:r w:rsidRPr="00FA3006">
        <w:rPr>
          <w:rStyle w:val="NormalTok"/>
        </w:rPr>
        <w:t xml:space="preserve"> </w:t>
      </w:r>
      <w:r w:rsidRPr="00FA3006">
        <w:rPr>
          <w:rStyle w:val="KeywordTok"/>
        </w:rPr>
        <w:t>DEFAULT</w:t>
      </w:r>
      <w:r w:rsidRPr="00FA3006">
        <w:rPr>
          <w:rStyle w:val="NormalTok"/>
        </w:rPr>
        <w:t xml:space="preserve"> </w:t>
      </w:r>
      <w:r w:rsidRPr="00FA3006">
        <w:rPr>
          <w:rStyle w:val="KeywordTok"/>
        </w:rPr>
        <w:t>TRUE</w:t>
      </w:r>
      <w:r w:rsidRPr="00FA3006">
        <w:br/>
      </w:r>
      <w:r w:rsidRPr="00FA3006">
        <w:rPr>
          <w:rStyle w:val="NormalTok"/>
        </w:rPr>
        <w:t>);</w:t>
      </w:r>
    </w:p>
    <w:p w14:paraId="211EF593" w14:textId="77777777" w:rsidR="003F588F" w:rsidRPr="00FA3006" w:rsidRDefault="003F588F" w:rsidP="003F588F">
      <w:pPr>
        <w:pStyle w:val="Compact"/>
        <w:numPr>
          <w:ilvl w:val="0"/>
          <w:numId w:val="33"/>
        </w:numPr>
        <w:rPr>
          <w:lang w:val="en-IE"/>
        </w:rPr>
      </w:pPr>
      <w:r w:rsidRPr="00FA3006">
        <w:rPr>
          <w:b/>
          <w:bCs/>
          <w:lang w:val="en-IE"/>
        </w:rPr>
        <w:t>Orders Table:</w:t>
      </w:r>
    </w:p>
    <w:p w14:paraId="3BBFD98D"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Orders (</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us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Users(</w:t>
      </w:r>
      <w:proofErr w:type="spellStart"/>
      <w:r w:rsidRPr="00FA3006">
        <w:rPr>
          <w:rStyle w:val="NormalTok"/>
        </w:rPr>
        <w:t>userID</w:t>
      </w:r>
      <w:proofErr w:type="spellEnd"/>
      <w:r w:rsidRPr="00FA3006">
        <w:rPr>
          <w:rStyle w:val="NormalTok"/>
        </w:rPr>
        <w:t>),</w:t>
      </w:r>
      <w:r w:rsidRPr="00FA3006">
        <w:br/>
      </w:r>
      <w:r w:rsidRPr="00FA3006">
        <w:rPr>
          <w:rStyle w:val="NormalTok"/>
        </w:rPr>
        <w:t xml:space="preserve">    </w:t>
      </w:r>
      <w:proofErr w:type="spellStart"/>
      <w:r w:rsidRPr="00FA3006">
        <w:rPr>
          <w:rStyle w:val="NormalTok"/>
        </w:rPr>
        <w:t>totalAmount</w:t>
      </w:r>
      <w:proofErr w:type="spellEnd"/>
      <w:r w:rsidRPr="00FA3006">
        <w:rPr>
          <w:rStyle w:val="NormalTok"/>
        </w:rPr>
        <w:t xml:space="preserve"> </w:t>
      </w:r>
      <w:proofErr w:type="gramStart"/>
      <w:r w:rsidRPr="00FA3006">
        <w:rPr>
          <w:rStyle w:val="DataTypeTok"/>
        </w:rPr>
        <w:t>DECIMAL</w:t>
      </w:r>
      <w:r w:rsidRPr="00FA3006">
        <w:rPr>
          <w:rStyle w:val="NormalTok"/>
        </w:rPr>
        <w:t>(</w:t>
      </w:r>
      <w:proofErr w:type="gramEnd"/>
      <w:r w:rsidRPr="00FA3006">
        <w:rPr>
          <w:rStyle w:val="DecValTok"/>
        </w:rPr>
        <w:t>10</w:t>
      </w:r>
      <w:r w:rsidRPr="00FA3006">
        <w:rPr>
          <w:rStyle w:val="NormalTok"/>
        </w:rPr>
        <w:t xml:space="preserve">, </w:t>
      </w:r>
      <w:r w:rsidRPr="00FA3006">
        <w:rPr>
          <w:rStyle w:val="DecValTok"/>
        </w:rPr>
        <w:t>2</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orderStatus</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orderTime</w:t>
      </w:r>
      <w:proofErr w:type="spellEnd"/>
      <w:r w:rsidRPr="00FA3006">
        <w:rPr>
          <w:rStyle w:val="NormalTok"/>
        </w:rPr>
        <w:t xml:space="preserve"> </w:t>
      </w:r>
      <w:r w:rsidRPr="00FA3006">
        <w:rPr>
          <w:rStyle w:val="DataTypeTok"/>
        </w:rPr>
        <w:t>TIMESTAMP</w:t>
      </w:r>
      <w:r w:rsidRPr="00FA3006">
        <w:rPr>
          <w:rStyle w:val="NormalTok"/>
        </w:rPr>
        <w:t xml:space="preserve"> </w:t>
      </w:r>
      <w:r w:rsidRPr="00FA3006">
        <w:rPr>
          <w:rStyle w:val="KeywordTok"/>
        </w:rPr>
        <w:t>DEFAULT</w:t>
      </w:r>
      <w:r w:rsidRPr="00FA3006">
        <w:rPr>
          <w:rStyle w:val="NormalTok"/>
        </w:rPr>
        <w:t xml:space="preserve"> </w:t>
      </w:r>
      <w:r w:rsidRPr="00FA3006">
        <w:rPr>
          <w:rStyle w:val="FunctionTok"/>
        </w:rPr>
        <w:t>CURRENT_TIMESTAMP</w:t>
      </w:r>
      <w:r w:rsidRPr="00FA3006">
        <w:br/>
      </w:r>
      <w:r w:rsidRPr="00FA3006">
        <w:rPr>
          <w:rStyle w:val="NormalTok"/>
        </w:rPr>
        <w:t>);</w:t>
      </w:r>
    </w:p>
    <w:p w14:paraId="4A09C532" w14:textId="77777777" w:rsidR="003F588F" w:rsidRPr="00FA3006" w:rsidRDefault="003F588F" w:rsidP="003F588F">
      <w:pPr>
        <w:pStyle w:val="Compact"/>
        <w:numPr>
          <w:ilvl w:val="0"/>
          <w:numId w:val="33"/>
        </w:numPr>
        <w:rPr>
          <w:lang w:val="en-IE"/>
        </w:rPr>
      </w:pPr>
      <w:proofErr w:type="spellStart"/>
      <w:r w:rsidRPr="00FA3006">
        <w:rPr>
          <w:b/>
          <w:bCs/>
          <w:lang w:val="en-IE"/>
        </w:rPr>
        <w:t>OrderItems</w:t>
      </w:r>
      <w:proofErr w:type="spellEnd"/>
      <w:r w:rsidRPr="00FA3006">
        <w:rPr>
          <w:b/>
          <w:bCs/>
          <w:lang w:val="en-IE"/>
        </w:rPr>
        <w:t xml:space="preserve"> Table:</w:t>
      </w:r>
    </w:p>
    <w:p w14:paraId="73DEFA3C" w14:textId="77777777" w:rsidR="003F588F" w:rsidRPr="00FA3006" w:rsidRDefault="003F588F" w:rsidP="003F588F">
      <w:pPr>
        <w:pStyle w:val="SourceCode"/>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w:t>
      </w:r>
      <w:proofErr w:type="spellStart"/>
      <w:r w:rsidRPr="00FA3006">
        <w:rPr>
          <w:rStyle w:val="NormalTok"/>
        </w:rPr>
        <w:t>OrderItems</w:t>
      </w:r>
      <w:proofErr w:type="spellEnd"/>
      <w:r w:rsidRPr="00FA3006">
        <w:rPr>
          <w:rStyle w:val="NormalTok"/>
        </w:rPr>
        <w:t xml:space="preserve"> (</w:t>
      </w:r>
      <w:r w:rsidRPr="00FA3006">
        <w:br/>
      </w:r>
      <w:r w:rsidRPr="00FA3006">
        <w:rPr>
          <w:rStyle w:val="NormalTok"/>
        </w:rPr>
        <w:t xml:space="preserve">    </w:t>
      </w:r>
      <w:proofErr w:type="spellStart"/>
      <w:r w:rsidRPr="00FA3006">
        <w:rPr>
          <w:rStyle w:val="NormalTok"/>
        </w:rPr>
        <w:t>orderItem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Orders(</w:t>
      </w:r>
      <w:proofErr w:type="spellStart"/>
      <w:r w:rsidRPr="00FA3006">
        <w:rPr>
          <w:rStyle w:val="NormalTok"/>
        </w:rPr>
        <w:t>orderID</w:t>
      </w:r>
      <w:proofErr w:type="spellEnd"/>
      <w:r w:rsidRPr="00FA3006">
        <w:rPr>
          <w:rStyle w:val="NormalTok"/>
        </w:rPr>
        <w:t>),</w:t>
      </w:r>
      <w:r w:rsidRPr="00FA3006">
        <w:br/>
      </w:r>
      <w:r w:rsidRPr="00FA3006">
        <w:rPr>
          <w:rStyle w:val="NormalTok"/>
        </w:rPr>
        <w:t xml:space="preserve">    </w:t>
      </w:r>
      <w:proofErr w:type="spellStart"/>
      <w:r w:rsidRPr="00FA3006">
        <w:rPr>
          <w:rStyle w:val="NormalTok"/>
        </w:rPr>
        <w:t>item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w:t>
      </w:r>
      <w:proofErr w:type="spellStart"/>
      <w:r w:rsidRPr="00FA3006">
        <w:rPr>
          <w:rStyle w:val="NormalTok"/>
        </w:rPr>
        <w:t>MenuItems</w:t>
      </w:r>
      <w:proofErr w:type="spellEnd"/>
      <w:r w:rsidRPr="00FA3006">
        <w:rPr>
          <w:rStyle w:val="NormalTok"/>
        </w:rPr>
        <w:t>(</w:t>
      </w:r>
      <w:proofErr w:type="spellStart"/>
      <w:r w:rsidRPr="00FA3006">
        <w:rPr>
          <w:rStyle w:val="NormalTok"/>
        </w:rPr>
        <w:t>itemID</w:t>
      </w:r>
      <w:proofErr w:type="spellEnd"/>
      <w:r w:rsidRPr="00FA3006">
        <w:rPr>
          <w:rStyle w:val="NormalTok"/>
        </w:rPr>
        <w:t>),</w:t>
      </w:r>
      <w:r w:rsidRPr="00FA3006">
        <w:br/>
      </w:r>
      <w:r w:rsidRPr="00FA3006">
        <w:rPr>
          <w:rStyle w:val="NormalTok"/>
        </w:rPr>
        <w:t xml:space="preserve">    quantity </w:t>
      </w:r>
      <w:r w:rsidRPr="00FA3006">
        <w:rPr>
          <w:rStyle w:val="DataTypeTok"/>
        </w:rPr>
        <w:t>INT</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proofErr w:type="gramStart"/>
      <w:r w:rsidRPr="00FA3006">
        <w:rPr>
          <w:rStyle w:val="NormalTok"/>
        </w:rPr>
        <w:t>);</w:t>
      </w:r>
      <w:proofErr w:type="gramEnd"/>
    </w:p>
    <w:p w14:paraId="4C32BF4A" w14:textId="77777777" w:rsidR="003F588F" w:rsidRPr="00FA3006" w:rsidRDefault="003F588F" w:rsidP="003F588F">
      <w:pPr>
        <w:pStyle w:val="Compact"/>
        <w:numPr>
          <w:ilvl w:val="0"/>
          <w:numId w:val="33"/>
        </w:numPr>
        <w:rPr>
          <w:lang w:val="en-IE"/>
        </w:rPr>
      </w:pPr>
      <w:r w:rsidRPr="00FA3006">
        <w:rPr>
          <w:b/>
          <w:bCs/>
          <w:lang w:val="en-IE"/>
        </w:rPr>
        <w:t>Payments Table:</w:t>
      </w:r>
    </w:p>
    <w:p w14:paraId="51E15E83" w14:textId="77777777" w:rsidR="003F588F" w:rsidRPr="00FA3006" w:rsidRDefault="003F588F" w:rsidP="003F588F">
      <w:pPr>
        <w:pStyle w:val="SourceCode"/>
        <w:rPr>
          <w:rStyle w:val="NormalTok"/>
        </w:rPr>
      </w:pPr>
      <w:r w:rsidRPr="00FA3006">
        <w:rPr>
          <w:rStyle w:val="KeywordTok"/>
        </w:rPr>
        <w:t>CREATE</w:t>
      </w:r>
      <w:r w:rsidRPr="00FA3006">
        <w:rPr>
          <w:rStyle w:val="NormalTok"/>
        </w:rPr>
        <w:t xml:space="preserve"> </w:t>
      </w:r>
      <w:r w:rsidRPr="00FA3006">
        <w:rPr>
          <w:rStyle w:val="KeywordTok"/>
        </w:rPr>
        <w:t>TABLE</w:t>
      </w:r>
      <w:r w:rsidRPr="00FA3006">
        <w:rPr>
          <w:rStyle w:val="NormalTok"/>
        </w:rPr>
        <w:t xml:space="preserve"> Payments (</w:t>
      </w:r>
      <w:r w:rsidRPr="00FA3006">
        <w:br/>
      </w:r>
      <w:r w:rsidRPr="00FA3006">
        <w:rPr>
          <w:rStyle w:val="NormalTok"/>
        </w:rPr>
        <w:t xml:space="preserve">    </w:t>
      </w:r>
      <w:proofErr w:type="spellStart"/>
      <w:r w:rsidRPr="00FA3006">
        <w:rPr>
          <w:rStyle w:val="NormalTok"/>
        </w:rPr>
        <w:t>paymentID</w:t>
      </w:r>
      <w:proofErr w:type="spellEnd"/>
      <w:r w:rsidRPr="00FA3006">
        <w:rPr>
          <w:rStyle w:val="NormalTok"/>
        </w:rPr>
        <w:t xml:space="preserve"> SERIAL </w:t>
      </w:r>
      <w:r w:rsidRPr="00FA3006">
        <w:rPr>
          <w:rStyle w:val="KeywordTok"/>
        </w:rPr>
        <w:t>PRIMARY</w:t>
      </w:r>
      <w:r w:rsidRPr="00FA3006">
        <w:rPr>
          <w:rStyle w:val="NormalTok"/>
        </w:rPr>
        <w:t xml:space="preserve"> </w:t>
      </w:r>
      <w:r w:rsidRPr="00FA3006">
        <w:rPr>
          <w:rStyle w:val="KeywordTok"/>
        </w:rPr>
        <w:t>KEY</w:t>
      </w:r>
      <w:r w:rsidRPr="00FA3006">
        <w:rPr>
          <w:rStyle w:val="NormalTok"/>
        </w:rPr>
        <w:t>,</w:t>
      </w:r>
      <w:r w:rsidRPr="00FA3006">
        <w:br/>
      </w:r>
      <w:r w:rsidRPr="00FA3006">
        <w:rPr>
          <w:rStyle w:val="NormalTok"/>
        </w:rPr>
        <w:t xml:space="preserve">    </w:t>
      </w:r>
      <w:proofErr w:type="spellStart"/>
      <w:r w:rsidRPr="00FA3006">
        <w:rPr>
          <w:rStyle w:val="NormalTok"/>
        </w:rPr>
        <w:t>orderID</w:t>
      </w:r>
      <w:proofErr w:type="spellEnd"/>
      <w:r w:rsidRPr="00FA3006">
        <w:rPr>
          <w:rStyle w:val="NormalTok"/>
        </w:rPr>
        <w:t xml:space="preserve"> </w:t>
      </w:r>
      <w:r w:rsidRPr="00FA3006">
        <w:rPr>
          <w:rStyle w:val="DataTypeTok"/>
        </w:rPr>
        <w:t>INT</w:t>
      </w:r>
      <w:r w:rsidRPr="00FA3006">
        <w:rPr>
          <w:rStyle w:val="NormalTok"/>
        </w:rPr>
        <w:t xml:space="preserve"> </w:t>
      </w:r>
      <w:r w:rsidRPr="00FA3006">
        <w:rPr>
          <w:rStyle w:val="KeywordTok"/>
        </w:rPr>
        <w:t>REFERENCES</w:t>
      </w:r>
      <w:r w:rsidRPr="00FA3006">
        <w:rPr>
          <w:rStyle w:val="NormalTok"/>
        </w:rPr>
        <w:t xml:space="preserve"> Orders(</w:t>
      </w:r>
      <w:proofErr w:type="spellStart"/>
      <w:r w:rsidRPr="00FA3006">
        <w:rPr>
          <w:rStyle w:val="NormalTok"/>
        </w:rPr>
        <w:t>orderID</w:t>
      </w:r>
      <w:proofErr w:type="spellEnd"/>
      <w:r w:rsidRPr="00FA3006">
        <w:rPr>
          <w:rStyle w:val="NormalTok"/>
        </w:rPr>
        <w:t>),</w:t>
      </w:r>
      <w:r w:rsidRPr="00FA3006">
        <w:br/>
      </w:r>
      <w:r w:rsidRPr="00FA3006">
        <w:rPr>
          <w:rStyle w:val="NormalTok"/>
        </w:rPr>
        <w:t xml:space="preserve">    </w:t>
      </w:r>
      <w:proofErr w:type="spellStart"/>
      <w:r w:rsidRPr="00FA3006">
        <w:rPr>
          <w:rStyle w:val="NormalTok"/>
        </w:rPr>
        <w:t>paymentMethod</w:t>
      </w:r>
      <w:proofErr w:type="spellEnd"/>
      <w:r w:rsidRPr="00FA3006">
        <w:rPr>
          <w:rStyle w:val="NormalTok"/>
        </w:rPr>
        <w:t xml:space="preserve"> </w:t>
      </w:r>
      <w:proofErr w:type="gramStart"/>
      <w:r w:rsidRPr="00FA3006">
        <w:rPr>
          <w:rStyle w:val="DataTypeTok"/>
        </w:rPr>
        <w:t>VARCHAR</w:t>
      </w:r>
      <w:r w:rsidRPr="00FA3006">
        <w:rPr>
          <w:rStyle w:val="NormalTok"/>
        </w:rPr>
        <w:t>(</w:t>
      </w:r>
      <w:proofErr w:type="gramEnd"/>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rPr>
          <w:rStyle w:val="NormalTok"/>
        </w:rPr>
        <w:t>,</w:t>
      </w:r>
      <w:r w:rsidRPr="00FA3006">
        <w:br/>
      </w:r>
      <w:r w:rsidRPr="00FA3006">
        <w:rPr>
          <w:rStyle w:val="NormalTok"/>
        </w:rPr>
        <w:t xml:space="preserve">    </w:t>
      </w:r>
      <w:proofErr w:type="spellStart"/>
      <w:r w:rsidRPr="00FA3006">
        <w:rPr>
          <w:rStyle w:val="NormalTok"/>
        </w:rPr>
        <w:t>paymentStatus</w:t>
      </w:r>
      <w:proofErr w:type="spellEnd"/>
      <w:r w:rsidRPr="00FA3006">
        <w:rPr>
          <w:rStyle w:val="NormalTok"/>
        </w:rPr>
        <w:t xml:space="preserve"> </w:t>
      </w:r>
      <w:r w:rsidRPr="00FA3006">
        <w:rPr>
          <w:rStyle w:val="DataTypeTok"/>
        </w:rPr>
        <w:t>VARCHAR</w:t>
      </w:r>
      <w:r w:rsidRPr="00FA3006">
        <w:rPr>
          <w:rStyle w:val="NormalTok"/>
        </w:rPr>
        <w:t>(</w:t>
      </w:r>
      <w:r w:rsidRPr="00FA3006">
        <w:rPr>
          <w:rStyle w:val="DecValTok"/>
        </w:rPr>
        <w:t>50</w:t>
      </w:r>
      <w:r w:rsidRPr="00FA3006">
        <w:rPr>
          <w:rStyle w:val="NormalTok"/>
        </w:rPr>
        <w:t xml:space="preserve">) </w:t>
      </w:r>
      <w:r w:rsidRPr="00FA3006">
        <w:rPr>
          <w:rStyle w:val="KeywordTok"/>
        </w:rPr>
        <w:t>NOT</w:t>
      </w:r>
      <w:r w:rsidRPr="00FA3006">
        <w:rPr>
          <w:rStyle w:val="NormalTok"/>
        </w:rPr>
        <w:t xml:space="preserve"> </w:t>
      </w:r>
      <w:r w:rsidRPr="00FA3006">
        <w:rPr>
          <w:rStyle w:val="KeywordTok"/>
        </w:rPr>
        <w:t>NULL</w:t>
      </w:r>
      <w:r w:rsidRPr="00FA3006">
        <w:br/>
      </w:r>
      <w:r w:rsidRPr="00FA3006">
        <w:rPr>
          <w:rStyle w:val="NormalTok"/>
        </w:rPr>
        <w:t>);</w:t>
      </w:r>
    </w:p>
    <w:p w14:paraId="0A818391" w14:textId="77777777" w:rsidR="00C94BC8" w:rsidRPr="00FA3006" w:rsidRDefault="00C94BC8" w:rsidP="003F588F">
      <w:pPr>
        <w:pStyle w:val="SourceCode"/>
      </w:pPr>
    </w:p>
    <w:p w14:paraId="1BDC4432" w14:textId="77777777" w:rsidR="005A1A82" w:rsidRPr="00FA3006" w:rsidRDefault="003F588F" w:rsidP="00FA3006">
      <w:pPr>
        <w:pStyle w:val="Heading3"/>
      </w:pPr>
      <w:r w:rsidRPr="00FA3006">
        <w:t xml:space="preserve">User Interface Wireframes: </w:t>
      </w:r>
    </w:p>
    <w:p w14:paraId="4E082113" w14:textId="77777777" w:rsidR="00C94BC8" w:rsidRPr="00FA3006" w:rsidRDefault="003F588F" w:rsidP="00C94BC8">
      <w:pPr>
        <w:pStyle w:val="FirstParagraph"/>
        <w:numPr>
          <w:ilvl w:val="0"/>
          <w:numId w:val="38"/>
        </w:numPr>
        <w:ind w:hanging="357"/>
        <w:rPr>
          <w:lang w:val="en-IE"/>
        </w:rPr>
      </w:pPr>
      <w:r w:rsidRPr="00FA3006">
        <w:rPr>
          <w:b/>
          <w:bCs/>
          <w:lang w:val="en-IE"/>
        </w:rPr>
        <w:t>Login Screen:</w:t>
      </w:r>
      <w:r w:rsidRPr="00FA3006">
        <w:rPr>
          <w:lang w:val="en-IE"/>
        </w:rPr>
        <w:t xml:space="preserve"> </w:t>
      </w:r>
    </w:p>
    <w:p w14:paraId="1BADB381" w14:textId="77777777" w:rsidR="00C94BC8" w:rsidRPr="00FA3006" w:rsidRDefault="003F588F" w:rsidP="006E3F1F">
      <w:pPr>
        <w:pStyle w:val="FirstParagraph"/>
        <w:numPr>
          <w:ilvl w:val="1"/>
          <w:numId w:val="38"/>
        </w:numPr>
        <w:ind w:hanging="357"/>
        <w:contextualSpacing/>
        <w:rPr>
          <w:lang w:val="en-IE"/>
        </w:rPr>
      </w:pPr>
      <w:r w:rsidRPr="00FA3006">
        <w:rPr>
          <w:lang w:val="en-IE"/>
        </w:rPr>
        <w:t>Fields: Email</w:t>
      </w:r>
      <w:r w:rsidR="00C94BC8" w:rsidRPr="00FA3006">
        <w:rPr>
          <w:lang w:val="en-IE"/>
        </w:rPr>
        <w:t xml:space="preserve">, </w:t>
      </w:r>
      <w:r w:rsidRPr="00FA3006">
        <w:rPr>
          <w:lang w:val="en-IE"/>
        </w:rPr>
        <w:t>Password</w:t>
      </w:r>
    </w:p>
    <w:p w14:paraId="4DF39F41" w14:textId="4BD73F8C" w:rsidR="003F588F" w:rsidRPr="00FA3006" w:rsidRDefault="003F588F" w:rsidP="006E3F1F">
      <w:pPr>
        <w:pStyle w:val="FirstParagraph"/>
        <w:numPr>
          <w:ilvl w:val="1"/>
          <w:numId w:val="38"/>
        </w:numPr>
        <w:ind w:hanging="357"/>
        <w:contextualSpacing/>
        <w:rPr>
          <w:lang w:val="en-IE"/>
        </w:rPr>
      </w:pPr>
      <w:r w:rsidRPr="00FA3006">
        <w:rPr>
          <w:lang w:val="en-IE"/>
        </w:rPr>
        <w:t>Buttons: Login, Register</w:t>
      </w:r>
    </w:p>
    <w:p w14:paraId="16316E63" w14:textId="77777777" w:rsidR="003F588F" w:rsidRPr="00FA3006" w:rsidRDefault="003F588F" w:rsidP="003F588F">
      <w:pPr>
        <w:pStyle w:val="Compact"/>
        <w:numPr>
          <w:ilvl w:val="0"/>
          <w:numId w:val="38"/>
        </w:numPr>
        <w:rPr>
          <w:lang w:val="en-IE"/>
        </w:rPr>
      </w:pPr>
      <w:r w:rsidRPr="00FA3006">
        <w:rPr>
          <w:b/>
          <w:bCs/>
          <w:lang w:val="en-IE"/>
        </w:rPr>
        <w:lastRenderedPageBreak/>
        <w:t>Menu Screen:</w:t>
      </w:r>
    </w:p>
    <w:p w14:paraId="0164836A" w14:textId="691A3820" w:rsidR="003F588F" w:rsidRPr="00FA3006" w:rsidRDefault="003F588F" w:rsidP="003F588F">
      <w:pPr>
        <w:pStyle w:val="Compact"/>
        <w:numPr>
          <w:ilvl w:val="1"/>
          <w:numId w:val="33"/>
        </w:numPr>
        <w:rPr>
          <w:lang w:val="en-IE"/>
        </w:rPr>
      </w:pPr>
      <w:r w:rsidRPr="00FA3006">
        <w:rPr>
          <w:lang w:val="en-IE"/>
        </w:rPr>
        <w:t>Menu categories are listed on the left side.</w:t>
      </w:r>
    </w:p>
    <w:p w14:paraId="08123CDF" w14:textId="77777777" w:rsidR="003F588F" w:rsidRPr="00FA3006" w:rsidRDefault="003F588F" w:rsidP="003F588F">
      <w:pPr>
        <w:pStyle w:val="Compact"/>
        <w:numPr>
          <w:ilvl w:val="1"/>
          <w:numId w:val="33"/>
        </w:numPr>
        <w:rPr>
          <w:lang w:val="en-IE"/>
        </w:rPr>
      </w:pPr>
      <w:r w:rsidRPr="00FA3006">
        <w:rPr>
          <w:lang w:val="en-IE"/>
        </w:rPr>
        <w:t>Menu items displayed with name, description, price, and add-to-cart button.</w:t>
      </w:r>
    </w:p>
    <w:p w14:paraId="3EB5F5CE" w14:textId="77777777" w:rsidR="003F588F" w:rsidRPr="00FA3006" w:rsidRDefault="003F588F" w:rsidP="003F588F">
      <w:pPr>
        <w:pStyle w:val="Compact"/>
        <w:numPr>
          <w:ilvl w:val="1"/>
          <w:numId w:val="33"/>
        </w:numPr>
        <w:rPr>
          <w:lang w:val="en-IE"/>
        </w:rPr>
      </w:pPr>
      <w:r w:rsidRPr="00FA3006">
        <w:rPr>
          <w:lang w:val="en-IE"/>
        </w:rPr>
        <w:t>Search functionality.</w:t>
      </w:r>
    </w:p>
    <w:p w14:paraId="65A3A70E" w14:textId="77777777" w:rsidR="003F588F" w:rsidRPr="00FA3006" w:rsidRDefault="003F588F" w:rsidP="003F588F">
      <w:pPr>
        <w:pStyle w:val="Compact"/>
        <w:numPr>
          <w:ilvl w:val="0"/>
          <w:numId w:val="38"/>
        </w:numPr>
        <w:rPr>
          <w:lang w:val="en-IE"/>
        </w:rPr>
      </w:pPr>
      <w:r w:rsidRPr="00FA3006">
        <w:rPr>
          <w:b/>
          <w:bCs/>
          <w:lang w:val="en-IE"/>
        </w:rPr>
        <w:t>Cart Screen:</w:t>
      </w:r>
    </w:p>
    <w:p w14:paraId="524CA3B2" w14:textId="77777777" w:rsidR="003F588F" w:rsidRPr="00FA3006" w:rsidRDefault="003F588F" w:rsidP="003F588F">
      <w:pPr>
        <w:pStyle w:val="Compact"/>
        <w:numPr>
          <w:ilvl w:val="1"/>
          <w:numId w:val="33"/>
        </w:numPr>
        <w:rPr>
          <w:lang w:val="en-IE"/>
        </w:rPr>
      </w:pPr>
      <w:r w:rsidRPr="00FA3006">
        <w:rPr>
          <w:lang w:val="en-IE"/>
        </w:rPr>
        <w:t>List of selected items with quantity adjustment options.</w:t>
      </w:r>
    </w:p>
    <w:p w14:paraId="6130B4CF" w14:textId="77777777" w:rsidR="003F588F" w:rsidRPr="00FA3006" w:rsidRDefault="003F588F" w:rsidP="003F588F">
      <w:pPr>
        <w:pStyle w:val="Compact"/>
        <w:numPr>
          <w:ilvl w:val="1"/>
          <w:numId w:val="33"/>
        </w:numPr>
        <w:rPr>
          <w:lang w:val="en-IE"/>
        </w:rPr>
      </w:pPr>
      <w:r w:rsidRPr="00FA3006">
        <w:rPr>
          <w:lang w:val="en-IE"/>
        </w:rPr>
        <w:t>Total price calculation.</w:t>
      </w:r>
    </w:p>
    <w:p w14:paraId="24955E8A" w14:textId="77777777" w:rsidR="003F588F" w:rsidRPr="00FA3006" w:rsidRDefault="003F588F" w:rsidP="003F588F">
      <w:pPr>
        <w:pStyle w:val="Compact"/>
        <w:numPr>
          <w:ilvl w:val="1"/>
          <w:numId w:val="33"/>
        </w:numPr>
        <w:rPr>
          <w:lang w:val="en-IE"/>
        </w:rPr>
      </w:pPr>
      <w:r w:rsidRPr="00FA3006">
        <w:rPr>
          <w:lang w:val="en-IE"/>
        </w:rPr>
        <w:t>Checkout button.</w:t>
      </w:r>
    </w:p>
    <w:p w14:paraId="115898D8" w14:textId="77777777" w:rsidR="003F588F" w:rsidRPr="00FA3006" w:rsidRDefault="003F588F" w:rsidP="003F588F">
      <w:pPr>
        <w:pStyle w:val="Compact"/>
        <w:numPr>
          <w:ilvl w:val="0"/>
          <w:numId w:val="38"/>
        </w:numPr>
        <w:rPr>
          <w:lang w:val="en-IE"/>
        </w:rPr>
      </w:pPr>
      <w:r w:rsidRPr="00FA3006">
        <w:rPr>
          <w:b/>
          <w:bCs/>
          <w:lang w:val="en-IE"/>
        </w:rPr>
        <w:t>Order Confirmation Screen:</w:t>
      </w:r>
    </w:p>
    <w:p w14:paraId="0EEC5F9A" w14:textId="77777777" w:rsidR="003F588F" w:rsidRPr="00FA3006" w:rsidRDefault="003F588F" w:rsidP="003F588F">
      <w:pPr>
        <w:pStyle w:val="Compact"/>
        <w:numPr>
          <w:ilvl w:val="1"/>
          <w:numId w:val="33"/>
        </w:numPr>
        <w:rPr>
          <w:lang w:val="en-IE"/>
        </w:rPr>
      </w:pPr>
      <w:r w:rsidRPr="00FA3006">
        <w:rPr>
          <w:lang w:val="en-IE"/>
        </w:rPr>
        <w:t>Order summary with item details and total amount.</w:t>
      </w:r>
    </w:p>
    <w:p w14:paraId="1D1C5537" w14:textId="77777777" w:rsidR="003F588F" w:rsidRPr="00FA3006" w:rsidRDefault="003F588F" w:rsidP="003F588F">
      <w:pPr>
        <w:pStyle w:val="Compact"/>
        <w:numPr>
          <w:ilvl w:val="1"/>
          <w:numId w:val="33"/>
        </w:numPr>
        <w:rPr>
          <w:lang w:val="en-IE"/>
        </w:rPr>
      </w:pPr>
      <w:r w:rsidRPr="00FA3006">
        <w:rPr>
          <w:lang w:val="en-IE"/>
        </w:rPr>
        <w:t>Payment options selection.</w:t>
      </w:r>
    </w:p>
    <w:p w14:paraId="62FDD048" w14:textId="77777777" w:rsidR="003F588F" w:rsidRPr="00FA3006" w:rsidRDefault="003F588F" w:rsidP="003F588F">
      <w:pPr>
        <w:pStyle w:val="Compact"/>
        <w:numPr>
          <w:ilvl w:val="1"/>
          <w:numId w:val="33"/>
        </w:numPr>
        <w:rPr>
          <w:lang w:val="en-IE"/>
        </w:rPr>
      </w:pPr>
      <w:r w:rsidRPr="00FA3006">
        <w:rPr>
          <w:lang w:val="en-IE"/>
        </w:rPr>
        <w:t>Confirm payment button.</w:t>
      </w:r>
    </w:p>
    <w:p w14:paraId="3E2C47ED" w14:textId="77777777" w:rsidR="003F588F" w:rsidRPr="00FA3006" w:rsidRDefault="003F588F" w:rsidP="003F588F">
      <w:pPr>
        <w:pStyle w:val="Compact"/>
        <w:numPr>
          <w:ilvl w:val="0"/>
          <w:numId w:val="38"/>
        </w:numPr>
        <w:rPr>
          <w:lang w:val="en-IE"/>
        </w:rPr>
      </w:pPr>
      <w:r w:rsidRPr="00FA3006">
        <w:rPr>
          <w:b/>
          <w:bCs/>
          <w:lang w:val="en-IE"/>
        </w:rPr>
        <w:t>Order Status Screen:</w:t>
      </w:r>
    </w:p>
    <w:p w14:paraId="43D02CE8" w14:textId="134B94D3" w:rsidR="003F588F" w:rsidRPr="00FA3006" w:rsidRDefault="003F588F" w:rsidP="003F588F">
      <w:pPr>
        <w:pStyle w:val="Compact"/>
        <w:numPr>
          <w:ilvl w:val="1"/>
          <w:numId w:val="33"/>
        </w:numPr>
        <w:rPr>
          <w:lang w:val="en-IE"/>
        </w:rPr>
      </w:pPr>
      <w:r w:rsidRPr="00FA3006">
        <w:rPr>
          <w:lang w:val="en-IE"/>
        </w:rPr>
        <w:t xml:space="preserve">Display the </w:t>
      </w:r>
      <w:r w:rsidR="00A17E25" w:rsidRPr="00FA3006">
        <w:rPr>
          <w:lang w:val="en-IE"/>
        </w:rPr>
        <w:t xml:space="preserve">order's </w:t>
      </w:r>
      <w:proofErr w:type="gramStart"/>
      <w:r w:rsidR="00A17E25" w:rsidRPr="00FA3006">
        <w:rPr>
          <w:lang w:val="en-IE"/>
        </w:rPr>
        <w:t>current status</w:t>
      </w:r>
      <w:proofErr w:type="gramEnd"/>
      <w:r w:rsidRPr="00FA3006">
        <w:rPr>
          <w:lang w:val="en-IE"/>
        </w:rPr>
        <w:t xml:space="preserve"> (e.g., Preparing, Ready for Pickup).</w:t>
      </w:r>
    </w:p>
    <w:p w14:paraId="32702B80" w14:textId="77777777" w:rsidR="003F588F" w:rsidRPr="00FA3006" w:rsidRDefault="003F588F" w:rsidP="00FA3006">
      <w:pPr>
        <w:pStyle w:val="Heading3"/>
      </w:pPr>
      <w:r w:rsidRPr="00FA3006">
        <w:t xml:space="preserve">Implementation Timeline: </w:t>
      </w:r>
    </w:p>
    <w:p w14:paraId="3658BF4B" w14:textId="538EACB5" w:rsidR="003F588F" w:rsidRPr="00FA3006" w:rsidRDefault="003F588F" w:rsidP="00BF3C10">
      <w:pPr>
        <w:pStyle w:val="FirstParagraph"/>
        <w:numPr>
          <w:ilvl w:val="0"/>
          <w:numId w:val="41"/>
        </w:numPr>
        <w:rPr>
          <w:lang w:val="en-IE"/>
        </w:rPr>
      </w:pPr>
      <w:r w:rsidRPr="00FA3006">
        <w:rPr>
          <w:b/>
          <w:bCs/>
          <w:lang w:val="en-IE"/>
        </w:rPr>
        <w:t>June 2024:</w:t>
      </w:r>
      <w:r w:rsidRPr="00FA3006">
        <w:rPr>
          <w:lang w:val="en-IE"/>
        </w:rPr>
        <w:t xml:space="preserve"> Initial meetings with the client to finalize requirements. </w:t>
      </w:r>
    </w:p>
    <w:p w14:paraId="38FF6340" w14:textId="23848F5F" w:rsidR="003F588F" w:rsidRPr="00FA3006" w:rsidRDefault="003F588F" w:rsidP="00BF3C10">
      <w:pPr>
        <w:pStyle w:val="FirstParagraph"/>
        <w:numPr>
          <w:ilvl w:val="0"/>
          <w:numId w:val="41"/>
        </w:numPr>
        <w:rPr>
          <w:lang w:val="en-IE"/>
        </w:rPr>
      </w:pPr>
      <w:r w:rsidRPr="00FA3006">
        <w:rPr>
          <w:b/>
          <w:bCs/>
          <w:lang w:val="en-IE"/>
        </w:rPr>
        <w:t>July 2024:</w:t>
      </w:r>
      <w:r w:rsidRPr="00FA3006">
        <w:rPr>
          <w:lang w:val="en-IE"/>
        </w:rPr>
        <w:t xml:space="preserve"> Completion of requirement specification and initial design phase. </w:t>
      </w:r>
    </w:p>
    <w:p w14:paraId="6EBBE17E" w14:textId="2F7CED67" w:rsidR="003F588F" w:rsidRPr="00FA3006" w:rsidRDefault="003F588F" w:rsidP="00BF3C10">
      <w:pPr>
        <w:pStyle w:val="FirstParagraph"/>
        <w:numPr>
          <w:ilvl w:val="0"/>
          <w:numId w:val="41"/>
        </w:numPr>
        <w:rPr>
          <w:lang w:val="en-IE"/>
        </w:rPr>
      </w:pPr>
      <w:r w:rsidRPr="00FA3006">
        <w:rPr>
          <w:b/>
          <w:bCs/>
          <w:lang w:val="en-IE"/>
        </w:rPr>
        <w:t>August 2024:</w:t>
      </w:r>
      <w:r w:rsidRPr="00FA3006">
        <w:rPr>
          <w:lang w:val="en-IE"/>
        </w:rPr>
        <w:t xml:space="preserve"> Development of the backend system and database setup. </w:t>
      </w:r>
    </w:p>
    <w:p w14:paraId="35C53A77" w14:textId="66AC639B" w:rsidR="003F588F" w:rsidRPr="00FA3006" w:rsidRDefault="003F588F" w:rsidP="00BF3C10">
      <w:pPr>
        <w:pStyle w:val="FirstParagraph"/>
        <w:numPr>
          <w:ilvl w:val="0"/>
          <w:numId w:val="41"/>
        </w:numPr>
        <w:rPr>
          <w:lang w:val="en-IE"/>
        </w:rPr>
      </w:pPr>
      <w:r w:rsidRPr="00FA3006">
        <w:rPr>
          <w:b/>
          <w:bCs/>
          <w:lang w:val="en-IE"/>
        </w:rPr>
        <w:t>September 2024:</w:t>
      </w:r>
      <w:r w:rsidRPr="00FA3006">
        <w:rPr>
          <w:lang w:val="en-IE"/>
        </w:rPr>
        <w:t xml:space="preserve"> Development of the front-end interfaces. </w:t>
      </w:r>
    </w:p>
    <w:p w14:paraId="1D293DB9" w14:textId="7E760D51" w:rsidR="003F588F" w:rsidRPr="00FA3006" w:rsidRDefault="003F588F" w:rsidP="00BF3C10">
      <w:pPr>
        <w:pStyle w:val="FirstParagraph"/>
        <w:numPr>
          <w:ilvl w:val="0"/>
          <w:numId w:val="41"/>
        </w:numPr>
        <w:rPr>
          <w:lang w:val="en-IE"/>
        </w:rPr>
      </w:pPr>
      <w:r w:rsidRPr="00FA3006">
        <w:rPr>
          <w:b/>
          <w:bCs/>
          <w:lang w:val="en-IE"/>
        </w:rPr>
        <w:t>October 2024:</w:t>
      </w:r>
      <w:r w:rsidRPr="00FA3006">
        <w:rPr>
          <w:lang w:val="en-IE"/>
        </w:rPr>
        <w:t xml:space="preserve"> Integration of payment systems and order management. </w:t>
      </w:r>
    </w:p>
    <w:p w14:paraId="53C9866D" w14:textId="11E9DEBB" w:rsidR="003F588F" w:rsidRPr="00FA3006" w:rsidRDefault="003F588F" w:rsidP="00BF3C10">
      <w:pPr>
        <w:pStyle w:val="FirstParagraph"/>
        <w:numPr>
          <w:ilvl w:val="0"/>
          <w:numId w:val="41"/>
        </w:numPr>
        <w:rPr>
          <w:lang w:val="en-IE"/>
        </w:rPr>
      </w:pPr>
      <w:r w:rsidRPr="00FA3006">
        <w:rPr>
          <w:b/>
          <w:bCs/>
          <w:lang w:val="en-IE"/>
        </w:rPr>
        <w:t>November 2024:</w:t>
      </w:r>
      <w:r w:rsidRPr="00FA3006">
        <w:rPr>
          <w:lang w:val="en-IE"/>
        </w:rPr>
        <w:t xml:space="preserve"> Testing phase, including unit, integration, and user acceptance testing. </w:t>
      </w:r>
    </w:p>
    <w:p w14:paraId="2457AA02" w14:textId="54125A9D" w:rsidR="003F588F" w:rsidRPr="00FA3006" w:rsidRDefault="003F588F" w:rsidP="00BF3C10">
      <w:pPr>
        <w:pStyle w:val="FirstParagraph"/>
        <w:numPr>
          <w:ilvl w:val="0"/>
          <w:numId w:val="41"/>
        </w:numPr>
        <w:rPr>
          <w:lang w:val="en-IE"/>
        </w:rPr>
      </w:pPr>
      <w:r w:rsidRPr="00FA3006">
        <w:rPr>
          <w:b/>
          <w:bCs/>
          <w:lang w:val="en-IE"/>
        </w:rPr>
        <w:t>December 2024:</w:t>
      </w:r>
      <w:r w:rsidRPr="00FA3006">
        <w:rPr>
          <w:lang w:val="en-IE"/>
        </w:rPr>
        <w:t xml:space="preserve"> Deployment and initial training for canteen staff.</w:t>
      </w:r>
    </w:p>
    <w:p w14:paraId="6E683444" w14:textId="77777777" w:rsidR="00483AF6" w:rsidRPr="00FA3006" w:rsidRDefault="00483AF6" w:rsidP="00BF3C10">
      <w:pPr>
        <w:pStyle w:val="ListParagraph"/>
        <w:numPr>
          <w:ilvl w:val="0"/>
          <w:numId w:val="41"/>
        </w:numPr>
        <w:rPr>
          <w:b/>
          <w:bCs/>
        </w:rPr>
      </w:pPr>
      <w:r w:rsidRPr="00FA3006">
        <w:rPr>
          <w:b/>
          <w:bCs/>
        </w:rPr>
        <w:br w:type="page"/>
      </w:r>
    </w:p>
    <w:p w14:paraId="490C682A" w14:textId="5B191FD3" w:rsidR="003F588F" w:rsidRPr="00FA3006" w:rsidRDefault="00870ADE" w:rsidP="00FA3006">
      <w:pPr>
        <w:pStyle w:val="Heading3"/>
        <w:rPr>
          <w:b w:val="0"/>
        </w:rPr>
      </w:pPr>
      <w:r w:rsidRPr="00FA3006">
        <w:rPr>
          <w:b w:val="0"/>
        </w:rPr>
        <w:lastRenderedPageBreak/>
        <w:t>Work Breakdown Structure:</w:t>
      </w:r>
    </w:p>
    <w:p w14:paraId="5CB8D4F5" w14:textId="77777777" w:rsidR="00FA3006" w:rsidRDefault="00BF3C10" w:rsidP="00A741AF">
      <w:r w:rsidRPr="00FA3006">
        <w:rPr>
          <w:noProof/>
        </w:rPr>
        <w:drawing>
          <wp:inline distT="0" distB="0" distL="0" distR="0" wp14:anchorId="5F46FE2C" wp14:editId="4CDBB5F9">
            <wp:extent cx="2927768" cy="7477727"/>
            <wp:effectExtent l="0" t="0" r="6350" b="0"/>
            <wp:docPr id="2129330261" name="Picture 4"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30261" name="Picture 4" descr="A diagram of a computer&#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2535" cy="7515443"/>
                    </a:xfrm>
                    <a:prstGeom prst="rect">
                      <a:avLst/>
                    </a:prstGeom>
                    <a:noFill/>
                    <a:ln>
                      <a:noFill/>
                    </a:ln>
                  </pic:spPr>
                </pic:pic>
              </a:graphicData>
            </a:graphic>
          </wp:inline>
        </w:drawing>
      </w:r>
      <w:r w:rsidRPr="00FA3006">
        <w:br/>
      </w:r>
    </w:p>
    <w:p w14:paraId="48728EA3" w14:textId="77777777" w:rsidR="00FA3006" w:rsidRDefault="00FA3006">
      <w:pPr>
        <w:rPr>
          <w:rFonts w:asciiTheme="majorHAnsi" w:eastAsiaTheme="majorEastAsia" w:hAnsiTheme="majorHAnsi" w:cstheme="majorBidi"/>
          <w:color w:val="0F4761" w:themeColor="accent1" w:themeShade="BF"/>
          <w:sz w:val="40"/>
          <w:szCs w:val="40"/>
        </w:rPr>
      </w:pPr>
      <w:r>
        <w:br w:type="page"/>
      </w:r>
    </w:p>
    <w:p w14:paraId="00004AF5" w14:textId="65F9BE9F" w:rsidR="00FA3006" w:rsidRPr="00FA3006" w:rsidRDefault="00FA3006" w:rsidP="00FA3006">
      <w:pPr>
        <w:pStyle w:val="Heading1"/>
      </w:pPr>
      <w:r w:rsidRPr="00FA3006">
        <w:lastRenderedPageBreak/>
        <w:t>Task 3: Understanding the System Development Life Cycle and Processes</w:t>
      </w:r>
    </w:p>
    <w:p w14:paraId="4DF954FF" w14:textId="77777777" w:rsidR="00FA3006" w:rsidRPr="00FA3006" w:rsidRDefault="00FA3006" w:rsidP="00FA3006">
      <w:pPr>
        <w:rPr>
          <w:sz w:val="24"/>
          <w:szCs w:val="24"/>
        </w:rPr>
      </w:pPr>
      <w:r w:rsidRPr="00FA3006">
        <w:rPr>
          <w:sz w:val="24"/>
          <w:szCs w:val="24"/>
        </w:rPr>
        <w:t>Using an appropriate software development methodology, complete the following:</w:t>
      </w:r>
    </w:p>
    <w:p w14:paraId="13A1C88D" w14:textId="1CFFE27F" w:rsidR="00FA3006" w:rsidRPr="00FA3006" w:rsidRDefault="006E3F1F" w:rsidP="00FA3006">
      <w:pPr>
        <w:pStyle w:val="Heading2"/>
      </w:pPr>
      <w:r w:rsidRPr="006E3F1F">
        <w:rPr>
          <w:b/>
          <w:bCs/>
        </w:rPr>
        <w:t xml:space="preserve">Part </w:t>
      </w:r>
      <w:r w:rsidR="00FA3006" w:rsidRPr="006E3F1F">
        <w:rPr>
          <w:b/>
          <w:bCs/>
        </w:rPr>
        <w:t>A</w:t>
      </w:r>
      <w:r w:rsidRPr="006E3F1F">
        <w:rPr>
          <w:b/>
          <w:bCs/>
        </w:rPr>
        <w:t>:</w:t>
      </w:r>
      <w:r w:rsidR="00FA3006" w:rsidRPr="00FA3006">
        <w:t xml:space="preserve"> Create comprehensive planning documentation for the development of the system. Your documentation should clearly detail each stage of the development life cycle with explicit consideration for quality assurance, version control plans, timeframes, and contingencies.</w:t>
      </w:r>
    </w:p>
    <w:p w14:paraId="26484B22" w14:textId="77777777" w:rsidR="00FA3006" w:rsidRPr="00A741AF" w:rsidRDefault="00FA3006" w:rsidP="00FA3006">
      <w:pPr>
        <w:pStyle w:val="Heading3"/>
        <w:rPr>
          <w:szCs w:val="24"/>
        </w:rPr>
      </w:pPr>
      <w:r w:rsidRPr="00A741AF">
        <w:rPr>
          <w:szCs w:val="24"/>
        </w:rPr>
        <w:t>Introduction</w:t>
      </w:r>
    </w:p>
    <w:p w14:paraId="3E771EAF" w14:textId="77777777" w:rsidR="00FA3006" w:rsidRPr="00A741AF" w:rsidRDefault="00FA3006" w:rsidP="00FA3006">
      <w:pPr>
        <w:pStyle w:val="FirstParagraph"/>
        <w:rPr>
          <w:lang w:val="en-IE"/>
        </w:rPr>
      </w:pPr>
      <w:r w:rsidRPr="00A741AF">
        <w:rPr>
          <w:lang w:val="en-IE"/>
        </w:rPr>
        <w:t>Developing a digital canteen system for Fresh Insight Technology involves a systematic approach through a defined Software Development Life Cycle (SDLC). For this project, we will use the Agile methodology due to its iterative and flexible nature, which allows for continuous client feedback and adjustments. This document outlines the planning, stages, and processes involved in the development of the digital canteen system, with explicit consideration for quality assurance, version control plans, timeframes, and contingencies.</w:t>
      </w:r>
    </w:p>
    <w:p w14:paraId="7AE10433" w14:textId="77777777" w:rsidR="00FA3006" w:rsidRPr="00A741AF" w:rsidRDefault="00FA3006" w:rsidP="00FA3006">
      <w:pPr>
        <w:pStyle w:val="Heading3"/>
        <w:rPr>
          <w:szCs w:val="24"/>
        </w:rPr>
      </w:pPr>
      <w:bookmarkStart w:id="9" w:name="agile-methodology-overview"/>
      <w:r w:rsidRPr="00A741AF">
        <w:rPr>
          <w:szCs w:val="24"/>
        </w:rPr>
        <w:t>Agile Methodology Overview</w:t>
      </w:r>
    </w:p>
    <w:p w14:paraId="256B168F" w14:textId="77777777" w:rsidR="00FA3006" w:rsidRPr="00A741AF" w:rsidRDefault="00FA3006" w:rsidP="00FA3006">
      <w:pPr>
        <w:pStyle w:val="FirstParagraph"/>
        <w:rPr>
          <w:lang w:val="en-IE"/>
        </w:rPr>
      </w:pPr>
      <w:r w:rsidRPr="00A741AF">
        <w:rPr>
          <w:lang w:val="en-IE"/>
        </w:rPr>
        <w:t>Agile is an iterative and incremental approach to software development that emphasizes flexibility, collaboration, and customer feedback. The Agile process involves breaking the project into small, manageable units called sprints, each typically lasting 2-4 weeks. This methodology allows for regular assessment and adaptation of the project to meet the client’s needs and address any issues promptly.</w:t>
      </w:r>
    </w:p>
    <w:p w14:paraId="184D3382" w14:textId="77777777" w:rsidR="00FA3006" w:rsidRPr="00A741AF" w:rsidRDefault="00FA3006" w:rsidP="00FA3006">
      <w:pPr>
        <w:pStyle w:val="Heading4"/>
        <w:rPr>
          <w:szCs w:val="24"/>
        </w:rPr>
      </w:pPr>
      <w:bookmarkStart w:id="10" w:name="key-agile-principles"/>
      <w:r w:rsidRPr="00A741AF">
        <w:rPr>
          <w:szCs w:val="24"/>
        </w:rPr>
        <w:t>Key Agile Principles:</w:t>
      </w:r>
    </w:p>
    <w:p w14:paraId="64BDC79C" w14:textId="77777777" w:rsidR="00FA3006" w:rsidRPr="00A741AF" w:rsidRDefault="00FA3006" w:rsidP="006E3F1F">
      <w:pPr>
        <w:pStyle w:val="Compact"/>
        <w:numPr>
          <w:ilvl w:val="0"/>
          <w:numId w:val="110"/>
        </w:numPr>
        <w:rPr>
          <w:lang w:val="en-IE"/>
        </w:rPr>
      </w:pPr>
      <w:r w:rsidRPr="00A741AF">
        <w:rPr>
          <w:b/>
          <w:bCs/>
          <w:lang w:val="en-IE"/>
        </w:rPr>
        <w:t>Customer Collaboration:</w:t>
      </w:r>
      <w:r w:rsidRPr="00A741AF">
        <w:rPr>
          <w:lang w:val="en-IE"/>
        </w:rPr>
        <w:t xml:space="preserve"> Engage the client continuously for feedback.</w:t>
      </w:r>
    </w:p>
    <w:p w14:paraId="5F9F8D27" w14:textId="77777777" w:rsidR="00FA3006" w:rsidRPr="00A741AF" w:rsidRDefault="00FA3006" w:rsidP="006E3F1F">
      <w:pPr>
        <w:pStyle w:val="Compact"/>
        <w:numPr>
          <w:ilvl w:val="0"/>
          <w:numId w:val="110"/>
        </w:numPr>
        <w:rPr>
          <w:lang w:val="en-IE"/>
        </w:rPr>
      </w:pPr>
      <w:r w:rsidRPr="00A741AF">
        <w:rPr>
          <w:b/>
          <w:bCs/>
          <w:lang w:val="en-IE"/>
        </w:rPr>
        <w:t>Responding to Change:</w:t>
      </w:r>
      <w:r w:rsidRPr="00A741AF">
        <w:rPr>
          <w:lang w:val="en-IE"/>
        </w:rPr>
        <w:t xml:space="preserve"> Adapt to changes even late in development.</w:t>
      </w:r>
    </w:p>
    <w:p w14:paraId="06F6F713" w14:textId="77777777" w:rsidR="00FA3006" w:rsidRPr="00A741AF" w:rsidRDefault="00FA3006" w:rsidP="006E3F1F">
      <w:pPr>
        <w:pStyle w:val="Compact"/>
        <w:numPr>
          <w:ilvl w:val="0"/>
          <w:numId w:val="110"/>
        </w:numPr>
        <w:rPr>
          <w:lang w:val="en-IE"/>
        </w:rPr>
      </w:pPr>
      <w:r w:rsidRPr="00A741AF">
        <w:rPr>
          <w:b/>
          <w:bCs/>
          <w:lang w:val="en-IE"/>
        </w:rPr>
        <w:t>Incremental Delivery:</w:t>
      </w:r>
      <w:r w:rsidRPr="00A741AF">
        <w:rPr>
          <w:lang w:val="en-IE"/>
        </w:rPr>
        <w:t xml:space="preserve"> Deliver functional increments frequently.</w:t>
      </w:r>
    </w:p>
    <w:p w14:paraId="4B714894" w14:textId="77777777" w:rsidR="00FA3006" w:rsidRPr="00A741AF" w:rsidRDefault="00FA3006" w:rsidP="006E3F1F">
      <w:pPr>
        <w:pStyle w:val="Compact"/>
        <w:numPr>
          <w:ilvl w:val="0"/>
          <w:numId w:val="110"/>
        </w:numPr>
        <w:rPr>
          <w:lang w:val="en-IE"/>
        </w:rPr>
      </w:pPr>
      <w:r w:rsidRPr="00A741AF">
        <w:rPr>
          <w:b/>
          <w:bCs/>
          <w:lang w:val="en-IE"/>
        </w:rPr>
        <w:t>Continuous Improvement:</w:t>
      </w:r>
      <w:r w:rsidRPr="00A741AF">
        <w:rPr>
          <w:lang w:val="en-IE"/>
        </w:rPr>
        <w:t xml:space="preserve"> Regularly reflect and improve processes.</w:t>
      </w:r>
    </w:p>
    <w:p w14:paraId="53FA23D7" w14:textId="77777777" w:rsidR="00FA3006" w:rsidRPr="00A741AF" w:rsidRDefault="00FA3006" w:rsidP="00FA3006">
      <w:pPr>
        <w:pStyle w:val="Heading3"/>
        <w:rPr>
          <w:szCs w:val="24"/>
        </w:rPr>
      </w:pPr>
      <w:bookmarkStart w:id="11" w:name="comprehensive-planning-documentation"/>
      <w:bookmarkEnd w:id="9"/>
      <w:bookmarkEnd w:id="10"/>
      <w:r w:rsidRPr="00A741AF">
        <w:rPr>
          <w:szCs w:val="24"/>
        </w:rPr>
        <w:t>Comprehensive Planning Documentation</w:t>
      </w:r>
    </w:p>
    <w:p w14:paraId="3E3DD349" w14:textId="77777777" w:rsidR="00FA3006" w:rsidRPr="00A741AF" w:rsidRDefault="00FA3006" w:rsidP="00FA3006">
      <w:pPr>
        <w:pStyle w:val="Heading4"/>
        <w:rPr>
          <w:szCs w:val="24"/>
        </w:rPr>
      </w:pPr>
      <w:bookmarkStart w:id="12" w:name="project-initiation-and-planning"/>
      <w:r w:rsidRPr="00A741AF">
        <w:rPr>
          <w:szCs w:val="24"/>
        </w:rPr>
        <w:t>1. Project Initiation and Planning</w:t>
      </w:r>
    </w:p>
    <w:p w14:paraId="64DF6BBD" w14:textId="77777777" w:rsidR="00FA3006" w:rsidRPr="00A741AF" w:rsidRDefault="00FA3006" w:rsidP="00FA3006">
      <w:pPr>
        <w:pStyle w:val="Heading5"/>
        <w:rPr>
          <w:szCs w:val="24"/>
        </w:rPr>
      </w:pPr>
      <w:bookmarkStart w:id="13" w:name="objectives"/>
      <w:r w:rsidRPr="00A741AF">
        <w:rPr>
          <w:szCs w:val="24"/>
        </w:rPr>
        <w:t>Objectives:</w:t>
      </w:r>
    </w:p>
    <w:p w14:paraId="6A3511CA" w14:textId="77777777" w:rsidR="00FA3006" w:rsidRPr="00A741AF" w:rsidRDefault="00FA3006" w:rsidP="00FA3006">
      <w:pPr>
        <w:pStyle w:val="Compact"/>
        <w:numPr>
          <w:ilvl w:val="0"/>
          <w:numId w:val="33"/>
        </w:numPr>
        <w:rPr>
          <w:lang w:val="en-IE"/>
        </w:rPr>
      </w:pPr>
      <w:r w:rsidRPr="00A741AF">
        <w:rPr>
          <w:lang w:val="en-IE"/>
        </w:rPr>
        <w:t>Define project scope, goals, and deliverables.</w:t>
      </w:r>
    </w:p>
    <w:p w14:paraId="10F87450" w14:textId="77777777" w:rsidR="00FA3006" w:rsidRPr="00A741AF" w:rsidRDefault="00FA3006" w:rsidP="00FA3006">
      <w:pPr>
        <w:pStyle w:val="Compact"/>
        <w:numPr>
          <w:ilvl w:val="0"/>
          <w:numId w:val="33"/>
        </w:numPr>
        <w:rPr>
          <w:lang w:val="en-IE"/>
        </w:rPr>
      </w:pPr>
      <w:r w:rsidRPr="00A741AF">
        <w:rPr>
          <w:lang w:val="en-IE"/>
        </w:rPr>
        <w:t>Identify stakeholders and project team.</w:t>
      </w:r>
    </w:p>
    <w:p w14:paraId="2692D331" w14:textId="2F643956" w:rsidR="00FA3006" w:rsidRPr="00A741AF" w:rsidRDefault="00FA3006" w:rsidP="00FA3006">
      <w:pPr>
        <w:pStyle w:val="Compact"/>
        <w:numPr>
          <w:ilvl w:val="0"/>
          <w:numId w:val="33"/>
        </w:numPr>
        <w:rPr>
          <w:lang w:val="en-IE"/>
        </w:rPr>
      </w:pPr>
      <w:r w:rsidRPr="00A741AF">
        <w:rPr>
          <w:lang w:val="en-IE"/>
        </w:rPr>
        <w:t xml:space="preserve">Establish initial requirements and </w:t>
      </w:r>
      <w:r w:rsidR="006E3F1F">
        <w:rPr>
          <w:lang w:val="en-IE"/>
        </w:rPr>
        <w:t xml:space="preserve">a </w:t>
      </w:r>
      <w:r w:rsidRPr="00A741AF">
        <w:rPr>
          <w:lang w:val="en-IE"/>
        </w:rPr>
        <w:t>high-level timeline.</w:t>
      </w:r>
    </w:p>
    <w:p w14:paraId="69BCC621" w14:textId="77777777" w:rsidR="00FA3006" w:rsidRPr="00A741AF" w:rsidRDefault="00FA3006" w:rsidP="00FA3006">
      <w:pPr>
        <w:pStyle w:val="Heading5"/>
        <w:rPr>
          <w:szCs w:val="24"/>
        </w:rPr>
      </w:pPr>
      <w:bookmarkStart w:id="14" w:name="activities"/>
      <w:bookmarkEnd w:id="13"/>
      <w:r w:rsidRPr="00A741AF">
        <w:rPr>
          <w:szCs w:val="24"/>
        </w:rPr>
        <w:t>Activities:</w:t>
      </w:r>
    </w:p>
    <w:p w14:paraId="0A09DD32" w14:textId="77777777" w:rsidR="00FA3006" w:rsidRPr="00A741AF" w:rsidRDefault="00FA3006" w:rsidP="00FA3006">
      <w:pPr>
        <w:pStyle w:val="Compact"/>
        <w:numPr>
          <w:ilvl w:val="0"/>
          <w:numId w:val="33"/>
        </w:numPr>
        <w:rPr>
          <w:lang w:val="en-IE"/>
        </w:rPr>
      </w:pPr>
      <w:r w:rsidRPr="00A741AF">
        <w:rPr>
          <w:b/>
          <w:bCs/>
          <w:lang w:val="en-IE"/>
        </w:rPr>
        <w:t>Kick-off Meeting:</w:t>
      </w:r>
      <w:r w:rsidRPr="00A741AF">
        <w:rPr>
          <w:lang w:val="en-IE"/>
        </w:rPr>
        <w:t xml:space="preserve"> Discuss project vision, scope, and objectives.</w:t>
      </w:r>
    </w:p>
    <w:p w14:paraId="37778EA6" w14:textId="77777777" w:rsidR="00FA3006" w:rsidRPr="00A741AF" w:rsidRDefault="00FA3006" w:rsidP="00FA3006">
      <w:pPr>
        <w:pStyle w:val="Compact"/>
        <w:numPr>
          <w:ilvl w:val="0"/>
          <w:numId w:val="33"/>
        </w:numPr>
        <w:rPr>
          <w:lang w:val="en-IE"/>
        </w:rPr>
      </w:pPr>
      <w:r w:rsidRPr="00A741AF">
        <w:rPr>
          <w:b/>
          <w:bCs/>
          <w:lang w:val="en-IE"/>
        </w:rPr>
        <w:t>Stakeholder Identification:</w:t>
      </w:r>
      <w:r w:rsidRPr="00A741AF">
        <w:rPr>
          <w:lang w:val="en-IE"/>
        </w:rPr>
        <w:t xml:space="preserve"> List all key stakeholders.</w:t>
      </w:r>
    </w:p>
    <w:p w14:paraId="00A834B9" w14:textId="77777777" w:rsidR="00FA3006" w:rsidRPr="00A741AF" w:rsidRDefault="00FA3006" w:rsidP="00FA3006">
      <w:pPr>
        <w:pStyle w:val="Compact"/>
        <w:numPr>
          <w:ilvl w:val="0"/>
          <w:numId w:val="33"/>
        </w:numPr>
        <w:rPr>
          <w:lang w:val="en-IE"/>
        </w:rPr>
      </w:pPr>
      <w:r w:rsidRPr="00A741AF">
        <w:rPr>
          <w:b/>
          <w:bCs/>
          <w:lang w:val="en-IE"/>
        </w:rPr>
        <w:lastRenderedPageBreak/>
        <w:t>Requirement Gathering:</w:t>
      </w:r>
      <w:r w:rsidRPr="00A741AF">
        <w:rPr>
          <w:lang w:val="en-IE"/>
        </w:rPr>
        <w:t xml:space="preserve"> Initial meeting and surveys.</w:t>
      </w:r>
    </w:p>
    <w:p w14:paraId="4FFB5C72" w14:textId="77777777" w:rsidR="00FA3006" w:rsidRPr="00A741AF" w:rsidRDefault="00FA3006" w:rsidP="00FA3006">
      <w:pPr>
        <w:pStyle w:val="Compact"/>
        <w:numPr>
          <w:ilvl w:val="0"/>
          <w:numId w:val="33"/>
        </w:numPr>
        <w:rPr>
          <w:lang w:val="en-IE"/>
        </w:rPr>
      </w:pPr>
      <w:r w:rsidRPr="00A741AF">
        <w:rPr>
          <w:b/>
          <w:bCs/>
          <w:lang w:val="en-IE"/>
        </w:rPr>
        <w:t>High-level Planning:</w:t>
      </w:r>
      <w:r w:rsidRPr="00A741AF">
        <w:rPr>
          <w:lang w:val="en-IE"/>
        </w:rPr>
        <w:t xml:space="preserve"> Outline major phases and milestones.</w:t>
      </w:r>
    </w:p>
    <w:p w14:paraId="791666F1" w14:textId="77777777" w:rsidR="00FA3006" w:rsidRPr="00A741AF" w:rsidRDefault="00FA3006" w:rsidP="00FA3006">
      <w:pPr>
        <w:pStyle w:val="Heading5"/>
        <w:rPr>
          <w:szCs w:val="24"/>
        </w:rPr>
      </w:pPr>
      <w:bookmarkStart w:id="15" w:name="outputs"/>
      <w:bookmarkEnd w:id="14"/>
      <w:r w:rsidRPr="00A741AF">
        <w:rPr>
          <w:szCs w:val="24"/>
        </w:rPr>
        <w:t>Outputs:</w:t>
      </w:r>
    </w:p>
    <w:p w14:paraId="6B781592" w14:textId="77777777" w:rsidR="00FA3006" w:rsidRPr="00A741AF" w:rsidRDefault="00FA3006" w:rsidP="00FA3006">
      <w:pPr>
        <w:pStyle w:val="Compact"/>
        <w:numPr>
          <w:ilvl w:val="0"/>
          <w:numId w:val="33"/>
        </w:numPr>
        <w:rPr>
          <w:lang w:val="en-IE"/>
        </w:rPr>
      </w:pPr>
      <w:r w:rsidRPr="00A741AF">
        <w:rPr>
          <w:lang w:val="en-IE"/>
        </w:rPr>
        <w:t>Project Charter</w:t>
      </w:r>
    </w:p>
    <w:p w14:paraId="78E08323" w14:textId="77777777" w:rsidR="00FA3006" w:rsidRPr="00A741AF" w:rsidRDefault="00FA3006" w:rsidP="00FA3006">
      <w:pPr>
        <w:pStyle w:val="Compact"/>
        <w:numPr>
          <w:ilvl w:val="0"/>
          <w:numId w:val="33"/>
        </w:numPr>
        <w:rPr>
          <w:lang w:val="en-IE"/>
        </w:rPr>
      </w:pPr>
      <w:r w:rsidRPr="00A741AF">
        <w:rPr>
          <w:lang w:val="en-IE"/>
        </w:rPr>
        <w:t>Initial Requirements Document</w:t>
      </w:r>
    </w:p>
    <w:p w14:paraId="5813D4B8" w14:textId="77777777" w:rsidR="00FA3006" w:rsidRPr="00A741AF" w:rsidRDefault="00FA3006" w:rsidP="00FA3006">
      <w:pPr>
        <w:pStyle w:val="Compact"/>
        <w:numPr>
          <w:ilvl w:val="0"/>
          <w:numId w:val="33"/>
        </w:numPr>
        <w:rPr>
          <w:lang w:val="en-IE"/>
        </w:rPr>
      </w:pPr>
      <w:r w:rsidRPr="00A741AF">
        <w:rPr>
          <w:lang w:val="en-IE"/>
        </w:rPr>
        <w:t>High-level Project Plan</w:t>
      </w:r>
    </w:p>
    <w:p w14:paraId="0BD46C31" w14:textId="77777777" w:rsidR="00FA3006" w:rsidRPr="00A741AF" w:rsidRDefault="00FA3006" w:rsidP="00FA3006">
      <w:pPr>
        <w:pStyle w:val="Heading4"/>
        <w:rPr>
          <w:szCs w:val="24"/>
        </w:rPr>
      </w:pPr>
      <w:bookmarkStart w:id="16" w:name="requirements-analysis"/>
      <w:bookmarkEnd w:id="12"/>
      <w:bookmarkEnd w:id="15"/>
      <w:r w:rsidRPr="00A741AF">
        <w:rPr>
          <w:szCs w:val="24"/>
        </w:rPr>
        <w:t>2. Requirements Analysis</w:t>
      </w:r>
    </w:p>
    <w:p w14:paraId="6F474301" w14:textId="77777777" w:rsidR="00FA3006" w:rsidRPr="00A741AF" w:rsidRDefault="00FA3006" w:rsidP="00FA3006">
      <w:pPr>
        <w:pStyle w:val="Heading5"/>
        <w:rPr>
          <w:szCs w:val="24"/>
        </w:rPr>
      </w:pPr>
      <w:bookmarkStart w:id="17" w:name="objectives-1"/>
      <w:r w:rsidRPr="00A741AF">
        <w:rPr>
          <w:szCs w:val="24"/>
        </w:rPr>
        <w:t>Objectives:</w:t>
      </w:r>
    </w:p>
    <w:p w14:paraId="1BE267D7" w14:textId="77777777" w:rsidR="00FA3006" w:rsidRPr="00A741AF" w:rsidRDefault="00FA3006" w:rsidP="00FA3006">
      <w:pPr>
        <w:pStyle w:val="Compact"/>
        <w:numPr>
          <w:ilvl w:val="0"/>
          <w:numId w:val="33"/>
        </w:numPr>
        <w:rPr>
          <w:lang w:val="en-IE"/>
        </w:rPr>
      </w:pPr>
      <w:r w:rsidRPr="00A741AF">
        <w:rPr>
          <w:lang w:val="en-IE"/>
        </w:rPr>
        <w:t>Gather detailed functional and non-functional requirements.</w:t>
      </w:r>
    </w:p>
    <w:p w14:paraId="57B65AED" w14:textId="77777777" w:rsidR="00FA3006" w:rsidRPr="00A741AF" w:rsidRDefault="00FA3006" w:rsidP="00FA3006">
      <w:pPr>
        <w:pStyle w:val="Compact"/>
        <w:numPr>
          <w:ilvl w:val="0"/>
          <w:numId w:val="33"/>
        </w:numPr>
        <w:rPr>
          <w:lang w:val="en-IE"/>
        </w:rPr>
      </w:pPr>
      <w:r w:rsidRPr="00A741AF">
        <w:rPr>
          <w:lang w:val="en-IE"/>
        </w:rPr>
        <w:t>Define user stories and acceptance criteria.</w:t>
      </w:r>
    </w:p>
    <w:p w14:paraId="09CB1C4E" w14:textId="77777777" w:rsidR="00FA3006" w:rsidRPr="00A741AF" w:rsidRDefault="00FA3006" w:rsidP="00FA3006">
      <w:pPr>
        <w:pStyle w:val="Heading5"/>
        <w:rPr>
          <w:szCs w:val="24"/>
        </w:rPr>
      </w:pPr>
      <w:bookmarkStart w:id="18" w:name="activities-1"/>
      <w:bookmarkEnd w:id="17"/>
      <w:r w:rsidRPr="00A741AF">
        <w:rPr>
          <w:szCs w:val="24"/>
        </w:rPr>
        <w:t>Activities:</w:t>
      </w:r>
    </w:p>
    <w:p w14:paraId="50098685" w14:textId="77777777" w:rsidR="00FA3006" w:rsidRPr="00A741AF" w:rsidRDefault="00FA3006" w:rsidP="00FA3006">
      <w:pPr>
        <w:pStyle w:val="Compact"/>
        <w:numPr>
          <w:ilvl w:val="0"/>
          <w:numId w:val="33"/>
        </w:numPr>
        <w:rPr>
          <w:lang w:val="en-IE"/>
        </w:rPr>
      </w:pPr>
      <w:r w:rsidRPr="00A741AF">
        <w:rPr>
          <w:b/>
          <w:bCs/>
          <w:lang w:val="en-IE"/>
        </w:rPr>
        <w:t>Stakeholder Interviews:</w:t>
      </w:r>
      <w:r w:rsidRPr="00A741AF">
        <w:rPr>
          <w:lang w:val="en-IE"/>
        </w:rPr>
        <w:t xml:space="preserve"> One-on-one interviews with college administration, canteen staff, students, and IT staff.</w:t>
      </w:r>
    </w:p>
    <w:p w14:paraId="187A8046" w14:textId="77777777" w:rsidR="00FA3006" w:rsidRPr="00A741AF" w:rsidRDefault="00FA3006" w:rsidP="00FA3006">
      <w:pPr>
        <w:pStyle w:val="Compact"/>
        <w:numPr>
          <w:ilvl w:val="0"/>
          <w:numId w:val="33"/>
        </w:numPr>
        <w:rPr>
          <w:lang w:val="en-IE"/>
        </w:rPr>
      </w:pPr>
      <w:r w:rsidRPr="00A741AF">
        <w:rPr>
          <w:b/>
          <w:bCs/>
          <w:lang w:val="en-IE"/>
        </w:rPr>
        <w:t>Workshops:</w:t>
      </w:r>
      <w:r w:rsidRPr="00A741AF">
        <w:rPr>
          <w:lang w:val="en-IE"/>
        </w:rPr>
        <w:t xml:space="preserve"> Collaborative sessions to refine requirements.</w:t>
      </w:r>
    </w:p>
    <w:p w14:paraId="2E97BCBF" w14:textId="77777777" w:rsidR="00FA3006" w:rsidRPr="00A741AF" w:rsidRDefault="00FA3006" w:rsidP="00FA3006">
      <w:pPr>
        <w:pStyle w:val="Compact"/>
        <w:numPr>
          <w:ilvl w:val="0"/>
          <w:numId w:val="33"/>
        </w:numPr>
        <w:rPr>
          <w:lang w:val="en-IE"/>
        </w:rPr>
      </w:pPr>
      <w:r w:rsidRPr="00A741AF">
        <w:rPr>
          <w:b/>
          <w:bCs/>
          <w:lang w:val="en-IE"/>
        </w:rPr>
        <w:t>Surveys and Observations:</w:t>
      </w:r>
      <w:r w:rsidRPr="00A741AF">
        <w:rPr>
          <w:lang w:val="en-IE"/>
        </w:rPr>
        <w:t xml:space="preserve"> Gather broad input and understand current operations.</w:t>
      </w:r>
    </w:p>
    <w:p w14:paraId="0E30B186" w14:textId="77777777" w:rsidR="00FA3006" w:rsidRPr="00A741AF" w:rsidRDefault="00FA3006" w:rsidP="00FA3006">
      <w:pPr>
        <w:pStyle w:val="Heading5"/>
        <w:rPr>
          <w:szCs w:val="24"/>
        </w:rPr>
      </w:pPr>
      <w:bookmarkStart w:id="19" w:name="outputs-1"/>
      <w:bookmarkEnd w:id="18"/>
      <w:r w:rsidRPr="00A741AF">
        <w:rPr>
          <w:szCs w:val="24"/>
        </w:rPr>
        <w:t>Outputs:</w:t>
      </w:r>
    </w:p>
    <w:p w14:paraId="7D1715C0" w14:textId="77777777" w:rsidR="00FA3006" w:rsidRPr="00A741AF" w:rsidRDefault="00FA3006" w:rsidP="00FA3006">
      <w:pPr>
        <w:pStyle w:val="Compact"/>
        <w:numPr>
          <w:ilvl w:val="0"/>
          <w:numId w:val="33"/>
        </w:numPr>
        <w:rPr>
          <w:lang w:val="en-IE"/>
        </w:rPr>
      </w:pPr>
      <w:r w:rsidRPr="00A741AF">
        <w:rPr>
          <w:lang w:val="en-IE"/>
        </w:rPr>
        <w:t>Detailed User Stories</w:t>
      </w:r>
    </w:p>
    <w:p w14:paraId="79AA702A" w14:textId="77777777" w:rsidR="00FA3006" w:rsidRPr="00A741AF" w:rsidRDefault="00FA3006" w:rsidP="00FA3006">
      <w:pPr>
        <w:pStyle w:val="Compact"/>
        <w:numPr>
          <w:ilvl w:val="0"/>
          <w:numId w:val="33"/>
        </w:numPr>
        <w:rPr>
          <w:lang w:val="en-IE"/>
        </w:rPr>
      </w:pPr>
      <w:r w:rsidRPr="00A741AF">
        <w:rPr>
          <w:lang w:val="en-IE"/>
        </w:rPr>
        <w:t>Acceptance Criteria</w:t>
      </w:r>
    </w:p>
    <w:p w14:paraId="1A9E008F" w14:textId="77777777" w:rsidR="00FA3006" w:rsidRPr="00A741AF" w:rsidRDefault="00FA3006" w:rsidP="00FA3006">
      <w:pPr>
        <w:pStyle w:val="Compact"/>
        <w:numPr>
          <w:ilvl w:val="0"/>
          <w:numId w:val="33"/>
        </w:numPr>
        <w:rPr>
          <w:lang w:val="en-IE"/>
        </w:rPr>
      </w:pPr>
      <w:r w:rsidRPr="00A741AF">
        <w:rPr>
          <w:lang w:val="en-IE"/>
        </w:rPr>
        <w:t>Prioritized Product Backlog</w:t>
      </w:r>
    </w:p>
    <w:p w14:paraId="3A8826D2" w14:textId="77777777" w:rsidR="00FA3006" w:rsidRPr="00A741AF" w:rsidRDefault="00FA3006" w:rsidP="00FA3006">
      <w:pPr>
        <w:pStyle w:val="Heading4"/>
        <w:rPr>
          <w:szCs w:val="24"/>
        </w:rPr>
      </w:pPr>
      <w:bookmarkStart w:id="20" w:name="design"/>
      <w:bookmarkEnd w:id="16"/>
      <w:bookmarkEnd w:id="19"/>
      <w:r w:rsidRPr="00A741AF">
        <w:rPr>
          <w:szCs w:val="24"/>
        </w:rPr>
        <w:t>3. Design</w:t>
      </w:r>
    </w:p>
    <w:p w14:paraId="14461AF6" w14:textId="77777777" w:rsidR="00FA3006" w:rsidRPr="00A741AF" w:rsidRDefault="00FA3006" w:rsidP="00FA3006">
      <w:pPr>
        <w:pStyle w:val="Heading5"/>
        <w:rPr>
          <w:szCs w:val="24"/>
        </w:rPr>
      </w:pPr>
      <w:bookmarkStart w:id="21" w:name="objectives-2"/>
      <w:r w:rsidRPr="00A741AF">
        <w:rPr>
          <w:szCs w:val="24"/>
        </w:rPr>
        <w:t>Objectives:</w:t>
      </w:r>
    </w:p>
    <w:p w14:paraId="60850C95" w14:textId="77777777" w:rsidR="00FA3006" w:rsidRPr="00A741AF" w:rsidRDefault="00FA3006" w:rsidP="00FA3006">
      <w:pPr>
        <w:pStyle w:val="Compact"/>
        <w:numPr>
          <w:ilvl w:val="0"/>
          <w:numId w:val="33"/>
        </w:numPr>
        <w:rPr>
          <w:lang w:val="en-IE"/>
        </w:rPr>
      </w:pPr>
      <w:r w:rsidRPr="00A741AF">
        <w:rPr>
          <w:lang w:val="en-IE"/>
        </w:rPr>
        <w:t>Develop system architecture and design specifications.</w:t>
      </w:r>
    </w:p>
    <w:p w14:paraId="6B409953" w14:textId="77777777" w:rsidR="00FA3006" w:rsidRPr="00A741AF" w:rsidRDefault="00FA3006" w:rsidP="00FA3006">
      <w:pPr>
        <w:pStyle w:val="Compact"/>
        <w:numPr>
          <w:ilvl w:val="0"/>
          <w:numId w:val="33"/>
        </w:numPr>
        <w:rPr>
          <w:lang w:val="en-IE"/>
        </w:rPr>
      </w:pPr>
      <w:r w:rsidRPr="00A741AF">
        <w:rPr>
          <w:lang w:val="en-IE"/>
        </w:rPr>
        <w:t>Create user interface (UI) wireframes and prototypes.</w:t>
      </w:r>
    </w:p>
    <w:p w14:paraId="28470641" w14:textId="77777777" w:rsidR="00FA3006" w:rsidRPr="00A741AF" w:rsidRDefault="00FA3006" w:rsidP="00FA3006">
      <w:pPr>
        <w:pStyle w:val="Heading5"/>
        <w:rPr>
          <w:szCs w:val="24"/>
        </w:rPr>
      </w:pPr>
      <w:bookmarkStart w:id="22" w:name="activities-2"/>
      <w:bookmarkEnd w:id="21"/>
      <w:r w:rsidRPr="00A741AF">
        <w:rPr>
          <w:szCs w:val="24"/>
        </w:rPr>
        <w:t>Activities:</w:t>
      </w:r>
    </w:p>
    <w:p w14:paraId="47C7C441" w14:textId="77777777" w:rsidR="00FA3006" w:rsidRPr="00A741AF" w:rsidRDefault="00FA3006" w:rsidP="00FA3006">
      <w:pPr>
        <w:pStyle w:val="Compact"/>
        <w:numPr>
          <w:ilvl w:val="0"/>
          <w:numId w:val="33"/>
        </w:numPr>
        <w:rPr>
          <w:lang w:val="en-IE"/>
        </w:rPr>
      </w:pPr>
      <w:r w:rsidRPr="00A741AF">
        <w:rPr>
          <w:b/>
          <w:bCs/>
          <w:lang w:val="en-IE"/>
        </w:rPr>
        <w:t>System Architecture Design:</w:t>
      </w:r>
      <w:r w:rsidRPr="00A741AF">
        <w:rPr>
          <w:lang w:val="en-IE"/>
        </w:rPr>
        <w:t xml:space="preserve"> Define client-server architecture and database schema.</w:t>
      </w:r>
    </w:p>
    <w:p w14:paraId="55C0C6E1" w14:textId="77777777" w:rsidR="00FA3006" w:rsidRPr="00A741AF" w:rsidRDefault="00FA3006" w:rsidP="00FA3006">
      <w:pPr>
        <w:pStyle w:val="Compact"/>
        <w:numPr>
          <w:ilvl w:val="0"/>
          <w:numId w:val="33"/>
        </w:numPr>
        <w:rPr>
          <w:lang w:val="en-IE"/>
        </w:rPr>
      </w:pPr>
      <w:r w:rsidRPr="00A741AF">
        <w:rPr>
          <w:b/>
          <w:bCs/>
          <w:lang w:val="en-IE"/>
        </w:rPr>
        <w:t>UI/UX Design:</w:t>
      </w:r>
      <w:r w:rsidRPr="00A741AF">
        <w:rPr>
          <w:lang w:val="en-IE"/>
        </w:rPr>
        <w:t xml:space="preserve"> Create wireframes and prototypes.</w:t>
      </w:r>
    </w:p>
    <w:p w14:paraId="5F9A9AB3" w14:textId="77777777" w:rsidR="00FA3006" w:rsidRPr="00A741AF" w:rsidRDefault="00FA3006" w:rsidP="00FA3006">
      <w:pPr>
        <w:pStyle w:val="Compact"/>
        <w:numPr>
          <w:ilvl w:val="0"/>
          <w:numId w:val="33"/>
        </w:numPr>
        <w:rPr>
          <w:lang w:val="en-IE"/>
        </w:rPr>
      </w:pPr>
      <w:r w:rsidRPr="00A741AF">
        <w:rPr>
          <w:b/>
          <w:bCs/>
          <w:lang w:val="en-IE"/>
        </w:rPr>
        <w:t>Review Sessions:</w:t>
      </w:r>
      <w:r w:rsidRPr="00A741AF">
        <w:rPr>
          <w:lang w:val="en-IE"/>
        </w:rPr>
        <w:t xml:space="preserve"> Present designs to stakeholders for feedback.</w:t>
      </w:r>
    </w:p>
    <w:p w14:paraId="492DB39F" w14:textId="77777777" w:rsidR="00FA3006" w:rsidRPr="00A741AF" w:rsidRDefault="00FA3006" w:rsidP="00FA3006">
      <w:pPr>
        <w:pStyle w:val="Heading5"/>
        <w:rPr>
          <w:szCs w:val="24"/>
        </w:rPr>
      </w:pPr>
      <w:bookmarkStart w:id="23" w:name="outputs-2"/>
      <w:bookmarkEnd w:id="22"/>
      <w:r w:rsidRPr="00A741AF">
        <w:rPr>
          <w:szCs w:val="24"/>
        </w:rPr>
        <w:t>Outputs:</w:t>
      </w:r>
    </w:p>
    <w:p w14:paraId="7950B87E" w14:textId="77777777" w:rsidR="00FA3006" w:rsidRPr="00A741AF" w:rsidRDefault="00FA3006" w:rsidP="00FA3006">
      <w:pPr>
        <w:pStyle w:val="Compact"/>
        <w:numPr>
          <w:ilvl w:val="0"/>
          <w:numId w:val="33"/>
        </w:numPr>
        <w:rPr>
          <w:lang w:val="en-IE"/>
        </w:rPr>
      </w:pPr>
      <w:r w:rsidRPr="00A741AF">
        <w:rPr>
          <w:lang w:val="en-IE"/>
        </w:rPr>
        <w:t>System Architecture Document</w:t>
      </w:r>
    </w:p>
    <w:p w14:paraId="28C2C2E5" w14:textId="77777777" w:rsidR="00FA3006" w:rsidRPr="00A741AF" w:rsidRDefault="00FA3006" w:rsidP="00FA3006">
      <w:pPr>
        <w:pStyle w:val="Compact"/>
        <w:numPr>
          <w:ilvl w:val="0"/>
          <w:numId w:val="33"/>
        </w:numPr>
        <w:rPr>
          <w:lang w:val="en-IE"/>
        </w:rPr>
      </w:pPr>
      <w:r w:rsidRPr="00A741AF">
        <w:rPr>
          <w:lang w:val="en-IE"/>
        </w:rPr>
        <w:t>UI Wireframes and Prototypes</w:t>
      </w:r>
    </w:p>
    <w:p w14:paraId="52BB8E40" w14:textId="77777777" w:rsidR="00FA3006" w:rsidRPr="00A741AF" w:rsidRDefault="00FA3006" w:rsidP="00FA3006">
      <w:pPr>
        <w:pStyle w:val="Compact"/>
        <w:numPr>
          <w:ilvl w:val="0"/>
          <w:numId w:val="33"/>
        </w:numPr>
        <w:rPr>
          <w:lang w:val="en-IE"/>
        </w:rPr>
      </w:pPr>
      <w:r w:rsidRPr="00A741AF">
        <w:rPr>
          <w:lang w:val="en-IE"/>
        </w:rPr>
        <w:t>Design Specifications</w:t>
      </w:r>
    </w:p>
    <w:p w14:paraId="004D1CE6" w14:textId="77777777" w:rsidR="00FA3006" w:rsidRPr="00A741AF" w:rsidRDefault="00FA3006" w:rsidP="00FA3006">
      <w:pPr>
        <w:pStyle w:val="Heading4"/>
        <w:rPr>
          <w:szCs w:val="24"/>
        </w:rPr>
      </w:pPr>
      <w:bookmarkStart w:id="24" w:name="development"/>
      <w:bookmarkEnd w:id="20"/>
      <w:bookmarkEnd w:id="23"/>
      <w:r w:rsidRPr="00A741AF">
        <w:rPr>
          <w:szCs w:val="24"/>
        </w:rPr>
        <w:t>4. Development</w:t>
      </w:r>
    </w:p>
    <w:p w14:paraId="295A4965" w14:textId="77777777" w:rsidR="00FA3006" w:rsidRPr="00A741AF" w:rsidRDefault="00FA3006" w:rsidP="00FA3006">
      <w:pPr>
        <w:pStyle w:val="Heading5"/>
        <w:rPr>
          <w:szCs w:val="24"/>
        </w:rPr>
      </w:pPr>
      <w:bookmarkStart w:id="25" w:name="objectives-3"/>
      <w:r w:rsidRPr="00A741AF">
        <w:rPr>
          <w:szCs w:val="24"/>
        </w:rPr>
        <w:t>Objectives:</w:t>
      </w:r>
    </w:p>
    <w:p w14:paraId="07BE771F" w14:textId="77777777" w:rsidR="00FA3006" w:rsidRPr="00A741AF" w:rsidRDefault="00FA3006" w:rsidP="00FA3006">
      <w:pPr>
        <w:pStyle w:val="Compact"/>
        <w:numPr>
          <w:ilvl w:val="0"/>
          <w:numId w:val="33"/>
        </w:numPr>
        <w:rPr>
          <w:lang w:val="en-IE"/>
        </w:rPr>
      </w:pPr>
      <w:r w:rsidRPr="00A741AF">
        <w:rPr>
          <w:lang w:val="en-IE"/>
        </w:rPr>
        <w:t>Implement the system incrementally based on user stories.</w:t>
      </w:r>
    </w:p>
    <w:p w14:paraId="30EC9071" w14:textId="77777777" w:rsidR="00FA3006" w:rsidRPr="00A741AF" w:rsidRDefault="00FA3006" w:rsidP="00FA3006">
      <w:pPr>
        <w:pStyle w:val="Compact"/>
        <w:numPr>
          <w:ilvl w:val="0"/>
          <w:numId w:val="33"/>
        </w:numPr>
        <w:rPr>
          <w:lang w:val="en-IE"/>
        </w:rPr>
      </w:pPr>
      <w:r w:rsidRPr="00A741AF">
        <w:rPr>
          <w:lang w:val="en-IE"/>
        </w:rPr>
        <w:t>Ensure integration and functionality through continuous testing.</w:t>
      </w:r>
    </w:p>
    <w:p w14:paraId="7E6E1105" w14:textId="77777777" w:rsidR="00FA3006" w:rsidRPr="00A741AF" w:rsidRDefault="00FA3006" w:rsidP="00FA3006">
      <w:pPr>
        <w:pStyle w:val="Heading5"/>
        <w:rPr>
          <w:szCs w:val="24"/>
        </w:rPr>
      </w:pPr>
      <w:bookmarkStart w:id="26" w:name="activities-3"/>
      <w:bookmarkEnd w:id="25"/>
      <w:r w:rsidRPr="00A741AF">
        <w:rPr>
          <w:szCs w:val="24"/>
        </w:rPr>
        <w:t>Activities:</w:t>
      </w:r>
    </w:p>
    <w:p w14:paraId="5F8FE214" w14:textId="77777777" w:rsidR="00FA3006" w:rsidRPr="00A741AF" w:rsidRDefault="00FA3006" w:rsidP="00FA3006">
      <w:pPr>
        <w:pStyle w:val="Compact"/>
        <w:numPr>
          <w:ilvl w:val="0"/>
          <w:numId w:val="33"/>
        </w:numPr>
        <w:rPr>
          <w:lang w:val="en-IE"/>
        </w:rPr>
      </w:pPr>
      <w:r w:rsidRPr="00A741AF">
        <w:rPr>
          <w:b/>
          <w:bCs/>
          <w:lang w:val="en-IE"/>
        </w:rPr>
        <w:t>Sprint Planning:</w:t>
      </w:r>
      <w:r w:rsidRPr="00A741AF">
        <w:rPr>
          <w:lang w:val="en-IE"/>
        </w:rPr>
        <w:t xml:space="preserve"> Define sprint goals and tasks.</w:t>
      </w:r>
    </w:p>
    <w:p w14:paraId="2DE0FD72" w14:textId="77777777" w:rsidR="00FA3006" w:rsidRPr="00A741AF" w:rsidRDefault="00FA3006" w:rsidP="00FA3006">
      <w:pPr>
        <w:pStyle w:val="Compact"/>
        <w:numPr>
          <w:ilvl w:val="0"/>
          <w:numId w:val="33"/>
        </w:numPr>
        <w:rPr>
          <w:lang w:val="en-IE"/>
        </w:rPr>
      </w:pPr>
      <w:r w:rsidRPr="00A741AF">
        <w:rPr>
          <w:b/>
          <w:bCs/>
          <w:lang w:val="en-IE"/>
        </w:rPr>
        <w:lastRenderedPageBreak/>
        <w:t>Development Sprints:</w:t>
      </w:r>
      <w:r w:rsidRPr="00A741AF">
        <w:rPr>
          <w:lang w:val="en-IE"/>
        </w:rPr>
        <w:t xml:space="preserve"> Iterative development cycles.</w:t>
      </w:r>
    </w:p>
    <w:p w14:paraId="2B67D2A3" w14:textId="77777777" w:rsidR="00FA3006" w:rsidRPr="00A741AF" w:rsidRDefault="00FA3006" w:rsidP="00FA3006">
      <w:pPr>
        <w:pStyle w:val="Compact"/>
        <w:numPr>
          <w:ilvl w:val="0"/>
          <w:numId w:val="33"/>
        </w:numPr>
        <w:rPr>
          <w:lang w:val="en-IE"/>
        </w:rPr>
      </w:pPr>
      <w:r w:rsidRPr="00A741AF">
        <w:rPr>
          <w:b/>
          <w:bCs/>
          <w:lang w:val="en-IE"/>
        </w:rPr>
        <w:t>Daily Stand-ups:</w:t>
      </w:r>
      <w:r w:rsidRPr="00A741AF">
        <w:rPr>
          <w:lang w:val="en-IE"/>
        </w:rPr>
        <w:t xml:space="preserve"> Short daily meetings to track progress.</w:t>
      </w:r>
    </w:p>
    <w:p w14:paraId="490870FC" w14:textId="77777777" w:rsidR="00FA3006" w:rsidRPr="00A741AF" w:rsidRDefault="00FA3006" w:rsidP="00FA3006">
      <w:pPr>
        <w:pStyle w:val="Compact"/>
        <w:numPr>
          <w:ilvl w:val="0"/>
          <w:numId w:val="33"/>
        </w:numPr>
        <w:rPr>
          <w:lang w:val="en-IE"/>
        </w:rPr>
      </w:pPr>
      <w:r w:rsidRPr="00A741AF">
        <w:rPr>
          <w:b/>
          <w:bCs/>
          <w:lang w:val="en-IE"/>
        </w:rPr>
        <w:t>Sprint Reviews and Retrospectives:</w:t>
      </w:r>
      <w:r w:rsidRPr="00A741AF">
        <w:rPr>
          <w:lang w:val="en-IE"/>
        </w:rPr>
        <w:t xml:space="preserve"> Evaluate completed work and process improvements.</w:t>
      </w:r>
    </w:p>
    <w:p w14:paraId="63E34F1B" w14:textId="77777777" w:rsidR="00FA3006" w:rsidRPr="00A741AF" w:rsidRDefault="00FA3006" w:rsidP="00FA3006">
      <w:pPr>
        <w:pStyle w:val="Heading5"/>
        <w:rPr>
          <w:szCs w:val="24"/>
        </w:rPr>
      </w:pPr>
      <w:bookmarkStart w:id="27" w:name="outputs-3"/>
      <w:bookmarkEnd w:id="26"/>
      <w:r w:rsidRPr="00A741AF">
        <w:rPr>
          <w:szCs w:val="24"/>
        </w:rPr>
        <w:t>Outputs:</w:t>
      </w:r>
    </w:p>
    <w:p w14:paraId="225EBDAA" w14:textId="77777777" w:rsidR="00FA3006" w:rsidRPr="00A741AF" w:rsidRDefault="00FA3006" w:rsidP="00FA3006">
      <w:pPr>
        <w:pStyle w:val="Compact"/>
        <w:numPr>
          <w:ilvl w:val="0"/>
          <w:numId w:val="33"/>
        </w:numPr>
        <w:rPr>
          <w:lang w:val="en-IE"/>
        </w:rPr>
      </w:pPr>
      <w:r w:rsidRPr="00A741AF">
        <w:rPr>
          <w:lang w:val="en-IE"/>
        </w:rPr>
        <w:t>Incremental Releases of the System</w:t>
      </w:r>
    </w:p>
    <w:p w14:paraId="279EEA17" w14:textId="77777777" w:rsidR="00FA3006" w:rsidRPr="00A741AF" w:rsidRDefault="00FA3006" w:rsidP="00FA3006">
      <w:pPr>
        <w:pStyle w:val="Compact"/>
        <w:numPr>
          <w:ilvl w:val="0"/>
          <w:numId w:val="33"/>
        </w:numPr>
        <w:rPr>
          <w:lang w:val="en-IE"/>
        </w:rPr>
      </w:pPr>
      <w:r w:rsidRPr="00A741AF">
        <w:rPr>
          <w:lang w:val="en-IE"/>
        </w:rPr>
        <w:t>Updated Product Backlog</w:t>
      </w:r>
    </w:p>
    <w:p w14:paraId="16874B33" w14:textId="77777777" w:rsidR="00FA3006" w:rsidRPr="00A741AF" w:rsidRDefault="00FA3006" w:rsidP="00FA3006">
      <w:pPr>
        <w:pStyle w:val="Compact"/>
        <w:numPr>
          <w:ilvl w:val="0"/>
          <w:numId w:val="33"/>
        </w:numPr>
        <w:rPr>
          <w:lang w:val="en-IE"/>
        </w:rPr>
      </w:pPr>
      <w:r w:rsidRPr="00A741AF">
        <w:rPr>
          <w:lang w:val="en-IE"/>
        </w:rPr>
        <w:t>Sprint Review and Retrospective Reports</w:t>
      </w:r>
    </w:p>
    <w:p w14:paraId="5F5CAB02" w14:textId="77777777" w:rsidR="00FA3006" w:rsidRPr="00A741AF" w:rsidRDefault="00FA3006" w:rsidP="00FA3006">
      <w:pPr>
        <w:pStyle w:val="Heading4"/>
        <w:rPr>
          <w:szCs w:val="24"/>
        </w:rPr>
      </w:pPr>
      <w:bookmarkStart w:id="28" w:name="testing"/>
      <w:bookmarkEnd w:id="24"/>
      <w:bookmarkEnd w:id="27"/>
      <w:r w:rsidRPr="00A741AF">
        <w:rPr>
          <w:szCs w:val="24"/>
        </w:rPr>
        <w:t>5. Testing</w:t>
      </w:r>
    </w:p>
    <w:p w14:paraId="01195082" w14:textId="77777777" w:rsidR="00FA3006" w:rsidRPr="00A741AF" w:rsidRDefault="00FA3006" w:rsidP="00FA3006">
      <w:pPr>
        <w:pStyle w:val="Heading5"/>
        <w:rPr>
          <w:szCs w:val="24"/>
        </w:rPr>
      </w:pPr>
      <w:bookmarkStart w:id="29" w:name="objectives-4"/>
      <w:r w:rsidRPr="00A741AF">
        <w:rPr>
          <w:szCs w:val="24"/>
        </w:rPr>
        <w:t>Objectives:</w:t>
      </w:r>
    </w:p>
    <w:p w14:paraId="43324A77" w14:textId="77777777" w:rsidR="00FA3006" w:rsidRPr="00A741AF" w:rsidRDefault="00FA3006" w:rsidP="00FA3006">
      <w:pPr>
        <w:pStyle w:val="Compact"/>
        <w:numPr>
          <w:ilvl w:val="0"/>
          <w:numId w:val="33"/>
        </w:numPr>
        <w:rPr>
          <w:lang w:val="en-IE"/>
        </w:rPr>
      </w:pPr>
      <w:r w:rsidRPr="00A741AF">
        <w:rPr>
          <w:lang w:val="en-IE"/>
        </w:rPr>
        <w:t>Ensure the system meets all requirements and is free of defects.</w:t>
      </w:r>
    </w:p>
    <w:p w14:paraId="7B5F9CC2" w14:textId="77777777" w:rsidR="00FA3006" w:rsidRPr="00A741AF" w:rsidRDefault="00FA3006" w:rsidP="00FA3006">
      <w:pPr>
        <w:pStyle w:val="Compact"/>
        <w:numPr>
          <w:ilvl w:val="0"/>
          <w:numId w:val="33"/>
        </w:numPr>
        <w:rPr>
          <w:lang w:val="en-IE"/>
        </w:rPr>
      </w:pPr>
      <w:r w:rsidRPr="00A741AF">
        <w:rPr>
          <w:lang w:val="en-IE"/>
        </w:rPr>
        <w:t>Validate functionality, performance, and security.</w:t>
      </w:r>
    </w:p>
    <w:p w14:paraId="1E0DA881" w14:textId="77777777" w:rsidR="00FA3006" w:rsidRPr="00A741AF" w:rsidRDefault="00FA3006" w:rsidP="00FA3006">
      <w:pPr>
        <w:pStyle w:val="Heading5"/>
        <w:rPr>
          <w:szCs w:val="24"/>
        </w:rPr>
      </w:pPr>
      <w:bookmarkStart w:id="30" w:name="activities-4"/>
      <w:bookmarkEnd w:id="29"/>
      <w:r w:rsidRPr="00A741AF">
        <w:rPr>
          <w:szCs w:val="24"/>
        </w:rPr>
        <w:t>Activities:</w:t>
      </w:r>
    </w:p>
    <w:p w14:paraId="0D06113E" w14:textId="77777777" w:rsidR="00FA3006" w:rsidRPr="00A741AF" w:rsidRDefault="00FA3006" w:rsidP="00FA3006">
      <w:pPr>
        <w:pStyle w:val="Compact"/>
        <w:numPr>
          <w:ilvl w:val="0"/>
          <w:numId w:val="33"/>
        </w:numPr>
        <w:rPr>
          <w:lang w:val="en-IE"/>
        </w:rPr>
      </w:pPr>
      <w:r w:rsidRPr="00A741AF">
        <w:rPr>
          <w:b/>
          <w:bCs/>
          <w:lang w:val="en-IE"/>
        </w:rPr>
        <w:t>Unit Testing:</w:t>
      </w:r>
      <w:r w:rsidRPr="00A741AF">
        <w:rPr>
          <w:lang w:val="en-IE"/>
        </w:rPr>
        <w:t xml:space="preserve"> Test individual components.</w:t>
      </w:r>
    </w:p>
    <w:p w14:paraId="3CD029BA" w14:textId="77777777" w:rsidR="00FA3006" w:rsidRPr="00A741AF" w:rsidRDefault="00FA3006" w:rsidP="00FA3006">
      <w:pPr>
        <w:pStyle w:val="Compact"/>
        <w:numPr>
          <w:ilvl w:val="0"/>
          <w:numId w:val="33"/>
        </w:numPr>
        <w:rPr>
          <w:lang w:val="en-IE"/>
        </w:rPr>
      </w:pPr>
      <w:r w:rsidRPr="00A741AF">
        <w:rPr>
          <w:b/>
          <w:bCs/>
          <w:lang w:val="en-IE"/>
        </w:rPr>
        <w:t>Integration Testing:</w:t>
      </w:r>
      <w:r w:rsidRPr="00A741AF">
        <w:rPr>
          <w:lang w:val="en-IE"/>
        </w:rPr>
        <w:t xml:space="preserve"> Ensure components work together.</w:t>
      </w:r>
    </w:p>
    <w:p w14:paraId="18DD92E0" w14:textId="77777777" w:rsidR="00FA3006" w:rsidRPr="00A741AF" w:rsidRDefault="00FA3006" w:rsidP="00FA3006">
      <w:pPr>
        <w:pStyle w:val="Compact"/>
        <w:numPr>
          <w:ilvl w:val="0"/>
          <w:numId w:val="33"/>
        </w:numPr>
        <w:rPr>
          <w:lang w:val="en-IE"/>
        </w:rPr>
      </w:pPr>
      <w:r w:rsidRPr="00A741AF">
        <w:rPr>
          <w:b/>
          <w:bCs/>
          <w:lang w:val="en-IE"/>
        </w:rPr>
        <w:t>User Acceptance Testing (UAT):</w:t>
      </w:r>
      <w:r w:rsidRPr="00A741AF">
        <w:rPr>
          <w:lang w:val="en-IE"/>
        </w:rPr>
        <w:t xml:space="preserve"> Validate the system with actual users.</w:t>
      </w:r>
    </w:p>
    <w:p w14:paraId="075847BD" w14:textId="77777777" w:rsidR="00FA3006" w:rsidRPr="00A741AF" w:rsidRDefault="00FA3006" w:rsidP="00FA3006">
      <w:pPr>
        <w:pStyle w:val="Compact"/>
        <w:numPr>
          <w:ilvl w:val="0"/>
          <w:numId w:val="33"/>
        </w:numPr>
        <w:rPr>
          <w:lang w:val="en-IE"/>
        </w:rPr>
      </w:pPr>
      <w:r w:rsidRPr="00A741AF">
        <w:rPr>
          <w:b/>
          <w:bCs/>
          <w:lang w:val="en-IE"/>
        </w:rPr>
        <w:t>Performance and Security Testing:</w:t>
      </w:r>
      <w:r w:rsidRPr="00A741AF">
        <w:rPr>
          <w:lang w:val="en-IE"/>
        </w:rPr>
        <w:t xml:space="preserve"> Test for load handling and vulnerabilities.</w:t>
      </w:r>
    </w:p>
    <w:p w14:paraId="60C4BF27" w14:textId="77777777" w:rsidR="00FA3006" w:rsidRPr="00A741AF" w:rsidRDefault="00FA3006" w:rsidP="00FA3006">
      <w:pPr>
        <w:pStyle w:val="Heading5"/>
        <w:rPr>
          <w:szCs w:val="24"/>
        </w:rPr>
      </w:pPr>
      <w:bookmarkStart w:id="31" w:name="outputs-4"/>
      <w:bookmarkEnd w:id="30"/>
      <w:r w:rsidRPr="00A741AF">
        <w:rPr>
          <w:szCs w:val="24"/>
        </w:rPr>
        <w:t>Outputs:</w:t>
      </w:r>
    </w:p>
    <w:p w14:paraId="76E61C6C" w14:textId="77777777" w:rsidR="00FA3006" w:rsidRPr="00A741AF" w:rsidRDefault="00FA3006" w:rsidP="00FA3006">
      <w:pPr>
        <w:pStyle w:val="Compact"/>
        <w:numPr>
          <w:ilvl w:val="0"/>
          <w:numId w:val="33"/>
        </w:numPr>
        <w:rPr>
          <w:lang w:val="en-IE"/>
        </w:rPr>
      </w:pPr>
      <w:r w:rsidRPr="00A741AF">
        <w:rPr>
          <w:lang w:val="en-IE"/>
        </w:rPr>
        <w:t>Test Plans and Test Cases</w:t>
      </w:r>
    </w:p>
    <w:p w14:paraId="74DD5298" w14:textId="77777777" w:rsidR="00FA3006" w:rsidRPr="00A741AF" w:rsidRDefault="00FA3006" w:rsidP="00FA3006">
      <w:pPr>
        <w:pStyle w:val="Compact"/>
        <w:numPr>
          <w:ilvl w:val="0"/>
          <w:numId w:val="33"/>
        </w:numPr>
        <w:rPr>
          <w:lang w:val="en-IE"/>
        </w:rPr>
      </w:pPr>
      <w:r w:rsidRPr="00A741AF">
        <w:rPr>
          <w:lang w:val="en-IE"/>
        </w:rPr>
        <w:t>Defect Reports</w:t>
      </w:r>
    </w:p>
    <w:p w14:paraId="69B678B1" w14:textId="77777777" w:rsidR="00FA3006" w:rsidRPr="00A741AF" w:rsidRDefault="00FA3006" w:rsidP="00FA3006">
      <w:pPr>
        <w:pStyle w:val="Compact"/>
        <w:numPr>
          <w:ilvl w:val="0"/>
          <w:numId w:val="33"/>
        </w:numPr>
        <w:rPr>
          <w:lang w:val="en-IE"/>
        </w:rPr>
      </w:pPr>
      <w:r w:rsidRPr="00A741AF">
        <w:rPr>
          <w:lang w:val="en-IE"/>
        </w:rPr>
        <w:t>UAT Feedback and Sign-off</w:t>
      </w:r>
    </w:p>
    <w:p w14:paraId="184118A9" w14:textId="77777777" w:rsidR="00FA3006" w:rsidRPr="00A741AF" w:rsidRDefault="00FA3006" w:rsidP="00FA3006">
      <w:pPr>
        <w:pStyle w:val="Heading4"/>
        <w:rPr>
          <w:szCs w:val="24"/>
        </w:rPr>
      </w:pPr>
      <w:bookmarkStart w:id="32" w:name="deployment"/>
      <w:bookmarkEnd w:id="28"/>
      <w:bookmarkEnd w:id="31"/>
      <w:r w:rsidRPr="00A741AF">
        <w:rPr>
          <w:szCs w:val="24"/>
        </w:rPr>
        <w:t>6. Deployment</w:t>
      </w:r>
    </w:p>
    <w:p w14:paraId="145BD6A0" w14:textId="77777777" w:rsidR="00FA3006" w:rsidRPr="00A741AF" w:rsidRDefault="00FA3006" w:rsidP="00FA3006">
      <w:pPr>
        <w:pStyle w:val="Heading5"/>
        <w:rPr>
          <w:szCs w:val="24"/>
        </w:rPr>
      </w:pPr>
      <w:bookmarkStart w:id="33" w:name="objectives-5"/>
      <w:r w:rsidRPr="00A741AF">
        <w:rPr>
          <w:szCs w:val="24"/>
        </w:rPr>
        <w:t>Objectives:</w:t>
      </w:r>
    </w:p>
    <w:p w14:paraId="224579B0" w14:textId="77777777" w:rsidR="00FA3006" w:rsidRPr="00A741AF" w:rsidRDefault="00FA3006" w:rsidP="00FA3006">
      <w:pPr>
        <w:pStyle w:val="Compact"/>
        <w:numPr>
          <w:ilvl w:val="0"/>
          <w:numId w:val="33"/>
        </w:numPr>
        <w:rPr>
          <w:lang w:val="en-IE"/>
        </w:rPr>
      </w:pPr>
      <w:r w:rsidRPr="00A741AF">
        <w:rPr>
          <w:lang w:val="en-IE"/>
        </w:rPr>
        <w:t>Deploy the system to the live environment.</w:t>
      </w:r>
    </w:p>
    <w:p w14:paraId="5E5A2C4D" w14:textId="77777777" w:rsidR="00FA3006" w:rsidRPr="00A741AF" w:rsidRDefault="00FA3006" w:rsidP="00FA3006">
      <w:pPr>
        <w:pStyle w:val="Compact"/>
        <w:numPr>
          <w:ilvl w:val="0"/>
          <w:numId w:val="33"/>
        </w:numPr>
        <w:rPr>
          <w:lang w:val="en-IE"/>
        </w:rPr>
      </w:pPr>
      <w:r w:rsidRPr="00A741AF">
        <w:rPr>
          <w:lang w:val="en-IE"/>
        </w:rPr>
        <w:t>Train users and ensure a smooth transition.</w:t>
      </w:r>
    </w:p>
    <w:p w14:paraId="44627E3C" w14:textId="77777777" w:rsidR="00FA3006" w:rsidRPr="00A741AF" w:rsidRDefault="00FA3006" w:rsidP="00FA3006">
      <w:pPr>
        <w:pStyle w:val="Heading5"/>
        <w:rPr>
          <w:szCs w:val="24"/>
        </w:rPr>
      </w:pPr>
      <w:bookmarkStart w:id="34" w:name="activities-5"/>
      <w:bookmarkEnd w:id="33"/>
      <w:r w:rsidRPr="00A741AF">
        <w:rPr>
          <w:szCs w:val="24"/>
        </w:rPr>
        <w:t>Activities:</w:t>
      </w:r>
    </w:p>
    <w:p w14:paraId="11918BBB" w14:textId="77777777" w:rsidR="00FA3006" w:rsidRPr="00A741AF" w:rsidRDefault="00FA3006" w:rsidP="00FA3006">
      <w:pPr>
        <w:pStyle w:val="Compact"/>
        <w:numPr>
          <w:ilvl w:val="0"/>
          <w:numId w:val="33"/>
        </w:numPr>
        <w:rPr>
          <w:lang w:val="en-IE"/>
        </w:rPr>
      </w:pPr>
      <w:r w:rsidRPr="00A741AF">
        <w:rPr>
          <w:b/>
          <w:bCs/>
          <w:lang w:val="en-IE"/>
        </w:rPr>
        <w:t>Deployment Planning:</w:t>
      </w:r>
      <w:r w:rsidRPr="00A741AF">
        <w:rPr>
          <w:lang w:val="en-IE"/>
        </w:rPr>
        <w:t xml:space="preserve"> Define the deployment strategy.</w:t>
      </w:r>
    </w:p>
    <w:p w14:paraId="17AA46CC" w14:textId="77777777" w:rsidR="00FA3006" w:rsidRPr="00A741AF" w:rsidRDefault="00FA3006" w:rsidP="00FA3006">
      <w:pPr>
        <w:pStyle w:val="Compact"/>
        <w:numPr>
          <w:ilvl w:val="0"/>
          <w:numId w:val="33"/>
        </w:numPr>
        <w:rPr>
          <w:lang w:val="en-IE"/>
        </w:rPr>
      </w:pPr>
      <w:r w:rsidRPr="00A741AF">
        <w:rPr>
          <w:b/>
          <w:bCs/>
          <w:lang w:val="en-IE"/>
        </w:rPr>
        <w:t>Training Sessions:</w:t>
      </w:r>
      <w:r w:rsidRPr="00A741AF">
        <w:rPr>
          <w:lang w:val="en-IE"/>
        </w:rPr>
        <w:t xml:space="preserve"> Educate canteen staff and users.</w:t>
      </w:r>
    </w:p>
    <w:p w14:paraId="7A6ACCFC" w14:textId="1BB93DDD" w:rsidR="00FA3006" w:rsidRPr="00A741AF" w:rsidRDefault="00FA3006" w:rsidP="00FA3006">
      <w:pPr>
        <w:pStyle w:val="Compact"/>
        <w:numPr>
          <w:ilvl w:val="0"/>
          <w:numId w:val="33"/>
        </w:numPr>
        <w:rPr>
          <w:lang w:val="en-IE"/>
        </w:rPr>
      </w:pPr>
      <w:r w:rsidRPr="00A741AF">
        <w:rPr>
          <w:b/>
          <w:bCs/>
          <w:lang w:val="en-IE"/>
        </w:rPr>
        <w:t>Go live</w:t>
      </w:r>
      <w:r w:rsidRPr="00A741AF">
        <w:rPr>
          <w:b/>
          <w:bCs/>
          <w:lang w:val="en-IE"/>
        </w:rPr>
        <w:t>:</w:t>
      </w:r>
      <w:r w:rsidRPr="00A741AF">
        <w:rPr>
          <w:lang w:val="en-IE"/>
        </w:rPr>
        <w:t xml:space="preserve"> Deploy the system and monitor closely.</w:t>
      </w:r>
    </w:p>
    <w:p w14:paraId="6E46C752" w14:textId="77777777" w:rsidR="00FA3006" w:rsidRPr="00A741AF" w:rsidRDefault="00FA3006" w:rsidP="00FA3006">
      <w:pPr>
        <w:pStyle w:val="Heading5"/>
        <w:rPr>
          <w:szCs w:val="24"/>
        </w:rPr>
      </w:pPr>
      <w:bookmarkStart w:id="35" w:name="outputs-5"/>
      <w:bookmarkEnd w:id="34"/>
      <w:r w:rsidRPr="00A741AF">
        <w:rPr>
          <w:szCs w:val="24"/>
        </w:rPr>
        <w:t>Outputs:</w:t>
      </w:r>
    </w:p>
    <w:p w14:paraId="2C5984A9" w14:textId="77777777" w:rsidR="00FA3006" w:rsidRPr="00A741AF" w:rsidRDefault="00FA3006" w:rsidP="00FA3006">
      <w:pPr>
        <w:pStyle w:val="Compact"/>
        <w:numPr>
          <w:ilvl w:val="0"/>
          <w:numId w:val="33"/>
        </w:numPr>
        <w:rPr>
          <w:lang w:val="en-IE"/>
        </w:rPr>
      </w:pPr>
      <w:r w:rsidRPr="00A741AF">
        <w:rPr>
          <w:lang w:val="en-IE"/>
        </w:rPr>
        <w:t>Deployment Plan</w:t>
      </w:r>
    </w:p>
    <w:p w14:paraId="01430238" w14:textId="77777777" w:rsidR="00FA3006" w:rsidRPr="00A741AF" w:rsidRDefault="00FA3006" w:rsidP="00FA3006">
      <w:pPr>
        <w:pStyle w:val="Compact"/>
        <w:numPr>
          <w:ilvl w:val="0"/>
          <w:numId w:val="33"/>
        </w:numPr>
        <w:rPr>
          <w:lang w:val="en-IE"/>
        </w:rPr>
      </w:pPr>
      <w:r w:rsidRPr="00A741AF">
        <w:rPr>
          <w:lang w:val="en-IE"/>
        </w:rPr>
        <w:t>Training Materials</w:t>
      </w:r>
    </w:p>
    <w:p w14:paraId="02B8C204" w14:textId="77777777" w:rsidR="00FA3006" w:rsidRPr="00A741AF" w:rsidRDefault="00FA3006" w:rsidP="00FA3006">
      <w:pPr>
        <w:pStyle w:val="Compact"/>
        <w:numPr>
          <w:ilvl w:val="0"/>
          <w:numId w:val="33"/>
        </w:numPr>
        <w:rPr>
          <w:lang w:val="en-IE"/>
        </w:rPr>
      </w:pPr>
      <w:r w:rsidRPr="00A741AF">
        <w:rPr>
          <w:lang w:val="en-IE"/>
        </w:rPr>
        <w:t>Go-live Checklist</w:t>
      </w:r>
    </w:p>
    <w:p w14:paraId="04F7B241" w14:textId="77777777" w:rsidR="00FA3006" w:rsidRPr="00A741AF" w:rsidRDefault="00FA3006" w:rsidP="00FA3006">
      <w:pPr>
        <w:pStyle w:val="Heading4"/>
        <w:rPr>
          <w:szCs w:val="24"/>
        </w:rPr>
      </w:pPr>
      <w:bookmarkStart w:id="36" w:name="maintenance-and-support"/>
      <w:bookmarkEnd w:id="32"/>
      <w:bookmarkEnd w:id="35"/>
      <w:r w:rsidRPr="00A741AF">
        <w:rPr>
          <w:szCs w:val="24"/>
        </w:rPr>
        <w:t>7. Maintenance and Support</w:t>
      </w:r>
    </w:p>
    <w:p w14:paraId="2D7E1954" w14:textId="77777777" w:rsidR="00FA3006" w:rsidRPr="00A741AF" w:rsidRDefault="00FA3006" w:rsidP="00FA3006">
      <w:pPr>
        <w:pStyle w:val="Heading5"/>
        <w:rPr>
          <w:szCs w:val="24"/>
        </w:rPr>
      </w:pPr>
      <w:bookmarkStart w:id="37" w:name="objectives-6"/>
      <w:r w:rsidRPr="00A741AF">
        <w:rPr>
          <w:szCs w:val="24"/>
        </w:rPr>
        <w:t>Objectives:</w:t>
      </w:r>
    </w:p>
    <w:p w14:paraId="599E6F12" w14:textId="77777777" w:rsidR="00FA3006" w:rsidRPr="00A741AF" w:rsidRDefault="00FA3006" w:rsidP="00FA3006">
      <w:pPr>
        <w:pStyle w:val="Compact"/>
        <w:numPr>
          <w:ilvl w:val="0"/>
          <w:numId w:val="33"/>
        </w:numPr>
        <w:rPr>
          <w:lang w:val="en-IE"/>
        </w:rPr>
      </w:pPr>
      <w:r w:rsidRPr="00A741AF">
        <w:rPr>
          <w:lang w:val="en-IE"/>
        </w:rPr>
        <w:t>Provide ongoing support and enhancements.</w:t>
      </w:r>
    </w:p>
    <w:p w14:paraId="2E17F82E" w14:textId="77777777" w:rsidR="00FA3006" w:rsidRPr="00A741AF" w:rsidRDefault="00FA3006" w:rsidP="00FA3006">
      <w:pPr>
        <w:pStyle w:val="Compact"/>
        <w:numPr>
          <w:ilvl w:val="0"/>
          <w:numId w:val="33"/>
        </w:numPr>
        <w:rPr>
          <w:lang w:val="en-IE"/>
        </w:rPr>
      </w:pPr>
      <w:r w:rsidRPr="00A741AF">
        <w:rPr>
          <w:lang w:val="en-IE"/>
        </w:rPr>
        <w:t>Address any post-deployment issues promptly.</w:t>
      </w:r>
    </w:p>
    <w:p w14:paraId="6898D31A" w14:textId="77777777" w:rsidR="00FA3006" w:rsidRPr="00A741AF" w:rsidRDefault="00FA3006" w:rsidP="00FA3006">
      <w:pPr>
        <w:pStyle w:val="Heading5"/>
        <w:rPr>
          <w:szCs w:val="24"/>
        </w:rPr>
      </w:pPr>
      <w:bookmarkStart w:id="38" w:name="activities-6"/>
      <w:bookmarkEnd w:id="37"/>
      <w:r w:rsidRPr="00A741AF">
        <w:rPr>
          <w:szCs w:val="24"/>
        </w:rPr>
        <w:lastRenderedPageBreak/>
        <w:t>Activities:</w:t>
      </w:r>
    </w:p>
    <w:p w14:paraId="49E776D8" w14:textId="77777777" w:rsidR="00FA3006" w:rsidRPr="00A741AF" w:rsidRDefault="00FA3006" w:rsidP="00FA3006">
      <w:pPr>
        <w:pStyle w:val="Compact"/>
        <w:numPr>
          <w:ilvl w:val="0"/>
          <w:numId w:val="33"/>
        </w:numPr>
        <w:rPr>
          <w:lang w:val="en-IE"/>
        </w:rPr>
      </w:pPr>
      <w:r w:rsidRPr="00A741AF">
        <w:rPr>
          <w:b/>
          <w:bCs/>
          <w:lang w:val="en-IE"/>
        </w:rPr>
        <w:t>Issue Tracking:</w:t>
      </w:r>
      <w:r w:rsidRPr="00A741AF">
        <w:rPr>
          <w:lang w:val="en-IE"/>
        </w:rPr>
        <w:t xml:space="preserve"> Use a system to log and track issues.</w:t>
      </w:r>
    </w:p>
    <w:p w14:paraId="4FC7139C" w14:textId="77777777" w:rsidR="00FA3006" w:rsidRPr="00A741AF" w:rsidRDefault="00FA3006" w:rsidP="00FA3006">
      <w:pPr>
        <w:pStyle w:val="Compact"/>
        <w:numPr>
          <w:ilvl w:val="0"/>
          <w:numId w:val="33"/>
        </w:numPr>
        <w:rPr>
          <w:lang w:val="en-IE"/>
        </w:rPr>
      </w:pPr>
      <w:r w:rsidRPr="00A741AF">
        <w:rPr>
          <w:b/>
          <w:bCs/>
          <w:lang w:val="en-IE"/>
        </w:rPr>
        <w:t>Regular Updates:</w:t>
      </w:r>
      <w:r w:rsidRPr="00A741AF">
        <w:rPr>
          <w:lang w:val="en-IE"/>
        </w:rPr>
        <w:t xml:space="preserve"> Plan for regular system updates.</w:t>
      </w:r>
    </w:p>
    <w:p w14:paraId="23482B07" w14:textId="77777777" w:rsidR="00FA3006" w:rsidRPr="00A741AF" w:rsidRDefault="00FA3006" w:rsidP="00FA3006">
      <w:pPr>
        <w:pStyle w:val="Compact"/>
        <w:numPr>
          <w:ilvl w:val="0"/>
          <w:numId w:val="33"/>
        </w:numPr>
        <w:rPr>
          <w:lang w:val="en-IE"/>
        </w:rPr>
      </w:pPr>
      <w:r w:rsidRPr="00A741AF">
        <w:rPr>
          <w:b/>
          <w:bCs/>
          <w:lang w:val="en-IE"/>
        </w:rPr>
        <w:t>User Support:</w:t>
      </w:r>
      <w:r w:rsidRPr="00A741AF">
        <w:rPr>
          <w:lang w:val="en-IE"/>
        </w:rPr>
        <w:t xml:space="preserve"> Provide a helpdesk for user queries.</w:t>
      </w:r>
    </w:p>
    <w:p w14:paraId="22A77FD7" w14:textId="77777777" w:rsidR="00FA3006" w:rsidRPr="00A741AF" w:rsidRDefault="00FA3006" w:rsidP="00FA3006">
      <w:pPr>
        <w:pStyle w:val="Heading5"/>
        <w:rPr>
          <w:szCs w:val="24"/>
        </w:rPr>
      </w:pPr>
      <w:bookmarkStart w:id="39" w:name="outputs-6"/>
      <w:bookmarkEnd w:id="38"/>
      <w:r w:rsidRPr="00A741AF">
        <w:rPr>
          <w:szCs w:val="24"/>
        </w:rPr>
        <w:t>Outputs:</w:t>
      </w:r>
    </w:p>
    <w:p w14:paraId="0EE01BD9" w14:textId="77777777" w:rsidR="00FA3006" w:rsidRPr="00A741AF" w:rsidRDefault="00FA3006" w:rsidP="00FA3006">
      <w:pPr>
        <w:pStyle w:val="Compact"/>
        <w:numPr>
          <w:ilvl w:val="0"/>
          <w:numId w:val="33"/>
        </w:numPr>
        <w:rPr>
          <w:lang w:val="en-IE"/>
        </w:rPr>
      </w:pPr>
      <w:r w:rsidRPr="00A741AF">
        <w:rPr>
          <w:lang w:val="en-IE"/>
        </w:rPr>
        <w:t>Issue Log</w:t>
      </w:r>
    </w:p>
    <w:p w14:paraId="469904E9" w14:textId="77777777" w:rsidR="00FA3006" w:rsidRPr="00A741AF" w:rsidRDefault="00FA3006" w:rsidP="00FA3006">
      <w:pPr>
        <w:pStyle w:val="Compact"/>
        <w:numPr>
          <w:ilvl w:val="0"/>
          <w:numId w:val="33"/>
        </w:numPr>
        <w:rPr>
          <w:lang w:val="en-IE"/>
        </w:rPr>
      </w:pPr>
      <w:r w:rsidRPr="00A741AF">
        <w:rPr>
          <w:lang w:val="en-IE"/>
        </w:rPr>
        <w:t>Update and Patch Plans</w:t>
      </w:r>
    </w:p>
    <w:p w14:paraId="775E3782" w14:textId="77777777" w:rsidR="00FA3006" w:rsidRPr="00A741AF" w:rsidRDefault="00FA3006" w:rsidP="00FA3006">
      <w:pPr>
        <w:pStyle w:val="Compact"/>
        <w:numPr>
          <w:ilvl w:val="0"/>
          <w:numId w:val="33"/>
        </w:numPr>
        <w:rPr>
          <w:lang w:val="en-IE"/>
        </w:rPr>
      </w:pPr>
      <w:r w:rsidRPr="00A741AF">
        <w:rPr>
          <w:lang w:val="en-IE"/>
        </w:rPr>
        <w:t>Support Documentation</w:t>
      </w:r>
    </w:p>
    <w:p w14:paraId="74846066" w14:textId="77777777" w:rsidR="00FA3006" w:rsidRPr="00A741AF" w:rsidRDefault="00FA3006" w:rsidP="00FA3006">
      <w:pPr>
        <w:pStyle w:val="Heading3"/>
        <w:rPr>
          <w:szCs w:val="24"/>
        </w:rPr>
      </w:pPr>
      <w:bookmarkStart w:id="40" w:name="quality-assurance-plan"/>
      <w:bookmarkEnd w:id="11"/>
      <w:bookmarkEnd w:id="36"/>
      <w:bookmarkEnd w:id="39"/>
      <w:r w:rsidRPr="00A741AF">
        <w:rPr>
          <w:szCs w:val="24"/>
        </w:rPr>
        <w:t>Quality Assurance Plan</w:t>
      </w:r>
    </w:p>
    <w:p w14:paraId="157311BC" w14:textId="77777777" w:rsidR="00FA3006" w:rsidRPr="00A741AF" w:rsidRDefault="00FA3006" w:rsidP="00FA3006">
      <w:pPr>
        <w:pStyle w:val="Heading4"/>
        <w:rPr>
          <w:szCs w:val="24"/>
        </w:rPr>
      </w:pPr>
      <w:bookmarkStart w:id="41" w:name="objectives-7"/>
      <w:r w:rsidRPr="00A741AF">
        <w:rPr>
          <w:szCs w:val="24"/>
        </w:rPr>
        <w:t>Objectives:</w:t>
      </w:r>
    </w:p>
    <w:p w14:paraId="7A7C0354" w14:textId="77777777" w:rsidR="00FA3006" w:rsidRPr="00A741AF" w:rsidRDefault="00FA3006" w:rsidP="00FA3006">
      <w:pPr>
        <w:pStyle w:val="Compact"/>
        <w:numPr>
          <w:ilvl w:val="0"/>
          <w:numId w:val="33"/>
        </w:numPr>
        <w:rPr>
          <w:lang w:val="en-IE"/>
        </w:rPr>
      </w:pPr>
      <w:r w:rsidRPr="00A741AF">
        <w:rPr>
          <w:lang w:val="en-IE"/>
        </w:rPr>
        <w:t>Ensure the system meets quality standards and user expectations.</w:t>
      </w:r>
    </w:p>
    <w:p w14:paraId="0298A9E7" w14:textId="77777777" w:rsidR="00FA3006" w:rsidRPr="00A741AF" w:rsidRDefault="00FA3006" w:rsidP="00FA3006">
      <w:pPr>
        <w:pStyle w:val="Compact"/>
        <w:numPr>
          <w:ilvl w:val="0"/>
          <w:numId w:val="33"/>
        </w:numPr>
        <w:rPr>
          <w:lang w:val="en-IE"/>
        </w:rPr>
      </w:pPr>
      <w:r w:rsidRPr="00A741AF">
        <w:rPr>
          <w:lang w:val="en-IE"/>
        </w:rPr>
        <w:t>Prevent defects through systematic testing and reviews.</w:t>
      </w:r>
    </w:p>
    <w:p w14:paraId="35BAA41D" w14:textId="77777777" w:rsidR="00FA3006" w:rsidRPr="00A741AF" w:rsidRDefault="00FA3006" w:rsidP="00FA3006">
      <w:pPr>
        <w:pStyle w:val="Heading4"/>
        <w:rPr>
          <w:szCs w:val="24"/>
        </w:rPr>
      </w:pPr>
      <w:bookmarkStart w:id="42" w:name="activities-7"/>
      <w:bookmarkEnd w:id="41"/>
      <w:r w:rsidRPr="00A741AF">
        <w:rPr>
          <w:szCs w:val="24"/>
        </w:rPr>
        <w:t>Activities:</w:t>
      </w:r>
    </w:p>
    <w:p w14:paraId="5436B1EC" w14:textId="77777777" w:rsidR="00FA3006" w:rsidRPr="00A741AF" w:rsidRDefault="00FA3006" w:rsidP="00FA3006">
      <w:pPr>
        <w:pStyle w:val="Compact"/>
        <w:numPr>
          <w:ilvl w:val="0"/>
          <w:numId w:val="33"/>
        </w:numPr>
        <w:rPr>
          <w:lang w:val="en-IE"/>
        </w:rPr>
      </w:pPr>
      <w:r w:rsidRPr="00A741AF">
        <w:rPr>
          <w:b/>
          <w:bCs/>
          <w:lang w:val="en-IE"/>
        </w:rPr>
        <w:t>Code Reviews:</w:t>
      </w:r>
      <w:r w:rsidRPr="00A741AF">
        <w:rPr>
          <w:lang w:val="en-IE"/>
        </w:rPr>
        <w:t xml:space="preserve"> Regular peer reviews of code.</w:t>
      </w:r>
    </w:p>
    <w:p w14:paraId="51547CDB" w14:textId="77777777" w:rsidR="00FA3006" w:rsidRPr="00A741AF" w:rsidRDefault="00FA3006" w:rsidP="00FA3006">
      <w:pPr>
        <w:pStyle w:val="Compact"/>
        <w:numPr>
          <w:ilvl w:val="0"/>
          <w:numId w:val="33"/>
        </w:numPr>
        <w:rPr>
          <w:lang w:val="en-IE"/>
        </w:rPr>
      </w:pPr>
      <w:r w:rsidRPr="00A741AF">
        <w:rPr>
          <w:b/>
          <w:bCs/>
          <w:lang w:val="en-IE"/>
        </w:rPr>
        <w:t>Automated Testing:</w:t>
      </w:r>
      <w:r w:rsidRPr="00A741AF">
        <w:rPr>
          <w:lang w:val="en-IE"/>
        </w:rPr>
        <w:t xml:space="preserve"> Implement automated unit and integration tests.</w:t>
      </w:r>
    </w:p>
    <w:p w14:paraId="3146BA65" w14:textId="77777777" w:rsidR="00FA3006" w:rsidRPr="00A741AF" w:rsidRDefault="00FA3006" w:rsidP="00FA3006">
      <w:pPr>
        <w:pStyle w:val="Compact"/>
        <w:numPr>
          <w:ilvl w:val="0"/>
          <w:numId w:val="33"/>
        </w:numPr>
        <w:rPr>
          <w:lang w:val="en-IE"/>
        </w:rPr>
      </w:pPr>
      <w:r w:rsidRPr="00A741AF">
        <w:rPr>
          <w:b/>
          <w:bCs/>
          <w:lang w:val="en-IE"/>
        </w:rPr>
        <w:t>Manual Testing:</w:t>
      </w:r>
      <w:r w:rsidRPr="00A741AF">
        <w:rPr>
          <w:lang w:val="en-IE"/>
        </w:rPr>
        <w:t xml:space="preserve"> Conduct thorough manual testing for critical functionalities.</w:t>
      </w:r>
    </w:p>
    <w:p w14:paraId="0169908F" w14:textId="77777777" w:rsidR="00FA3006" w:rsidRPr="00A741AF" w:rsidRDefault="00FA3006" w:rsidP="00FA3006">
      <w:pPr>
        <w:pStyle w:val="Compact"/>
        <w:numPr>
          <w:ilvl w:val="0"/>
          <w:numId w:val="33"/>
        </w:numPr>
        <w:rPr>
          <w:lang w:val="en-IE"/>
        </w:rPr>
      </w:pPr>
      <w:r w:rsidRPr="00A741AF">
        <w:rPr>
          <w:b/>
          <w:bCs/>
          <w:lang w:val="en-IE"/>
        </w:rPr>
        <w:t>Continuous Integration:</w:t>
      </w:r>
      <w:r w:rsidRPr="00A741AF">
        <w:rPr>
          <w:lang w:val="en-IE"/>
        </w:rPr>
        <w:t xml:space="preserve"> Use CI tools to automate builds and tests.</w:t>
      </w:r>
    </w:p>
    <w:p w14:paraId="49DB6596" w14:textId="77777777" w:rsidR="00FA3006" w:rsidRPr="00A741AF" w:rsidRDefault="00FA3006" w:rsidP="00FA3006">
      <w:pPr>
        <w:pStyle w:val="Heading4"/>
        <w:rPr>
          <w:szCs w:val="24"/>
        </w:rPr>
      </w:pPr>
      <w:bookmarkStart w:id="43" w:name="outputs-7"/>
      <w:bookmarkEnd w:id="42"/>
      <w:r w:rsidRPr="00A741AF">
        <w:rPr>
          <w:szCs w:val="24"/>
        </w:rPr>
        <w:t>Outputs:</w:t>
      </w:r>
    </w:p>
    <w:p w14:paraId="00D508B5" w14:textId="77777777" w:rsidR="00FA3006" w:rsidRPr="00A741AF" w:rsidRDefault="00FA3006" w:rsidP="00FA3006">
      <w:pPr>
        <w:pStyle w:val="Compact"/>
        <w:numPr>
          <w:ilvl w:val="0"/>
          <w:numId w:val="33"/>
        </w:numPr>
        <w:rPr>
          <w:lang w:val="en-IE"/>
        </w:rPr>
      </w:pPr>
      <w:r w:rsidRPr="00A741AF">
        <w:rPr>
          <w:lang w:val="en-IE"/>
        </w:rPr>
        <w:t>Quality Assurance Reports</w:t>
      </w:r>
    </w:p>
    <w:p w14:paraId="07BBC533" w14:textId="77777777" w:rsidR="00FA3006" w:rsidRPr="00A741AF" w:rsidRDefault="00FA3006" w:rsidP="00FA3006">
      <w:pPr>
        <w:pStyle w:val="Compact"/>
        <w:numPr>
          <w:ilvl w:val="0"/>
          <w:numId w:val="33"/>
        </w:numPr>
        <w:rPr>
          <w:lang w:val="en-IE"/>
        </w:rPr>
      </w:pPr>
      <w:r w:rsidRPr="00A741AF">
        <w:rPr>
          <w:lang w:val="en-IE"/>
        </w:rPr>
        <w:t>Test Coverage Metrics</w:t>
      </w:r>
    </w:p>
    <w:p w14:paraId="4988E6E8" w14:textId="77777777" w:rsidR="00FA3006" w:rsidRPr="00A741AF" w:rsidRDefault="00FA3006" w:rsidP="00FA3006">
      <w:pPr>
        <w:pStyle w:val="Compact"/>
        <w:numPr>
          <w:ilvl w:val="0"/>
          <w:numId w:val="33"/>
        </w:numPr>
        <w:rPr>
          <w:lang w:val="en-IE"/>
        </w:rPr>
      </w:pPr>
      <w:r w:rsidRPr="00A741AF">
        <w:rPr>
          <w:lang w:val="en-IE"/>
        </w:rPr>
        <w:t>Continuous Integration Dashboard</w:t>
      </w:r>
    </w:p>
    <w:p w14:paraId="240F2C29" w14:textId="77777777" w:rsidR="00FA3006" w:rsidRPr="00A741AF" w:rsidRDefault="00FA3006" w:rsidP="00FA3006">
      <w:pPr>
        <w:pStyle w:val="Heading3"/>
        <w:rPr>
          <w:szCs w:val="24"/>
        </w:rPr>
      </w:pPr>
      <w:bookmarkStart w:id="44" w:name="version-control-plan"/>
      <w:bookmarkEnd w:id="40"/>
      <w:bookmarkEnd w:id="43"/>
      <w:r w:rsidRPr="00A741AF">
        <w:rPr>
          <w:szCs w:val="24"/>
        </w:rPr>
        <w:t>Version Control Plan</w:t>
      </w:r>
    </w:p>
    <w:p w14:paraId="751DE2D4" w14:textId="77777777" w:rsidR="00FA3006" w:rsidRPr="00A741AF" w:rsidRDefault="00FA3006" w:rsidP="00FA3006">
      <w:pPr>
        <w:pStyle w:val="Heading4"/>
        <w:rPr>
          <w:szCs w:val="24"/>
        </w:rPr>
      </w:pPr>
      <w:bookmarkStart w:id="45" w:name="objectives-8"/>
      <w:r w:rsidRPr="00A741AF">
        <w:rPr>
          <w:szCs w:val="24"/>
        </w:rPr>
        <w:t>Objectives:</w:t>
      </w:r>
    </w:p>
    <w:p w14:paraId="1693D93A" w14:textId="77777777" w:rsidR="00FA3006" w:rsidRPr="00A741AF" w:rsidRDefault="00FA3006" w:rsidP="00FA3006">
      <w:pPr>
        <w:pStyle w:val="Compact"/>
        <w:numPr>
          <w:ilvl w:val="0"/>
          <w:numId w:val="33"/>
        </w:numPr>
        <w:rPr>
          <w:lang w:val="en-IE"/>
        </w:rPr>
      </w:pPr>
      <w:r w:rsidRPr="00A741AF">
        <w:rPr>
          <w:lang w:val="en-IE"/>
        </w:rPr>
        <w:t>Manage changes to the codebase efficiently.</w:t>
      </w:r>
    </w:p>
    <w:p w14:paraId="41014370" w14:textId="77777777" w:rsidR="00FA3006" w:rsidRPr="00A741AF" w:rsidRDefault="00FA3006" w:rsidP="00FA3006">
      <w:pPr>
        <w:pStyle w:val="Compact"/>
        <w:numPr>
          <w:ilvl w:val="0"/>
          <w:numId w:val="33"/>
        </w:numPr>
        <w:rPr>
          <w:lang w:val="en-IE"/>
        </w:rPr>
      </w:pPr>
      <w:r w:rsidRPr="00A741AF">
        <w:rPr>
          <w:lang w:val="en-IE"/>
        </w:rPr>
        <w:t>Ensure traceability and rollback capabilities.</w:t>
      </w:r>
    </w:p>
    <w:p w14:paraId="6884F075" w14:textId="77777777" w:rsidR="00FA3006" w:rsidRPr="00A741AF" w:rsidRDefault="00FA3006" w:rsidP="00FA3006">
      <w:pPr>
        <w:pStyle w:val="Heading4"/>
        <w:rPr>
          <w:szCs w:val="24"/>
        </w:rPr>
      </w:pPr>
      <w:bookmarkStart w:id="46" w:name="tools-and-activities"/>
      <w:bookmarkEnd w:id="45"/>
      <w:r w:rsidRPr="00A741AF">
        <w:rPr>
          <w:szCs w:val="24"/>
        </w:rPr>
        <w:t>Tools and Activities:</w:t>
      </w:r>
    </w:p>
    <w:p w14:paraId="4F09B15D" w14:textId="77777777" w:rsidR="00FA3006" w:rsidRPr="00A741AF" w:rsidRDefault="00FA3006" w:rsidP="00FA3006">
      <w:pPr>
        <w:pStyle w:val="Compact"/>
        <w:numPr>
          <w:ilvl w:val="0"/>
          <w:numId w:val="33"/>
        </w:numPr>
        <w:rPr>
          <w:lang w:val="en-IE"/>
        </w:rPr>
      </w:pPr>
      <w:r w:rsidRPr="00A741AF">
        <w:rPr>
          <w:b/>
          <w:bCs/>
          <w:lang w:val="en-IE"/>
        </w:rPr>
        <w:t>Version Control System:</w:t>
      </w:r>
      <w:r w:rsidRPr="00A741AF">
        <w:rPr>
          <w:lang w:val="en-IE"/>
        </w:rPr>
        <w:t xml:space="preserve"> Use Git for version control.</w:t>
      </w:r>
    </w:p>
    <w:p w14:paraId="41E6161A" w14:textId="73C02A55" w:rsidR="00FA3006" w:rsidRPr="00A741AF" w:rsidRDefault="00FA3006" w:rsidP="00FA3006">
      <w:pPr>
        <w:pStyle w:val="Compact"/>
        <w:numPr>
          <w:ilvl w:val="0"/>
          <w:numId w:val="33"/>
        </w:numPr>
        <w:rPr>
          <w:lang w:val="en-IE"/>
        </w:rPr>
      </w:pPr>
      <w:r w:rsidRPr="00A741AF">
        <w:rPr>
          <w:b/>
          <w:bCs/>
          <w:lang w:val="en-IE"/>
        </w:rPr>
        <w:t>Branching Strategy:</w:t>
      </w:r>
      <w:r w:rsidRPr="00A741AF">
        <w:rPr>
          <w:lang w:val="en-IE"/>
        </w:rPr>
        <w:t xml:space="preserve"> Implement </w:t>
      </w:r>
      <w:proofErr w:type="spellStart"/>
      <w:r w:rsidRPr="00A741AF">
        <w:rPr>
          <w:lang w:val="en-IE"/>
        </w:rPr>
        <w:t>GitFlow</w:t>
      </w:r>
      <w:proofErr w:type="spellEnd"/>
      <w:r w:rsidRPr="00A741AF">
        <w:rPr>
          <w:lang w:val="en-IE"/>
        </w:rPr>
        <w:t xml:space="preserve"> or </w:t>
      </w:r>
      <w:r w:rsidRPr="00A741AF">
        <w:rPr>
          <w:lang w:val="en-IE"/>
        </w:rPr>
        <w:t xml:space="preserve">a </w:t>
      </w:r>
      <w:r w:rsidRPr="00A741AF">
        <w:rPr>
          <w:lang w:val="en-IE"/>
        </w:rPr>
        <w:t>similar branching strategy.</w:t>
      </w:r>
    </w:p>
    <w:p w14:paraId="32EAAAB4" w14:textId="77777777" w:rsidR="00FA3006" w:rsidRPr="00A741AF" w:rsidRDefault="00FA3006" w:rsidP="00FA3006">
      <w:pPr>
        <w:pStyle w:val="Compact"/>
        <w:numPr>
          <w:ilvl w:val="0"/>
          <w:numId w:val="33"/>
        </w:numPr>
        <w:rPr>
          <w:lang w:val="en-IE"/>
        </w:rPr>
      </w:pPr>
      <w:r w:rsidRPr="00A741AF">
        <w:rPr>
          <w:b/>
          <w:bCs/>
          <w:lang w:val="en-IE"/>
        </w:rPr>
        <w:t>Commit Guidelines:</w:t>
      </w:r>
      <w:r w:rsidRPr="00A741AF">
        <w:rPr>
          <w:lang w:val="en-IE"/>
        </w:rPr>
        <w:t xml:space="preserve"> Establish clear guidelines for commits and pull requests.</w:t>
      </w:r>
    </w:p>
    <w:p w14:paraId="6FA38B43" w14:textId="77777777" w:rsidR="00FA3006" w:rsidRPr="00A741AF" w:rsidRDefault="00FA3006" w:rsidP="00FA3006">
      <w:pPr>
        <w:pStyle w:val="Heading4"/>
        <w:rPr>
          <w:szCs w:val="24"/>
        </w:rPr>
      </w:pPr>
      <w:bookmarkStart w:id="47" w:name="outputs-8"/>
      <w:bookmarkEnd w:id="46"/>
      <w:r w:rsidRPr="00A741AF">
        <w:rPr>
          <w:szCs w:val="24"/>
        </w:rPr>
        <w:t>Outputs:</w:t>
      </w:r>
    </w:p>
    <w:p w14:paraId="70227B4E" w14:textId="77777777" w:rsidR="00FA3006" w:rsidRPr="00A741AF" w:rsidRDefault="00FA3006" w:rsidP="00FA3006">
      <w:pPr>
        <w:pStyle w:val="Compact"/>
        <w:numPr>
          <w:ilvl w:val="0"/>
          <w:numId w:val="33"/>
        </w:numPr>
        <w:rPr>
          <w:lang w:val="en-IE"/>
        </w:rPr>
      </w:pPr>
      <w:r w:rsidRPr="00A741AF">
        <w:rPr>
          <w:lang w:val="en-IE"/>
        </w:rPr>
        <w:t>Version Control Documentation</w:t>
      </w:r>
    </w:p>
    <w:p w14:paraId="75E143D0" w14:textId="77777777" w:rsidR="00FA3006" w:rsidRPr="00A741AF" w:rsidRDefault="00FA3006" w:rsidP="00FA3006">
      <w:pPr>
        <w:pStyle w:val="Compact"/>
        <w:numPr>
          <w:ilvl w:val="0"/>
          <w:numId w:val="33"/>
        </w:numPr>
        <w:rPr>
          <w:lang w:val="en-IE"/>
        </w:rPr>
      </w:pPr>
      <w:r w:rsidRPr="00A741AF">
        <w:rPr>
          <w:lang w:val="en-IE"/>
        </w:rPr>
        <w:t>Branching and Merging Guidelines</w:t>
      </w:r>
    </w:p>
    <w:p w14:paraId="5DF372BB" w14:textId="77777777" w:rsidR="00FA3006" w:rsidRPr="00A741AF" w:rsidRDefault="00FA3006" w:rsidP="00FA3006">
      <w:pPr>
        <w:pStyle w:val="Compact"/>
        <w:numPr>
          <w:ilvl w:val="0"/>
          <w:numId w:val="33"/>
        </w:numPr>
        <w:rPr>
          <w:lang w:val="en-IE"/>
        </w:rPr>
      </w:pPr>
      <w:r w:rsidRPr="00A741AF">
        <w:rPr>
          <w:lang w:val="en-IE"/>
        </w:rPr>
        <w:t>Commit History and Logs</w:t>
      </w:r>
    </w:p>
    <w:p w14:paraId="5F8546A0" w14:textId="77777777" w:rsidR="00FA3006" w:rsidRPr="00A741AF" w:rsidRDefault="00FA3006" w:rsidP="00FA3006">
      <w:pPr>
        <w:pStyle w:val="Heading3"/>
        <w:rPr>
          <w:szCs w:val="24"/>
        </w:rPr>
      </w:pPr>
      <w:bookmarkStart w:id="48" w:name="timeframes-and-milestones"/>
      <w:bookmarkEnd w:id="44"/>
      <w:bookmarkEnd w:id="47"/>
      <w:r w:rsidRPr="00A741AF">
        <w:rPr>
          <w:szCs w:val="24"/>
        </w:rPr>
        <w:t>Timeframes and Milestones</w:t>
      </w:r>
    </w:p>
    <w:p w14:paraId="16F34809" w14:textId="77777777" w:rsidR="00FA3006" w:rsidRPr="00A741AF" w:rsidRDefault="00FA3006" w:rsidP="00FA3006">
      <w:pPr>
        <w:pStyle w:val="Heading4"/>
        <w:rPr>
          <w:szCs w:val="24"/>
        </w:rPr>
      </w:pPr>
      <w:bookmarkStart w:id="49" w:name="timeline-overview"/>
      <w:r w:rsidRPr="00A741AF">
        <w:rPr>
          <w:szCs w:val="24"/>
        </w:rPr>
        <w:t>Timeline Overview:</w:t>
      </w:r>
    </w:p>
    <w:p w14:paraId="0E1F47EE" w14:textId="77777777" w:rsidR="00FA3006" w:rsidRPr="00A741AF" w:rsidRDefault="00FA3006" w:rsidP="00FA3006">
      <w:pPr>
        <w:pStyle w:val="Compact"/>
        <w:numPr>
          <w:ilvl w:val="0"/>
          <w:numId w:val="33"/>
        </w:numPr>
        <w:rPr>
          <w:lang w:val="en-IE"/>
        </w:rPr>
      </w:pPr>
      <w:r w:rsidRPr="00A741AF">
        <w:rPr>
          <w:b/>
          <w:bCs/>
          <w:lang w:val="en-IE"/>
        </w:rPr>
        <w:t>June 2024:</w:t>
      </w:r>
      <w:r w:rsidRPr="00A741AF">
        <w:rPr>
          <w:lang w:val="en-IE"/>
        </w:rPr>
        <w:t xml:space="preserve"> Project initiation and requirement gathering.</w:t>
      </w:r>
    </w:p>
    <w:p w14:paraId="611733F3" w14:textId="77777777" w:rsidR="00FA3006" w:rsidRPr="00A741AF" w:rsidRDefault="00FA3006" w:rsidP="00FA3006">
      <w:pPr>
        <w:pStyle w:val="Compact"/>
        <w:numPr>
          <w:ilvl w:val="0"/>
          <w:numId w:val="33"/>
        </w:numPr>
        <w:rPr>
          <w:lang w:val="en-IE"/>
        </w:rPr>
      </w:pPr>
      <w:r w:rsidRPr="00A741AF">
        <w:rPr>
          <w:b/>
          <w:bCs/>
          <w:lang w:val="en-IE"/>
        </w:rPr>
        <w:t>July 2024:</w:t>
      </w:r>
      <w:r w:rsidRPr="00A741AF">
        <w:rPr>
          <w:lang w:val="en-IE"/>
        </w:rPr>
        <w:t xml:space="preserve"> Requirement analysis and system design.</w:t>
      </w:r>
    </w:p>
    <w:p w14:paraId="5230DDD9" w14:textId="77777777" w:rsidR="00FA3006" w:rsidRPr="00A741AF" w:rsidRDefault="00FA3006" w:rsidP="00FA3006">
      <w:pPr>
        <w:pStyle w:val="Compact"/>
        <w:numPr>
          <w:ilvl w:val="0"/>
          <w:numId w:val="33"/>
        </w:numPr>
        <w:rPr>
          <w:lang w:val="en-IE"/>
        </w:rPr>
      </w:pPr>
      <w:r w:rsidRPr="00A741AF">
        <w:rPr>
          <w:b/>
          <w:bCs/>
          <w:lang w:val="en-IE"/>
        </w:rPr>
        <w:t>August 2024:</w:t>
      </w:r>
      <w:r w:rsidRPr="00A741AF">
        <w:rPr>
          <w:lang w:val="en-IE"/>
        </w:rPr>
        <w:t xml:space="preserve"> Backend development and database setup.</w:t>
      </w:r>
    </w:p>
    <w:p w14:paraId="37BBAF3D" w14:textId="77777777" w:rsidR="00FA3006" w:rsidRPr="00A741AF" w:rsidRDefault="00FA3006" w:rsidP="00FA3006">
      <w:pPr>
        <w:pStyle w:val="Compact"/>
        <w:numPr>
          <w:ilvl w:val="0"/>
          <w:numId w:val="33"/>
        </w:numPr>
        <w:rPr>
          <w:lang w:val="en-IE"/>
        </w:rPr>
      </w:pPr>
      <w:r w:rsidRPr="00A741AF">
        <w:rPr>
          <w:b/>
          <w:bCs/>
          <w:lang w:val="en-IE"/>
        </w:rPr>
        <w:lastRenderedPageBreak/>
        <w:t>September 2024:</w:t>
      </w:r>
      <w:r w:rsidRPr="00A741AF">
        <w:rPr>
          <w:lang w:val="en-IE"/>
        </w:rPr>
        <w:t xml:space="preserve"> Frontend development.</w:t>
      </w:r>
    </w:p>
    <w:p w14:paraId="363E9618" w14:textId="77777777" w:rsidR="00FA3006" w:rsidRPr="00A741AF" w:rsidRDefault="00FA3006" w:rsidP="00FA3006">
      <w:pPr>
        <w:pStyle w:val="Compact"/>
        <w:numPr>
          <w:ilvl w:val="0"/>
          <w:numId w:val="33"/>
        </w:numPr>
        <w:rPr>
          <w:lang w:val="en-IE"/>
        </w:rPr>
      </w:pPr>
      <w:r w:rsidRPr="00A741AF">
        <w:rPr>
          <w:b/>
          <w:bCs/>
          <w:lang w:val="en-IE"/>
        </w:rPr>
        <w:t>October 2024:</w:t>
      </w:r>
      <w:r w:rsidRPr="00A741AF">
        <w:rPr>
          <w:lang w:val="en-IE"/>
        </w:rPr>
        <w:t xml:space="preserve"> Integration and testing.</w:t>
      </w:r>
    </w:p>
    <w:p w14:paraId="1A10F5E1" w14:textId="77777777" w:rsidR="00FA3006" w:rsidRPr="00A741AF" w:rsidRDefault="00FA3006" w:rsidP="00FA3006">
      <w:pPr>
        <w:pStyle w:val="Compact"/>
        <w:numPr>
          <w:ilvl w:val="0"/>
          <w:numId w:val="33"/>
        </w:numPr>
        <w:rPr>
          <w:lang w:val="en-IE"/>
        </w:rPr>
      </w:pPr>
      <w:r w:rsidRPr="00A741AF">
        <w:rPr>
          <w:b/>
          <w:bCs/>
          <w:lang w:val="en-IE"/>
        </w:rPr>
        <w:t>November 2024:</w:t>
      </w:r>
      <w:r w:rsidRPr="00A741AF">
        <w:rPr>
          <w:lang w:val="en-IE"/>
        </w:rPr>
        <w:t xml:space="preserve"> User acceptance testing and final adjustments.</w:t>
      </w:r>
    </w:p>
    <w:p w14:paraId="17B58671" w14:textId="77777777" w:rsidR="00FA3006" w:rsidRPr="00A741AF" w:rsidRDefault="00FA3006" w:rsidP="00FA3006">
      <w:pPr>
        <w:pStyle w:val="Compact"/>
        <w:numPr>
          <w:ilvl w:val="0"/>
          <w:numId w:val="33"/>
        </w:numPr>
        <w:rPr>
          <w:lang w:val="en-IE"/>
        </w:rPr>
      </w:pPr>
      <w:r w:rsidRPr="00A741AF">
        <w:rPr>
          <w:b/>
          <w:bCs/>
          <w:lang w:val="en-IE"/>
        </w:rPr>
        <w:t>December 2024:</w:t>
      </w:r>
      <w:r w:rsidRPr="00A741AF">
        <w:rPr>
          <w:lang w:val="en-IE"/>
        </w:rPr>
        <w:t xml:space="preserve"> Deployment and training.</w:t>
      </w:r>
    </w:p>
    <w:p w14:paraId="29F35E64" w14:textId="77777777" w:rsidR="00FA3006" w:rsidRPr="00A741AF" w:rsidRDefault="00FA3006" w:rsidP="00FA3006">
      <w:pPr>
        <w:pStyle w:val="Heading4"/>
        <w:rPr>
          <w:szCs w:val="24"/>
        </w:rPr>
      </w:pPr>
      <w:bookmarkStart w:id="50" w:name="key-milestones"/>
      <w:bookmarkEnd w:id="49"/>
      <w:r w:rsidRPr="00A741AF">
        <w:rPr>
          <w:szCs w:val="24"/>
        </w:rPr>
        <w:t>Key Milestones:</w:t>
      </w:r>
    </w:p>
    <w:p w14:paraId="7878E4C9" w14:textId="77777777" w:rsidR="00FA3006" w:rsidRPr="00A741AF" w:rsidRDefault="00FA3006" w:rsidP="00FA3006">
      <w:pPr>
        <w:pStyle w:val="Compact"/>
        <w:numPr>
          <w:ilvl w:val="0"/>
          <w:numId w:val="33"/>
        </w:numPr>
        <w:rPr>
          <w:lang w:val="en-IE"/>
        </w:rPr>
      </w:pPr>
      <w:r w:rsidRPr="00A741AF">
        <w:rPr>
          <w:b/>
          <w:bCs/>
          <w:lang w:val="en-IE"/>
        </w:rPr>
        <w:t>End of June 2024:</w:t>
      </w:r>
      <w:r w:rsidRPr="00A741AF">
        <w:rPr>
          <w:lang w:val="en-IE"/>
        </w:rPr>
        <w:t xml:space="preserve"> Approval of initial requirements.</w:t>
      </w:r>
    </w:p>
    <w:p w14:paraId="50EDF7A4" w14:textId="77777777" w:rsidR="00FA3006" w:rsidRPr="00A741AF" w:rsidRDefault="00FA3006" w:rsidP="00FA3006">
      <w:pPr>
        <w:pStyle w:val="Compact"/>
        <w:numPr>
          <w:ilvl w:val="0"/>
          <w:numId w:val="33"/>
        </w:numPr>
        <w:rPr>
          <w:lang w:val="en-IE"/>
        </w:rPr>
      </w:pPr>
      <w:r w:rsidRPr="00A741AF">
        <w:rPr>
          <w:b/>
          <w:bCs/>
          <w:lang w:val="en-IE"/>
        </w:rPr>
        <w:t>End of July 2024:</w:t>
      </w:r>
      <w:r w:rsidRPr="00A741AF">
        <w:rPr>
          <w:lang w:val="en-IE"/>
        </w:rPr>
        <w:t xml:space="preserve"> Completion of detailed design.</w:t>
      </w:r>
    </w:p>
    <w:p w14:paraId="54423BE6" w14:textId="77777777" w:rsidR="00FA3006" w:rsidRPr="00A741AF" w:rsidRDefault="00FA3006" w:rsidP="00FA3006">
      <w:pPr>
        <w:pStyle w:val="Compact"/>
        <w:numPr>
          <w:ilvl w:val="0"/>
          <w:numId w:val="33"/>
        </w:numPr>
        <w:rPr>
          <w:lang w:val="en-IE"/>
        </w:rPr>
      </w:pPr>
      <w:r w:rsidRPr="00A741AF">
        <w:rPr>
          <w:b/>
          <w:bCs/>
          <w:lang w:val="en-IE"/>
        </w:rPr>
        <w:t>End of August 2024:</w:t>
      </w:r>
      <w:r w:rsidRPr="00A741AF">
        <w:rPr>
          <w:lang w:val="en-IE"/>
        </w:rPr>
        <w:t xml:space="preserve"> Backend development completion.</w:t>
      </w:r>
    </w:p>
    <w:p w14:paraId="0C00C0EC" w14:textId="77777777" w:rsidR="00FA3006" w:rsidRPr="00A741AF" w:rsidRDefault="00FA3006" w:rsidP="00FA3006">
      <w:pPr>
        <w:pStyle w:val="Compact"/>
        <w:numPr>
          <w:ilvl w:val="0"/>
          <w:numId w:val="33"/>
        </w:numPr>
        <w:rPr>
          <w:lang w:val="en-IE"/>
        </w:rPr>
      </w:pPr>
      <w:r w:rsidRPr="00A741AF">
        <w:rPr>
          <w:b/>
          <w:bCs/>
          <w:lang w:val="en-IE"/>
        </w:rPr>
        <w:t>End of September 2024:</w:t>
      </w:r>
      <w:r w:rsidRPr="00A741AF">
        <w:rPr>
          <w:lang w:val="en-IE"/>
        </w:rPr>
        <w:t xml:space="preserve"> Frontend development completion.</w:t>
      </w:r>
    </w:p>
    <w:p w14:paraId="13F5D376" w14:textId="77777777" w:rsidR="00FA3006" w:rsidRPr="00A741AF" w:rsidRDefault="00FA3006" w:rsidP="00FA3006">
      <w:pPr>
        <w:pStyle w:val="Compact"/>
        <w:numPr>
          <w:ilvl w:val="0"/>
          <w:numId w:val="33"/>
        </w:numPr>
        <w:rPr>
          <w:lang w:val="en-IE"/>
        </w:rPr>
      </w:pPr>
      <w:r w:rsidRPr="00A741AF">
        <w:rPr>
          <w:b/>
          <w:bCs/>
          <w:lang w:val="en-IE"/>
        </w:rPr>
        <w:t>End of October 2024:</w:t>
      </w:r>
      <w:r w:rsidRPr="00A741AF">
        <w:rPr>
          <w:lang w:val="en-IE"/>
        </w:rPr>
        <w:t xml:space="preserve"> Integration and initial testing.</w:t>
      </w:r>
    </w:p>
    <w:p w14:paraId="58BE1268" w14:textId="77777777" w:rsidR="00FA3006" w:rsidRPr="00A741AF" w:rsidRDefault="00FA3006" w:rsidP="00FA3006">
      <w:pPr>
        <w:pStyle w:val="Compact"/>
        <w:numPr>
          <w:ilvl w:val="0"/>
          <w:numId w:val="33"/>
        </w:numPr>
        <w:rPr>
          <w:lang w:val="en-IE"/>
        </w:rPr>
      </w:pPr>
      <w:r w:rsidRPr="00A741AF">
        <w:rPr>
          <w:b/>
          <w:bCs/>
          <w:lang w:val="en-IE"/>
        </w:rPr>
        <w:t>End of November 2024:</w:t>
      </w:r>
      <w:r w:rsidRPr="00A741AF">
        <w:rPr>
          <w:lang w:val="en-IE"/>
        </w:rPr>
        <w:t xml:space="preserve"> Completion of UAT.</w:t>
      </w:r>
    </w:p>
    <w:p w14:paraId="0ED516FF" w14:textId="77777777" w:rsidR="00FA3006" w:rsidRPr="00A741AF" w:rsidRDefault="00FA3006" w:rsidP="00FA3006">
      <w:pPr>
        <w:pStyle w:val="Compact"/>
        <w:numPr>
          <w:ilvl w:val="0"/>
          <w:numId w:val="33"/>
        </w:numPr>
        <w:rPr>
          <w:lang w:val="en-IE"/>
        </w:rPr>
      </w:pPr>
      <w:r w:rsidRPr="00A741AF">
        <w:rPr>
          <w:b/>
          <w:bCs/>
          <w:lang w:val="en-IE"/>
        </w:rPr>
        <w:t>Mid-December 2024:</w:t>
      </w:r>
      <w:r w:rsidRPr="00A741AF">
        <w:rPr>
          <w:lang w:val="en-IE"/>
        </w:rPr>
        <w:t xml:space="preserve"> Go live and system handover.</w:t>
      </w:r>
    </w:p>
    <w:p w14:paraId="1FDFE7BD" w14:textId="77777777" w:rsidR="00FA3006" w:rsidRPr="00A741AF" w:rsidRDefault="00FA3006" w:rsidP="00FA3006">
      <w:pPr>
        <w:pStyle w:val="Heading3"/>
        <w:rPr>
          <w:szCs w:val="24"/>
        </w:rPr>
      </w:pPr>
      <w:bookmarkStart w:id="51" w:name="contingency-plan"/>
      <w:bookmarkEnd w:id="48"/>
      <w:bookmarkEnd w:id="50"/>
      <w:r w:rsidRPr="00A741AF">
        <w:rPr>
          <w:szCs w:val="24"/>
        </w:rPr>
        <w:t>Contingency Plan</w:t>
      </w:r>
    </w:p>
    <w:p w14:paraId="6BCA12DA" w14:textId="77777777" w:rsidR="00FA3006" w:rsidRPr="00A741AF" w:rsidRDefault="00FA3006" w:rsidP="00FA3006">
      <w:pPr>
        <w:pStyle w:val="Heading4"/>
        <w:rPr>
          <w:szCs w:val="24"/>
        </w:rPr>
      </w:pPr>
      <w:bookmarkStart w:id="52" w:name="risk-management"/>
      <w:r w:rsidRPr="00A741AF">
        <w:rPr>
          <w:szCs w:val="24"/>
        </w:rPr>
        <w:t>Risk Management:</w:t>
      </w:r>
    </w:p>
    <w:p w14:paraId="42422331" w14:textId="77777777" w:rsidR="00FA3006" w:rsidRPr="00A741AF" w:rsidRDefault="00FA3006" w:rsidP="00FA3006">
      <w:pPr>
        <w:pStyle w:val="Compact"/>
        <w:numPr>
          <w:ilvl w:val="0"/>
          <w:numId w:val="33"/>
        </w:numPr>
        <w:rPr>
          <w:lang w:val="en-IE"/>
        </w:rPr>
      </w:pPr>
      <w:r w:rsidRPr="00A741AF">
        <w:rPr>
          <w:b/>
          <w:bCs/>
          <w:lang w:val="en-IE"/>
        </w:rPr>
        <w:t>Identify Risks:</w:t>
      </w:r>
      <w:r w:rsidRPr="00A741AF">
        <w:rPr>
          <w:lang w:val="en-IE"/>
        </w:rPr>
        <w:t xml:space="preserve"> List potential risks such as delays, scope changes, and technical issues.</w:t>
      </w:r>
    </w:p>
    <w:p w14:paraId="7E4CDB26" w14:textId="77777777" w:rsidR="00FA3006" w:rsidRPr="00A741AF" w:rsidRDefault="00FA3006" w:rsidP="00FA3006">
      <w:pPr>
        <w:pStyle w:val="Compact"/>
        <w:numPr>
          <w:ilvl w:val="0"/>
          <w:numId w:val="33"/>
        </w:numPr>
        <w:rPr>
          <w:lang w:val="en-IE"/>
        </w:rPr>
      </w:pPr>
      <w:r w:rsidRPr="00A741AF">
        <w:rPr>
          <w:b/>
          <w:bCs/>
          <w:lang w:val="en-IE"/>
        </w:rPr>
        <w:t>Mitigation Strategies:</w:t>
      </w:r>
      <w:r w:rsidRPr="00A741AF">
        <w:rPr>
          <w:lang w:val="en-IE"/>
        </w:rPr>
        <w:t xml:space="preserve"> Develop strategies to mitigate identified risks.</w:t>
      </w:r>
    </w:p>
    <w:p w14:paraId="65804487" w14:textId="77777777" w:rsidR="00FA3006" w:rsidRPr="00A741AF" w:rsidRDefault="00FA3006" w:rsidP="00FA3006">
      <w:pPr>
        <w:pStyle w:val="Compact"/>
        <w:numPr>
          <w:ilvl w:val="0"/>
          <w:numId w:val="33"/>
        </w:numPr>
        <w:rPr>
          <w:lang w:val="en-IE"/>
        </w:rPr>
      </w:pPr>
      <w:r w:rsidRPr="00A741AF">
        <w:rPr>
          <w:b/>
          <w:bCs/>
          <w:lang w:val="en-IE"/>
        </w:rPr>
        <w:t>Contingency Resources:</w:t>
      </w:r>
      <w:r w:rsidRPr="00A741AF">
        <w:rPr>
          <w:lang w:val="en-IE"/>
        </w:rPr>
        <w:t xml:space="preserve"> Allocate extra resources and time buffers for unforeseen issues.</w:t>
      </w:r>
    </w:p>
    <w:p w14:paraId="04D1D579" w14:textId="77777777" w:rsidR="00FA3006" w:rsidRPr="00A741AF" w:rsidRDefault="00FA3006" w:rsidP="00FA3006">
      <w:pPr>
        <w:pStyle w:val="Heading4"/>
        <w:rPr>
          <w:szCs w:val="24"/>
        </w:rPr>
      </w:pPr>
      <w:bookmarkStart w:id="53" w:name="example-risks-and-mitigations"/>
      <w:bookmarkEnd w:id="52"/>
      <w:r w:rsidRPr="00A741AF">
        <w:rPr>
          <w:szCs w:val="24"/>
        </w:rPr>
        <w:t>Example Risks and Mitigations:</w:t>
      </w:r>
    </w:p>
    <w:p w14:paraId="00F7420D" w14:textId="77777777" w:rsidR="00FA3006" w:rsidRPr="00A741AF" w:rsidRDefault="00FA3006" w:rsidP="00FA3006">
      <w:pPr>
        <w:pStyle w:val="Compact"/>
        <w:numPr>
          <w:ilvl w:val="0"/>
          <w:numId w:val="33"/>
        </w:numPr>
        <w:rPr>
          <w:lang w:val="en-IE"/>
        </w:rPr>
      </w:pPr>
      <w:r w:rsidRPr="00A741AF">
        <w:rPr>
          <w:b/>
          <w:bCs/>
          <w:lang w:val="en-IE"/>
        </w:rPr>
        <w:t>Scope Creep:</w:t>
      </w:r>
      <w:r w:rsidRPr="00A741AF">
        <w:rPr>
          <w:lang w:val="en-IE"/>
        </w:rPr>
        <w:t xml:space="preserve"> Regularly review and control scope changes with the client.</w:t>
      </w:r>
    </w:p>
    <w:p w14:paraId="28AD9DF4" w14:textId="77777777" w:rsidR="00FA3006" w:rsidRPr="00A741AF" w:rsidRDefault="00FA3006" w:rsidP="00FA3006">
      <w:pPr>
        <w:pStyle w:val="Compact"/>
        <w:numPr>
          <w:ilvl w:val="0"/>
          <w:numId w:val="33"/>
        </w:numPr>
        <w:rPr>
          <w:lang w:val="en-IE"/>
        </w:rPr>
      </w:pPr>
      <w:r w:rsidRPr="00A741AF">
        <w:rPr>
          <w:b/>
          <w:bCs/>
          <w:lang w:val="en-IE"/>
        </w:rPr>
        <w:t>Technical Issues:</w:t>
      </w:r>
      <w:r w:rsidRPr="00A741AF">
        <w:rPr>
          <w:lang w:val="en-IE"/>
        </w:rPr>
        <w:t xml:space="preserve"> Conduct thorough testing and have a rollback plan.</w:t>
      </w:r>
    </w:p>
    <w:p w14:paraId="27915A15" w14:textId="77777777" w:rsidR="00FA3006" w:rsidRPr="00A741AF" w:rsidRDefault="00FA3006" w:rsidP="00FA3006">
      <w:pPr>
        <w:pStyle w:val="Compact"/>
        <w:numPr>
          <w:ilvl w:val="0"/>
          <w:numId w:val="33"/>
        </w:numPr>
        <w:rPr>
          <w:lang w:val="en-IE"/>
        </w:rPr>
      </w:pPr>
      <w:r w:rsidRPr="00A741AF">
        <w:rPr>
          <w:b/>
          <w:bCs/>
          <w:lang w:val="en-IE"/>
        </w:rPr>
        <w:t>Resource Shortages:</w:t>
      </w:r>
      <w:r w:rsidRPr="00A741AF">
        <w:rPr>
          <w:lang w:val="en-IE"/>
        </w:rPr>
        <w:t xml:space="preserve"> Maintain a flexible team and cross-train members.</w:t>
      </w:r>
    </w:p>
    <w:p w14:paraId="0E399EB4" w14:textId="77777777" w:rsidR="00FA3006" w:rsidRPr="00A741AF" w:rsidRDefault="00FA3006" w:rsidP="00FA3006">
      <w:pPr>
        <w:pStyle w:val="Heading4"/>
        <w:rPr>
          <w:szCs w:val="24"/>
        </w:rPr>
      </w:pPr>
      <w:bookmarkStart w:id="54" w:name="outputs-9"/>
      <w:bookmarkEnd w:id="53"/>
      <w:r w:rsidRPr="00A741AF">
        <w:rPr>
          <w:szCs w:val="24"/>
        </w:rPr>
        <w:t>Outputs:</w:t>
      </w:r>
    </w:p>
    <w:p w14:paraId="538A0AA9" w14:textId="77777777" w:rsidR="00FA3006" w:rsidRPr="00A741AF" w:rsidRDefault="00FA3006" w:rsidP="00FA3006">
      <w:pPr>
        <w:pStyle w:val="Compact"/>
        <w:numPr>
          <w:ilvl w:val="0"/>
          <w:numId w:val="33"/>
        </w:numPr>
        <w:rPr>
          <w:lang w:val="en-IE"/>
        </w:rPr>
      </w:pPr>
      <w:r w:rsidRPr="00A741AF">
        <w:rPr>
          <w:lang w:val="en-IE"/>
        </w:rPr>
        <w:t>Risk Register</w:t>
      </w:r>
    </w:p>
    <w:p w14:paraId="71C7DE7B" w14:textId="77777777" w:rsidR="00FA3006" w:rsidRPr="00A741AF" w:rsidRDefault="00FA3006" w:rsidP="00FA3006">
      <w:pPr>
        <w:pStyle w:val="Compact"/>
        <w:numPr>
          <w:ilvl w:val="0"/>
          <w:numId w:val="33"/>
        </w:numPr>
        <w:rPr>
          <w:lang w:val="en-IE"/>
        </w:rPr>
      </w:pPr>
      <w:r w:rsidRPr="00A741AF">
        <w:rPr>
          <w:lang w:val="en-IE"/>
        </w:rPr>
        <w:t>Contingency Plans</w:t>
      </w:r>
    </w:p>
    <w:p w14:paraId="1BAEF831" w14:textId="77777777" w:rsidR="00FA3006" w:rsidRPr="00A741AF" w:rsidRDefault="00FA3006" w:rsidP="00FA3006">
      <w:pPr>
        <w:pStyle w:val="Compact"/>
        <w:numPr>
          <w:ilvl w:val="0"/>
          <w:numId w:val="33"/>
        </w:numPr>
        <w:rPr>
          <w:lang w:val="en-IE"/>
        </w:rPr>
      </w:pPr>
      <w:r w:rsidRPr="00A741AF">
        <w:rPr>
          <w:lang w:val="en-IE"/>
        </w:rPr>
        <w:t>Mitigation Strategies</w:t>
      </w:r>
    </w:p>
    <w:bookmarkEnd w:id="51"/>
    <w:bookmarkEnd w:id="54"/>
    <w:p w14:paraId="492711FD" w14:textId="22742BAC" w:rsidR="00870ADE" w:rsidRDefault="00870ADE" w:rsidP="003F588F">
      <w:pPr>
        <w:rPr>
          <w:lang w:val="uk-UA"/>
        </w:rPr>
      </w:pPr>
    </w:p>
    <w:p w14:paraId="5D73CD18" w14:textId="371F8211" w:rsidR="00FA3006" w:rsidRDefault="006E3F1F" w:rsidP="00FA3006">
      <w:pPr>
        <w:pStyle w:val="Heading2"/>
        <w:rPr>
          <w:lang w:val="uk-UA"/>
        </w:rPr>
      </w:pPr>
      <w:r w:rsidRPr="006E3F1F">
        <w:rPr>
          <w:b/>
          <w:bCs/>
        </w:rPr>
        <w:t>Part B:</w:t>
      </w:r>
      <w:r w:rsidR="00FA3006" w:rsidRPr="00FA3006">
        <w:rPr>
          <w:lang w:val="uk-UA"/>
        </w:rPr>
        <w:t xml:space="preserve"> Prepare a supplementary report that outlines the deliverables expected at each stage of the development life cycle with clear consideration for internal deliverables and client deliverables.</w:t>
      </w:r>
    </w:p>
    <w:p w14:paraId="09316345" w14:textId="77777777" w:rsidR="00FA3006" w:rsidRPr="00A741AF" w:rsidRDefault="00FA3006" w:rsidP="00FA3006">
      <w:pPr>
        <w:pStyle w:val="FirstParagraph"/>
      </w:pPr>
      <w:r w:rsidRPr="00A741AF">
        <w:t>This supplementary report outlines the deliverables expected at each stage of the Software Development Life Cycle (SDLC) for the digital canteen system project at Fresh Insight Technology. The deliverables are categorized into internal deliverables, which are primarily for the project team, and client deliverables, which are shared with and validated by the client.</w:t>
      </w:r>
    </w:p>
    <w:p w14:paraId="46BA09DC" w14:textId="77777777" w:rsidR="00FA3006" w:rsidRPr="00A741AF" w:rsidRDefault="00FA3006" w:rsidP="00FA3006">
      <w:pPr>
        <w:pStyle w:val="Heading3"/>
        <w:rPr>
          <w:szCs w:val="24"/>
        </w:rPr>
      </w:pPr>
      <w:r w:rsidRPr="00A741AF">
        <w:rPr>
          <w:szCs w:val="24"/>
        </w:rPr>
        <w:lastRenderedPageBreak/>
        <w:t>Deliverables by SDLC Stage</w:t>
      </w:r>
    </w:p>
    <w:p w14:paraId="6A1914CF" w14:textId="77777777" w:rsidR="00FA3006" w:rsidRPr="00A741AF" w:rsidRDefault="00FA3006" w:rsidP="00FA3006">
      <w:pPr>
        <w:pStyle w:val="Heading4"/>
        <w:rPr>
          <w:szCs w:val="24"/>
        </w:rPr>
      </w:pPr>
      <w:r w:rsidRPr="00A741AF">
        <w:rPr>
          <w:szCs w:val="24"/>
        </w:rPr>
        <w:t>1. Project Initiation and Planning</w:t>
      </w:r>
    </w:p>
    <w:p w14:paraId="5F404BDF" w14:textId="77777777" w:rsidR="00FA3006" w:rsidRPr="00A741AF" w:rsidRDefault="00FA3006" w:rsidP="00FA3006">
      <w:pPr>
        <w:pStyle w:val="Heading5"/>
        <w:rPr>
          <w:szCs w:val="24"/>
        </w:rPr>
      </w:pPr>
      <w:bookmarkStart w:id="55" w:name="internal-deliverables"/>
      <w:r w:rsidRPr="00A741AF">
        <w:rPr>
          <w:szCs w:val="24"/>
        </w:rPr>
        <w:t>Internal Deliverables:</w:t>
      </w:r>
    </w:p>
    <w:p w14:paraId="40ABA1D3" w14:textId="77777777" w:rsidR="00FA3006" w:rsidRPr="00A741AF" w:rsidRDefault="00FA3006" w:rsidP="00FA3006">
      <w:pPr>
        <w:pStyle w:val="Compact"/>
        <w:numPr>
          <w:ilvl w:val="0"/>
          <w:numId w:val="33"/>
        </w:numPr>
      </w:pPr>
      <w:r w:rsidRPr="00A741AF">
        <w:rPr>
          <w:b/>
          <w:bCs/>
        </w:rPr>
        <w:t>Project Charter:</w:t>
      </w:r>
      <w:r w:rsidRPr="00A741AF">
        <w:t xml:space="preserve"> Defines the project’s purpose, scope, objectives, and stakeholders.</w:t>
      </w:r>
    </w:p>
    <w:p w14:paraId="136BE024" w14:textId="77777777" w:rsidR="00FA3006" w:rsidRPr="00A741AF" w:rsidRDefault="00FA3006" w:rsidP="00FA3006">
      <w:pPr>
        <w:pStyle w:val="Compact"/>
        <w:numPr>
          <w:ilvl w:val="0"/>
          <w:numId w:val="33"/>
        </w:numPr>
      </w:pPr>
      <w:r w:rsidRPr="00A741AF">
        <w:rPr>
          <w:b/>
          <w:bCs/>
        </w:rPr>
        <w:t>Initial Requirements Document:</w:t>
      </w:r>
      <w:r w:rsidRPr="00A741AF">
        <w:t xml:space="preserve"> Captures high-level requirements gathered from initial meetings.</w:t>
      </w:r>
    </w:p>
    <w:p w14:paraId="2C82794E" w14:textId="77777777" w:rsidR="00FA3006" w:rsidRPr="00A741AF" w:rsidRDefault="00FA3006" w:rsidP="00FA3006">
      <w:pPr>
        <w:pStyle w:val="Compact"/>
        <w:numPr>
          <w:ilvl w:val="0"/>
          <w:numId w:val="33"/>
        </w:numPr>
      </w:pPr>
      <w:r w:rsidRPr="00A741AF">
        <w:rPr>
          <w:b/>
          <w:bCs/>
        </w:rPr>
        <w:t>Stakeholder List:</w:t>
      </w:r>
      <w:r w:rsidRPr="00A741AF">
        <w:t xml:space="preserve"> Details of all key stakeholders involved in the project.</w:t>
      </w:r>
    </w:p>
    <w:p w14:paraId="24746FF7" w14:textId="77777777" w:rsidR="00FA3006" w:rsidRPr="00A741AF" w:rsidRDefault="00FA3006" w:rsidP="00FA3006">
      <w:pPr>
        <w:pStyle w:val="Compact"/>
        <w:numPr>
          <w:ilvl w:val="0"/>
          <w:numId w:val="33"/>
        </w:numPr>
      </w:pPr>
      <w:r w:rsidRPr="00A741AF">
        <w:rPr>
          <w:b/>
          <w:bCs/>
        </w:rPr>
        <w:t>High-level Project Plan:</w:t>
      </w:r>
      <w:r w:rsidRPr="00A741AF">
        <w:t xml:space="preserve"> Outlines major phases, milestones, and timelines.</w:t>
      </w:r>
    </w:p>
    <w:p w14:paraId="21F82D46" w14:textId="77777777" w:rsidR="00FA3006" w:rsidRPr="00A741AF" w:rsidRDefault="00FA3006" w:rsidP="00FA3006">
      <w:pPr>
        <w:pStyle w:val="Heading5"/>
        <w:rPr>
          <w:szCs w:val="24"/>
        </w:rPr>
      </w:pPr>
      <w:bookmarkStart w:id="56" w:name="client-deliverables"/>
      <w:bookmarkEnd w:id="55"/>
      <w:r w:rsidRPr="00A741AF">
        <w:rPr>
          <w:szCs w:val="24"/>
        </w:rPr>
        <w:t>Client Deliverables:</w:t>
      </w:r>
    </w:p>
    <w:p w14:paraId="48EDA867" w14:textId="77777777" w:rsidR="00FA3006" w:rsidRPr="00A741AF" w:rsidRDefault="00FA3006" w:rsidP="00FA3006">
      <w:pPr>
        <w:pStyle w:val="Compact"/>
        <w:numPr>
          <w:ilvl w:val="0"/>
          <w:numId w:val="33"/>
        </w:numPr>
      </w:pPr>
      <w:r w:rsidRPr="00A741AF">
        <w:rPr>
          <w:b/>
          <w:bCs/>
        </w:rPr>
        <w:t>Project Scope Document:</w:t>
      </w:r>
      <w:r w:rsidRPr="00A741AF">
        <w:t xml:space="preserve"> Details agreed upon scope and objectives.</w:t>
      </w:r>
    </w:p>
    <w:p w14:paraId="60624651" w14:textId="77777777" w:rsidR="00FA3006" w:rsidRPr="00A741AF" w:rsidRDefault="00FA3006" w:rsidP="00FA3006">
      <w:pPr>
        <w:pStyle w:val="Compact"/>
        <w:numPr>
          <w:ilvl w:val="0"/>
          <w:numId w:val="33"/>
        </w:numPr>
      </w:pPr>
      <w:r w:rsidRPr="00A741AF">
        <w:rPr>
          <w:b/>
          <w:bCs/>
        </w:rPr>
        <w:t>Preliminary Requirement List:</w:t>
      </w:r>
      <w:r w:rsidRPr="00A741AF">
        <w:t xml:space="preserve"> Initial list of requirements for client review and validation.</w:t>
      </w:r>
    </w:p>
    <w:bookmarkEnd w:id="56"/>
    <w:p w14:paraId="35307588" w14:textId="77777777" w:rsidR="00FA3006" w:rsidRPr="00A741AF" w:rsidRDefault="00FA3006" w:rsidP="00FA3006">
      <w:pPr>
        <w:pStyle w:val="Heading4"/>
        <w:rPr>
          <w:szCs w:val="24"/>
        </w:rPr>
      </w:pPr>
      <w:r w:rsidRPr="00A741AF">
        <w:rPr>
          <w:szCs w:val="24"/>
        </w:rPr>
        <w:t>2. Requirements Analysis</w:t>
      </w:r>
    </w:p>
    <w:p w14:paraId="1F19AFA9" w14:textId="77777777" w:rsidR="00FA3006" w:rsidRPr="00A741AF" w:rsidRDefault="00FA3006" w:rsidP="00FA3006">
      <w:pPr>
        <w:pStyle w:val="Heading5"/>
        <w:rPr>
          <w:szCs w:val="24"/>
        </w:rPr>
      </w:pPr>
      <w:bookmarkStart w:id="57" w:name="internal-deliverables-1"/>
      <w:r w:rsidRPr="00A741AF">
        <w:rPr>
          <w:szCs w:val="24"/>
        </w:rPr>
        <w:t>Internal Deliverables:</w:t>
      </w:r>
    </w:p>
    <w:p w14:paraId="3774A449" w14:textId="77777777" w:rsidR="00FA3006" w:rsidRPr="00A741AF" w:rsidRDefault="00FA3006" w:rsidP="00FA3006">
      <w:pPr>
        <w:pStyle w:val="Compact"/>
        <w:numPr>
          <w:ilvl w:val="0"/>
          <w:numId w:val="33"/>
        </w:numPr>
      </w:pPr>
      <w:r w:rsidRPr="00A741AF">
        <w:rPr>
          <w:b/>
          <w:bCs/>
        </w:rPr>
        <w:t>Detailed User Stories:</w:t>
      </w:r>
      <w:r w:rsidRPr="00A741AF">
        <w:t xml:space="preserve"> Comprehensive user stories with acceptance criteria.</w:t>
      </w:r>
    </w:p>
    <w:p w14:paraId="10CF5FB6" w14:textId="77777777" w:rsidR="00FA3006" w:rsidRPr="00A741AF" w:rsidRDefault="00FA3006" w:rsidP="00FA3006">
      <w:pPr>
        <w:pStyle w:val="Compact"/>
        <w:numPr>
          <w:ilvl w:val="0"/>
          <w:numId w:val="33"/>
        </w:numPr>
      </w:pPr>
      <w:r w:rsidRPr="00A741AF">
        <w:rPr>
          <w:b/>
          <w:bCs/>
        </w:rPr>
        <w:t>Requirements Traceability Matrix:</w:t>
      </w:r>
      <w:r w:rsidRPr="00A741AF">
        <w:t xml:space="preserve"> Maps requirements to user stories and ensures coverage.</w:t>
      </w:r>
    </w:p>
    <w:p w14:paraId="7E977EC3" w14:textId="77777777" w:rsidR="00FA3006" w:rsidRPr="00A741AF" w:rsidRDefault="00FA3006" w:rsidP="00FA3006">
      <w:pPr>
        <w:pStyle w:val="Compact"/>
        <w:numPr>
          <w:ilvl w:val="0"/>
          <w:numId w:val="33"/>
        </w:numPr>
      </w:pPr>
      <w:r w:rsidRPr="00A741AF">
        <w:rPr>
          <w:b/>
          <w:bCs/>
        </w:rPr>
        <w:t>Prioritized Product Backlog:</w:t>
      </w:r>
      <w:r w:rsidRPr="00A741AF">
        <w:t xml:space="preserve"> Ordered list of user stories based on priority.</w:t>
      </w:r>
    </w:p>
    <w:p w14:paraId="14E70125" w14:textId="77777777" w:rsidR="00FA3006" w:rsidRPr="00A741AF" w:rsidRDefault="00FA3006" w:rsidP="00FA3006">
      <w:pPr>
        <w:pStyle w:val="Heading5"/>
        <w:rPr>
          <w:szCs w:val="24"/>
        </w:rPr>
      </w:pPr>
      <w:bookmarkStart w:id="58" w:name="client-deliverables-1"/>
      <w:bookmarkEnd w:id="57"/>
      <w:r w:rsidRPr="00A741AF">
        <w:rPr>
          <w:szCs w:val="24"/>
        </w:rPr>
        <w:t>Client Deliverables:</w:t>
      </w:r>
    </w:p>
    <w:p w14:paraId="7D23971E" w14:textId="77777777" w:rsidR="00FA3006" w:rsidRPr="00A741AF" w:rsidRDefault="00FA3006" w:rsidP="00FA3006">
      <w:pPr>
        <w:pStyle w:val="Compact"/>
        <w:numPr>
          <w:ilvl w:val="0"/>
          <w:numId w:val="33"/>
        </w:numPr>
      </w:pPr>
      <w:r w:rsidRPr="00A741AF">
        <w:rPr>
          <w:b/>
          <w:bCs/>
        </w:rPr>
        <w:t>Detailed Requirements Document:</w:t>
      </w:r>
      <w:r w:rsidRPr="00A741AF">
        <w:t xml:space="preserve"> Includes functional and non-functional requirements.</w:t>
      </w:r>
    </w:p>
    <w:p w14:paraId="59696052" w14:textId="77777777" w:rsidR="00FA3006" w:rsidRPr="00A741AF" w:rsidRDefault="00FA3006" w:rsidP="00FA3006">
      <w:pPr>
        <w:pStyle w:val="Compact"/>
        <w:numPr>
          <w:ilvl w:val="0"/>
          <w:numId w:val="33"/>
        </w:numPr>
      </w:pPr>
      <w:r w:rsidRPr="00A741AF">
        <w:rPr>
          <w:b/>
          <w:bCs/>
        </w:rPr>
        <w:t>Acceptance Criteria Document:</w:t>
      </w:r>
      <w:r w:rsidRPr="00A741AF">
        <w:t xml:space="preserve"> Specific criteria that must be met for requirements to be accepted.</w:t>
      </w:r>
    </w:p>
    <w:p w14:paraId="3AA0FE89" w14:textId="77777777" w:rsidR="00FA3006" w:rsidRPr="00A741AF" w:rsidRDefault="00FA3006" w:rsidP="00FA3006">
      <w:pPr>
        <w:pStyle w:val="Compact"/>
        <w:numPr>
          <w:ilvl w:val="0"/>
          <w:numId w:val="33"/>
        </w:numPr>
      </w:pPr>
      <w:r w:rsidRPr="00A741AF">
        <w:rPr>
          <w:b/>
          <w:bCs/>
        </w:rPr>
        <w:t>Requirement Validation Report:</w:t>
      </w:r>
      <w:r w:rsidRPr="00A741AF">
        <w:t xml:space="preserve"> Feedback from stakeholders on gathered requirements.</w:t>
      </w:r>
    </w:p>
    <w:bookmarkEnd w:id="58"/>
    <w:p w14:paraId="4D5191F4" w14:textId="77777777" w:rsidR="00FA3006" w:rsidRPr="00A741AF" w:rsidRDefault="00FA3006" w:rsidP="00FA3006">
      <w:pPr>
        <w:pStyle w:val="Heading4"/>
        <w:rPr>
          <w:szCs w:val="24"/>
        </w:rPr>
      </w:pPr>
      <w:r w:rsidRPr="00A741AF">
        <w:rPr>
          <w:szCs w:val="24"/>
        </w:rPr>
        <w:t>3. Design</w:t>
      </w:r>
    </w:p>
    <w:p w14:paraId="4D5922B8" w14:textId="77777777" w:rsidR="00FA3006" w:rsidRPr="00A741AF" w:rsidRDefault="00FA3006" w:rsidP="00FA3006">
      <w:pPr>
        <w:pStyle w:val="Heading5"/>
        <w:rPr>
          <w:szCs w:val="24"/>
        </w:rPr>
      </w:pPr>
      <w:bookmarkStart w:id="59" w:name="internal-deliverables-2"/>
      <w:r w:rsidRPr="00A741AF">
        <w:rPr>
          <w:szCs w:val="24"/>
        </w:rPr>
        <w:t>Internal Deliverables:</w:t>
      </w:r>
    </w:p>
    <w:p w14:paraId="6F95C7F4" w14:textId="77777777" w:rsidR="00FA3006" w:rsidRPr="00A741AF" w:rsidRDefault="00FA3006" w:rsidP="00FA3006">
      <w:pPr>
        <w:pStyle w:val="Compact"/>
        <w:numPr>
          <w:ilvl w:val="0"/>
          <w:numId w:val="33"/>
        </w:numPr>
      </w:pPr>
      <w:r w:rsidRPr="00A741AF">
        <w:rPr>
          <w:b/>
          <w:bCs/>
        </w:rPr>
        <w:t>System Architecture Document:</w:t>
      </w:r>
      <w:r w:rsidRPr="00A741AF">
        <w:t xml:space="preserve"> Detailed design of the system’s architecture.</w:t>
      </w:r>
    </w:p>
    <w:p w14:paraId="6024D70C" w14:textId="77777777" w:rsidR="00FA3006" w:rsidRPr="00A741AF" w:rsidRDefault="00FA3006" w:rsidP="00FA3006">
      <w:pPr>
        <w:pStyle w:val="Compact"/>
        <w:numPr>
          <w:ilvl w:val="0"/>
          <w:numId w:val="33"/>
        </w:numPr>
      </w:pPr>
      <w:r w:rsidRPr="00A741AF">
        <w:rPr>
          <w:b/>
          <w:bCs/>
        </w:rPr>
        <w:t>Database Schema:</w:t>
      </w:r>
      <w:r w:rsidRPr="00A741AF">
        <w:t xml:space="preserve"> Defines the structure of the database.</w:t>
      </w:r>
    </w:p>
    <w:p w14:paraId="005AC77F" w14:textId="77777777" w:rsidR="00FA3006" w:rsidRPr="00A741AF" w:rsidRDefault="00FA3006" w:rsidP="00FA3006">
      <w:pPr>
        <w:pStyle w:val="Compact"/>
        <w:numPr>
          <w:ilvl w:val="0"/>
          <w:numId w:val="33"/>
        </w:numPr>
      </w:pPr>
      <w:r w:rsidRPr="00A741AF">
        <w:rPr>
          <w:b/>
          <w:bCs/>
        </w:rPr>
        <w:t>UI Wireframes and Prototypes:</w:t>
      </w:r>
      <w:r w:rsidRPr="00A741AF">
        <w:t xml:space="preserve"> Visual representation of the user interface.</w:t>
      </w:r>
    </w:p>
    <w:p w14:paraId="35A40856" w14:textId="77777777" w:rsidR="00FA3006" w:rsidRPr="00A741AF" w:rsidRDefault="00FA3006" w:rsidP="00FA3006">
      <w:pPr>
        <w:pStyle w:val="Compact"/>
        <w:numPr>
          <w:ilvl w:val="0"/>
          <w:numId w:val="33"/>
        </w:numPr>
      </w:pPr>
      <w:r w:rsidRPr="00A741AF">
        <w:rPr>
          <w:b/>
          <w:bCs/>
        </w:rPr>
        <w:t>Design Specifications:</w:t>
      </w:r>
      <w:r w:rsidRPr="00A741AF">
        <w:t xml:space="preserve"> Detailed descriptions of the system’s design elements.</w:t>
      </w:r>
    </w:p>
    <w:p w14:paraId="70E0A3BB" w14:textId="77777777" w:rsidR="00FA3006" w:rsidRPr="00A741AF" w:rsidRDefault="00FA3006" w:rsidP="00FA3006">
      <w:pPr>
        <w:pStyle w:val="Heading5"/>
        <w:rPr>
          <w:szCs w:val="24"/>
        </w:rPr>
      </w:pPr>
      <w:bookmarkStart w:id="60" w:name="client-deliverables-2"/>
      <w:bookmarkEnd w:id="59"/>
      <w:r w:rsidRPr="00A741AF">
        <w:rPr>
          <w:szCs w:val="24"/>
        </w:rPr>
        <w:t>Client Deliverables:</w:t>
      </w:r>
    </w:p>
    <w:p w14:paraId="74F63903" w14:textId="77777777" w:rsidR="00FA3006" w:rsidRPr="00A741AF" w:rsidRDefault="00FA3006" w:rsidP="00FA3006">
      <w:pPr>
        <w:pStyle w:val="Compact"/>
        <w:numPr>
          <w:ilvl w:val="0"/>
          <w:numId w:val="33"/>
        </w:numPr>
      </w:pPr>
      <w:r w:rsidRPr="00A741AF">
        <w:rPr>
          <w:b/>
          <w:bCs/>
        </w:rPr>
        <w:t>Design Review Report:</w:t>
      </w:r>
      <w:r w:rsidRPr="00A741AF">
        <w:t xml:space="preserve"> Summarizes the feedback from design review sessions with the client.</w:t>
      </w:r>
    </w:p>
    <w:p w14:paraId="24F62080" w14:textId="77777777" w:rsidR="00FA3006" w:rsidRPr="00A741AF" w:rsidRDefault="00FA3006" w:rsidP="00FA3006">
      <w:pPr>
        <w:pStyle w:val="Compact"/>
        <w:numPr>
          <w:ilvl w:val="0"/>
          <w:numId w:val="33"/>
        </w:numPr>
      </w:pPr>
      <w:r w:rsidRPr="00A741AF">
        <w:rPr>
          <w:b/>
          <w:bCs/>
        </w:rPr>
        <w:t>UI Prototypes for Client Approval:</w:t>
      </w:r>
      <w:r w:rsidRPr="00A741AF">
        <w:t xml:space="preserve"> Interactive UI prototypes for client testing and feedback.</w:t>
      </w:r>
    </w:p>
    <w:p w14:paraId="1149A472" w14:textId="77777777" w:rsidR="00FA3006" w:rsidRPr="00A741AF" w:rsidRDefault="00FA3006" w:rsidP="00FA3006">
      <w:pPr>
        <w:pStyle w:val="Compact"/>
        <w:numPr>
          <w:ilvl w:val="0"/>
          <w:numId w:val="33"/>
        </w:numPr>
      </w:pPr>
      <w:r w:rsidRPr="00A741AF">
        <w:rPr>
          <w:b/>
          <w:bCs/>
        </w:rPr>
        <w:t>System Architecture Overview:</w:t>
      </w:r>
      <w:r w:rsidRPr="00A741AF">
        <w:t xml:space="preserve"> High-level architecture overview shared with the client.</w:t>
      </w:r>
    </w:p>
    <w:bookmarkEnd w:id="60"/>
    <w:p w14:paraId="51366A00" w14:textId="77777777" w:rsidR="00FA3006" w:rsidRPr="00A741AF" w:rsidRDefault="00FA3006" w:rsidP="00FA3006">
      <w:pPr>
        <w:pStyle w:val="Heading4"/>
        <w:rPr>
          <w:szCs w:val="24"/>
        </w:rPr>
      </w:pPr>
      <w:r w:rsidRPr="00A741AF">
        <w:rPr>
          <w:szCs w:val="24"/>
        </w:rPr>
        <w:lastRenderedPageBreak/>
        <w:t>4. Development</w:t>
      </w:r>
    </w:p>
    <w:p w14:paraId="2F8D71DF" w14:textId="77777777" w:rsidR="00FA3006" w:rsidRPr="00A741AF" w:rsidRDefault="00FA3006" w:rsidP="00FA3006">
      <w:pPr>
        <w:pStyle w:val="Heading5"/>
        <w:rPr>
          <w:szCs w:val="24"/>
        </w:rPr>
      </w:pPr>
      <w:bookmarkStart w:id="61" w:name="internal-deliverables-3"/>
      <w:r w:rsidRPr="00A741AF">
        <w:rPr>
          <w:szCs w:val="24"/>
        </w:rPr>
        <w:t>Internal Deliverables:</w:t>
      </w:r>
    </w:p>
    <w:p w14:paraId="605632C1" w14:textId="77777777" w:rsidR="00FA3006" w:rsidRPr="00A741AF" w:rsidRDefault="00FA3006" w:rsidP="00FA3006">
      <w:pPr>
        <w:pStyle w:val="Compact"/>
        <w:numPr>
          <w:ilvl w:val="0"/>
          <w:numId w:val="33"/>
        </w:numPr>
      </w:pPr>
      <w:r w:rsidRPr="00A741AF">
        <w:rPr>
          <w:b/>
          <w:bCs/>
        </w:rPr>
        <w:t>Sprint Plans:</w:t>
      </w:r>
      <w:r w:rsidRPr="00A741AF">
        <w:t xml:space="preserve"> Detailed plans for each sprint, including goals and tasks.</w:t>
      </w:r>
    </w:p>
    <w:p w14:paraId="65E5FF89" w14:textId="77777777" w:rsidR="00FA3006" w:rsidRPr="00A741AF" w:rsidRDefault="00FA3006" w:rsidP="00FA3006">
      <w:pPr>
        <w:pStyle w:val="Compact"/>
        <w:numPr>
          <w:ilvl w:val="0"/>
          <w:numId w:val="33"/>
        </w:numPr>
      </w:pPr>
      <w:r w:rsidRPr="00A741AF">
        <w:rPr>
          <w:b/>
          <w:bCs/>
        </w:rPr>
        <w:t>Incremental Code Releases:</w:t>
      </w:r>
      <w:r w:rsidRPr="00A741AF">
        <w:t xml:space="preserve"> Regularly updated codebase with new features implemented.</w:t>
      </w:r>
    </w:p>
    <w:p w14:paraId="43891A6A" w14:textId="77777777" w:rsidR="00FA3006" w:rsidRPr="00A741AF" w:rsidRDefault="00FA3006" w:rsidP="00FA3006">
      <w:pPr>
        <w:pStyle w:val="Compact"/>
        <w:numPr>
          <w:ilvl w:val="0"/>
          <w:numId w:val="33"/>
        </w:numPr>
      </w:pPr>
      <w:r w:rsidRPr="00A741AF">
        <w:rPr>
          <w:b/>
          <w:bCs/>
        </w:rPr>
        <w:t>Unit Test Reports:</w:t>
      </w:r>
      <w:r w:rsidRPr="00A741AF">
        <w:t xml:space="preserve"> Results from unit testing of individual components.</w:t>
      </w:r>
    </w:p>
    <w:p w14:paraId="7DC720B5" w14:textId="77777777" w:rsidR="00FA3006" w:rsidRPr="00A741AF" w:rsidRDefault="00FA3006" w:rsidP="00FA3006">
      <w:pPr>
        <w:pStyle w:val="Heading5"/>
        <w:rPr>
          <w:szCs w:val="24"/>
        </w:rPr>
      </w:pPr>
      <w:bookmarkStart w:id="62" w:name="client-deliverables-3"/>
      <w:bookmarkEnd w:id="61"/>
      <w:r w:rsidRPr="00A741AF">
        <w:rPr>
          <w:szCs w:val="24"/>
        </w:rPr>
        <w:t>Client Deliverables:</w:t>
      </w:r>
    </w:p>
    <w:p w14:paraId="5B3EB58A" w14:textId="77777777" w:rsidR="00FA3006" w:rsidRPr="00A741AF" w:rsidRDefault="00FA3006" w:rsidP="00FA3006">
      <w:pPr>
        <w:pStyle w:val="Compact"/>
        <w:numPr>
          <w:ilvl w:val="0"/>
          <w:numId w:val="33"/>
        </w:numPr>
      </w:pPr>
      <w:r w:rsidRPr="00A741AF">
        <w:rPr>
          <w:b/>
          <w:bCs/>
        </w:rPr>
        <w:t>Sprint Review Reports:</w:t>
      </w:r>
      <w:r w:rsidRPr="00A741AF">
        <w:t xml:space="preserve"> Summary of completed work and client feedback after each sprint.</w:t>
      </w:r>
    </w:p>
    <w:p w14:paraId="0FC75DA8" w14:textId="77777777" w:rsidR="00FA3006" w:rsidRPr="00A741AF" w:rsidRDefault="00FA3006" w:rsidP="00FA3006">
      <w:pPr>
        <w:pStyle w:val="Compact"/>
        <w:numPr>
          <w:ilvl w:val="0"/>
          <w:numId w:val="33"/>
        </w:numPr>
      </w:pPr>
      <w:r w:rsidRPr="00A741AF">
        <w:rPr>
          <w:b/>
          <w:bCs/>
        </w:rPr>
        <w:t>Demo of Incremental Releases:</w:t>
      </w:r>
      <w:r w:rsidRPr="00A741AF">
        <w:t xml:space="preserve"> Regular demonstrations of new features to the client.</w:t>
      </w:r>
    </w:p>
    <w:p w14:paraId="6E60A66F" w14:textId="77777777" w:rsidR="00FA3006" w:rsidRPr="00A741AF" w:rsidRDefault="00FA3006" w:rsidP="00FA3006">
      <w:pPr>
        <w:pStyle w:val="Compact"/>
        <w:numPr>
          <w:ilvl w:val="0"/>
          <w:numId w:val="33"/>
        </w:numPr>
      </w:pPr>
      <w:r w:rsidRPr="00A741AF">
        <w:rPr>
          <w:b/>
          <w:bCs/>
        </w:rPr>
        <w:t>Updated Product Backlog:</w:t>
      </w:r>
      <w:r w:rsidRPr="00A741AF">
        <w:t xml:space="preserve"> Reflects any changes based on client feedback.</w:t>
      </w:r>
    </w:p>
    <w:bookmarkEnd w:id="62"/>
    <w:p w14:paraId="0CDDD734" w14:textId="77777777" w:rsidR="00FA3006" w:rsidRPr="00A741AF" w:rsidRDefault="00FA3006" w:rsidP="00FA3006">
      <w:pPr>
        <w:pStyle w:val="Heading4"/>
        <w:rPr>
          <w:szCs w:val="24"/>
        </w:rPr>
      </w:pPr>
      <w:r w:rsidRPr="00A741AF">
        <w:rPr>
          <w:szCs w:val="24"/>
        </w:rPr>
        <w:t>5. Testing</w:t>
      </w:r>
    </w:p>
    <w:p w14:paraId="3595A881" w14:textId="77777777" w:rsidR="00FA3006" w:rsidRPr="00A741AF" w:rsidRDefault="00FA3006" w:rsidP="00FA3006">
      <w:pPr>
        <w:pStyle w:val="Heading5"/>
        <w:rPr>
          <w:szCs w:val="24"/>
        </w:rPr>
      </w:pPr>
      <w:bookmarkStart w:id="63" w:name="internal-deliverables-4"/>
      <w:r w:rsidRPr="00A741AF">
        <w:rPr>
          <w:szCs w:val="24"/>
        </w:rPr>
        <w:t>Internal Deliverables:</w:t>
      </w:r>
    </w:p>
    <w:p w14:paraId="496E22B2" w14:textId="77777777" w:rsidR="00FA3006" w:rsidRPr="00A741AF" w:rsidRDefault="00FA3006" w:rsidP="00FA3006">
      <w:pPr>
        <w:pStyle w:val="Compact"/>
        <w:numPr>
          <w:ilvl w:val="0"/>
          <w:numId w:val="33"/>
        </w:numPr>
      </w:pPr>
      <w:r w:rsidRPr="00A741AF">
        <w:rPr>
          <w:b/>
          <w:bCs/>
        </w:rPr>
        <w:t>Test Plans and Test Cases:</w:t>
      </w:r>
      <w:r w:rsidRPr="00A741AF">
        <w:t xml:space="preserve"> Detailed plans and cases for all types of testing (unit, integration, UAT, etc.).</w:t>
      </w:r>
    </w:p>
    <w:p w14:paraId="2135EB98" w14:textId="77777777" w:rsidR="00FA3006" w:rsidRPr="00A741AF" w:rsidRDefault="00FA3006" w:rsidP="00FA3006">
      <w:pPr>
        <w:pStyle w:val="Compact"/>
        <w:numPr>
          <w:ilvl w:val="0"/>
          <w:numId w:val="33"/>
        </w:numPr>
      </w:pPr>
      <w:r w:rsidRPr="00A741AF">
        <w:rPr>
          <w:b/>
          <w:bCs/>
        </w:rPr>
        <w:t>Defect Reports:</w:t>
      </w:r>
      <w:r w:rsidRPr="00A741AF">
        <w:t xml:space="preserve"> Documentation of identified defects and their status.</w:t>
      </w:r>
    </w:p>
    <w:p w14:paraId="2C9BF365" w14:textId="77777777" w:rsidR="00FA3006" w:rsidRPr="00A741AF" w:rsidRDefault="00FA3006" w:rsidP="00FA3006">
      <w:pPr>
        <w:pStyle w:val="Compact"/>
        <w:numPr>
          <w:ilvl w:val="0"/>
          <w:numId w:val="33"/>
        </w:numPr>
      </w:pPr>
      <w:r w:rsidRPr="00A741AF">
        <w:rPr>
          <w:b/>
          <w:bCs/>
        </w:rPr>
        <w:t>Test Coverage Reports:</w:t>
      </w:r>
      <w:r w:rsidRPr="00A741AF">
        <w:t xml:space="preserve"> Metrics indicating the extent of test coverage.</w:t>
      </w:r>
    </w:p>
    <w:p w14:paraId="75D546F9" w14:textId="77777777" w:rsidR="00FA3006" w:rsidRPr="00A741AF" w:rsidRDefault="00FA3006" w:rsidP="00FA3006">
      <w:pPr>
        <w:pStyle w:val="Heading5"/>
        <w:rPr>
          <w:szCs w:val="24"/>
        </w:rPr>
      </w:pPr>
      <w:bookmarkStart w:id="64" w:name="client-deliverables-4"/>
      <w:bookmarkEnd w:id="63"/>
      <w:r w:rsidRPr="00A741AF">
        <w:rPr>
          <w:szCs w:val="24"/>
        </w:rPr>
        <w:t>Client Deliverables:</w:t>
      </w:r>
    </w:p>
    <w:p w14:paraId="1210C422" w14:textId="77777777" w:rsidR="00FA3006" w:rsidRPr="00A741AF" w:rsidRDefault="00FA3006" w:rsidP="00FA3006">
      <w:pPr>
        <w:pStyle w:val="Compact"/>
        <w:numPr>
          <w:ilvl w:val="0"/>
          <w:numId w:val="33"/>
        </w:numPr>
      </w:pPr>
      <w:r w:rsidRPr="00A741AF">
        <w:rPr>
          <w:b/>
          <w:bCs/>
        </w:rPr>
        <w:t>User Acceptance Testing (UAT) Plan:</w:t>
      </w:r>
      <w:r w:rsidRPr="00A741AF">
        <w:t xml:space="preserve"> Detailed plan for UAT, including schedule and criteria.</w:t>
      </w:r>
    </w:p>
    <w:p w14:paraId="284101A1" w14:textId="77777777" w:rsidR="00FA3006" w:rsidRPr="00A741AF" w:rsidRDefault="00FA3006" w:rsidP="00FA3006">
      <w:pPr>
        <w:pStyle w:val="Compact"/>
        <w:numPr>
          <w:ilvl w:val="0"/>
          <w:numId w:val="33"/>
        </w:numPr>
      </w:pPr>
      <w:r w:rsidRPr="00A741AF">
        <w:rPr>
          <w:b/>
          <w:bCs/>
        </w:rPr>
        <w:t>UAT Feedback Report:</w:t>
      </w:r>
      <w:r w:rsidRPr="00A741AF">
        <w:t xml:space="preserve"> Client’s feedback on the UAT phase.</w:t>
      </w:r>
    </w:p>
    <w:p w14:paraId="60E83695" w14:textId="77777777" w:rsidR="00FA3006" w:rsidRPr="00A741AF" w:rsidRDefault="00FA3006" w:rsidP="00FA3006">
      <w:pPr>
        <w:pStyle w:val="Compact"/>
        <w:numPr>
          <w:ilvl w:val="0"/>
          <w:numId w:val="33"/>
        </w:numPr>
      </w:pPr>
      <w:r w:rsidRPr="00A741AF">
        <w:rPr>
          <w:b/>
          <w:bCs/>
        </w:rPr>
        <w:t>Final Test Report:</w:t>
      </w:r>
      <w:r w:rsidRPr="00A741AF">
        <w:t xml:space="preserve"> Comprehensive report on testing outcomes, including defect resolution.</w:t>
      </w:r>
    </w:p>
    <w:bookmarkEnd w:id="64"/>
    <w:p w14:paraId="4782DBB4" w14:textId="77777777" w:rsidR="00FA3006" w:rsidRPr="00A741AF" w:rsidRDefault="00FA3006" w:rsidP="00FA3006">
      <w:pPr>
        <w:pStyle w:val="Heading4"/>
        <w:rPr>
          <w:szCs w:val="24"/>
        </w:rPr>
      </w:pPr>
      <w:r w:rsidRPr="00A741AF">
        <w:rPr>
          <w:szCs w:val="24"/>
        </w:rPr>
        <w:t>6. Deployment</w:t>
      </w:r>
    </w:p>
    <w:p w14:paraId="02335F9C" w14:textId="77777777" w:rsidR="00FA3006" w:rsidRPr="00A741AF" w:rsidRDefault="00FA3006" w:rsidP="00FA3006">
      <w:pPr>
        <w:pStyle w:val="Heading5"/>
        <w:rPr>
          <w:szCs w:val="24"/>
        </w:rPr>
      </w:pPr>
      <w:bookmarkStart w:id="65" w:name="internal-deliverables-5"/>
      <w:r w:rsidRPr="00A741AF">
        <w:rPr>
          <w:szCs w:val="24"/>
        </w:rPr>
        <w:t>Internal Deliverables:</w:t>
      </w:r>
    </w:p>
    <w:p w14:paraId="07E7A7A3" w14:textId="77777777" w:rsidR="00FA3006" w:rsidRPr="00A741AF" w:rsidRDefault="00FA3006" w:rsidP="00FA3006">
      <w:pPr>
        <w:pStyle w:val="Compact"/>
        <w:numPr>
          <w:ilvl w:val="0"/>
          <w:numId w:val="33"/>
        </w:numPr>
      </w:pPr>
      <w:r w:rsidRPr="00A741AF">
        <w:rPr>
          <w:b/>
          <w:bCs/>
        </w:rPr>
        <w:t>Deployment Plan:</w:t>
      </w:r>
      <w:r w:rsidRPr="00A741AF">
        <w:t xml:space="preserve"> Detailed plan for the deployment process, including steps and responsibilities.</w:t>
      </w:r>
    </w:p>
    <w:p w14:paraId="5D16C207" w14:textId="77777777" w:rsidR="00FA3006" w:rsidRPr="00A741AF" w:rsidRDefault="00FA3006" w:rsidP="00FA3006">
      <w:pPr>
        <w:pStyle w:val="Compact"/>
        <w:numPr>
          <w:ilvl w:val="0"/>
          <w:numId w:val="33"/>
        </w:numPr>
      </w:pPr>
      <w:r w:rsidRPr="00A741AF">
        <w:rPr>
          <w:b/>
          <w:bCs/>
        </w:rPr>
        <w:t>Training Materials:</w:t>
      </w:r>
      <w:r w:rsidRPr="00A741AF">
        <w:t xml:space="preserve"> Guides and manuals for training canteen staff and users.</w:t>
      </w:r>
    </w:p>
    <w:p w14:paraId="4D1E5EA6" w14:textId="77777777" w:rsidR="00FA3006" w:rsidRPr="00A741AF" w:rsidRDefault="00FA3006" w:rsidP="00FA3006">
      <w:pPr>
        <w:pStyle w:val="Compact"/>
        <w:numPr>
          <w:ilvl w:val="0"/>
          <w:numId w:val="33"/>
        </w:numPr>
      </w:pPr>
      <w:r w:rsidRPr="00A741AF">
        <w:rPr>
          <w:b/>
          <w:bCs/>
        </w:rPr>
        <w:t>Go-live Checklist:</w:t>
      </w:r>
      <w:r w:rsidRPr="00A741AF">
        <w:t xml:space="preserve"> Comprehensive checklist to ensure all aspects are covered before going live.</w:t>
      </w:r>
    </w:p>
    <w:p w14:paraId="2121E83D" w14:textId="77777777" w:rsidR="00FA3006" w:rsidRPr="00A741AF" w:rsidRDefault="00FA3006" w:rsidP="00FA3006">
      <w:pPr>
        <w:pStyle w:val="Heading5"/>
        <w:rPr>
          <w:szCs w:val="24"/>
        </w:rPr>
      </w:pPr>
      <w:bookmarkStart w:id="66" w:name="client-deliverables-5"/>
      <w:bookmarkEnd w:id="65"/>
      <w:r w:rsidRPr="00A741AF">
        <w:rPr>
          <w:szCs w:val="24"/>
        </w:rPr>
        <w:t>Client Deliverables:</w:t>
      </w:r>
    </w:p>
    <w:p w14:paraId="2CD72F26" w14:textId="77777777" w:rsidR="00FA3006" w:rsidRPr="00A741AF" w:rsidRDefault="00FA3006" w:rsidP="00FA3006">
      <w:pPr>
        <w:pStyle w:val="Compact"/>
        <w:numPr>
          <w:ilvl w:val="0"/>
          <w:numId w:val="33"/>
        </w:numPr>
      </w:pPr>
      <w:r w:rsidRPr="00A741AF">
        <w:rPr>
          <w:b/>
          <w:bCs/>
        </w:rPr>
        <w:t>Deployment Schedule:</w:t>
      </w:r>
      <w:r w:rsidRPr="00A741AF">
        <w:t xml:space="preserve"> Agreed schedule for deployment activities.</w:t>
      </w:r>
    </w:p>
    <w:p w14:paraId="5638871D" w14:textId="77777777" w:rsidR="00FA3006" w:rsidRPr="00A741AF" w:rsidRDefault="00FA3006" w:rsidP="00FA3006">
      <w:pPr>
        <w:pStyle w:val="Compact"/>
        <w:numPr>
          <w:ilvl w:val="0"/>
          <w:numId w:val="33"/>
        </w:numPr>
      </w:pPr>
      <w:r w:rsidRPr="00A741AF">
        <w:rPr>
          <w:b/>
          <w:bCs/>
        </w:rPr>
        <w:t>Training Sessions:</w:t>
      </w:r>
      <w:r w:rsidRPr="00A741AF">
        <w:t xml:space="preserve"> Conducted training sessions for client staff.</w:t>
      </w:r>
    </w:p>
    <w:p w14:paraId="51A45A39" w14:textId="77777777" w:rsidR="00FA3006" w:rsidRPr="00A741AF" w:rsidRDefault="00FA3006" w:rsidP="00FA3006">
      <w:pPr>
        <w:pStyle w:val="Compact"/>
        <w:numPr>
          <w:ilvl w:val="0"/>
          <w:numId w:val="33"/>
        </w:numPr>
      </w:pPr>
      <w:r w:rsidRPr="00A741AF">
        <w:rPr>
          <w:b/>
          <w:bCs/>
        </w:rPr>
        <w:t>Go-live Report:</w:t>
      </w:r>
      <w:r w:rsidRPr="00A741AF">
        <w:t xml:space="preserve"> Summary of the go-live process and any immediate issues encountered.</w:t>
      </w:r>
    </w:p>
    <w:bookmarkEnd w:id="66"/>
    <w:p w14:paraId="29260BC2" w14:textId="77777777" w:rsidR="00FA3006" w:rsidRPr="00A741AF" w:rsidRDefault="00FA3006" w:rsidP="00FA3006">
      <w:pPr>
        <w:pStyle w:val="Heading4"/>
        <w:rPr>
          <w:szCs w:val="24"/>
        </w:rPr>
      </w:pPr>
      <w:r w:rsidRPr="00A741AF">
        <w:rPr>
          <w:szCs w:val="24"/>
        </w:rPr>
        <w:t>7. Maintenance and Support</w:t>
      </w:r>
    </w:p>
    <w:p w14:paraId="339DDD28" w14:textId="77777777" w:rsidR="00FA3006" w:rsidRPr="00A741AF" w:rsidRDefault="00FA3006" w:rsidP="00FA3006">
      <w:pPr>
        <w:pStyle w:val="Heading5"/>
        <w:rPr>
          <w:szCs w:val="24"/>
        </w:rPr>
      </w:pPr>
      <w:bookmarkStart w:id="67" w:name="internal-deliverables-6"/>
      <w:r w:rsidRPr="00A741AF">
        <w:rPr>
          <w:szCs w:val="24"/>
        </w:rPr>
        <w:t>Internal Deliverables:</w:t>
      </w:r>
    </w:p>
    <w:p w14:paraId="4A3A0C8A" w14:textId="77777777" w:rsidR="00FA3006" w:rsidRPr="00A741AF" w:rsidRDefault="00FA3006" w:rsidP="00FA3006">
      <w:pPr>
        <w:pStyle w:val="Compact"/>
        <w:numPr>
          <w:ilvl w:val="0"/>
          <w:numId w:val="33"/>
        </w:numPr>
      </w:pPr>
      <w:r w:rsidRPr="00A741AF">
        <w:rPr>
          <w:b/>
          <w:bCs/>
        </w:rPr>
        <w:t>Issue Log:</w:t>
      </w:r>
      <w:r w:rsidRPr="00A741AF">
        <w:t xml:space="preserve"> Ongoing log of reported issues and their status.</w:t>
      </w:r>
    </w:p>
    <w:p w14:paraId="2FFFEF23" w14:textId="77777777" w:rsidR="00FA3006" w:rsidRPr="00A741AF" w:rsidRDefault="00FA3006" w:rsidP="00FA3006">
      <w:pPr>
        <w:pStyle w:val="Compact"/>
        <w:numPr>
          <w:ilvl w:val="0"/>
          <w:numId w:val="33"/>
        </w:numPr>
      </w:pPr>
      <w:r w:rsidRPr="00A741AF">
        <w:rPr>
          <w:b/>
          <w:bCs/>
        </w:rPr>
        <w:t>Update and Patch Plans:</w:t>
      </w:r>
      <w:r w:rsidRPr="00A741AF">
        <w:t xml:space="preserve"> Scheduled plans for system updates and patches.</w:t>
      </w:r>
    </w:p>
    <w:p w14:paraId="0885E5DD" w14:textId="77777777" w:rsidR="00FA3006" w:rsidRPr="00A741AF" w:rsidRDefault="00FA3006" w:rsidP="00FA3006">
      <w:pPr>
        <w:pStyle w:val="Compact"/>
        <w:numPr>
          <w:ilvl w:val="0"/>
          <w:numId w:val="33"/>
        </w:numPr>
      </w:pPr>
      <w:r w:rsidRPr="00A741AF">
        <w:rPr>
          <w:b/>
          <w:bCs/>
        </w:rPr>
        <w:lastRenderedPageBreak/>
        <w:t>Support Documentation:</w:t>
      </w:r>
      <w:r w:rsidRPr="00A741AF">
        <w:t xml:space="preserve"> Detailed documentation for support processes and FAQs.</w:t>
      </w:r>
    </w:p>
    <w:bookmarkEnd w:id="67"/>
    <w:p w14:paraId="13D00217" w14:textId="77777777" w:rsidR="00FA3006" w:rsidRPr="00A741AF" w:rsidRDefault="00FA3006" w:rsidP="00FA3006">
      <w:pPr>
        <w:pStyle w:val="Heading5"/>
        <w:rPr>
          <w:szCs w:val="24"/>
        </w:rPr>
      </w:pPr>
      <w:r w:rsidRPr="00A741AF">
        <w:rPr>
          <w:szCs w:val="24"/>
        </w:rPr>
        <w:t>Client Deliverables:</w:t>
      </w:r>
    </w:p>
    <w:p w14:paraId="2DECE5AD" w14:textId="77777777" w:rsidR="00FA3006" w:rsidRPr="00A741AF" w:rsidRDefault="00FA3006" w:rsidP="00FA3006">
      <w:pPr>
        <w:pStyle w:val="Compact"/>
        <w:numPr>
          <w:ilvl w:val="0"/>
          <w:numId w:val="33"/>
        </w:numPr>
      </w:pPr>
      <w:r w:rsidRPr="00A741AF">
        <w:rPr>
          <w:b/>
          <w:bCs/>
        </w:rPr>
        <w:t>Maintenance Agreement:</w:t>
      </w:r>
      <w:r w:rsidRPr="00A741AF">
        <w:t xml:space="preserve"> Agreement detailing the maintenance and support terms.</w:t>
      </w:r>
    </w:p>
    <w:p w14:paraId="7A690328" w14:textId="77777777" w:rsidR="00FA3006" w:rsidRPr="00A741AF" w:rsidRDefault="00FA3006" w:rsidP="00FA3006">
      <w:pPr>
        <w:pStyle w:val="Compact"/>
        <w:numPr>
          <w:ilvl w:val="0"/>
          <w:numId w:val="33"/>
        </w:numPr>
      </w:pPr>
      <w:r w:rsidRPr="00A741AF">
        <w:rPr>
          <w:b/>
          <w:bCs/>
        </w:rPr>
        <w:t>Regular Update Reports:</w:t>
      </w:r>
      <w:r w:rsidRPr="00A741AF">
        <w:t xml:space="preserve"> Reports on updates, patches, and system improvements.</w:t>
      </w:r>
    </w:p>
    <w:p w14:paraId="0A902A46" w14:textId="1B1E7486" w:rsidR="00FA3006" w:rsidRPr="00A741AF" w:rsidRDefault="00FA3006" w:rsidP="00FA3006">
      <w:pPr>
        <w:pStyle w:val="Compact"/>
        <w:numPr>
          <w:ilvl w:val="0"/>
          <w:numId w:val="33"/>
        </w:numPr>
      </w:pPr>
      <w:r w:rsidRPr="00A741AF">
        <w:rPr>
          <w:b/>
          <w:bCs/>
        </w:rPr>
        <w:t>User Support Portal:</w:t>
      </w:r>
      <w:r w:rsidRPr="00A741AF">
        <w:t xml:space="preserve"> Access to support resources and helpdesk.</w:t>
      </w:r>
    </w:p>
    <w:p w14:paraId="20D87CCA" w14:textId="77777777" w:rsidR="00FA3006" w:rsidRDefault="00FA3006" w:rsidP="00FA3006">
      <w:pPr>
        <w:pStyle w:val="Compact"/>
      </w:pPr>
    </w:p>
    <w:p w14:paraId="7A2E196F" w14:textId="1A9D2AF7" w:rsidR="00FA3006" w:rsidRDefault="006E3F1F" w:rsidP="00B25FB3">
      <w:pPr>
        <w:pStyle w:val="Heading2"/>
      </w:pPr>
      <w:r w:rsidRPr="006E3F1F">
        <w:rPr>
          <w:b/>
          <w:bCs/>
        </w:rPr>
        <w:t>Part C:</w:t>
      </w:r>
      <w:r w:rsidR="00FA3006" w:rsidRPr="00FA3006">
        <w:t xml:space="preserve"> Provide a detailed explanation and justification for the chosen development methodology which outlines how it is aligned with the project goals and ensures efficiency and effectiveness.</w:t>
      </w:r>
    </w:p>
    <w:p w14:paraId="73646154" w14:textId="77777777" w:rsidR="00FA3006" w:rsidRPr="00A741AF" w:rsidRDefault="00FA3006" w:rsidP="00FA3006">
      <w:pPr>
        <w:pStyle w:val="Heading3"/>
        <w:rPr>
          <w:szCs w:val="24"/>
        </w:rPr>
      </w:pPr>
      <w:r w:rsidRPr="00A741AF">
        <w:rPr>
          <w:szCs w:val="24"/>
        </w:rPr>
        <w:t>Introduction</w:t>
      </w:r>
    </w:p>
    <w:p w14:paraId="6CF6D7D6" w14:textId="77777777" w:rsidR="00FA3006" w:rsidRPr="00A741AF" w:rsidRDefault="00FA3006" w:rsidP="00FA3006">
      <w:pPr>
        <w:pStyle w:val="FirstParagraph"/>
      </w:pPr>
      <w:r w:rsidRPr="00A741AF">
        <w:t>For the development of the digital canteen system for Fresh Insight Technology, we have chosen the Agile methodology. This section provides a detailed explanation and justification for this choice, highlighting how Agile aligns with the project goals and ensures efficiency and effectiveness throughout the project lifecycle.</w:t>
      </w:r>
    </w:p>
    <w:p w14:paraId="54C3248D" w14:textId="77777777" w:rsidR="00FA3006" w:rsidRPr="00A741AF" w:rsidRDefault="00FA3006" w:rsidP="00FA3006">
      <w:pPr>
        <w:pStyle w:val="Heading3"/>
        <w:rPr>
          <w:szCs w:val="24"/>
        </w:rPr>
      </w:pPr>
      <w:r w:rsidRPr="00A741AF">
        <w:rPr>
          <w:szCs w:val="24"/>
        </w:rPr>
        <w:t>Agile Methodology Overview</w:t>
      </w:r>
    </w:p>
    <w:p w14:paraId="5D5E2025" w14:textId="77777777" w:rsidR="00FA3006" w:rsidRPr="00A741AF" w:rsidRDefault="00FA3006" w:rsidP="00FA3006">
      <w:pPr>
        <w:pStyle w:val="FirstParagraph"/>
      </w:pPr>
      <w:r w:rsidRPr="00A741AF">
        <w:t>Agile is an iterative and incremental approach to software development that emphasizes flexibility, collaboration, and customer feedback. Agile methodologies are designed to deliver small, working pieces of software frequently, allowing for continuous improvement and rapid adaptation to changing requirements.</w:t>
      </w:r>
    </w:p>
    <w:p w14:paraId="7F040CFF" w14:textId="77777777" w:rsidR="00FA3006" w:rsidRPr="00A741AF" w:rsidRDefault="00FA3006" w:rsidP="00FA3006">
      <w:pPr>
        <w:pStyle w:val="Heading4"/>
        <w:rPr>
          <w:szCs w:val="24"/>
        </w:rPr>
      </w:pPr>
      <w:r w:rsidRPr="00A741AF">
        <w:rPr>
          <w:szCs w:val="24"/>
        </w:rPr>
        <w:t>Key Agile Principles:</w:t>
      </w:r>
    </w:p>
    <w:p w14:paraId="59737F82" w14:textId="77777777" w:rsidR="00FA3006" w:rsidRPr="00A741AF" w:rsidRDefault="00FA3006" w:rsidP="00A741AF">
      <w:pPr>
        <w:pStyle w:val="Compact"/>
        <w:numPr>
          <w:ilvl w:val="0"/>
          <w:numId w:val="101"/>
        </w:numPr>
      </w:pPr>
      <w:r w:rsidRPr="00A741AF">
        <w:rPr>
          <w:b/>
          <w:bCs/>
        </w:rPr>
        <w:t>Customer Collaboration:</w:t>
      </w:r>
      <w:r w:rsidRPr="00A741AF">
        <w:t xml:space="preserve"> Engage the client continuously for feedback.</w:t>
      </w:r>
    </w:p>
    <w:p w14:paraId="3EEF7538" w14:textId="77777777" w:rsidR="00FA3006" w:rsidRPr="00A741AF" w:rsidRDefault="00FA3006" w:rsidP="00A741AF">
      <w:pPr>
        <w:pStyle w:val="Compact"/>
        <w:numPr>
          <w:ilvl w:val="0"/>
          <w:numId w:val="101"/>
        </w:numPr>
      </w:pPr>
      <w:r w:rsidRPr="00A741AF">
        <w:rPr>
          <w:b/>
          <w:bCs/>
        </w:rPr>
        <w:t>Responding to Change:</w:t>
      </w:r>
      <w:r w:rsidRPr="00A741AF">
        <w:t xml:space="preserve"> Adapt to changes even late in development.</w:t>
      </w:r>
    </w:p>
    <w:p w14:paraId="0370BAC4" w14:textId="77777777" w:rsidR="00FA3006" w:rsidRPr="00A741AF" w:rsidRDefault="00FA3006" w:rsidP="00A741AF">
      <w:pPr>
        <w:pStyle w:val="Compact"/>
        <w:numPr>
          <w:ilvl w:val="0"/>
          <w:numId w:val="101"/>
        </w:numPr>
      </w:pPr>
      <w:r w:rsidRPr="00A741AF">
        <w:rPr>
          <w:b/>
          <w:bCs/>
        </w:rPr>
        <w:t>Incremental Delivery:</w:t>
      </w:r>
      <w:r w:rsidRPr="00A741AF">
        <w:t xml:space="preserve"> Deliver functional increments frequently.</w:t>
      </w:r>
    </w:p>
    <w:p w14:paraId="16B9A761" w14:textId="77777777" w:rsidR="00FA3006" w:rsidRPr="00A741AF" w:rsidRDefault="00FA3006" w:rsidP="00A741AF">
      <w:pPr>
        <w:pStyle w:val="Compact"/>
        <w:numPr>
          <w:ilvl w:val="0"/>
          <w:numId w:val="101"/>
        </w:numPr>
      </w:pPr>
      <w:r w:rsidRPr="00A741AF">
        <w:rPr>
          <w:b/>
          <w:bCs/>
        </w:rPr>
        <w:t>Continuous Improvement:</w:t>
      </w:r>
      <w:r w:rsidRPr="00A741AF">
        <w:t xml:space="preserve"> Regularly reflect and improve processes.</w:t>
      </w:r>
    </w:p>
    <w:p w14:paraId="6B56F43A" w14:textId="77777777" w:rsidR="00FA3006" w:rsidRPr="00A741AF" w:rsidRDefault="00FA3006" w:rsidP="00FA3006">
      <w:pPr>
        <w:pStyle w:val="Heading3"/>
        <w:rPr>
          <w:szCs w:val="24"/>
        </w:rPr>
      </w:pPr>
      <w:bookmarkStart w:id="68" w:name="alignment-with-project-goals"/>
      <w:r w:rsidRPr="00A741AF">
        <w:rPr>
          <w:szCs w:val="24"/>
        </w:rPr>
        <w:t>Alignment with Project Goals</w:t>
      </w:r>
    </w:p>
    <w:p w14:paraId="01E4338F" w14:textId="77777777" w:rsidR="00FA3006" w:rsidRPr="00A741AF" w:rsidRDefault="00FA3006" w:rsidP="00FA3006">
      <w:pPr>
        <w:pStyle w:val="Heading4"/>
        <w:rPr>
          <w:szCs w:val="24"/>
        </w:rPr>
      </w:pPr>
      <w:bookmarkStart w:id="69" w:name="flexibility-to-adapt-to-changes"/>
      <w:r w:rsidRPr="00A741AF">
        <w:rPr>
          <w:szCs w:val="24"/>
        </w:rPr>
        <w:t>1. Flexibility to Adapt to Changes</w:t>
      </w:r>
    </w:p>
    <w:p w14:paraId="2A9AAA60" w14:textId="77777777" w:rsidR="00FA3006" w:rsidRPr="00A741AF" w:rsidRDefault="00FA3006" w:rsidP="00FA3006">
      <w:pPr>
        <w:pStyle w:val="Heading5"/>
        <w:rPr>
          <w:szCs w:val="24"/>
        </w:rPr>
      </w:pPr>
      <w:bookmarkStart w:id="70" w:name="project-goal"/>
      <w:r w:rsidRPr="00A741AF">
        <w:rPr>
          <w:szCs w:val="24"/>
        </w:rPr>
        <w:t>Project Goal:</w:t>
      </w:r>
    </w:p>
    <w:p w14:paraId="2CB84F5F" w14:textId="77777777" w:rsidR="00B25FB3" w:rsidRPr="00A741AF" w:rsidRDefault="00FA3006" w:rsidP="00FA3006">
      <w:pPr>
        <w:pStyle w:val="FirstParagraph"/>
      </w:pPr>
      <w:r w:rsidRPr="00A741AF">
        <w:t xml:space="preserve">Accommodate evolving client requirements and feedback. </w:t>
      </w:r>
    </w:p>
    <w:p w14:paraId="18B83CAD" w14:textId="77777777" w:rsidR="00B25FB3" w:rsidRPr="00A741AF" w:rsidRDefault="00FA3006" w:rsidP="00B25FB3">
      <w:pPr>
        <w:pStyle w:val="Heading5"/>
        <w:rPr>
          <w:szCs w:val="24"/>
        </w:rPr>
      </w:pPr>
      <w:r w:rsidRPr="00A741AF">
        <w:rPr>
          <w:szCs w:val="24"/>
        </w:rPr>
        <w:t>Agile Advantage:</w:t>
      </w:r>
    </w:p>
    <w:p w14:paraId="45E70BA1" w14:textId="77777777" w:rsidR="00B25FB3" w:rsidRPr="00A741AF" w:rsidRDefault="00FA3006" w:rsidP="00B25FB3">
      <w:pPr>
        <w:pStyle w:val="FirstParagraph"/>
        <w:numPr>
          <w:ilvl w:val="0"/>
          <w:numId w:val="48"/>
        </w:numPr>
      </w:pPr>
      <w:r w:rsidRPr="00A741AF">
        <w:rPr>
          <w:b/>
          <w:bCs/>
        </w:rPr>
        <w:t>Iterative Development:</w:t>
      </w:r>
      <w:r w:rsidRPr="00A741AF">
        <w:t xml:space="preserve"> </w:t>
      </w:r>
      <w:proofErr w:type="spellStart"/>
      <w:r w:rsidRPr="00A741AF">
        <w:t>Agile’s</w:t>
      </w:r>
      <w:proofErr w:type="spellEnd"/>
      <w:r w:rsidRPr="00A741AF">
        <w:t xml:space="preserve"> iterative cycles (sprints) allow for regular reassessment of project direction based on client feedback. This flexibility is crucial for addressing changes in requirements, ensuring that the final product meets the client’s evolving needs.</w:t>
      </w:r>
    </w:p>
    <w:p w14:paraId="0A86EBEA" w14:textId="6960E967" w:rsidR="00FA3006" w:rsidRPr="00A741AF" w:rsidRDefault="00FA3006" w:rsidP="00B25FB3">
      <w:pPr>
        <w:pStyle w:val="FirstParagraph"/>
        <w:numPr>
          <w:ilvl w:val="0"/>
          <w:numId w:val="48"/>
        </w:numPr>
      </w:pPr>
      <w:r w:rsidRPr="00A741AF">
        <w:rPr>
          <w:b/>
          <w:bCs/>
        </w:rPr>
        <w:lastRenderedPageBreak/>
        <w:t>Continuous Client Engagement:</w:t>
      </w:r>
      <w:r w:rsidRPr="00A741AF">
        <w:t xml:space="preserve"> Regular sprint reviews and client demos enable the client to provide feedback frequently, which can be quickly incorporated into the development process.</w:t>
      </w:r>
    </w:p>
    <w:p w14:paraId="75151B9D" w14:textId="77777777" w:rsidR="00FA3006" w:rsidRPr="00A741AF" w:rsidRDefault="00FA3006" w:rsidP="00FA3006">
      <w:pPr>
        <w:pStyle w:val="Heading4"/>
        <w:rPr>
          <w:szCs w:val="24"/>
        </w:rPr>
      </w:pPr>
      <w:bookmarkStart w:id="71" w:name="high-quality-deliverables"/>
      <w:bookmarkEnd w:id="69"/>
      <w:bookmarkEnd w:id="70"/>
      <w:r w:rsidRPr="00A741AF">
        <w:rPr>
          <w:szCs w:val="24"/>
        </w:rPr>
        <w:t>2. High-Quality Deliverables</w:t>
      </w:r>
    </w:p>
    <w:p w14:paraId="45D14B4C" w14:textId="77777777" w:rsidR="00FA3006" w:rsidRPr="00A741AF" w:rsidRDefault="00FA3006" w:rsidP="00FA3006">
      <w:pPr>
        <w:pStyle w:val="Heading5"/>
        <w:rPr>
          <w:szCs w:val="24"/>
        </w:rPr>
      </w:pPr>
      <w:bookmarkStart w:id="72" w:name="project-goal-1"/>
      <w:r w:rsidRPr="00A741AF">
        <w:rPr>
          <w:szCs w:val="24"/>
        </w:rPr>
        <w:t>Project Goal:</w:t>
      </w:r>
    </w:p>
    <w:p w14:paraId="43E997E8" w14:textId="77777777" w:rsidR="00B25FB3" w:rsidRPr="00A741AF" w:rsidRDefault="00FA3006" w:rsidP="00FA3006">
      <w:pPr>
        <w:pStyle w:val="FirstParagraph"/>
      </w:pPr>
      <w:r w:rsidRPr="00A741AF">
        <w:t>Ensure the final product is of high quality and meets user needs.</w:t>
      </w:r>
    </w:p>
    <w:p w14:paraId="12167A53" w14:textId="77777777" w:rsidR="00B25FB3" w:rsidRPr="00A741AF" w:rsidRDefault="00FA3006" w:rsidP="00B25FB3">
      <w:pPr>
        <w:pStyle w:val="Heading5"/>
        <w:rPr>
          <w:szCs w:val="24"/>
        </w:rPr>
      </w:pPr>
      <w:r w:rsidRPr="00A741AF">
        <w:rPr>
          <w:szCs w:val="24"/>
        </w:rPr>
        <w:t xml:space="preserve">Agile Advantage: </w:t>
      </w:r>
    </w:p>
    <w:p w14:paraId="18C720D2" w14:textId="5FA9CEB6" w:rsidR="00B25FB3" w:rsidRPr="00A741AF" w:rsidRDefault="00FA3006" w:rsidP="00B25FB3">
      <w:pPr>
        <w:pStyle w:val="FirstParagraph"/>
        <w:numPr>
          <w:ilvl w:val="0"/>
          <w:numId w:val="47"/>
        </w:numPr>
        <w:ind w:left="714" w:hanging="357"/>
        <w:contextualSpacing/>
      </w:pPr>
      <w:r w:rsidRPr="00A741AF">
        <w:rPr>
          <w:b/>
          <w:bCs/>
        </w:rPr>
        <w:t>Test-Driven Development (TDD):</w:t>
      </w:r>
      <w:r w:rsidRPr="00A741AF">
        <w:t xml:space="preserve"> Agile practices often include TDD, ensuring that testing is integral to the development process, leading to </w:t>
      </w:r>
      <w:r w:rsidR="00B25FB3" w:rsidRPr="00A741AF">
        <w:t>higher-quality</w:t>
      </w:r>
      <w:r w:rsidRPr="00A741AF">
        <w:t xml:space="preserve"> code. </w:t>
      </w:r>
    </w:p>
    <w:p w14:paraId="094286CB" w14:textId="1C4EDED4" w:rsidR="00FA3006" w:rsidRPr="00A741AF" w:rsidRDefault="00FA3006" w:rsidP="00B25FB3">
      <w:pPr>
        <w:pStyle w:val="FirstParagraph"/>
        <w:numPr>
          <w:ilvl w:val="0"/>
          <w:numId w:val="47"/>
        </w:numPr>
        <w:ind w:left="714" w:hanging="357"/>
        <w:contextualSpacing/>
      </w:pPr>
      <w:r w:rsidRPr="00A741AF">
        <w:rPr>
          <w:b/>
          <w:bCs/>
        </w:rPr>
        <w:t>Frequent Testing:</w:t>
      </w:r>
      <w:r w:rsidRPr="00A741AF">
        <w:t xml:space="preserve"> Continuous integration and regular testing cycles identify defects early, allowing for timely resolution and maintaining high-quality standards.</w:t>
      </w:r>
    </w:p>
    <w:p w14:paraId="5839C79A" w14:textId="77777777" w:rsidR="00FA3006" w:rsidRPr="00A741AF" w:rsidRDefault="00FA3006" w:rsidP="00FA3006">
      <w:pPr>
        <w:pStyle w:val="Heading4"/>
        <w:rPr>
          <w:szCs w:val="24"/>
        </w:rPr>
      </w:pPr>
      <w:bookmarkStart w:id="73" w:name="efficient-time-management-and-delivery"/>
      <w:bookmarkEnd w:id="71"/>
      <w:bookmarkEnd w:id="72"/>
      <w:r w:rsidRPr="00A741AF">
        <w:rPr>
          <w:szCs w:val="24"/>
        </w:rPr>
        <w:t>3. Efficient Time Management and Delivery</w:t>
      </w:r>
    </w:p>
    <w:p w14:paraId="3BAB3F14" w14:textId="77777777" w:rsidR="00FA3006" w:rsidRPr="00A741AF" w:rsidRDefault="00FA3006" w:rsidP="00FA3006">
      <w:pPr>
        <w:pStyle w:val="Heading5"/>
        <w:rPr>
          <w:szCs w:val="24"/>
        </w:rPr>
      </w:pPr>
      <w:bookmarkStart w:id="74" w:name="project-goal-2"/>
      <w:r w:rsidRPr="00A741AF">
        <w:rPr>
          <w:szCs w:val="24"/>
        </w:rPr>
        <w:t>Project Goal:</w:t>
      </w:r>
    </w:p>
    <w:p w14:paraId="6DAB11FA" w14:textId="77777777" w:rsidR="00991CB7" w:rsidRPr="00A741AF" w:rsidRDefault="00FA3006" w:rsidP="00FA3006">
      <w:pPr>
        <w:pStyle w:val="FirstParagraph"/>
      </w:pPr>
      <w:r w:rsidRPr="00A741AF">
        <w:t xml:space="preserve">Deliver the project within the stipulated six-month timeframe. </w:t>
      </w:r>
    </w:p>
    <w:p w14:paraId="101849DC" w14:textId="77777777" w:rsidR="00991CB7" w:rsidRPr="00A741AF" w:rsidRDefault="00FA3006" w:rsidP="00991CB7">
      <w:pPr>
        <w:pStyle w:val="Heading5"/>
        <w:rPr>
          <w:szCs w:val="24"/>
        </w:rPr>
      </w:pPr>
      <w:r w:rsidRPr="00A741AF">
        <w:rPr>
          <w:szCs w:val="24"/>
        </w:rPr>
        <w:t xml:space="preserve">Agile Advantage: </w:t>
      </w:r>
    </w:p>
    <w:p w14:paraId="224D57CA" w14:textId="0E7CFA0D" w:rsidR="00991CB7" w:rsidRPr="00A741AF" w:rsidRDefault="00FA3006" w:rsidP="00356CBC">
      <w:pPr>
        <w:pStyle w:val="FirstParagraph"/>
        <w:numPr>
          <w:ilvl w:val="0"/>
          <w:numId w:val="90"/>
        </w:numPr>
        <w:ind w:left="714" w:hanging="357"/>
        <w:contextualSpacing/>
      </w:pPr>
      <w:r w:rsidRPr="00A741AF">
        <w:rPr>
          <w:b/>
          <w:bCs/>
        </w:rPr>
        <w:t>Time-Boxed Sprints:</w:t>
      </w:r>
      <w:r w:rsidRPr="00A741AF">
        <w:t xml:space="preserve"> </w:t>
      </w:r>
      <w:proofErr w:type="spellStart"/>
      <w:r w:rsidRPr="00A741AF">
        <w:t>Agile’s</w:t>
      </w:r>
      <w:proofErr w:type="spellEnd"/>
      <w:r w:rsidRPr="00A741AF">
        <w:t xml:space="preserve"> use of time-boxed sprints (usually 2-4 weeks) helps in managing time efficiently by focusing on specific deliverables within each sprint, ensuring steady progress. </w:t>
      </w:r>
    </w:p>
    <w:p w14:paraId="339FBDD4" w14:textId="367B0AEC" w:rsidR="00FA3006" w:rsidRPr="00A741AF" w:rsidRDefault="00FA3006" w:rsidP="00356CBC">
      <w:pPr>
        <w:pStyle w:val="FirstParagraph"/>
        <w:numPr>
          <w:ilvl w:val="0"/>
          <w:numId w:val="90"/>
        </w:numPr>
        <w:ind w:left="714" w:hanging="357"/>
        <w:contextualSpacing/>
      </w:pPr>
      <w:r w:rsidRPr="00A741AF">
        <w:rPr>
          <w:b/>
          <w:bCs/>
        </w:rPr>
        <w:t>Prioritization of Tasks:</w:t>
      </w:r>
      <w:r w:rsidRPr="00A741AF">
        <w:t xml:space="preserve"> Agile prioritizes tasks based on their importance and client feedback, ensuring that critical functionalities are developed and delivered first, thus managing time effectively and ensuring essential features are not delayed.</w:t>
      </w:r>
    </w:p>
    <w:p w14:paraId="12424682" w14:textId="77777777" w:rsidR="00FA3006" w:rsidRPr="00A741AF" w:rsidRDefault="00FA3006" w:rsidP="00FA3006">
      <w:pPr>
        <w:pStyle w:val="Heading4"/>
        <w:rPr>
          <w:szCs w:val="24"/>
        </w:rPr>
      </w:pPr>
      <w:bookmarkStart w:id="75" w:name="enhanced-stakeholder-collaboration"/>
      <w:bookmarkEnd w:id="73"/>
      <w:bookmarkEnd w:id="74"/>
      <w:r w:rsidRPr="00A741AF">
        <w:rPr>
          <w:szCs w:val="24"/>
        </w:rPr>
        <w:t>4. Enhanced Stakeholder Collaboration</w:t>
      </w:r>
    </w:p>
    <w:p w14:paraId="1397B090" w14:textId="77777777" w:rsidR="00FA3006" w:rsidRPr="00A741AF" w:rsidRDefault="00FA3006" w:rsidP="00FA3006">
      <w:pPr>
        <w:pStyle w:val="Heading5"/>
        <w:rPr>
          <w:szCs w:val="24"/>
        </w:rPr>
      </w:pPr>
      <w:bookmarkStart w:id="76" w:name="project-goal-3"/>
      <w:r w:rsidRPr="00A741AF">
        <w:rPr>
          <w:szCs w:val="24"/>
        </w:rPr>
        <w:t>Project Goal:</w:t>
      </w:r>
    </w:p>
    <w:p w14:paraId="041AF1B4" w14:textId="77777777" w:rsidR="00B25FB3" w:rsidRPr="00A741AF" w:rsidRDefault="00FA3006" w:rsidP="00FA3006">
      <w:pPr>
        <w:pStyle w:val="FirstParagraph"/>
      </w:pPr>
      <w:r w:rsidRPr="00A741AF">
        <w:t xml:space="preserve">Ensure continuous and effective communication with stakeholders. </w:t>
      </w:r>
    </w:p>
    <w:p w14:paraId="0BB3BE4A" w14:textId="77777777" w:rsidR="00B25FB3" w:rsidRPr="00A741AF" w:rsidRDefault="00FA3006" w:rsidP="00B25FB3">
      <w:pPr>
        <w:pStyle w:val="Heading5"/>
        <w:rPr>
          <w:szCs w:val="24"/>
        </w:rPr>
      </w:pPr>
      <w:r w:rsidRPr="00A741AF">
        <w:rPr>
          <w:szCs w:val="24"/>
        </w:rPr>
        <w:t>Agile Advantage:</w:t>
      </w:r>
    </w:p>
    <w:p w14:paraId="2C36D87C" w14:textId="77777777" w:rsidR="00B25FB3" w:rsidRPr="00A741AF" w:rsidRDefault="00FA3006" w:rsidP="00B25FB3">
      <w:pPr>
        <w:pStyle w:val="FirstParagraph"/>
        <w:numPr>
          <w:ilvl w:val="0"/>
          <w:numId w:val="50"/>
        </w:numPr>
        <w:ind w:left="714" w:hanging="357"/>
        <w:contextualSpacing/>
      </w:pPr>
      <w:r w:rsidRPr="00A741AF">
        <w:rPr>
          <w:b/>
          <w:bCs/>
        </w:rPr>
        <w:t>Daily Stand-ups:</w:t>
      </w:r>
      <w:r w:rsidRPr="00A741AF">
        <w:t xml:space="preserve"> Daily meetings (stand-ups) keep the team aligned on progress, issues, and plans, fostering transparency and quick issue resolution.</w:t>
      </w:r>
    </w:p>
    <w:p w14:paraId="3D5D34CB" w14:textId="0CDA4286" w:rsidR="00FA3006" w:rsidRPr="00A741AF" w:rsidRDefault="00FA3006" w:rsidP="00B25FB3">
      <w:pPr>
        <w:pStyle w:val="FirstParagraph"/>
        <w:numPr>
          <w:ilvl w:val="0"/>
          <w:numId w:val="50"/>
        </w:numPr>
        <w:ind w:left="714" w:hanging="357"/>
        <w:contextualSpacing/>
      </w:pPr>
      <w:r w:rsidRPr="00A741AF">
        <w:rPr>
          <w:b/>
          <w:bCs/>
        </w:rPr>
        <w:t>Sprint Reviews:</w:t>
      </w:r>
      <w:r w:rsidRPr="00A741AF">
        <w:t xml:space="preserve"> Regular sprint reviews with stakeholders provide opportunities for feedback and ensure alignment with client expectations.</w:t>
      </w:r>
    </w:p>
    <w:p w14:paraId="3BBF173A" w14:textId="77777777" w:rsidR="00FA3006" w:rsidRPr="00A741AF" w:rsidRDefault="00FA3006" w:rsidP="00FA3006">
      <w:pPr>
        <w:pStyle w:val="Heading4"/>
        <w:rPr>
          <w:szCs w:val="24"/>
        </w:rPr>
      </w:pPr>
      <w:bookmarkStart w:id="77" w:name="risk-mitigation"/>
      <w:bookmarkEnd w:id="75"/>
      <w:bookmarkEnd w:id="76"/>
      <w:r w:rsidRPr="00A741AF">
        <w:rPr>
          <w:szCs w:val="24"/>
        </w:rPr>
        <w:t>5. Risk Mitigation</w:t>
      </w:r>
    </w:p>
    <w:p w14:paraId="2CEAF0DA" w14:textId="77777777" w:rsidR="00FA3006" w:rsidRPr="00A741AF" w:rsidRDefault="00FA3006" w:rsidP="00FA3006">
      <w:pPr>
        <w:pStyle w:val="Heading5"/>
        <w:rPr>
          <w:szCs w:val="24"/>
        </w:rPr>
      </w:pPr>
      <w:bookmarkStart w:id="78" w:name="project-goal-4"/>
      <w:r w:rsidRPr="00A741AF">
        <w:rPr>
          <w:szCs w:val="24"/>
        </w:rPr>
        <w:t>Project Goal:</w:t>
      </w:r>
    </w:p>
    <w:p w14:paraId="342DCB6F" w14:textId="77777777" w:rsidR="00B25FB3" w:rsidRPr="00A741AF" w:rsidRDefault="00FA3006" w:rsidP="00FA3006">
      <w:pPr>
        <w:pStyle w:val="FirstParagraph"/>
      </w:pPr>
      <w:r w:rsidRPr="00A741AF">
        <w:t xml:space="preserve">Minimize risks related to project delays and cost overruns. </w:t>
      </w:r>
    </w:p>
    <w:p w14:paraId="371224DC" w14:textId="77777777" w:rsidR="00B25FB3" w:rsidRPr="00A741AF" w:rsidRDefault="00FA3006" w:rsidP="00991CB7">
      <w:pPr>
        <w:pStyle w:val="Heading5"/>
        <w:rPr>
          <w:szCs w:val="24"/>
        </w:rPr>
      </w:pPr>
      <w:r w:rsidRPr="00A741AF">
        <w:rPr>
          <w:szCs w:val="24"/>
        </w:rPr>
        <w:lastRenderedPageBreak/>
        <w:t>Agile Advantage:</w:t>
      </w:r>
    </w:p>
    <w:p w14:paraId="6490CAB3" w14:textId="77777777" w:rsidR="00B25FB3" w:rsidRPr="00A741AF" w:rsidRDefault="00FA3006" w:rsidP="00B25FB3">
      <w:pPr>
        <w:pStyle w:val="FirstParagraph"/>
        <w:numPr>
          <w:ilvl w:val="0"/>
          <w:numId w:val="49"/>
        </w:numPr>
        <w:ind w:left="714" w:hanging="357"/>
        <w:contextualSpacing/>
      </w:pPr>
      <w:r w:rsidRPr="00A741AF">
        <w:rPr>
          <w:b/>
          <w:bCs/>
        </w:rPr>
        <w:t>Incremental Releases:</w:t>
      </w:r>
      <w:r w:rsidRPr="00A741AF">
        <w:t xml:space="preserve"> Delivering the product in increments allows for early detection of potential risks and issues, reducing the likelihood of major project delays.</w:t>
      </w:r>
    </w:p>
    <w:p w14:paraId="4C269A6F" w14:textId="787611AB" w:rsidR="00FA3006" w:rsidRPr="00A741AF" w:rsidRDefault="00FA3006" w:rsidP="00B25FB3">
      <w:pPr>
        <w:pStyle w:val="FirstParagraph"/>
        <w:numPr>
          <w:ilvl w:val="0"/>
          <w:numId w:val="49"/>
        </w:numPr>
        <w:ind w:left="714" w:hanging="357"/>
        <w:contextualSpacing/>
      </w:pPr>
      <w:r w:rsidRPr="00A741AF">
        <w:rPr>
          <w:b/>
          <w:bCs/>
        </w:rPr>
        <w:t>Adaptive Planning:</w:t>
      </w:r>
      <w:r w:rsidRPr="00A741AF">
        <w:t xml:space="preserve"> </w:t>
      </w:r>
      <w:proofErr w:type="spellStart"/>
      <w:r w:rsidRPr="00A741AF">
        <w:t>Agile’s</w:t>
      </w:r>
      <w:proofErr w:type="spellEnd"/>
      <w:r w:rsidRPr="00A741AF">
        <w:t xml:space="preserve"> adaptive planning approach means that project plans are regularly updated based on the latest information, reducing the risk of unforeseen challenges.</w:t>
      </w:r>
    </w:p>
    <w:p w14:paraId="7FFF79D9" w14:textId="77777777" w:rsidR="00FA3006" w:rsidRPr="00A741AF" w:rsidRDefault="00FA3006" w:rsidP="00FA3006">
      <w:pPr>
        <w:pStyle w:val="Heading3"/>
        <w:rPr>
          <w:szCs w:val="24"/>
        </w:rPr>
      </w:pPr>
      <w:bookmarkStart w:id="79" w:name="ensuring-efficiency-and-effectiveness"/>
      <w:bookmarkEnd w:id="68"/>
      <w:bookmarkEnd w:id="77"/>
      <w:bookmarkEnd w:id="78"/>
      <w:r w:rsidRPr="00A741AF">
        <w:rPr>
          <w:szCs w:val="24"/>
        </w:rPr>
        <w:t>Ensuring Efficiency and Effectiveness</w:t>
      </w:r>
    </w:p>
    <w:p w14:paraId="06F27EC2" w14:textId="77777777" w:rsidR="00FA3006" w:rsidRPr="00A741AF" w:rsidRDefault="00FA3006" w:rsidP="00FA3006">
      <w:pPr>
        <w:pStyle w:val="Heading4"/>
        <w:rPr>
          <w:szCs w:val="24"/>
        </w:rPr>
      </w:pPr>
      <w:bookmarkStart w:id="80" w:name="streamlined-development-process"/>
      <w:r w:rsidRPr="00A741AF">
        <w:rPr>
          <w:szCs w:val="24"/>
        </w:rPr>
        <w:t>1. Streamlined Development Process</w:t>
      </w:r>
    </w:p>
    <w:p w14:paraId="1FF594F2" w14:textId="77777777" w:rsidR="00FA3006" w:rsidRPr="00A741AF" w:rsidRDefault="00FA3006" w:rsidP="00FA3006">
      <w:pPr>
        <w:pStyle w:val="Heading5"/>
        <w:rPr>
          <w:szCs w:val="24"/>
        </w:rPr>
      </w:pPr>
      <w:bookmarkStart w:id="81" w:name="efficiency"/>
      <w:r w:rsidRPr="00A741AF">
        <w:rPr>
          <w:szCs w:val="24"/>
        </w:rPr>
        <w:t>Efficiency:</w:t>
      </w:r>
    </w:p>
    <w:p w14:paraId="2B5FD1CC" w14:textId="77777777" w:rsidR="00FA3006" w:rsidRPr="00A741AF" w:rsidRDefault="00FA3006" w:rsidP="00FA3006">
      <w:pPr>
        <w:pStyle w:val="Compact"/>
        <w:numPr>
          <w:ilvl w:val="0"/>
          <w:numId w:val="33"/>
        </w:numPr>
      </w:pPr>
      <w:r w:rsidRPr="00A741AF">
        <w:rPr>
          <w:b/>
          <w:bCs/>
        </w:rPr>
        <w:t>Focused Sprints:</w:t>
      </w:r>
      <w:r w:rsidRPr="00A741AF">
        <w:t xml:space="preserve"> Agile sprints focus on delivering specific features, reducing scope creep and maintaining clear objectives for each development cycle.</w:t>
      </w:r>
    </w:p>
    <w:p w14:paraId="16003656" w14:textId="0BCF55D2" w:rsidR="00FA3006" w:rsidRPr="00A741AF" w:rsidRDefault="00FA3006" w:rsidP="00FA3006">
      <w:pPr>
        <w:pStyle w:val="Compact"/>
        <w:numPr>
          <w:ilvl w:val="0"/>
          <w:numId w:val="33"/>
        </w:numPr>
      </w:pPr>
      <w:r w:rsidRPr="00A741AF">
        <w:rPr>
          <w:b/>
          <w:bCs/>
        </w:rPr>
        <w:t>Continuous Integration:</w:t>
      </w:r>
      <w:r w:rsidRPr="00A741AF">
        <w:t xml:space="preserve"> Integrating code regularly ensures that the development process remains </w:t>
      </w:r>
      <w:r w:rsidR="00991CB7" w:rsidRPr="00A741AF">
        <w:t>smooth,</w:t>
      </w:r>
      <w:r w:rsidRPr="00A741AF">
        <w:t xml:space="preserve"> and any integration issues are resolved promptly.</w:t>
      </w:r>
    </w:p>
    <w:p w14:paraId="21312FB3" w14:textId="77777777" w:rsidR="00FA3006" w:rsidRPr="00A741AF" w:rsidRDefault="00FA3006" w:rsidP="00FA3006">
      <w:pPr>
        <w:pStyle w:val="Heading4"/>
        <w:rPr>
          <w:szCs w:val="24"/>
        </w:rPr>
      </w:pPr>
      <w:bookmarkStart w:id="82" w:name="effective-communication"/>
      <w:bookmarkEnd w:id="80"/>
      <w:bookmarkEnd w:id="81"/>
      <w:r w:rsidRPr="00A741AF">
        <w:rPr>
          <w:szCs w:val="24"/>
        </w:rPr>
        <w:t>2. Effective Communication</w:t>
      </w:r>
    </w:p>
    <w:p w14:paraId="76FFB12D" w14:textId="77777777" w:rsidR="00FA3006" w:rsidRPr="00A741AF" w:rsidRDefault="00FA3006" w:rsidP="00FA3006">
      <w:pPr>
        <w:pStyle w:val="Heading5"/>
        <w:rPr>
          <w:szCs w:val="24"/>
        </w:rPr>
      </w:pPr>
      <w:bookmarkStart w:id="83" w:name="effectiveness"/>
      <w:r w:rsidRPr="00A741AF">
        <w:rPr>
          <w:szCs w:val="24"/>
        </w:rPr>
        <w:t>Effectiveness:</w:t>
      </w:r>
    </w:p>
    <w:p w14:paraId="4A3D12AB" w14:textId="77777777" w:rsidR="00FA3006" w:rsidRPr="00A741AF" w:rsidRDefault="00FA3006" w:rsidP="00FA3006">
      <w:pPr>
        <w:pStyle w:val="Compact"/>
        <w:numPr>
          <w:ilvl w:val="0"/>
          <w:numId w:val="33"/>
        </w:numPr>
      </w:pPr>
      <w:r w:rsidRPr="00A741AF">
        <w:rPr>
          <w:b/>
          <w:bCs/>
        </w:rPr>
        <w:t>Collaborative Tools:</w:t>
      </w:r>
      <w:r w:rsidRPr="00A741AF">
        <w:t xml:space="preserve"> Using Agile collaboration tools (e.g., JIRA, Trello) ensures that all team members and stakeholders are updated on project progress, facilitating effective communication and coordination.</w:t>
      </w:r>
    </w:p>
    <w:p w14:paraId="240205C3" w14:textId="77777777" w:rsidR="00FA3006" w:rsidRPr="00A741AF" w:rsidRDefault="00FA3006" w:rsidP="00FA3006">
      <w:pPr>
        <w:pStyle w:val="Compact"/>
        <w:numPr>
          <w:ilvl w:val="0"/>
          <w:numId w:val="33"/>
        </w:numPr>
      </w:pPr>
      <w:r w:rsidRPr="00A741AF">
        <w:rPr>
          <w:b/>
          <w:bCs/>
        </w:rPr>
        <w:t>Regular Feedback Loops:</w:t>
      </w:r>
      <w:r w:rsidRPr="00A741AF">
        <w:t xml:space="preserve"> Continuous feedback from stakeholders ensures that the project remains aligned with client needs, leading to a more effective final product.</w:t>
      </w:r>
    </w:p>
    <w:p w14:paraId="7CA3C2EF" w14:textId="77777777" w:rsidR="00FA3006" w:rsidRPr="00A741AF" w:rsidRDefault="00FA3006" w:rsidP="00FA3006">
      <w:pPr>
        <w:pStyle w:val="Heading4"/>
        <w:rPr>
          <w:szCs w:val="24"/>
        </w:rPr>
      </w:pPr>
      <w:bookmarkStart w:id="84" w:name="focus-on-user-needs"/>
      <w:bookmarkEnd w:id="82"/>
      <w:bookmarkEnd w:id="83"/>
      <w:r w:rsidRPr="00A741AF">
        <w:rPr>
          <w:szCs w:val="24"/>
        </w:rPr>
        <w:t>3. Focus on User Needs</w:t>
      </w:r>
    </w:p>
    <w:p w14:paraId="317A3466" w14:textId="77777777" w:rsidR="00FA3006" w:rsidRPr="00A741AF" w:rsidRDefault="00FA3006" w:rsidP="00FA3006">
      <w:pPr>
        <w:pStyle w:val="Heading5"/>
        <w:rPr>
          <w:szCs w:val="24"/>
        </w:rPr>
      </w:pPr>
      <w:bookmarkStart w:id="85" w:name="efficiency-1"/>
      <w:r w:rsidRPr="00A741AF">
        <w:rPr>
          <w:szCs w:val="24"/>
        </w:rPr>
        <w:t>Efficiency:</w:t>
      </w:r>
    </w:p>
    <w:p w14:paraId="38390459" w14:textId="77777777" w:rsidR="00FA3006" w:rsidRPr="00A741AF" w:rsidRDefault="00FA3006" w:rsidP="00FA3006">
      <w:pPr>
        <w:pStyle w:val="Compact"/>
        <w:numPr>
          <w:ilvl w:val="0"/>
          <w:numId w:val="33"/>
        </w:numPr>
      </w:pPr>
      <w:r w:rsidRPr="00A741AF">
        <w:rPr>
          <w:b/>
          <w:bCs/>
        </w:rPr>
        <w:t>User-Centric Approach:</w:t>
      </w:r>
      <w:r w:rsidRPr="00A741AF">
        <w:t xml:space="preserve"> Agile methodologies prioritize user stories and acceptance criteria, ensuring that development efforts are focused on delivering features that provide real value to the end-users.</w:t>
      </w:r>
    </w:p>
    <w:p w14:paraId="7E689542" w14:textId="77777777" w:rsidR="00FA3006" w:rsidRPr="00A741AF" w:rsidRDefault="00FA3006" w:rsidP="00FA3006">
      <w:pPr>
        <w:pStyle w:val="Compact"/>
        <w:numPr>
          <w:ilvl w:val="0"/>
          <w:numId w:val="33"/>
        </w:numPr>
      </w:pPr>
      <w:r w:rsidRPr="00A741AF">
        <w:rPr>
          <w:b/>
          <w:bCs/>
        </w:rPr>
        <w:t>MVP Approach:</w:t>
      </w:r>
      <w:r w:rsidRPr="00A741AF">
        <w:t xml:space="preserve"> By delivering a Minimum Viable Product (MVP) early, Agile ensures that essential functionalities are available to users quickly, allowing for early user feedback and iterative improvements.</w:t>
      </w:r>
    </w:p>
    <w:p w14:paraId="0D32F765" w14:textId="77777777" w:rsidR="00FA3006" w:rsidRPr="00A741AF" w:rsidRDefault="00FA3006" w:rsidP="00FA3006">
      <w:pPr>
        <w:pStyle w:val="Heading4"/>
        <w:rPr>
          <w:szCs w:val="24"/>
        </w:rPr>
      </w:pPr>
      <w:bookmarkStart w:id="86" w:name="continuous-improvement"/>
      <w:bookmarkEnd w:id="84"/>
      <w:bookmarkEnd w:id="85"/>
      <w:r w:rsidRPr="00A741AF">
        <w:rPr>
          <w:szCs w:val="24"/>
        </w:rPr>
        <w:t>4. Continuous Improvement</w:t>
      </w:r>
    </w:p>
    <w:p w14:paraId="77499F40" w14:textId="77777777" w:rsidR="00FA3006" w:rsidRPr="00A741AF" w:rsidRDefault="00FA3006" w:rsidP="00FA3006">
      <w:pPr>
        <w:pStyle w:val="Heading5"/>
        <w:rPr>
          <w:szCs w:val="24"/>
        </w:rPr>
      </w:pPr>
      <w:bookmarkStart w:id="87" w:name="effectiveness-1"/>
      <w:r w:rsidRPr="00A741AF">
        <w:rPr>
          <w:szCs w:val="24"/>
        </w:rPr>
        <w:t>Effectiveness:</w:t>
      </w:r>
    </w:p>
    <w:p w14:paraId="5E6F57FA" w14:textId="77777777" w:rsidR="00FA3006" w:rsidRPr="00A741AF" w:rsidRDefault="00FA3006" w:rsidP="00FA3006">
      <w:pPr>
        <w:pStyle w:val="Compact"/>
        <w:numPr>
          <w:ilvl w:val="0"/>
          <w:numId w:val="33"/>
        </w:numPr>
      </w:pPr>
      <w:r w:rsidRPr="00A741AF">
        <w:rPr>
          <w:b/>
          <w:bCs/>
        </w:rPr>
        <w:t>Sprint Retrospectives:</w:t>
      </w:r>
      <w:r w:rsidRPr="00A741AF">
        <w:t xml:space="preserve"> Regular retrospectives allow the team to reflect on what went well and what could be improved, fostering a culture of continuous improvement and enhancing overall effectiveness.</w:t>
      </w:r>
    </w:p>
    <w:p w14:paraId="5E76AE31" w14:textId="47C5F8A4" w:rsidR="00A741AF" w:rsidRDefault="00FA3006" w:rsidP="00A741AF">
      <w:pPr>
        <w:pStyle w:val="Compact"/>
        <w:numPr>
          <w:ilvl w:val="0"/>
          <w:numId w:val="33"/>
        </w:numPr>
      </w:pPr>
      <w:r w:rsidRPr="00A741AF">
        <w:rPr>
          <w:b/>
          <w:bCs/>
        </w:rPr>
        <w:t>Process Adjustments:</w:t>
      </w:r>
      <w:r w:rsidRPr="00A741AF">
        <w:t xml:space="preserve"> </w:t>
      </w:r>
      <w:proofErr w:type="spellStart"/>
      <w:r w:rsidRPr="00A741AF">
        <w:t>Agile’s</w:t>
      </w:r>
      <w:proofErr w:type="spellEnd"/>
      <w:r w:rsidRPr="00A741AF">
        <w:t xml:space="preserve"> flexibility allows the team to adjust processes and methodologies based on retrospective insights, leading to more efficient and effective project execution.</w:t>
      </w:r>
      <w:bookmarkEnd w:id="79"/>
      <w:bookmarkEnd w:id="86"/>
      <w:bookmarkEnd w:id="87"/>
      <w:r w:rsidR="00A741AF">
        <w:br w:type="page"/>
      </w:r>
    </w:p>
    <w:p w14:paraId="2B264FC4" w14:textId="77777777" w:rsidR="00FA3006" w:rsidRDefault="00FA3006" w:rsidP="00FA3006">
      <w:pPr>
        <w:pStyle w:val="Heading1"/>
      </w:pPr>
      <w:bookmarkStart w:id="88" w:name="X1be32f6a17a59bb19aa2a54fa904396ecf78f59"/>
      <w:r>
        <w:lastRenderedPageBreak/>
        <w:t>Task 4: Planning for System Changeover and Maintenance</w:t>
      </w:r>
    </w:p>
    <w:p w14:paraId="77CEE36C" w14:textId="18E95FC5" w:rsidR="00FA3006" w:rsidRDefault="006E3F1F" w:rsidP="00FA3006">
      <w:pPr>
        <w:pStyle w:val="Heading2"/>
      </w:pPr>
      <w:bookmarkStart w:id="89" w:name="a-nominated-method-for-system-changeover"/>
      <w:r w:rsidRPr="006E3F1F">
        <w:rPr>
          <w:b/>
          <w:bCs/>
        </w:rPr>
        <w:t xml:space="preserve">Part </w:t>
      </w:r>
      <w:r w:rsidR="00FA3006" w:rsidRPr="006E3F1F">
        <w:rPr>
          <w:b/>
          <w:bCs/>
        </w:rPr>
        <w:t>A</w:t>
      </w:r>
      <w:r w:rsidRPr="006E3F1F">
        <w:rPr>
          <w:b/>
          <w:bCs/>
        </w:rPr>
        <w:t>:</w:t>
      </w:r>
      <w:r w:rsidR="00FA3006" w:rsidRPr="00FA3006">
        <w:t xml:space="preserve"> Nominate a method for system changeover (e.g., parallel, phased, direct, or pilot) and provide </w:t>
      </w:r>
      <w:r w:rsidR="00991CB7">
        <w:t xml:space="preserve">a </w:t>
      </w:r>
      <w:r w:rsidR="00FA3006" w:rsidRPr="00FA3006">
        <w:t>detailed rationale for your choice aligned with the project needs. Develop a procedural document detailing the step-by-step process for the system's changeover which outlines critical activities, checkpoints, stakeholders, and staff training to ensure a smooth changeover.</w:t>
      </w:r>
    </w:p>
    <w:p w14:paraId="56F7A28A" w14:textId="77777777" w:rsidR="00FA3006" w:rsidRPr="00A741AF" w:rsidRDefault="00FA3006" w:rsidP="00FA3006">
      <w:pPr>
        <w:pStyle w:val="Heading3"/>
        <w:rPr>
          <w:bCs/>
          <w:szCs w:val="24"/>
        </w:rPr>
      </w:pPr>
      <w:bookmarkStart w:id="90" w:name="chosen-method-phased-changeover"/>
      <w:r w:rsidRPr="00A741AF">
        <w:rPr>
          <w:b w:val="0"/>
          <w:bCs/>
          <w:szCs w:val="24"/>
        </w:rPr>
        <w:t>Chosen Method:</w:t>
      </w:r>
      <w:r w:rsidRPr="00A741AF">
        <w:rPr>
          <w:szCs w:val="24"/>
        </w:rPr>
        <w:t xml:space="preserve"> </w:t>
      </w:r>
      <w:r w:rsidRPr="00A741AF">
        <w:rPr>
          <w:bCs/>
          <w:szCs w:val="24"/>
        </w:rPr>
        <w:t>Phased Changeover</w:t>
      </w:r>
    </w:p>
    <w:p w14:paraId="228D2594" w14:textId="78DBD213" w:rsidR="00356CBC" w:rsidRPr="00A741AF" w:rsidRDefault="00356CBC" w:rsidP="00356CBC">
      <w:pPr>
        <w:pStyle w:val="FirstParagraph"/>
      </w:pPr>
      <w:r w:rsidRPr="00A741AF">
        <w:t xml:space="preserve">The phased changeover approach ensures a smooth and controlled transition to the new digital canteen system, minimizing disruption and allowing for continuous improvement based on user feedback. By implementing </w:t>
      </w:r>
      <w:r w:rsidRPr="00A741AF">
        <w:t>the following</w:t>
      </w:r>
      <w:r w:rsidRPr="00A741AF">
        <w:t xml:space="preserve"> structured process, we can achieve a successful system changeover that meets the needs of all stakeholders and ensures user satisfaction.</w:t>
      </w:r>
    </w:p>
    <w:p w14:paraId="75236F28" w14:textId="71CEA1F4" w:rsidR="00FA3006" w:rsidRPr="00A741AF" w:rsidRDefault="00FA3006" w:rsidP="001E67A3">
      <w:pPr>
        <w:pStyle w:val="Heading4"/>
      </w:pPr>
      <w:bookmarkStart w:id="91" w:name="rationale-for-choosing-phased-changeover"/>
      <w:bookmarkEnd w:id="90"/>
      <w:r w:rsidRPr="00A741AF">
        <w:t>The rationale</w:t>
      </w:r>
      <w:r w:rsidRPr="00A741AF">
        <w:t xml:space="preserve"> for Choosing Phased Changeover:</w:t>
      </w:r>
    </w:p>
    <w:p w14:paraId="6B6C485D" w14:textId="77777777" w:rsidR="00FA3006" w:rsidRPr="00A741AF" w:rsidRDefault="00FA3006" w:rsidP="00FA3006">
      <w:pPr>
        <w:pStyle w:val="Compact"/>
        <w:numPr>
          <w:ilvl w:val="0"/>
          <w:numId w:val="42"/>
        </w:numPr>
      </w:pPr>
      <w:r w:rsidRPr="00A741AF">
        <w:rPr>
          <w:b/>
          <w:bCs/>
        </w:rPr>
        <w:t>Reduced Risk:</w:t>
      </w:r>
      <w:r w:rsidRPr="00A741AF">
        <w:t xml:space="preserve"> Phased changeover allows the system to be implemented in stages, reducing the risk associated with a full-scale launch. If issues arise, they can be addressed in a smaller scope before full deployment.</w:t>
      </w:r>
    </w:p>
    <w:p w14:paraId="34211B49" w14:textId="77777777" w:rsidR="00FA3006" w:rsidRPr="00A741AF" w:rsidRDefault="00FA3006" w:rsidP="00FA3006">
      <w:pPr>
        <w:pStyle w:val="Compact"/>
        <w:numPr>
          <w:ilvl w:val="0"/>
          <w:numId w:val="42"/>
        </w:numPr>
      </w:pPr>
      <w:r w:rsidRPr="00A741AF">
        <w:rPr>
          <w:b/>
          <w:bCs/>
        </w:rPr>
        <w:t>User Adaptation:</w:t>
      </w:r>
      <w:r w:rsidRPr="00A741AF">
        <w:t xml:space="preserve"> Phasing in the new system gives users time to adapt to changes gradually, which can lead to higher user acceptance and reduced resistance.</w:t>
      </w:r>
    </w:p>
    <w:p w14:paraId="752090F7" w14:textId="77777777" w:rsidR="00FA3006" w:rsidRPr="00A741AF" w:rsidRDefault="00FA3006" w:rsidP="00FA3006">
      <w:pPr>
        <w:pStyle w:val="Compact"/>
        <w:numPr>
          <w:ilvl w:val="0"/>
          <w:numId w:val="42"/>
        </w:numPr>
      </w:pPr>
      <w:r w:rsidRPr="00A741AF">
        <w:rPr>
          <w:b/>
          <w:bCs/>
        </w:rPr>
        <w:t>Resource Allocation:</w:t>
      </w:r>
      <w:r w:rsidRPr="00A741AF">
        <w:t xml:space="preserve"> Phased implementation allows better allocation of resources by focusing on specific components of the system at a time.</w:t>
      </w:r>
    </w:p>
    <w:p w14:paraId="7D663E93" w14:textId="77777777" w:rsidR="00FA3006" w:rsidRPr="00A741AF" w:rsidRDefault="00FA3006" w:rsidP="00FA3006">
      <w:pPr>
        <w:pStyle w:val="Compact"/>
        <w:numPr>
          <w:ilvl w:val="0"/>
          <w:numId w:val="42"/>
        </w:numPr>
      </w:pPr>
      <w:r w:rsidRPr="00A741AF">
        <w:rPr>
          <w:b/>
          <w:bCs/>
        </w:rPr>
        <w:t>Continuous Feedback:</w:t>
      </w:r>
      <w:r w:rsidRPr="00A741AF">
        <w:t xml:space="preserve"> Implementing the system in phases allows for continuous feedback and iterative improvements, ensuring the final system meets all user needs effectively.</w:t>
      </w:r>
    </w:p>
    <w:p w14:paraId="567B8E81" w14:textId="60101425" w:rsidR="00FA3006" w:rsidRPr="00A741AF" w:rsidRDefault="00FA3006" w:rsidP="00FA3006">
      <w:pPr>
        <w:pStyle w:val="Compact"/>
        <w:numPr>
          <w:ilvl w:val="0"/>
          <w:numId w:val="42"/>
        </w:numPr>
      </w:pPr>
      <w:r w:rsidRPr="00A741AF">
        <w:rPr>
          <w:b/>
          <w:bCs/>
        </w:rPr>
        <w:t>Operational Continuity:</w:t>
      </w:r>
      <w:r w:rsidRPr="00A741AF">
        <w:t xml:space="preserve"> The canteen can continue to operate with minimal disruption, as only parts of the system are being replaced at </w:t>
      </w:r>
      <w:r w:rsidR="00991CB7" w:rsidRPr="00A741AF">
        <w:t>the same time</w:t>
      </w:r>
      <w:r w:rsidRPr="00A741AF">
        <w:t>.</w:t>
      </w:r>
    </w:p>
    <w:p w14:paraId="5D16C381" w14:textId="77777777" w:rsidR="00FA3006" w:rsidRPr="00A741AF" w:rsidRDefault="00FA3006" w:rsidP="00FA3006">
      <w:pPr>
        <w:pStyle w:val="Heading3"/>
        <w:rPr>
          <w:szCs w:val="24"/>
        </w:rPr>
      </w:pPr>
      <w:bookmarkStart w:id="92" w:name="X6f53b51df3b7425bb1a50c3c87d4605ab603072"/>
      <w:bookmarkEnd w:id="89"/>
      <w:bookmarkEnd w:id="91"/>
      <w:r w:rsidRPr="00A741AF">
        <w:rPr>
          <w:szCs w:val="24"/>
        </w:rPr>
        <w:t>Procedural Document for Phased Changeover</w:t>
      </w:r>
    </w:p>
    <w:p w14:paraId="4D570122" w14:textId="77777777" w:rsidR="00FA3006" w:rsidRPr="00A741AF" w:rsidRDefault="00FA3006" w:rsidP="00FA3006">
      <w:pPr>
        <w:pStyle w:val="Heading4"/>
        <w:rPr>
          <w:szCs w:val="24"/>
        </w:rPr>
      </w:pPr>
      <w:bookmarkStart w:id="93" w:name="objective"/>
      <w:r w:rsidRPr="00A741AF">
        <w:rPr>
          <w:szCs w:val="24"/>
        </w:rPr>
        <w:t>Objective</w:t>
      </w:r>
    </w:p>
    <w:p w14:paraId="1DD343F4" w14:textId="77777777" w:rsidR="00FA3006" w:rsidRPr="00A741AF" w:rsidRDefault="00FA3006" w:rsidP="00FA3006">
      <w:pPr>
        <w:pStyle w:val="FirstParagraph"/>
      </w:pPr>
      <w:r w:rsidRPr="00A741AF">
        <w:t>To provide a structured approach for the phased changeover to the new digital canteen system, ensuring a smooth transition with minimal disruption to canteen operations.</w:t>
      </w:r>
    </w:p>
    <w:p w14:paraId="4CE2AFDF" w14:textId="77777777" w:rsidR="00FA3006" w:rsidRPr="00A741AF" w:rsidRDefault="00FA3006" w:rsidP="00FA3006">
      <w:pPr>
        <w:pStyle w:val="Heading3"/>
        <w:rPr>
          <w:szCs w:val="24"/>
        </w:rPr>
      </w:pPr>
      <w:bookmarkStart w:id="94" w:name="phased-changeover-plan"/>
      <w:bookmarkEnd w:id="93"/>
      <w:r w:rsidRPr="00A741AF">
        <w:rPr>
          <w:szCs w:val="24"/>
        </w:rPr>
        <w:t>Phased Changeover Plan</w:t>
      </w:r>
    </w:p>
    <w:p w14:paraId="2F81DBC0" w14:textId="77777777" w:rsidR="00FA3006" w:rsidRPr="00A741AF" w:rsidRDefault="00FA3006" w:rsidP="00FA3006">
      <w:pPr>
        <w:pStyle w:val="Heading4"/>
        <w:rPr>
          <w:szCs w:val="24"/>
        </w:rPr>
      </w:pPr>
      <w:bookmarkStart w:id="95" w:name="phase-1-system-preparation"/>
      <w:r w:rsidRPr="00A741AF">
        <w:rPr>
          <w:szCs w:val="24"/>
        </w:rPr>
        <w:t>Phase 1: System Preparation</w:t>
      </w:r>
    </w:p>
    <w:p w14:paraId="23D81125" w14:textId="77777777" w:rsidR="00FA3006" w:rsidRPr="00A741AF" w:rsidRDefault="00FA3006" w:rsidP="00FA3006">
      <w:pPr>
        <w:pStyle w:val="FirstParagraph"/>
      </w:pPr>
      <w:r w:rsidRPr="00A741AF">
        <w:rPr>
          <w:b/>
          <w:bCs/>
        </w:rPr>
        <w:t>Duration:</w:t>
      </w:r>
      <w:r w:rsidRPr="00A741AF">
        <w:t xml:space="preserve"> 2 weeks</w:t>
      </w:r>
    </w:p>
    <w:p w14:paraId="01CFC12E" w14:textId="77777777" w:rsidR="00991CB7" w:rsidRPr="00A741AF" w:rsidRDefault="00FA3006" w:rsidP="00356CBC">
      <w:pPr>
        <w:pStyle w:val="Heading5"/>
        <w:rPr>
          <w:szCs w:val="24"/>
        </w:rPr>
      </w:pPr>
      <w:r w:rsidRPr="00A741AF">
        <w:rPr>
          <w:szCs w:val="24"/>
        </w:rPr>
        <w:lastRenderedPageBreak/>
        <w:t xml:space="preserve">Activities: </w:t>
      </w:r>
    </w:p>
    <w:p w14:paraId="28BC48D3" w14:textId="4FB2226C" w:rsidR="00991CB7" w:rsidRPr="00A741AF" w:rsidRDefault="00FA3006" w:rsidP="00991CB7">
      <w:pPr>
        <w:pStyle w:val="BodyText"/>
        <w:numPr>
          <w:ilvl w:val="0"/>
          <w:numId w:val="53"/>
        </w:numPr>
        <w:rPr>
          <w:sz w:val="24"/>
          <w:szCs w:val="24"/>
        </w:rPr>
      </w:pPr>
      <w:r w:rsidRPr="00A741AF">
        <w:rPr>
          <w:b/>
          <w:bCs/>
          <w:sz w:val="24"/>
          <w:szCs w:val="24"/>
        </w:rPr>
        <w:t>System Setup:</w:t>
      </w:r>
      <w:r w:rsidRPr="00A741AF">
        <w:rPr>
          <w:sz w:val="24"/>
          <w:szCs w:val="24"/>
        </w:rPr>
        <w:t xml:space="preserve"> Install and configure the new system on servers and devices. </w:t>
      </w:r>
    </w:p>
    <w:p w14:paraId="2DCE4E7D" w14:textId="42198666" w:rsidR="00991CB7" w:rsidRPr="00A741AF" w:rsidRDefault="00FA3006" w:rsidP="00991CB7">
      <w:pPr>
        <w:pStyle w:val="BodyText"/>
        <w:numPr>
          <w:ilvl w:val="0"/>
          <w:numId w:val="53"/>
        </w:numPr>
        <w:rPr>
          <w:sz w:val="24"/>
          <w:szCs w:val="24"/>
        </w:rPr>
      </w:pPr>
      <w:r w:rsidRPr="00A741AF">
        <w:rPr>
          <w:b/>
          <w:bCs/>
          <w:sz w:val="24"/>
          <w:szCs w:val="24"/>
        </w:rPr>
        <w:t>Data Migration Preparation:</w:t>
      </w:r>
      <w:r w:rsidRPr="00A741AF">
        <w:rPr>
          <w:sz w:val="24"/>
          <w:szCs w:val="24"/>
        </w:rPr>
        <w:t xml:space="preserve"> Plan and prepare for data migration from </w:t>
      </w:r>
      <w:r w:rsidR="00991CB7" w:rsidRPr="00A741AF">
        <w:rPr>
          <w:sz w:val="24"/>
          <w:szCs w:val="24"/>
        </w:rPr>
        <w:t xml:space="preserve">the </w:t>
      </w:r>
      <w:r w:rsidRPr="00A741AF">
        <w:rPr>
          <w:sz w:val="24"/>
          <w:szCs w:val="24"/>
        </w:rPr>
        <w:t xml:space="preserve">old to </w:t>
      </w:r>
      <w:r w:rsidR="00991CB7" w:rsidRPr="00A741AF">
        <w:rPr>
          <w:sz w:val="24"/>
          <w:szCs w:val="24"/>
        </w:rPr>
        <w:t xml:space="preserve">the </w:t>
      </w:r>
      <w:r w:rsidRPr="00A741AF">
        <w:rPr>
          <w:sz w:val="24"/>
          <w:szCs w:val="24"/>
        </w:rPr>
        <w:t xml:space="preserve">new system. </w:t>
      </w:r>
    </w:p>
    <w:p w14:paraId="33167B5A" w14:textId="6845DE4E" w:rsidR="00FA3006" w:rsidRPr="00A741AF" w:rsidRDefault="00FA3006" w:rsidP="00991CB7">
      <w:pPr>
        <w:pStyle w:val="BodyText"/>
        <w:numPr>
          <w:ilvl w:val="0"/>
          <w:numId w:val="53"/>
        </w:numPr>
        <w:rPr>
          <w:sz w:val="24"/>
          <w:szCs w:val="24"/>
        </w:rPr>
      </w:pPr>
      <w:r w:rsidRPr="00A741AF">
        <w:rPr>
          <w:b/>
          <w:bCs/>
          <w:sz w:val="24"/>
          <w:szCs w:val="24"/>
        </w:rPr>
        <w:t>Initial Testing:</w:t>
      </w:r>
      <w:r w:rsidRPr="00A741AF">
        <w:rPr>
          <w:sz w:val="24"/>
          <w:szCs w:val="24"/>
        </w:rPr>
        <w:t xml:space="preserve"> Conduct initial testing of system components.</w:t>
      </w:r>
    </w:p>
    <w:p w14:paraId="7C6DFF85" w14:textId="77777777" w:rsidR="00991CB7" w:rsidRPr="00A741AF" w:rsidRDefault="00FA3006" w:rsidP="00356CBC">
      <w:pPr>
        <w:pStyle w:val="Heading5"/>
        <w:rPr>
          <w:szCs w:val="24"/>
        </w:rPr>
      </w:pPr>
      <w:r w:rsidRPr="00A741AF">
        <w:rPr>
          <w:szCs w:val="24"/>
        </w:rPr>
        <w:t xml:space="preserve">Checkpoints: </w:t>
      </w:r>
    </w:p>
    <w:p w14:paraId="0192B280" w14:textId="3F1D66CB" w:rsidR="00991CB7" w:rsidRPr="00A741AF" w:rsidRDefault="00FA3006" w:rsidP="00991CB7">
      <w:pPr>
        <w:pStyle w:val="BodyText"/>
        <w:numPr>
          <w:ilvl w:val="0"/>
          <w:numId w:val="58"/>
        </w:numPr>
        <w:rPr>
          <w:sz w:val="24"/>
          <w:szCs w:val="24"/>
        </w:rPr>
      </w:pPr>
      <w:r w:rsidRPr="00A741AF">
        <w:rPr>
          <w:sz w:val="24"/>
          <w:szCs w:val="24"/>
        </w:rPr>
        <w:t xml:space="preserve">Server readiness </w:t>
      </w:r>
    </w:p>
    <w:p w14:paraId="00870D68" w14:textId="21EDA874" w:rsidR="00FA3006" w:rsidRPr="00A741AF" w:rsidRDefault="00FA3006" w:rsidP="00991CB7">
      <w:pPr>
        <w:pStyle w:val="BodyText"/>
        <w:numPr>
          <w:ilvl w:val="0"/>
          <w:numId w:val="58"/>
        </w:numPr>
        <w:rPr>
          <w:sz w:val="24"/>
          <w:szCs w:val="24"/>
        </w:rPr>
      </w:pPr>
      <w:r w:rsidRPr="00A741AF">
        <w:rPr>
          <w:sz w:val="24"/>
          <w:szCs w:val="24"/>
        </w:rPr>
        <w:t>Basic functionality tests</w:t>
      </w:r>
    </w:p>
    <w:p w14:paraId="6FC92F9C" w14:textId="77777777" w:rsidR="00991CB7" w:rsidRPr="00A741AF" w:rsidRDefault="00FA3006" w:rsidP="00356CBC">
      <w:pPr>
        <w:pStyle w:val="Heading5"/>
        <w:rPr>
          <w:szCs w:val="24"/>
        </w:rPr>
      </w:pPr>
      <w:r w:rsidRPr="00A741AF">
        <w:rPr>
          <w:szCs w:val="24"/>
        </w:rPr>
        <w:t xml:space="preserve">Stakeholders: </w:t>
      </w:r>
    </w:p>
    <w:p w14:paraId="3843442C" w14:textId="220AACEB" w:rsidR="00991CB7" w:rsidRPr="00A741AF" w:rsidRDefault="00FA3006" w:rsidP="00991CB7">
      <w:pPr>
        <w:pStyle w:val="BodyText"/>
        <w:numPr>
          <w:ilvl w:val="0"/>
          <w:numId w:val="62"/>
        </w:numPr>
        <w:rPr>
          <w:sz w:val="24"/>
          <w:szCs w:val="24"/>
        </w:rPr>
      </w:pPr>
      <w:r w:rsidRPr="00A741AF">
        <w:rPr>
          <w:sz w:val="24"/>
          <w:szCs w:val="24"/>
        </w:rPr>
        <w:t xml:space="preserve">Project team </w:t>
      </w:r>
    </w:p>
    <w:p w14:paraId="5819FCDC" w14:textId="14D9B193" w:rsidR="00FA3006" w:rsidRPr="00A741AF" w:rsidRDefault="00FA3006" w:rsidP="00991CB7">
      <w:pPr>
        <w:pStyle w:val="BodyText"/>
        <w:numPr>
          <w:ilvl w:val="0"/>
          <w:numId w:val="62"/>
        </w:numPr>
        <w:rPr>
          <w:sz w:val="24"/>
          <w:szCs w:val="24"/>
        </w:rPr>
      </w:pPr>
      <w:r w:rsidRPr="00A741AF">
        <w:rPr>
          <w:sz w:val="24"/>
          <w:szCs w:val="24"/>
        </w:rPr>
        <w:t>IT staff</w:t>
      </w:r>
    </w:p>
    <w:p w14:paraId="6380120B" w14:textId="77777777" w:rsidR="00991CB7" w:rsidRPr="00A741AF" w:rsidRDefault="00FA3006" w:rsidP="00356CBC">
      <w:pPr>
        <w:pStyle w:val="Heading5"/>
        <w:rPr>
          <w:szCs w:val="24"/>
        </w:rPr>
      </w:pPr>
      <w:r w:rsidRPr="00A741AF">
        <w:rPr>
          <w:szCs w:val="24"/>
        </w:rPr>
        <w:t xml:space="preserve">Training: </w:t>
      </w:r>
    </w:p>
    <w:p w14:paraId="780678F5" w14:textId="30194BD5" w:rsidR="00FA3006" w:rsidRPr="00A741AF" w:rsidRDefault="00FA3006" w:rsidP="00991CB7">
      <w:pPr>
        <w:pStyle w:val="BodyText"/>
        <w:numPr>
          <w:ilvl w:val="0"/>
          <w:numId w:val="65"/>
        </w:numPr>
        <w:rPr>
          <w:sz w:val="24"/>
          <w:szCs w:val="24"/>
        </w:rPr>
      </w:pPr>
      <w:r w:rsidRPr="00A741AF">
        <w:rPr>
          <w:sz w:val="24"/>
          <w:szCs w:val="24"/>
        </w:rPr>
        <w:t>Basic training for IT staff on system setup and configuration</w:t>
      </w:r>
    </w:p>
    <w:p w14:paraId="2B5B5008" w14:textId="77777777" w:rsidR="00FA3006" w:rsidRPr="00A741AF" w:rsidRDefault="00FA3006" w:rsidP="00FA3006">
      <w:pPr>
        <w:pStyle w:val="Heading4"/>
        <w:rPr>
          <w:szCs w:val="24"/>
        </w:rPr>
      </w:pPr>
      <w:bookmarkStart w:id="96" w:name="phase-2-pilot-launch"/>
      <w:bookmarkEnd w:id="95"/>
      <w:r w:rsidRPr="00A741AF">
        <w:rPr>
          <w:szCs w:val="24"/>
        </w:rPr>
        <w:t>Phase 2: Pilot Launch</w:t>
      </w:r>
    </w:p>
    <w:p w14:paraId="691A14A7" w14:textId="77777777" w:rsidR="00FA3006" w:rsidRPr="00A741AF" w:rsidRDefault="00FA3006" w:rsidP="00FA3006">
      <w:pPr>
        <w:pStyle w:val="FirstParagraph"/>
      </w:pPr>
      <w:r w:rsidRPr="00A741AF">
        <w:rPr>
          <w:b/>
          <w:bCs/>
        </w:rPr>
        <w:t>Duration:</w:t>
      </w:r>
      <w:r w:rsidRPr="00A741AF">
        <w:t xml:space="preserve"> 4 weeks</w:t>
      </w:r>
    </w:p>
    <w:p w14:paraId="2C4EC243" w14:textId="77777777" w:rsidR="00991CB7" w:rsidRPr="00A741AF" w:rsidRDefault="00FA3006" w:rsidP="00356CBC">
      <w:pPr>
        <w:pStyle w:val="Heading5"/>
        <w:rPr>
          <w:szCs w:val="24"/>
        </w:rPr>
      </w:pPr>
      <w:r w:rsidRPr="00A741AF">
        <w:rPr>
          <w:szCs w:val="24"/>
        </w:rPr>
        <w:t>Activities:</w:t>
      </w:r>
    </w:p>
    <w:p w14:paraId="053B9D2A" w14:textId="5CE52764" w:rsidR="00991CB7" w:rsidRPr="00A741AF" w:rsidRDefault="00FA3006" w:rsidP="00991CB7">
      <w:pPr>
        <w:pStyle w:val="BodyText"/>
        <w:numPr>
          <w:ilvl w:val="0"/>
          <w:numId w:val="65"/>
        </w:numPr>
        <w:rPr>
          <w:sz w:val="24"/>
          <w:szCs w:val="24"/>
        </w:rPr>
      </w:pPr>
      <w:r w:rsidRPr="00A741AF">
        <w:rPr>
          <w:b/>
          <w:bCs/>
          <w:sz w:val="24"/>
          <w:szCs w:val="24"/>
        </w:rPr>
        <w:t>Pilot Implementation:</w:t>
      </w:r>
      <w:r w:rsidRPr="00A741AF">
        <w:rPr>
          <w:sz w:val="24"/>
          <w:szCs w:val="24"/>
        </w:rPr>
        <w:t xml:space="preserve"> Deploy the system in a small, controlled environment (e.g., one canteen section or a specific group of users). </w:t>
      </w:r>
    </w:p>
    <w:p w14:paraId="025E2149" w14:textId="26292874" w:rsidR="00991CB7" w:rsidRPr="00A741AF" w:rsidRDefault="00FA3006" w:rsidP="00991CB7">
      <w:pPr>
        <w:pStyle w:val="BodyText"/>
        <w:numPr>
          <w:ilvl w:val="0"/>
          <w:numId w:val="65"/>
        </w:numPr>
        <w:rPr>
          <w:sz w:val="24"/>
          <w:szCs w:val="24"/>
        </w:rPr>
      </w:pPr>
      <w:r w:rsidRPr="00A741AF">
        <w:rPr>
          <w:b/>
          <w:bCs/>
          <w:sz w:val="24"/>
          <w:szCs w:val="24"/>
        </w:rPr>
        <w:t>User Training:</w:t>
      </w:r>
      <w:r w:rsidRPr="00A741AF">
        <w:rPr>
          <w:sz w:val="24"/>
          <w:szCs w:val="24"/>
        </w:rPr>
        <w:t xml:space="preserve"> Train pilot users (canteen staff and selected students). </w:t>
      </w:r>
    </w:p>
    <w:p w14:paraId="28972B07" w14:textId="1401BE4A" w:rsidR="00FA3006" w:rsidRPr="00A741AF" w:rsidRDefault="00FA3006" w:rsidP="00991CB7">
      <w:pPr>
        <w:pStyle w:val="BodyText"/>
        <w:numPr>
          <w:ilvl w:val="0"/>
          <w:numId w:val="65"/>
        </w:numPr>
        <w:rPr>
          <w:sz w:val="24"/>
          <w:szCs w:val="24"/>
        </w:rPr>
      </w:pPr>
      <w:r w:rsidRPr="00A741AF">
        <w:rPr>
          <w:b/>
          <w:bCs/>
          <w:sz w:val="24"/>
          <w:szCs w:val="24"/>
        </w:rPr>
        <w:t>Monitoring and Support:</w:t>
      </w:r>
      <w:r w:rsidRPr="00A741AF">
        <w:rPr>
          <w:sz w:val="24"/>
          <w:szCs w:val="24"/>
        </w:rPr>
        <w:t xml:space="preserve"> Closely monitor the pilot launch and provide on-site support.</w:t>
      </w:r>
    </w:p>
    <w:p w14:paraId="3F70804F" w14:textId="77777777" w:rsidR="00991CB7" w:rsidRPr="00A741AF" w:rsidRDefault="00FA3006" w:rsidP="00356CBC">
      <w:pPr>
        <w:pStyle w:val="Heading5"/>
        <w:rPr>
          <w:szCs w:val="24"/>
        </w:rPr>
      </w:pPr>
      <w:r w:rsidRPr="00A741AF">
        <w:rPr>
          <w:szCs w:val="24"/>
        </w:rPr>
        <w:t xml:space="preserve">Checkpoints: </w:t>
      </w:r>
    </w:p>
    <w:p w14:paraId="7833D0A6" w14:textId="14216707" w:rsidR="00991CB7" w:rsidRPr="00A741AF" w:rsidRDefault="00FA3006" w:rsidP="00991CB7">
      <w:pPr>
        <w:pStyle w:val="BodyText"/>
        <w:numPr>
          <w:ilvl w:val="0"/>
          <w:numId w:val="71"/>
        </w:numPr>
        <w:ind w:left="1134"/>
        <w:rPr>
          <w:sz w:val="24"/>
          <w:szCs w:val="24"/>
        </w:rPr>
      </w:pPr>
      <w:r w:rsidRPr="00A741AF">
        <w:rPr>
          <w:sz w:val="24"/>
          <w:szCs w:val="24"/>
        </w:rPr>
        <w:t xml:space="preserve">Pilot system functionality </w:t>
      </w:r>
    </w:p>
    <w:p w14:paraId="4A5A75A6" w14:textId="607A3EA6" w:rsidR="00FA3006" w:rsidRPr="00A741AF" w:rsidRDefault="00FA3006" w:rsidP="00991CB7">
      <w:pPr>
        <w:pStyle w:val="BodyText"/>
        <w:numPr>
          <w:ilvl w:val="0"/>
          <w:numId w:val="71"/>
        </w:numPr>
        <w:ind w:left="1134"/>
        <w:rPr>
          <w:sz w:val="24"/>
          <w:szCs w:val="24"/>
        </w:rPr>
      </w:pPr>
      <w:r w:rsidRPr="00A741AF">
        <w:rPr>
          <w:sz w:val="24"/>
          <w:szCs w:val="24"/>
        </w:rPr>
        <w:t>User feedback collection</w:t>
      </w:r>
    </w:p>
    <w:p w14:paraId="69F36ADE" w14:textId="77777777" w:rsidR="00991CB7" w:rsidRPr="00A741AF" w:rsidRDefault="00FA3006" w:rsidP="00356CBC">
      <w:pPr>
        <w:pStyle w:val="Heading5"/>
        <w:rPr>
          <w:szCs w:val="24"/>
        </w:rPr>
      </w:pPr>
      <w:r w:rsidRPr="00A741AF">
        <w:rPr>
          <w:szCs w:val="24"/>
        </w:rPr>
        <w:t xml:space="preserve">Stakeholders: </w:t>
      </w:r>
    </w:p>
    <w:p w14:paraId="4F78244A" w14:textId="06882091" w:rsidR="00991CB7" w:rsidRPr="00A741AF" w:rsidRDefault="00FA3006" w:rsidP="00991CB7">
      <w:pPr>
        <w:pStyle w:val="BodyText"/>
        <w:numPr>
          <w:ilvl w:val="0"/>
          <w:numId w:val="69"/>
        </w:numPr>
        <w:ind w:left="1134"/>
        <w:rPr>
          <w:sz w:val="24"/>
          <w:szCs w:val="24"/>
        </w:rPr>
      </w:pPr>
      <w:r w:rsidRPr="00A741AF">
        <w:rPr>
          <w:sz w:val="24"/>
          <w:szCs w:val="24"/>
        </w:rPr>
        <w:t xml:space="preserve">Project team </w:t>
      </w:r>
    </w:p>
    <w:p w14:paraId="729153D4" w14:textId="2F5600F7" w:rsidR="00991CB7" w:rsidRPr="00A741AF" w:rsidRDefault="00FA3006" w:rsidP="00991CB7">
      <w:pPr>
        <w:pStyle w:val="BodyText"/>
        <w:numPr>
          <w:ilvl w:val="0"/>
          <w:numId w:val="69"/>
        </w:numPr>
        <w:ind w:left="1134"/>
        <w:rPr>
          <w:sz w:val="24"/>
          <w:szCs w:val="24"/>
        </w:rPr>
      </w:pPr>
      <w:r w:rsidRPr="00A741AF">
        <w:rPr>
          <w:sz w:val="24"/>
          <w:szCs w:val="24"/>
        </w:rPr>
        <w:t xml:space="preserve">IT staff </w:t>
      </w:r>
    </w:p>
    <w:p w14:paraId="47771A71" w14:textId="116FD69B" w:rsidR="00991CB7" w:rsidRPr="00A741AF" w:rsidRDefault="00FA3006" w:rsidP="00991CB7">
      <w:pPr>
        <w:pStyle w:val="BodyText"/>
        <w:numPr>
          <w:ilvl w:val="0"/>
          <w:numId w:val="69"/>
        </w:numPr>
        <w:ind w:left="1134"/>
        <w:rPr>
          <w:sz w:val="24"/>
          <w:szCs w:val="24"/>
        </w:rPr>
      </w:pPr>
      <w:r w:rsidRPr="00A741AF">
        <w:rPr>
          <w:sz w:val="24"/>
          <w:szCs w:val="24"/>
        </w:rPr>
        <w:t xml:space="preserve">Canteen staff </w:t>
      </w:r>
    </w:p>
    <w:p w14:paraId="0B602D6F" w14:textId="0A88A7BE" w:rsidR="00FA3006" w:rsidRPr="00A741AF" w:rsidRDefault="00FA3006" w:rsidP="00991CB7">
      <w:pPr>
        <w:pStyle w:val="BodyText"/>
        <w:numPr>
          <w:ilvl w:val="0"/>
          <w:numId w:val="69"/>
        </w:numPr>
        <w:ind w:left="1134"/>
        <w:rPr>
          <w:sz w:val="24"/>
          <w:szCs w:val="24"/>
        </w:rPr>
      </w:pPr>
      <w:r w:rsidRPr="00A741AF">
        <w:rPr>
          <w:sz w:val="24"/>
          <w:szCs w:val="24"/>
        </w:rPr>
        <w:t>Selected students</w:t>
      </w:r>
    </w:p>
    <w:p w14:paraId="4F974352" w14:textId="77777777" w:rsidR="00991CB7" w:rsidRPr="00A741AF" w:rsidRDefault="00FA3006" w:rsidP="00356CBC">
      <w:pPr>
        <w:pStyle w:val="Heading5"/>
        <w:rPr>
          <w:szCs w:val="24"/>
        </w:rPr>
      </w:pPr>
      <w:r w:rsidRPr="00A741AF">
        <w:rPr>
          <w:szCs w:val="24"/>
        </w:rPr>
        <w:t xml:space="preserve">Training: </w:t>
      </w:r>
    </w:p>
    <w:p w14:paraId="03BBC3C9" w14:textId="29EADACB" w:rsidR="00FA3006" w:rsidRPr="00A741AF" w:rsidRDefault="00FA3006" w:rsidP="00991CB7">
      <w:pPr>
        <w:pStyle w:val="BodyText"/>
        <w:numPr>
          <w:ilvl w:val="0"/>
          <w:numId w:val="67"/>
        </w:numPr>
        <w:ind w:left="1134"/>
        <w:rPr>
          <w:sz w:val="24"/>
          <w:szCs w:val="24"/>
        </w:rPr>
      </w:pPr>
      <w:r w:rsidRPr="00A741AF">
        <w:rPr>
          <w:sz w:val="24"/>
          <w:szCs w:val="24"/>
        </w:rPr>
        <w:t>In-depth training for pilot users on system functionalities</w:t>
      </w:r>
    </w:p>
    <w:p w14:paraId="55529BEF" w14:textId="77777777" w:rsidR="00FA3006" w:rsidRPr="00A741AF" w:rsidRDefault="00FA3006" w:rsidP="00FA3006">
      <w:pPr>
        <w:pStyle w:val="Heading4"/>
        <w:rPr>
          <w:szCs w:val="24"/>
        </w:rPr>
      </w:pPr>
      <w:bookmarkStart w:id="97" w:name="phase-3-feedback-and-improvement"/>
      <w:bookmarkEnd w:id="96"/>
      <w:r w:rsidRPr="00A741AF">
        <w:rPr>
          <w:szCs w:val="24"/>
        </w:rPr>
        <w:t>Phase 3: Feedback and Improvement</w:t>
      </w:r>
    </w:p>
    <w:p w14:paraId="5D34F637" w14:textId="77777777" w:rsidR="00FA3006" w:rsidRPr="00A741AF" w:rsidRDefault="00FA3006" w:rsidP="00FA3006">
      <w:pPr>
        <w:pStyle w:val="FirstParagraph"/>
      </w:pPr>
      <w:r w:rsidRPr="00A741AF">
        <w:rPr>
          <w:b/>
          <w:bCs/>
        </w:rPr>
        <w:t>Duration:</w:t>
      </w:r>
      <w:r w:rsidRPr="00A741AF">
        <w:t xml:space="preserve"> 2 weeks</w:t>
      </w:r>
    </w:p>
    <w:p w14:paraId="6694979A" w14:textId="77777777" w:rsidR="00991CB7" w:rsidRPr="00A741AF" w:rsidRDefault="00FA3006" w:rsidP="00356CBC">
      <w:pPr>
        <w:pStyle w:val="Heading5"/>
        <w:rPr>
          <w:szCs w:val="24"/>
        </w:rPr>
      </w:pPr>
      <w:r w:rsidRPr="00A741AF">
        <w:rPr>
          <w:szCs w:val="24"/>
        </w:rPr>
        <w:lastRenderedPageBreak/>
        <w:t xml:space="preserve">Activities: </w:t>
      </w:r>
    </w:p>
    <w:p w14:paraId="37572CFB" w14:textId="0C297EDA" w:rsidR="00991CB7" w:rsidRPr="00A741AF" w:rsidRDefault="00FA3006" w:rsidP="00991CB7">
      <w:pPr>
        <w:pStyle w:val="BodyText"/>
        <w:numPr>
          <w:ilvl w:val="0"/>
          <w:numId w:val="67"/>
        </w:numPr>
        <w:ind w:left="1134"/>
        <w:rPr>
          <w:sz w:val="24"/>
          <w:szCs w:val="24"/>
        </w:rPr>
      </w:pPr>
      <w:r w:rsidRPr="00A741AF">
        <w:rPr>
          <w:b/>
          <w:bCs/>
          <w:sz w:val="24"/>
          <w:szCs w:val="24"/>
        </w:rPr>
        <w:t>Collect Feedback:</w:t>
      </w:r>
      <w:r w:rsidRPr="00A741AF">
        <w:rPr>
          <w:sz w:val="24"/>
          <w:szCs w:val="24"/>
        </w:rPr>
        <w:t xml:space="preserve"> Gather feedback from pilot users regarding system performance and usability. </w:t>
      </w:r>
    </w:p>
    <w:p w14:paraId="1B231410" w14:textId="2EF416BC" w:rsidR="00991CB7" w:rsidRPr="00A741AF" w:rsidRDefault="00FA3006" w:rsidP="00991CB7">
      <w:pPr>
        <w:pStyle w:val="BodyText"/>
        <w:numPr>
          <w:ilvl w:val="0"/>
          <w:numId w:val="67"/>
        </w:numPr>
        <w:ind w:left="1134"/>
        <w:rPr>
          <w:sz w:val="24"/>
          <w:szCs w:val="24"/>
        </w:rPr>
      </w:pPr>
      <w:r w:rsidRPr="00A741AF">
        <w:rPr>
          <w:b/>
          <w:bCs/>
          <w:sz w:val="24"/>
          <w:szCs w:val="24"/>
        </w:rPr>
        <w:t>Identify Issues:</w:t>
      </w:r>
      <w:r w:rsidRPr="00A741AF">
        <w:rPr>
          <w:sz w:val="24"/>
          <w:szCs w:val="24"/>
        </w:rPr>
        <w:t xml:space="preserve"> Document and prioritize any issues or improvements. </w:t>
      </w:r>
    </w:p>
    <w:p w14:paraId="53D68661" w14:textId="65190435" w:rsidR="00FA3006" w:rsidRPr="00A741AF" w:rsidRDefault="00FA3006" w:rsidP="00991CB7">
      <w:pPr>
        <w:pStyle w:val="BodyText"/>
        <w:numPr>
          <w:ilvl w:val="0"/>
          <w:numId w:val="67"/>
        </w:numPr>
        <w:ind w:left="1134"/>
        <w:rPr>
          <w:sz w:val="24"/>
          <w:szCs w:val="24"/>
        </w:rPr>
      </w:pPr>
      <w:r w:rsidRPr="00A741AF">
        <w:rPr>
          <w:b/>
          <w:bCs/>
          <w:sz w:val="24"/>
          <w:szCs w:val="24"/>
        </w:rPr>
        <w:t>Implement Changes:</w:t>
      </w:r>
      <w:r w:rsidRPr="00A741AF">
        <w:rPr>
          <w:sz w:val="24"/>
          <w:szCs w:val="24"/>
        </w:rPr>
        <w:t xml:space="preserve"> Make necessary adjustments and improvements to the system based on feedback.</w:t>
      </w:r>
    </w:p>
    <w:p w14:paraId="3A61FEEC" w14:textId="77777777" w:rsidR="00991CB7" w:rsidRPr="00A741AF" w:rsidRDefault="00FA3006" w:rsidP="00356CBC">
      <w:pPr>
        <w:pStyle w:val="Heading5"/>
        <w:rPr>
          <w:szCs w:val="24"/>
        </w:rPr>
      </w:pPr>
      <w:r w:rsidRPr="00A741AF">
        <w:rPr>
          <w:szCs w:val="24"/>
        </w:rPr>
        <w:t xml:space="preserve">Checkpoints: </w:t>
      </w:r>
    </w:p>
    <w:p w14:paraId="52AF3FF3" w14:textId="522ACEE4" w:rsidR="00991CB7" w:rsidRPr="00A741AF" w:rsidRDefault="00FA3006" w:rsidP="00991CB7">
      <w:pPr>
        <w:pStyle w:val="BodyText"/>
        <w:numPr>
          <w:ilvl w:val="0"/>
          <w:numId w:val="73"/>
        </w:numPr>
        <w:ind w:left="1134"/>
        <w:rPr>
          <w:sz w:val="24"/>
          <w:szCs w:val="24"/>
        </w:rPr>
      </w:pPr>
      <w:r w:rsidRPr="00A741AF">
        <w:rPr>
          <w:sz w:val="24"/>
          <w:szCs w:val="24"/>
        </w:rPr>
        <w:t xml:space="preserve">Feedback analysis </w:t>
      </w:r>
    </w:p>
    <w:p w14:paraId="67EE0E61" w14:textId="4F4FD798" w:rsidR="00FA3006" w:rsidRPr="00A741AF" w:rsidRDefault="00FA3006" w:rsidP="00991CB7">
      <w:pPr>
        <w:pStyle w:val="BodyText"/>
        <w:numPr>
          <w:ilvl w:val="0"/>
          <w:numId w:val="73"/>
        </w:numPr>
        <w:ind w:left="1134"/>
        <w:rPr>
          <w:sz w:val="24"/>
          <w:szCs w:val="24"/>
        </w:rPr>
      </w:pPr>
      <w:r w:rsidRPr="00A741AF">
        <w:rPr>
          <w:sz w:val="24"/>
          <w:szCs w:val="24"/>
        </w:rPr>
        <w:t>System adjustments completion</w:t>
      </w:r>
    </w:p>
    <w:p w14:paraId="190828A3" w14:textId="77777777" w:rsidR="00991CB7" w:rsidRPr="00A741AF" w:rsidRDefault="00FA3006" w:rsidP="00356CBC">
      <w:pPr>
        <w:pStyle w:val="Heading5"/>
        <w:rPr>
          <w:szCs w:val="24"/>
        </w:rPr>
      </w:pPr>
      <w:r w:rsidRPr="00A741AF">
        <w:rPr>
          <w:szCs w:val="24"/>
        </w:rPr>
        <w:t xml:space="preserve">Stakeholders: </w:t>
      </w:r>
    </w:p>
    <w:p w14:paraId="7E64CAB4" w14:textId="63020FD5" w:rsidR="00991CB7" w:rsidRPr="00A741AF" w:rsidRDefault="00FA3006" w:rsidP="00991CB7">
      <w:pPr>
        <w:pStyle w:val="BodyText"/>
        <w:numPr>
          <w:ilvl w:val="1"/>
          <w:numId w:val="75"/>
        </w:numPr>
        <w:ind w:left="1134"/>
        <w:rPr>
          <w:sz w:val="24"/>
          <w:szCs w:val="24"/>
        </w:rPr>
      </w:pPr>
      <w:r w:rsidRPr="00A741AF">
        <w:rPr>
          <w:sz w:val="24"/>
          <w:szCs w:val="24"/>
        </w:rPr>
        <w:t xml:space="preserve">Project team </w:t>
      </w:r>
    </w:p>
    <w:p w14:paraId="32AA8298" w14:textId="61264554" w:rsidR="00FA3006" w:rsidRPr="00A741AF" w:rsidRDefault="00FA3006" w:rsidP="00991CB7">
      <w:pPr>
        <w:pStyle w:val="BodyText"/>
        <w:numPr>
          <w:ilvl w:val="1"/>
          <w:numId w:val="75"/>
        </w:numPr>
        <w:ind w:left="1134"/>
        <w:rPr>
          <w:sz w:val="24"/>
          <w:szCs w:val="24"/>
        </w:rPr>
      </w:pPr>
      <w:r w:rsidRPr="00A741AF">
        <w:rPr>
          <w:sz w:val="24"/>
          <w:szCs w:val="24"/>
        </w:rPr>
        <w:t>Pilot users</w:t>
      </w:r>
    </w:p>
    <w:p w14:paraId="0E60FD73" w14:textId="77777777" w:rsidR="00991CB7" w:rsidRPr="00A741AF" w:rsidRDefault="00FA3006" w:rsidP="00356CBC">
      <w:pPr>
        <w:pStyle w:val="Heading5"/>
        <w:rPr>
          <w:szCs w:val="24"/>
        </w:rPr>
      </w:pPr>
      <w:r w:rsidRPr="00A741AF">
        <w:rPr>
          <w:szCs w:val="24"/>
        </w:rPr>
        <w:t xml:space="preserve">Training: </w:t>
      </w:r>
    </w:p>
    <w:p w14:paraId="5260D583" w14:textId="3983A8A9" w:rsidR="00FA3006" w:rsidRPr="00A741AF" w:rsidRDefault="00FA3006" w:rsidP="00991CB7">
      <w:pPr>
        <w:pStyle w:val="BodyText"/>
        <w:numPr>
          <w:ilvl w:val="1"/>
          <w:numId w:val="76"/>
        </w:numPr>
        <w:ind w:left="1134"/>
        <w:rPr>
          <w:sz w:val="24"/>
          <w:szCs w:val="24"/>
        </w:rPr>
      </w:pPr>
      <w:r w:rsidRPr="00A741AF">
        <w:rPr>
          <w:sz w:val="24"/>
          <w:szCs w:val="24"/>
        </w:rPr>
        <w:t>Refresher training sessions if needed based on feedback</w:t>
      </w:r>
    </w:p>
    <w:p w14:paraId="67EBE9B0" w14:textId="77777777" w:rsidR="00FA3006" w:rsidRPr="00A741AF" w:rsidRDefault="00FA3006" w:rsidP="00FA3006">
      <w:pPr>
        <w:pStyle w:val="Heading4"/>
        <w:rPr>
          <w:szCs w:val="24"/>
        </w:rPr>
      </w:pPr>
      <w:bookmarkStart w:id="98" w:name="phase-4-full-launch---canteen-staff"/>
      <w:bookmarkEnd w:id="97"/>
      <w:r w:rsidRPr="00A741AF">
        <w:rPr>
          <w:szCs w:val="24"/>
        </w:rPr>
        <w:t>Phase 4: Full Launch - Canteen Staff</w:t>
      </w:r>
    </w:p>
    <w:p w14:paraId="607102BE" w14:textId="77777777" w:rsidR="00FA3006" w:rsidRPr="00A741AF" w:rsidRDefault="00FA3006" w:rsidP="00FA3006">
      <w:pPr>
        <w:pStyle w:val="FirstParagraph"/>
      </w:pPr>
      <w:r w:rsidRPr="00A741AF">
        <w:rPr>
          <w:b/>
          <w:bCs/>
        </w:rPr>
        <w:t>Duration:</w:t>
      </w:r>
      <w:r w:rsidRPr="00A741AF">
        <w:t xml:space="preserve"> 4 weeks</w:t>
      </w:r>
    </w:p>
    <w:p w14:paraId="19E15C8C" w14:textId="77777777" w:rsidR="00991CB7" w:rsidRPr="00A741AF" w:rsidRDefault="00FA3006" w:rsidP="00356CBC">
      <w:pPr>
        <w:pStyle w:val="Heading5"/>
        <w:rPr>
          <w:szCs w:val="24"/>
        </w:rPr>
      </w:pPr>
      <w:r w:rsidRPr="00A741AF">
        <w:rPr>
          <w:szCs w:val="24"/>
        </w:rPr>
        <w:t xml:space="preserve">Activities: </w:t>
      </w:r>
    </w:p>
    <w:p w14:paraId="194039DF" w14:textId="74C9CBBF" w:rsidR="00991CB7" w:rsidRPr="00A741AF" w:rsidRDefault="00FA3006" w:rsidP="00991CB7">
      <w:pPr>
        <w:pStyle w:val="BodyText"/>
        <w:numPr>
          <w:ilvl w:val="0"/>
          <w:numId w:val="78"/>
        </w:numPr>
        <w:ind w:left="1134"/>
        <w:rPr>
          <w:sz w:val="24"/>
          <w:szCs w:val="24"/>
        </w:rPr>
      </w:pPr>
      <w:r w:rsidRPr="00A741AF">
        <w:rPr>
          <w:b/>
          <w:bCs/>
          <w:sz w:val="24"/>
          <w:szCs w:val="24"/>
        </w:rPr>
        <w:t>Full Deployment:</w:t>
      </w:r>
      <w:r w:rsidRPr="00A741AF">
        <w:rPr>
          <w:sz w:val="24"/>
          <w:szCs w:val="24"/>
        </w:rPr>
        <w:t xml:space="preserve"> Roll out the system to all canteen staff. </w:t>
      </w:r>
    </w:p>
    <w:p w14:paraId="4F8B09F2" w14:textId="7C9A5AD7" w:rsidR="00991CB7" w:rsidRPr="00A741AF" w:rsidRDefault="00FA3006" w:rsidP="00991CB7">
      <w:pPr>
        <w:pStyle w:val="BodyText"/>
        <w:numPr>
          <w:ilvl w:val="0"/>
          <w:numId w:val="78"/>
        </w:numPr>
        <w:ind w:left="1134"/>
        <w:rPr>
          <w:sz w:val="24"/>
          <w:szCs w:val="24"/>
        </w:rPr>
      </w:pPr>
      <w:r w:rsidRPr="00A741AF">
        <w:rPr>
          <w:b/>
          <w:bCs/>
          <w:sz w:val="24"/>
          <w:szCs w:val="24"/>
        </w:rPr>
        <w:t>Comprehensive Training:</w:t>
      </w:r>
      <w:r w:rsidRPr="00A741AF">
        <w:rPr>
          <w:sz w:val="24"/>
          <w:szCs w:val="24"/>
        </w:rPr>
        <w:t xml:space="preserve"> Provide extensive training sessions for all canteen staff. </w:t>
      </w:r>
    </w:p>
    <w:p w14:paraId="6A830BE3" w14:textId="489BDF11" w:rsidR="00FA3006" w:rsidRPr="00A741AF" w:rsidRDefault="00FA3006" w:rsidP="00991CB7">
      <w:pPr>
        <w:pStyle w:val="BodyText"/>
        <w:numPr>
          <w:ilvl w:val="0"/>
          <w:numId w:val="78"/>
        </w:numPr>
        <w:ind w:left="1134"/>
        <w:rPr>
          <w:sz w:val="24"/>
          <w:szCs w:val="24"/>
        </w:rPr>
      </w:pPr>
      <w:r w:rsidRPr="00A741AF">
        <w:rPr>
          <w:b/>
          <w:bCs/>
          <w:sz w:val="24"/>
          <w:szCs w:val="24"/>
        </w:rPr>
        <w:t>Support and Monitoring:</w:t>
      </w:r>
      <w:r w:rsidRPr="00A741AF">
        <w:rPr>
          <w:sz w:val="24"/>
          <w:szCs w:val="24"/>
        </w:rPr>
        <w:t xml:space="preserve"> Provide on-site support and closely monitor the system.</w:t>
      </w:r>
    </w:p>
    <w:p w14:paraId="3FAA11D4" w14:textId="77777777" w:rsidR="00991CB7" w:rsidRPr="00A741AF" w:rsidRDefault="00FA3006" w:rsidP="00356CBC">
      <w:pPr>
        <w:pStyle w:val="Heading5"/>
        <w:rPr>
          <w:szCs w:val="24"/>
        </w:rPr>
      </w:pPr>
      <w:r w:rsidRPr="00A741AF">
        <w:rPr>
          <w:szCs w:val="24"/>
        </w:rPr>
        <w:t xml:space="preserve">Checkpoints: </w:t>
      </w:r>
    </w:p>
    <w:p w14:paraId="52CBEF2A" w14:textId="41CF1D7A" w:rsidR="00991CB7" w:rsidRPr="00A741AF" w:rsidRDefault="00FA3006" w:rsidP="00991CB7">
      <w:pPr>
        <w:pStyle w:val="BodyText"/>
        <w:numPr>
          <w:ilvl w:val="0"/>
          <w:numId w:val="80"/>
        </w:numPr>
        <w:ind w:left="1134"/>
        <w:rPr>
          <w:sz w:val="24"/>
          <w:szCs w:val="24"/>
        </w:rPr>
      </w:pPr>
      <w:r w:rsidRPr="00A741AF">
        <w:rPr>
          <w:sz w:val="24"/>
          <w:szCs w:val="24"/>
        </w:rPr>
        <w:t xml:space="preserve">Full deployment verification </w:t>
      </w:r>
    </w:p>
    <w:p w14:paraId="406BEDA3" w14:textId="41AAA7F0" w:rsidR="00FA3006" w:rsidRPr="00A741AF" w:rsidRDefault="00FA3006" w:rsidP="00991CB7">
      <w:pPr>
        <w:pStyle w:val="BodyText"/>
        <w:numPr>
          <w:ilvl w:val="0"/>
          <w:numId w:val="80"/>
        </w:numPr>
        <w:ind w:left="1134"/>
        <w:rPr>
          <w:sz w:val="24"/>
          <w:szCs w:val="24"/>
        </w:rPr>
      </w:pPr>
      <w:r w:rsidRPr="00A741AF">
        <w:rPr>
          <w:sz w:val="24"/>
          <w:szCs w:val="24"/>
        </w:rPr>
        <w:t>Staff readiness and proficiency</w:t>
      </w:r>
    </w:p>
    <w:p w14:paraId="298DBA58" w14:textId="77777777" w:rsidR="00991CB7" w:rsidRPr="00A741AF" w:rsidRDefault="00FA3006" w:rsidP="00356CBC">
      <w:pPr>
        <w:pStyle w:val="Heading5"/>
        <w:rPr>
          <w:szCs w:val="24"/>
        </w:rPr>
      </w:pPr>
      <w:r w:rsidRPr="00A741AF">
        <w:rPr>
          <w:szCs w:val="24"/>
        </w:rPr>
        <w:t xml:space="preserve">Stakeholders: </w:t>
      </w:r>
    </w:p>
    <w:p w14:paraId="5745C041" w14:textId="4322BA3A" w:rsidR="00991CB7" w:rsidRPr="00A741AF" w:rsidRDefault="00FA3006" w:rsidP="00991CB7">
      <w:pPr>
        <w:pStyle w:val="BodyText"/>
        <w:numPr>
          <w:ilvl w:val="0"/>
          <w:numId w:val="84"/>
        </w:numPr>
        <w:ind w:left="1134"/>
        <w:rPr>
          <w:sz w:val="24"/>
          <w:szCs w:val="24"/>
        </w:rPr>
      </w:pPr>
      <w:r w:rsidRPr="00A741AF">
        <w:rPr>
          <w:sz w:val="24"/>
          <w:szCs w:val="24"/>
        </w:rPr>
        <w:t xml:space="preserve">Project team </w:t>
      </w:r>
    </w:p>
    <w:p w14:paraId="07886ED2" w14:textId="264F1066" w:rsidR="00FA3006" w:rsidRPr="00A741AF" w:rsidRDefault="00FA3006" w:rsidP="00991CB7">
      <w:pPr>
        <w:pStyle w:val="BodyText"/>
        <w:numPr>
          <w:ilvl w:val="0"/>
          <w:numId w:val="84"/>
        </w:numPr>
        <w:ind w:left="1134"/>
        <w:rPr>
          <w:sz w:val="24"/>
          <w:szCs w:val="24"/>
        </w:rPr>
      </w:pPr>
      <w:r w:rsidRPr="00A741AF">
        <w:rPr>
          <w:sz w:val="24"/>
          <w:szCs w:val="24"/>
        </w:rPr>
        <w:t>Canteen staff</w:t>
      </w:r>
    </w:p>
    <w:p w14:paraId="2205B498" w14:textId="77777777" w:rsidR="00991CB7" w:rsidRPr="00A741AF" w:rsidRDefault="00FA3006" w:rsidP="00356CBC">
      <w:pPr>
        <w:pStyle w:val="Heading5"/>
        <w:rPr>
          <w:szCs w:val="24"/>
        </w:rPr>
      </w:pPr>
      <w:r w:rsidRPr="00A741AF">
        <w:rPr>
          <w:szCs w:val="24"/>
        </w:rPr>
        <w:t xml:space="preserve">Training: </w:t>
      </w:r>
    </w:p>
    <w:p w14:paraId="18101149" w14:textId="404E47A0" w:rsidR="00FA3006" w:rsidRPr="00A741AF" w:rsidRDefault="00FA3006" w:rsidP="00991CB7">
      <w:pPr>
        <w:pStyle w:val="BodyText"/>
        <w:numPr>
          <w:ilvl w:val="0"/>
          <w:numId w:val="82"/>
        </w:numPr>
        <w:ind w:left="1134"/>
        <w:rPr>
          <w:sz w:val="24"/>
          <w:szCs w:val="24"/>
        </w:rPr>
      </w:pPr>
      <w:r w:rsidRPr="00A741AF">
        <w:rPr>
          <w:sz w:val="24"/>
          <w:szCs w:val="24"/>
        </w:rPr>
        <w:t>Comprehensive training on all system features and processes</w:t>
      </w:r>
    </w:p>
    <w:p w14:paraId="3B73CA54" w14:textId="77777777" w:rsidR="00FA3006" w:rsidRPr="00A741AF" w:rsidRDefault="00FA3006" w:rsidP="00FA3006">
      <w:pPr>
        <w:pStyle w:val="Heading4"/>
        <w:rPr>
          <w:szCs w:val="24"/>
        </w:rPr>
      </w:pPr>
      <w:bookmarkStart w:id="99" w:name="phase-5-full-launch---student-body"/>
      <w:bookmarkEnd w:id="98"/>
      <w:r w:rsidRPr="00A741AF">
        <w:rPr>
          <w:szCs w:val="24"/>
        </w:rPr>
        <w:t>Phase 5: Full Launch - Student Body</w:t>
      </w:r>
    </w:p>
    <w:p w14:paraId="6425C3D1" w14:textId="77777777" w:rsidR="00FA3006" w:rsidRPr="00A741AF" w:rsidRDefault="00FA3006" w:rsidP="00FA3006">
      <w:pPr>
        <w:pStyle w:val="FirstParagraph"/>
      </w:pPr>
      <w:r w:rsidRPr="00A741AF">
        <w:rPr>
          <w:b/>
          <w:bCs/>
        </w:rPr>
        <w:t>Duration:</w:t>
      </w:r>
      <w:r w:rsidRPr="00A741AF">
        <w:t xml:space="preserve"> 4 weeks</w:t>
      </w:r>
    </w:p>
    <w:p w14:paraId="4FC4F8D4" w14:textId="77777777" w:rsidR="00356CBC" w:rsidRPr="00A741AF" w:rsidRDefault="00FA3006" w:rsidP="00356CBC">
      <w:pPr>
        <w:pStyle w:val="Heading5"/>
        <w:rPr>
          <w:szCs w:val="24"/>
        </w:rPr>
      </w:pPr>
      <w:r w:rsidRPr="00A741AF">
        <w:rPr>
          <w:szCs w:val="24"/>
        </w:rPr>
        <w:t xml:space="preserve">Activities: </w:t>
      </w:r>
    </w:p>
    <w:p w14:paraId="31953EB4" w14:textId="06BFB517" w:rsidR="00356CBC" w:rsidRPr="00A741AF" w:rsidRDefault="00FA3006" w:rsidP="00356CBC">
      <w:pPr>
        <w:pStyle w:val="BodyText"/>
        <w:numPr>
          <w:ilvl w:val="1"/>
          <w:numId w:val="97"/>
        </w:numPr>
        <w:ind w:left="709"/>
        <w:rPr>
          <w:sz w:val="24"/>
          <w:szCs w:val="24"/>
        </w:rPr>
      </w:pPr>
      <w:r w:rsidRPr="00A741AF">
        <w:rPr>
          <w:b/>
          <w:bCs/>
          <w:sz w:val="24"/>
          <w:szCs w:val="24"/>
        </w:rPr>
        <w:t>System Rollout:</w:t>
      </w:r>
      <w:r w:rsidRPr="00A741AF">
        <w:rPr>
          <w:sz w:val="24"/>
          <w:szCs w:val="24"/>
        </w:rPr>
        <w:t xml:space="preserve"> Deploy the system to the entire student body. </w:t>
      </w:r>
    </w:p>
    <w:p w14:paraId="3CD68C04" w14:textId="0392E470" w:rsidR="00356CBC" w:rsidRPr="00A741AF" w:rsidRDefault="00FA3006" w:rsidP="00356CBC">
      <w:pPr>
        <w:pStyle w:val="BodyText"/>
        <w:numPr>
          <w:ilvl w:val="1"/>
          <w:numId w:val="97"/>
        </w:numPr>
        <w:ind w:left="709"/>
        <w:rPr>
          <w:sz w:val="24"/>
          <w:szCs w:val="24"/>
        </w:rPr>
      </w:pPr>
      <w:r w:rsidRPr="00A741AF">
        <w:rPr>
          <w:b/>
          <w:bCs/>
          <w:sz w:val="24"/>
          <w:szCs w:val="24"/>
        </w:rPr>
        <w:lastRenderedPageBreak/>
        <w:t>Student Training:</w:t>
      </w:r>
      <w:r w:rsidRPr="00A741AF">
        <w:rPr>
          <w:sz w:val="24"/>
          <w:szCs w:val="24"/>
        </w:rPr>
        <w:t xml:space="preserve"> Provide training materials and sessions for students. </w:t>
      </w:r>
    </w:p>
    <w:p w14:paraId="17D617D3" w14:textId="35524F31" w:rsidR="00FA3006" w:rsidRPr="00A741AF" w:rsidRDefault="00FA3006" w:rsidP="00356CBC">
      <w:pPr>
        <w:pStyle w:val="BodyText"/>
        <w:numPr>
          <w:ilvl w:val="1"/>
          <w:numId w:val="97"/>
        </w:numPr>
        <w:ind w:left="709"/>
        <w:rPr>
          <w:sz w:val="24"/>
          <w:szCs w:val="24"/>
        </w:rPr>
      </w:pPr>
      <w:r w:rsidRPr="00A741AF">
        <w:rPr>
          <w:b/>
          <w:bCs/>
          <w:sz w:val="24"/>
          <w:szCs w:val="24"/>
        </w:rPr>
        <w:t>Feedback Collection:</w:t>
      </w:r>
      <w:r w:rsidRPr="00A741AF">
        <w:rPr>
          <w:sz w:val="24"/>
          <w:szCs w:val="24"/>
        </w:rPr>
        <w:t xml:space="preserve"> Gather feedback from students and make final adjustments if necessary.</w:t>
      </w:r>
    </w:p>
    <w:p w14:paraId="0C91D9C6" w14:textId="77777777" w:rsidR="00356CBC" w:rsidRPr="00A741AF" w:rsidRDefault="00FA3006" w:rsidP="00356CBC">
      <w:pPr>
        <w:pStyle w:val="Heading5"/>
        <w:rPr>
          <w:szCs w:val="24"/>
        </w:rPr>
      </w:pPr>
      <w:r w:rsidRPr="00A741AF">
        <w:rPr>
          <w:szCs w:val="24"/>
        </w:rPr>
        <w:t xml:space="preserve">Checkpoints: </w:t>
      </w:r>
    </w:p>
    <w:p w14:paraId="37981CD7" w14:textId="4615499F" w:rsidR="00356CBC" w:rsidRPr="00A741AF" w:rsidRDefault="00FA3006" w:rsidP="00356CBC">
      <w:pPr>
        <w:pStyle w:val="BodyText"/>
        <w:numPr>
          <w:ilvl w:val="0"/>
          <w:numId w:val="82"/>
        </w:numPr>
        <w:ind w:left="709"/>
        <w:rPr>
          <w:sz w:val="24"/>
          <w:szCs w:val="24"/>
        </w:rPr>
      </w:pPr>
      <w:r w:rsidRPr="00A741AF">
        <w:rPr>
          <w:sz w:val="24"/>
          <w:szCs w:val="24"/>
        </w:rPr>
        <w:t xml:space="preserve">System performance and user satisfaction </w:t>
      </w:r>
    </w:p>
    <w:p w14:paraId="0B5CA68A" w14:textId="39B62C62" w:rsidR="00FA3006" w:rsidRPr="00A741AF" w:rsidRDefault="00FA3006" w:rsidP="00356CBC">
      <w:pPr>
        <w:pStyle w:val="BodyText"/>
        <w:numPr>
          <w:ilvl w:val="0"/>
          <w:numId w:val="82"/>
        </w:numPr>
        <w:ind w:left="709"/>
        <w:rPr>
          <w:sz w:val="24"/>
          <w:szCs w:val="24"/>
        </w:rPr>
      </w:pPr>
      <w:r w:rsidRPr="00A741AF">
        <w:rPr>
          <w:sz w:val="24"/>
          <w:szCs w:val="24"/>
        </w:rPr>
        <w:t>Final adjustments</w:t>
      </w:r>
    </w:p>
    <w:p w14:paraId="0152E88C" w14:textId="77777777" w:rsidR="00356CBC" w:rsidRPr="00A741AF" w:rsidRDefault="00FA3006" w:rsidP="00356CBC">
      <w:pPr>
        <w:pStyle w:val="Heading5"/>
        <w:rPr>
          <w:szCs w:val="24"/>
        </w:rPr>
      </w:pPr>
      <w:r w:rsidRPr="00A741AF">
        <w:rPr>
          <w:szCs w:val="24"/>
        </w:rPr>
        <w:t xml:space="preserve">Stakeholders: </w:t>
      </w:r>
    </w:p>
    <w:p w14:paraId="4F0861B7" w14:textId="6D6774B2" w:rsidR="00356CBC" w:rsidRPr="00A741AF" w:rsidRDefault="00FA3006" w:rsidP="00356CBC">
      <w:pPr>
        <w:pStyle w:val="BodyText"/>
        <w:numPr>
          <w:ilvl w:val="0"/>
          <w:numId w:val="95"/>
        </w:numPr>
        <w:ind w:left="709"/>
        <w:rPr>
          <w:sz w:val="24"/>
          <w:szCs w:val="24"/>
        </w:rPr>
      </w:pPr>
      <w:r w:rsidRPr="00A741AF">
        <w:rPr>
          <w:sz w:val="24"/>
          <w:szCs w:val="24"/>
        </w:rPr>
        <w:t xml:space="preserve">Project team </w:t>
      </w:r>
    </w:p>
    <w:p w14:paraId="0F4FB277" w14:textId="34F4C2C8" w:rsidR="00356CBC" w:rsidRPr="00A741AF" w:rsidRDefault="00FA3006" w:rsidP="00356CBC">
      <w:pPr>
        <w:pStyle w:val="BodyText"/>
        <w:numPr>
          <w:ilvl w:val="0"/>
          <w:numId w:val="95"/>
        </w:numPr>
        <w:ind w:left="709"/>
        <w:rPr>
          <w:sz w:val="24"/>
          <w:szCs w:val="24"/>
        </w:rPr>
      </w:pPr>
      <w:r w:rsidRPr="00A741AF">
        <w:rPr>
          <w:sz w:val="24"/>
          <w:szCs w:val="24"/>
        </w:rPr>
        <w:t xml:space="preserve">IT staff </w:t>
      </w:r>
    </w:p>
    <w:p w14:paraId="7C6DA80A" w14:textId="2CE13EB6" w:rsidR="00FA3006" w:rsidRPr="00A741AF" w:rsidRDefault="00FA3006" w:rsidP="00356CBC">
      <w:pPr>
        <w:pStyle w:val="BodyText"/>
        <w:numPr>
          <w:ilvl w:val="0"/>
          <w:numId w:val="95"/>
        </w:numPr>
        <w:ind w:left="709"/>
        <w:rPr>
          <w:sz w:val="24"/>
          <w:szCs w:val="24"/>
        </w:rPr>
      </w:pPr>
      <w:r w:rsidRPr="00A741AF">
        <w:rPr>
          <w:sz w:val="24"/>
          <w:szCs w:val="24"/>
        </w:rPr>
        <w:t>Students</w:t>
      </w:r>
    </w:p>
    <w:p w14:paraId="275ADC34" w14:textId="77777777" w:rsidR="00356CBC" w:rsidRPr="00A741AF" w:rsidRDefault="00FA3006" w:rsidP="00356CBC">
      <w:pPr>
        <w:pStyle w:val="Heading5"/>
        <w:rPr>
          <w:szCs w:val="24"/>
        </w:rPr>
      </w:pPr>
      <w:r w:rsidRPr="00A741AF">
        <w:rPr>
          <w:szCs w:val="24"/>
        </w:rPr>
        <w:t xml:space="preserve">Training: </w:t>
      </w:r>
    </w:p>
    <w:p w14:paraId="15D47269" w14:textId="7E1C6B02" w:rsidR="00FA3006" w:rsidRPr="00A741AF" w:rsidRDefault="00FA3006" w:rsidP="00356CBC">
      <w:pPr>
        <w:pStyle w:val="BodyText"/>
        <w:numPr>
          <w:ilvl w:val="0"/>
          <w:numId w:val="82"/>
        </w:numPr>
        <w:ind w:left="709"/>
        <w:rPr>
          <w:sz w:val="24"/>
          <w:szCs w:val="24"/>
        </w:rPr>
      </w:pPr>
      <w:r w:rsidRPr="00A741AF">
        <w:rPr>
          <w:sz w:val="24"/>
          <w:szCs w:val="24"/>
        </w:rPr>
        <w:t>Training sessions and materials (videos, user guides) for students</w:t>
      </w:r>
    </w:p>
    <w:p w14:paraId="1235D37B" w14:textId="77777777" w:rsidR="00FA3006" w:rsidRPr="00A741AF" w:rsidRDefault="00FA3006" w:rsidP="00FA3006">
      <w:pPr>
        <w:pStyle w:val="Heading4"/>
        <w:rPr>
          <w:szCs w:val="24"/>
        </w:rPr>
      </w:pPr>
      <w:bookmarkStart w:id="100" w:name="phase-6-post-implementation-support"/>
      <w:bookmarkEnd w:id="99"/>
      <w:r w:rsidRPr="00A741AF">
        <w:rPr>
          <w:szCs w:val="24"/>
        </w:rPr>
        <w:t>Phase 6: Post-Implementation Support</w:t>
      </w:r>
    </w:p>
    <w:p w14:paraId="35FEC50A" w14:textId="77777777" w:rsidR="00FA3006" w:rsidRPr="00A741AF" w:rsidRDefault="00FA3006" w:rsidP="00FA3006">
      <w:pPr>
        <w:pStyle w:val="FirstParagraph"/>
      </w:pPr>
      <w:r w:rsidRPr="00A741AF">
        <w:rPr>
          <w:b/>
          <w:bCs/>
        </w:rPr>
        <w:t>Duration:</w:t>
      </w:r>
      <w:r w:rsidRPr="00A741AF">
        <w:t xml:space="preserve"> Ongoing</w:t>
      </w:r>
    </w:p>
    <w:p w14:paraId="05153E1B" w14:textId="77777777" w:rsidR="00356CBC" w:rsidRPr="00A741AF" w:rsidRDefault="00FA3006" w:rsidP="00356CBC">
      <w:pPr>
        <w:pStyle w:val="Heading5"/>
        <w:rPr>
          <w:szCs w:val="24"/>
        </w:rPr>
      </w:pPr>
      <w:r w:rsidRPr="00A741AF">
        <w:rPr>
          <w:szCs w:val="24"/>
        </w:rPr>
        <w:t xml:space="preserve">Activities: </w:t>
      </w:r>
    </w:p>
    <w:p w14:paraId="5A261CC3" w14:textId="7FB331E4" w:rsidR="00356CBC" w:rsidRPr="00A741AF" w:rsidRDefault="00FA3006" w:rsidP="00356CBC">
      <w:pPr>
        <w:pStyle w:val="BodyText"/>
        <w:numPr>
          <w:ilvl w:val="0"/>
          <w:numId w:val="82"/>
        </w:numPr>
        <w:ind w:left="709"/>
        <w:rPr>
          <w:sz w:val="24"/>
          <w:szCs w:val="24"/>
        </w:rPr>
      </w:pPr>
      <w:r w:rsidRPr="00A741AF">
        <w:rPr>
          <w:b/>
          <w:bCs/>
          <w:sz w:val="24"/>
          <w:szCs w:val="24"/>
        </w:rPr>
        <w:t>Continuous Monitoring:</w:t>
      </w:r>
      <w:r w:rsidRPr="00A741AF">
        <w:rPr>
          <w:sz w:val="24"/>
          <w:szCs w:val="24"/>
        </w:rPr>
        <w:t xml:space="preserve"> Monitor system performance and user satisfaction. </w:t>
      </w:r>
    </w:p>
    <w:p w14:paraId="06576F06" w14:textId="188DFEC7" w:rsidR="00356CBC" w:rsidRPr="00A741AF" w:rsidRDefault="00FA3006" w:rsidP="00356CBC">
      <w:pPr>
        <w:pStyle w:val="BodyText"/>
        <w:numPr>
          <w:ilvl w:val="0"/>
          <w:numId w:val="82"/>
        </w:numPr>
        <w:ind w:left="709"/>
        <w:rPr>
          <w:sz w:val="24"/>
          <w:szCs w:val="24"/>
        </w:rPr>
      </w:pPr>
      <w:r w:rsidRPr="00A741AF">
        <w:rPr>
          <w:b/>
          <w:bCs/>
          <w:sz w:val="24"/>
          <w:szCs w:val="24"/>
        </w:rPr>
        <w:t>Support Services:</w:t>
      </w:r>
      <w:r w:rsidRPr="00A741AF">
        <w:rPr>
          <w:sz w:val="24"/>
          <w:szCs w:val="24"/>
        </w:rPr>
        <w:t xml:space="preserve"> Provide ongoing support and maintenance. </w:t>
      </w:r>
    </w:p>
    <w:p w14:paraId="09D9E2AF" w14:textId="1A73D104" w:rsidR="00FA3006" w:rsidRPr="00A741AF" w:rsidRDefault="00FA3006" w:rsidP="00356CBC">
      <w:pPr>
        <w:pStyle w:val="BodyText"/>
        <w:numPr>
          <w:ilvl w:val="0"/>
          <w:numId w:val="82"/>
        </w:numPr>
        <w:ind w:left="709"/>
        <w:rPr>
          <w:sz w:val="24"/>
          <w:szCs w:val="24"/>
        </w:rPr>
      </w:pPr>
      <w:r w:rsidRPr="00A741AF">
        <w:rPr>
          <w:b/>
          <w:bCs/>
          <w:sz w:val="24"/>
          <w:szCs w:val="24"/>
        </w:rPr>
        <w:t>System Enhancements:</w:t>
      </w:r>
      <w:r w:rsidRPr="00A741AF">
        <w:rPr>
          <w:sz w:val="24"/>
          <w:szCs w:val="24"/>
        </w:rPr>
        <w:t xml:space="preserve"> Implement enhancements based on user feedback and system performance.</w:t>
      </w:r>
    </w:p>
    <w:p w14:paraId="74CB72C6" w14:textId="77777777" w:rsidR="00356CBC" w:rsidRPr="00A741AF" w:rsidRDefault="00FA3006" w:rsidP="00356CBC">
      <w:pPr>
        <w:pStyle w:val="Heading5"/>
        <w:rPr>
          <w:szCs w:val="24"/>
        </w:rPr>
      </w:pPr>
      <w:r w:rsidRPr="00A741AF">
        <w:rPr>
          <w:szCs w:val="24"/>
        </w:rPr>
        <w:t xml:space="preserve">Checkpoints: </w:t>
      </w:r>
    </w:p>
    <w:p w14:paraId="45067C68" w14:textId="0E5AB932" w:rsidR="00356CBC" w:rsidRPr="00A741AF" w:rsidRDefault="00FA3006" w:rsidP="00356CBC">
      <w:pPr>
        <w:pStyle w:val="BodyText"/>
        <w:numPr>
          <w:ilvl w:val="0"/>
          <w:numId w:val="93"/>
        </w:numPr>
        <w:ind w:left="709"/>
        <w:rPr>
          <w:sz w:val="24"/>
          <w:szCs w:val="24"/>
        </w:rPr>
      </w:pPr>
      <w:r w:rsidRPr="00A741AF">
        <w:rPr>
          <w:sz w:val="24"/>
          <w:szCs w:val="24"/>
        </w:rPr>
        <w:t xml:space="preserve">Regular system audits </w:t>
      </w:r>
    </w:p>
    <w:p w14:paraId="06DA0315" w14:textId="497F68F6" w:rsidR="00FA3006" w:rsidRPr="00A741AF" w:rsidRDefault="00FA3006" w:rsidP="00356CBC">
      <w:pPr>
        <w:pStyle w:val="BodyText"/>
        <w:numPr>
          <w:ilvl w:val="0"/>
          <w:numId w:val="93"/>
        </w:numPr>
        <w:ind w:left="709"/>
        <w:rPr>
          <w:sz w:val="24"/>
          <w:szCs w:val="24"/>
        </w:rPr>
      </w:pPr>
      <w:r w:rsidRPr="00A741AF">
        <w:rPr>
          <w:sz w:val="24"/>
          <w:szCs w:val="24"/>
        </w:rPr>
        <w:t>User support efficiency</w:t>
      </w:r>
    </w:p>
    <w:p w14:paraId="2A269080" w14:textId="77777777" w:rsidR="00356CBC" w:rsidRPr="00A741AF" w:rsidRDefault="00FA3006" w:rsidP="00356CBC">
      <w:pPr>
        <w:pStyle w:val="Heading5"/>
        <w:rPr>
          <w:szCs w:val="24"/>
        </w:rPr>
      </w:pPr>
      <w:r w:rsidRPr="00A741AF">
        <w:rPr>
          <w:szCs w:val="24"/>
        </w:rPr>
        <w:t xml:space="preserve">Stakeholders: </w:t>
      </w:r>
    </w:p>
    <w:p w14:paraId="337BE1B5" w14:textId="081A21AC" w:rsidR="00356CBC" w:rsidRPr="00A741AF" w:rsidRDefault="00FA3006" w:rsidP="00356CBC">
      <w:pPr>
        <w:pStyle w:val="BodyText"/>
        <w:numPr>
          <w:ilvl w:val="0"/>
          <w:numId w:val="82"/>
        </w:numPr>
        <w:ind w:left="709"/>
        <w:rPr>
          <w:sz w:val="24"/>
          <w:szCs w:val="24"/>
        </w:rPr>
      </w:pPr>
      <w:r w:rsidRPr="00A741AF">
        <w:rPr>
          <w:sz w:val="24"/>
          <w:szCs w:val="24"/>
        </w:rPr>
        <w:t xml:space="preserve">Project team </w:t>
      </w:r>
    </w:p>
    <w:p w14:paraId="256D7482" w14:textId="6D8A7562" w:rsidR="00356CBC" w:rsidRPr="00A741AF" w:rsidRDefault="00FA3006" w:rsidP="00356CBC">
      <w:pPr>
        <w:pStyle w:val="BodyText"/>
        <w:numPr>
          <w:ilvl w:val="0"/>
          <w:numId w:val="82"/>
        </w:numPr>
        <w:ind w:left="709"/>
        <w:rPr>
          <w:sz w:val="24"/>
          <w:szCs w:val="24"/>
        </w:rPr>
      </w:pPr>
      <w:r w:rsidRPr="00A741AF">
        <w:rPr>
          <w:sz w:val="24"/>
          <w:szCs w:val="24"/>
        </w:rPr>
        <w:t xml:space="preserve">IT support staff </w:t>
      </w:r>
    </w:p>
    <w:p w14:paraId="74B4F63F" w14:textId="73C62FC1" w:rsidR="00FA3006" w:rsidRPr="00A741AF" w:rsidRDefault="00FA3006" w:rsidP="00356CBC">
      <w:pPr>
        <w:pStyle w:val="BodyText"/>
        <w:numPr>
          <w:ilvl w:val="0"/>
          <w:numId w:val="82"/>
        </w:numPr>
        <w:ind w:left="709"/>
        <w:rPr>
          <w:sz w:val="24"/>
          <w:szCs w:val="24"/>
        </w:rPr>
      </w:pPr>
      <w:r w:rsidRPr="00A741AF">
        <w:rPr>
          <w:sz w:val="24"/>
          <w:szCs w:val="24"/>
        </w:rPr>
        <w:t>All users (staff and students)</w:t>
      </w:r>
    </w:p>
    <w:p w14:paraId="7DA1CE22" w14:textId="77777777" w:rsidR="00356CBC" w:rsidRPr="00A741AF" w:rsidRDefault="00FA3006" w:rsidP="00356CBC">
      <w:pPr>
        <w:pStyle w:val="Heading5"/>
        <w:rPr>
          <w:szCs w:val="24"/>
        </w:rPr>
      </w:pPr>
      <w:r w:rsidRPr="00A741AF">
        <w:rPr>
          <w:szCs w:val="24"/>
        </w:rPr>
        <w:t xml:space="preserve">Training: </w:t>
      </w:r>
    </w:p>
    <w:p w14:paraId="5D57C2E0" w14:textId="7B5B71D8" w:rsidR="00FA3006" w:rsidRPr="00A741AF" w:rsidRDefault="00FA3006" w:rsidP="00356CBC">
      <w:pPr>
        <w:pStyle w:val="BodyText"/>
        <w:numPr>
          <w:ilvl w:val="0"/>
          <w:numId w:val="82"/>
        </w:numPr>
        <w:ind w:left="709"/>
        <w:rPr>
          <w:sz w:val="24"/>
          <w:szCs w:val="24"/>
        </w:rPr>
      </w:pPr>
      <w:r w:rsidRPr="00A741AF">
        <w:rPr>
          <w:sz w:val="24"/>
          <w:szCs w:val="24"/>
        </w:rPr>
        <w:t>Periodic refresher training and updates for users</w:t>
      </w:r>
    </w:p>
    <w:p w14:paraId="0ADBEC1C" w14:textId="77777777" w:rsidR="00FA3006" w:rsidRPr="00A741AF" w:rsidRDefault="00FA3006" w:rsidP="00FA3006">
      <w:pPr>
        <w:pStyle w:val="Heading3"/>
        <w:rPr>
          <w:szCs w:val="24"/>
        </w:rPr>
      </w:pPr>
      <w:bookmarkStart w:id="101" w:name="critical-activities-and-checkpoints"/>
      <w:bookmarkEnd w:id="94"/>
      <w:bookmarkEnd w:id="100"/>
      <w:r w:rsidRPr="00A741AF">
        <w:rPr>
          <w:szCs w:val="24"/>
        </w:rPr>
        <w:t>Critical Activities and Checkpoints</w:t>
      </w:r>
    </w:p>
    <w:p w14:paraId="31FDB4C1" w14:textId="77777777" w:rsidR="00FA3006" w:rsidRPr="00A741AF" w:rsidRDefault="00FA3006" w:rsidP="00356CBC">
      <w:pPr>
        <w:pStyle w:val="Compact"/>
        <w:numPr>
          <w:ilvl w:val="0"/>
          <w:numId w:val="98"/>
        </w:numPr>
      </w:pPr>
      <w:r w:rsidRPr="00A741AF">
        <w:rPr>
          <w:b/>
          <w:bCs/>
        </w:rPr>
        <w:t>System Setup and Initial Testing:</w:t>
      </w:r>
    </w:p>
    <w:p w14:paraId="6D0C2DFF" w14:textId="77777777" w:rsidR="00FA3006" w:rsidRPr="00A741AF" w:rsidRDefault="00FA3006" w:rsidP="00FA3006">
      <w:pPr>
        <w:pStyle w:val="Compact"/>
        <w:numPr>
          <w:ilvl w:val="1"/>
          <w:numId w:val="33"/>
        </w:numPr>
      </w:pPr>
      <w:r w:rsidRPr="00A741AF">
        <w:t>Ensure hardware and software are correctly installed and configured.</w:t>
      </w:r>
    </w:p>
    <w:p w14:paraId="074D8055" w14:textId="77777777" w:rsidR="00FA3006" w:rsidRPr="00A741AF" w:rsidRDefault="00FA3006" w:rsidP="00FA3006">
      <w:pPr>
        <w:pStyle w:val="Compact"/>
        <w:numPr>
          <w:ilvl w:val="1"/>
          <w:numId w:val="33"/>
        </w:numPr>
      </w:pPr>
      <w:r w:rsidRPr="00A741AF">
        <w:t>Verify initial system functionality and performance.</w:t>
      </w:r>
    </w:p>
    <w:p w14:paraId="4340F78C" w14:textId="77777777" w:rsidR="00FA3006" w:rsidRPr="00A741AF" w:rsidRDefault="00FA3006" w:rsidP="00356CBC">
      <w:pPr>
        <w:pStyle w:val="Compact"/>
        <w:numPr>
          <w:ilvl w:val="0"/>
          <w:numId w:val="98"/>
        </w:numPr>
      </w:pPr>
      <w:r w:rsidRPr="00A741AF">
        <w:rPr>
          <w:b/>
          <w:bCs/>
        </w:rPr>
        <w:t>Pilot Implementation and Monitoring:</w:t>
      </w:r>
    </w:p>
    <w:p w14:paraId="2E659851" w14:textId="77777777" w:rsidR="00FA3006" w:rsidRPr="00A741AF" w:rsidRDefault="00FA3006" w:rsidP="00FA3006">
      <w:pPr>
        <w:pStyle w:val="Compact"/>
        <w:numPr>
          <w:ilvl w:val="1"/>
          <w:numId w:val="33"/>
        </w:numPr>
      </w:pPr>
      <w:r w:rsidRPr="00A741AF">
        <w:t>Carefully select pilot users and provide necessary training.</w:t>
      </w:r>
    </w:p>
    <w:p w14:paraId="0A9128D5" w14:textId="77777777" w:rsidR="00FA3006" w:rsidRPr="00A741AF" w:rsidRDefault="00FA3006" w:rsidP="00FA3006">
      <w:pPr>
        <w:pStyle w:val="Compact"/>
        <w:numPr>
          <w:ilvl w:val="1"/>
          <w:numId w:val="33"/>
        </w:numPr>
      </w:pPr>
      <w:r w:rsidRPr="00A741AF">
        <w:lastRenderedPageBreak/>
        <w:t>Monitor system performance and gather user feedback during the pilot phase.</w:t>
      </w:r>
    </w:p>
    <w:p w14:paraId="7DD818D7" w14:textId="77777777" w:rsidR="00FA3006" w:rsidRPr="00A741AF" w:rsidRDefault="00FA3006" w:rsidP="00356CBC">
      <w:pPr>
        <w:pStyle w:val="Compact"/>
        <w:numPr>
          <w:ilvl w:val="0"/>
          <w:numId w:val="98"/>
        </w:numPr>
      </w:pPr>
      <w:r w:rsidRPr="00A741AF">
        <w:rPr>
          <w:b/>
          <w:bCs/>
        </w:rPr>
        <w:t>Feedback Collection and System Adjustment:</w:t>
      </w:r>
    </w:p>
    <w:p w14:paraId="663DE96A" w14:textId="77777777" w:rsidR="00FA3006" w:rsidRPr="00A741AF" w:rsidRDefault="00FA3006" w:rsidP="00FA3006">
      <w:pPr>
        <w:pStyle w:val="Compact"/>
        <w:numPr>
          <w:ilvl w:val="1"/>
          <w:numId w:val="33"/>
        </w:numPr>
      </w:pPr>
      <w:r w:rsidRPr="00A741AF">
        <w:t>Analyze feedback and prioritize improvements.</w:t>
      </w:r>
    </w:p>
    <w:p w14:paraId="70306457" w14:textId="77777777" w:rsidR="00FA3006" w:rsidRPr="00A741AF" w:rsidRDefault="00FA3006" w:rsidP="00FA3006">
      <w:pPr>
        <w:pStyle w:val="Compact"/>
        <w:numPr>
          <w:ilvl w:val="1"/>
          <w:numId w:val="33"/>
        </w:numPr>
      </w:pPr>
      <w:r w:rsidRPr="00A741AF">
        <w:t>Implement necessary changes and validate their effectiveness.</w:t>
      </w:r>
    </w:p>
    <w:p w14:paraId="0B865FD6" w14:textId="77777777" w:rsidR="00FA3006" w:rsidRPr="00A741AF" w:rsidRDefault="00FA3006" w:rsidP="00356CBC">
      <w:pPr>
        <w:pStyle w:val="Compact"/>
        <w:numPr>
          <w:ilvl w:val="0"/>
          <w:numId w:val="98"/>
        </w:numPr>
      </w:pPr>
      <w:r w:rsidRPr="00A741AF">
        <w:rPr>
          <w:b/>
          <w:bCs/>
        </w:rPr>
        <w:t>Full Launch and Training:</w:t>
      </w:r>
    </w:p>
    <w:p w14:paraId="3D173C88" w14:textId="77777777" w:rsidR="00FA3006" w:rsidRPr="00A741AF" w:rsidRDefault="00FA3006" w:rsidP="00FA3006">
      <w:pPr>
        <w:pStyle w:val="Compact"/>
        <w:numPr>
          <w:ilvl w:val="1"/>
          <w:numId w:val="33"/>
        </w:numPr>
      </w:pPr>
      <w:r w:rsidRPr="00A741AF">
        <w:t>Roll out the system in phases to all users.</w:t>
      </w:r>
    </w:p>
    <w:p w14:paraId="3F79F231" w14:textId="77777777" w:rsidR="00FA3006" w:rsidRPr="00A741AF" w:rsidRDefault="00FA3006" w:rsidP="00FA3006">
      <w:pPr>
        <w:pStyle w:val="Compact"/>
        <w:numPr>
          <w:ilvl w:val="1"/>
          <w:numId w:val="33"/>
        </w:numPr>
      </w:pPr>
      <w:r w:rsidRPr="00A741AF">
        <w:t>Provide comprehensive training to ensure user proficiency.</w:t>
      </w:r>
    </w:p>
    <w:p w14:paraId="444D11E6" w14:textId="77777777" w:rsidR="00FA3006" w:rsidRPr="00A741AF" w:rsidRDefault="00FA3006" w:rsidP="00356CBC">
      <w:pPr>
        <w:pStyle w:val="Compact"/>
        <w:numPr>
          <w:ilvl w:val="0"/>
          <w:numId w:val="98"/>
        </w:numPr>
      </w:pPr>
      <w:r w:rsidRPr="00A741AF">
        <w:rPr>
          <w:b/>
          <w:bCs/>
        </w:rPr>
        <w:t>Post-Implementation Support:</w:t>
      </w:r>
    </w:p>
    <w:p w14:paraId="5BB48510" w14:textId="77777777" w:rsidR="00FA3006" w:rsidRPr="00A741AF" w:rsidRDefault="00FA3006" w:rsidP="00FA3006">
      <w:pPr>
        <w:pStyle w:val="Compact"/>
        <w:numPr>
          <w:ilvl w:val="1"/>
          <w:numId w:val="33"/>
        </w:numPr>
      </w:pPr>
      <w:r w:rsidRPr="00A741AF">
        <w:t>Maintain ongoing support and monitor system performance.</w:t>
      </w:r>
    </w:p>
    <w:p w14:paraId="37618EDB" w14:textId="77777777" w:rsidR="00FA3006" w:rsidRPr="00A741AF" w:rsidRDefault="00FA3006" w:rsidP="00FA3006">
      <w:pPr>
        <w:pStyle w:val="Compact"/>
        <w:numPr>
          <w:ilvl w:val="1"/>
          <w:numId w:val="33"/>
        </w:numPr>
      </w:pPr>
      <w:r w:rsidRPr="00A741AF">
        <w:t>Implement continuous improvements based on user feedback.</w:t>
      </w:r>
    </w:p>
    <w:p w14:paraId="34B22B72" w14:textId="77777777" w:rsidR="00FA3006" w:rsidRPr="00A741AF" w:rsidRDefault="00FA3006" w:rsidP="00FA3006">
      <w:pPr>
        <w:pStyle w:val="Heading3"/>
        <w:rPr>
          <w:szCs w:val="24"/>
        </w:rPr>
      </w:pPr>
      <w:bookmarkStart w:id="102" w:name="stakeholders-and-responsibilities"/>
      <w:bookmarkEnd w:id="101"/>
      <w:r w:rsidRPr="00A741AF">
        <w:rPr>
          <w:szCs w:val="24"/>
        </w:rPr>
        <w:t>Stakeholders and Responsibilities</w:t>
      </w:r>
    </w:p>
    <w:p w14:paraId="32397D9F" w14:textId="77777777" w:rsidR="00FA3006" w:rsidRPr="00A741AF" w:rsidRDefault="00FA3006" w:rsidP="00FA3006">
      <w:pPr>
        <w:pStyle w:val="Compact"/>
        <w:numPr>
          <w:ilvl w:val="0"/>
          <w:numId w:val="33"/>
        </w:numPr>
      </w:pPr>
      <w:r w:rsidRPr="00A741AF">
        <w:rPr>
          <w:b/>
          <w:bCs/>
        </w:rPr>
        <w:t>Project Manager:</w:t>
      </w:r>
      <w:r w:rsidRPr="00A741AF">
        <w:t xml:space="preserve"> Oversee the changeover process and ensure alignment with project goals.</w:t>
      </w:r>
    </w:p>
    <w:p w14:paraId="629501FE" w14:textId="77777777" w:rsidR="00FA3006" w:rsidRPr="00A741AF" w:rsidRDefault="00FA3006" w:rsidP="00FA3006">
      <w:pPr>
        <w:pStyle w:val="Compact"/>
        <w:numPr>
          <w:ilvl w:val="0"/>
          <w:numId w:val="33"/>
        </w:numPr>
      </w:pPr>
      <w:r w:rsidRPr="00A741AF">
        <w:rPr>
          <w:b/>
          <w:bCs/>
        </w:rPr>
        <w:t>IT Staff:</w:t>
      </w:r>
      <w:r w:rsidRPr="00A741AF">
        <w:t xml:space="preserve"> Set up, configure, and maintain the system; provide technical support.</w:t>
      </w:r>
    </w:p>
    <w:p w14:paraId="097A672F" w14:textId="15E51E5D" w:rsidR="00FA3006" w:rsidRPr="00A741AF" w:rsidRDefault="00FA3006" w:rsidP="00FA3006">
      <w:pPr>
        <w:pStyle w:val="Compact"/>
        <w:numPr>
          <w:ilvl w:val="0"/>
          <w:numId w:val="33"/>
        </w:numPr>
      </w:pPr>
      <w:r w:rsidRPr="00A741AF">
        <w:rPr>
          <w:b/>
          <w:bCs/>
        </w:rPr>
        <w:t>Canteen Staff:</w:t>
      </w:r>
      <w:r w:rsidRPr="00A741AF">
        <w:t xml:space="preserve"> Participate in training and provide feedback during </w:t>
      </w:r>
      <w:r w:rsidR="00356CBC" w:rsidRPr="00A741AF">
        <w:t xml:space="preserve">the </w:t>
      </w:r>
      <w:r w:rsidRPr="00A741AF">
        <w:t>pilot and full launch phases.</w:t>
      </w:r>
    </w:p>
    <w:p w14:paraId="37D53DDB" w14:textId="56F526FA" w:rsidR="00FA3006" w:rsidRPr="00A741AF" w:rsidRDefault="00FA3006" w:rsidP="00FA3006">
      <w:pPr>
        <w:pStyle w:val="Compact"/>
        <w:numPr>
          <w:ilvl w:val="0"/>
          <w:numId w:val="33"/>
        </w:numPr>
      </w:pPr>
      <w:r w:rsidRPr="00A741AF">
        <w:rPr>
          <w:b/>
          <w:bCs/>
        </w:rPr>
        <w:t>Students:</w:t>
      </w:r>
      <w:r w:rsidRPr="00A741AF">
        <w:t xml:space="preserve"> Use the system and provide feedback during </w:t>
      </w:r>
      <w:r w:rsidR="00356CBC" w:rsidRPr="00A741AF">
        <w:t xml:space="preserve">the </w:t>
      </w:r>
      <w:r w:rsidRPr="00A741AF">
        <w:t>pilot and full launch phases.</w:t>
      </w:r>
    </w:p>
    <w:p w14:paraId="0AB2D4DA" w14:textId="77777777" w:rsidR="00FA3006" w:rsidRPr="00A741AF" w:rsidRDefault="00FA3006" w:rsidP="00FA3006">
      <w:pPr>
        <w:pStyle w:val="Compact"/>
        <w:numPr>
          <w:ilvl w:val="0"/>
          <w:numId w:val="33"/>
        </w:numPr>
      </w:pPr>
      <w:r w:rsidRPr="00A741AF">
        <w:rPr>
          <w:b/>
          <w:bCs/>
        </w:rPr>
        <w:t>Support Team:</w:t>
      </w:r>
      <w:r w:rsidRPr="00A741AF">
        <w:t xml:space="preserve"> Provide ongoing user support and maintenance.</w:t>
      </w:r>
    </w:p>
    <w:p w14:paraId="099C5DF4" w14:textId="77777777" w:rsidR="00FA3006" w:rsidRPr="00A741AF" w:rsidRDefault="00FA3006" w:rsidP="00FA3006">
      <w:pPr>
        <w:pStyle w:val="Heading3"/>
        <w:rPr>
          <w:szCs w:val="24"/>
        </w:rPr>
      </w:pPr>
      <w:bookmarkStart w:id="103" w:name="staff-training-plan"/>
      <w:bookmarkEnd w:id="102"/>
      <w:r w:rsidRPr="00A741AF">
        <w:rPr>
          <w:szCs w:val="24"/>
        </w:rPr>
        <w:t>Staff Training Plan</w:t>
      </w:r>
    </w:p>
    <w:p w14:paraId="4ECD1A4E" w14:textId="77777777" w:rsidR="00FA3006" w:rsidRPr="00A741AF" w:rsidRDefault="00FA3006" w:rsidP="00356CBC">
      <w:pPr>
        <w:pStyle w:val="Compact"/>
        <w:numPr>
          <w:ilvl w:val="0"/>
          <w:numId w:val="99"/>
        </w:numPr>
      </w:pPr>
      <w:r w:rsidRPr="00A741AF">
        <w:rPr>
          <w:b/>
          <w:bCs/>
        </w:rPr>
        <w:t>Training Needs Assessment:</w:t>
      </w:r>
    </w:p>
    <w:p w14:paraId="2D76F2CF" w14:textId="77777777" w:rsidR="00FA3006" w:rsidRPr="00A741AF" w:rsidRDefault="00FA3006" w:rsidP="00FA3006">
      <w:pPr>
        <w:pStyle w:val="Compact"/>
        <w:numPr>
          <w:ilvl w:val="1"/>
          <w:numId w:val="33"/>
        </w:numPr>
      </w:pPr>
      <w:r w:rsidRPr="00A741AF">
        <w:t>Identify specific training needs for different user groups (canteen staff, students).</w:t>
      </w:r>
    </w:p>
    <w:p w14:paraId="474DCC2F" w14:textId="77777777" w:rsidR="00FA3006" w:rsidRPr="00A741AF" w:rsidRDefault="00FA3006" w:rsidP="00356CBC">
      <w:pPr>
        <w:pStyle w:val="Compact"/>
        <w:numPr>
          <w:ilvl w:val="0"/>
          <w:numId w:val="99"/>
        </w:numPr>
      </w:pPr>
      <w:r w:rsidRPr="00A741AF">
        <w:rPr>
          <w:b/>
          <w:bCs/>
        </w:rPr>
        <w:t>Training Materials Development:</w:t>
      </w:r>
    </w:p>
    <w:p w14:paraId="0E9F10E0" w14:textId="77777777" w:rsidR="00FA3006" w:rsidRPr="00A741AF" w:rsidRDefault="00FA3006" w:rsidP="00FA3006">
      <w:pPr>
        <w:pStyle w:val="Compact"/>
        <w:numPr>
          <w:ilvl w:val="1"/>
          <w:numId w:val="33"/>
        </w:numPr>
      </w:pPr>
      <w:r w:rsidRPr="00A741AF">
        <w:t>Create user manuals, video tutorials, and quick reference guides.</w:t>
      </w:r>
    </w:p>
    <w:p w14:paraId="07572723" w14:textId="77777777" w:rsidR="00FA3006" w:rsidRPr="00A741AF" w:rsidRDefault="00FA3006" w:rsidP="00356CBC">
      <w:pPr>
        <w:pStyle w:val="Compact"/>
        <w:numPr>
          <w:ilvl w:val="0"/>
          <w:numId w:val="99"/>
        </w:numPr>
      </w:pPr>
      <w:r w:rsidRPr="00A741AF">
        <w:rPr>
          <w:b/>
          <w:bCs/>
        </w:rPr>
        <w:t>Training Sessions:</w:t>
      </w:r>
    </w:p>
    <w:p w14:paraId="35852150" w14:textId="77777777" w:rsidR="00FA3006" w:rsidRPr="00A741AF" w:rsidRDefault="00FA3006" w:rsidP="00FA3006">
      <w:pPr>
        <w:pStyle w:val="Compact"/>
        <w:numPr>
          <w:ilvl w:val="1"/>
          <w:numId w:val="33"/>
        </w:numPr>
      </w:pPr>
      <w:r w:rsidRPr="00A741AF">
        <w:t>Conduct hands-on training sessions for canteen staff.</w:t>
      </w:r>
    </w:p>
    <w:p w14:paraId="4F5BCB5C" w14:textId="77777777" w:rsidR="00FA3006" w:rsidRPr="00A741AF" w:rsidRDefault="00FA3006" w:rsidP="00FA3006">
      <w:pPr>
        <w:pStyle w:val="Compact"/>
        <w:numPr>
          <w:ilvl w:val="1"/>
          <w:numId w:val="33"/>
        </w:numPr>
      </w:pPr>
      <w:r w:rsidRPr="00A741AF">
        <w:t>Organize workshops and informational sessions for students.</w:t>
      </w:r>
    </w:p>
    <w:p w14:paraId="0F956556" w14:textId="77777777" w:rsidR="00FA3006" w:rsidRPr="00A741AF" w:rsidRDefault="00FA3006" w:rsidP="00356CBC">
      <w:pPr>
        <w:pStyle w:val="Compact"/>
        <w:numPr>
          <w:ilvl w:val="0"/>
          <w:numId w:val="99"/>
        </w:numPr>
      </w:pPr>
      <w:r w:rsidRPr="00A741AF">
        <w:rPr>
          <w:b/>
          <w:bCs/>
        </w:rPr>
        <w:t>Post-Training Support:</w:t>
      </w:r>
    </w:p>
    <w:p w14:paraId="715D50B5" w14:textId="77777777" w:rsidR="00FA3006" w:rsidRPr="00A741AF" w:rsidRDefault="00FA3006" w:rsidP="00FA3006">
      <w:pPr>
        <w:pStyle w:val="Compact"/>
        <w:numPr>
          <w:ilvl w:val="1"/>
          <w:numId w:val="33"/>
        </w:numPr>
      </w:pPr>
      <w:r w:rsidRPr="00A741AF">
        <w:t>Provide follow-up support and refresher training sessions as needed.</w:t>
      </w:r>
    </w:p>
    <w:p w14:paraId="0C7CCF38" w14:textId="6B40DC45" w:rsidR="00FA3006" w:rsidRPr="00A741AF" w:rsidRDefault="00FA3006" w:rsidP="00FA3006">
      <w:pPr>
        <w:pStyle w:val="Compact"/>
        <w:numPr>
          <w:ilvl w:val="1"/>
          <w:numId w:val="33"/>
        </w:numPr>
      </w:pPr>
      <w:r w:rsidRPr="00A741AF">
        <w:t>Offer a helpdesk for user queries and issues.</w:t>
      </w:r>
      <w:bookmarkEnd w:id="88"/>
      <w:bookmarkEnd w:id="92"/>
      <w:bookmarkEnd w:id="103"/>
    </w:p>
    <w:p w14:paraId="24DBC974" w14:textId="77777777" w:rsidR="00356CBC" w:rsidRDefault="00356CBC" w:rsidP="00356CBC">
      <w:pPr>
        <w:pStyle w:val="Compact"/>
      </w:pPr>
    </w:p>
    <w:p w14:paraId="1ADD6644" w14:textId="73181AB5" w:rsidR="00356CBC" w:rsidRDefault="006E3F1F" w:rsidP="00A741AF">
      <w:pPr>
        <w:pStyle w:val="Heading2"/>
      </w:pPr>
      <w:r w:rsidRPr="006E3F1F">
        <w:rPr>
          <w:b/>
          <w:bCs/>
        </w:rPr>
        <w:lastRenderedPageBreak/>
        <w:t xml:space="preserve">Part </w:t>
      </w:r>
      <w:r w:rsidR="00A741AF" w:rsidRPr="006E3F1F">
        <w:rPr>
          <w:b/>
          <w:bCs/>
        </w:rPr>
        <w:t>B</w:t>
      </w:r>
      <w:r w:rsidRPr="006E3F1F">
        <w:rPr>
          <w:b/>
          <w:bCs/>
        </w:rPr>
        <w:t>:</w:t>
      </w:r>
      <w:r w:rsidR="00A741AF" w:rsidRPr="00A741AF">
        <w:t xml:space="preserve"> Devise a strategy for system maintenance, considering various maintenance types (e.g., corrective, adaptive, perfective, preventive). Develop a procedural document detailing the step-by-step routine for sustaining the system over time, encompassing routine checks, updates, and improvements, while also accounting for contingency plans addressing potential challenges and unforeseen events.</w:t>
      </w:r>
    </w:p>
    <w:p w14:paraId="0D0E5185" w14:textId="77777777" w:rsidR="00A741AF" w:rsidRPr="00A741AF" w:rsidRDefault="00A741AF" w:rsidP="00A741AF">
      <w:pPr>
        <w:pStyle w:val="Heading3"/>
        <w:rPr>
          <w:szCs w:val="24"/>
        </w:rPr>
      </w:pPr>
      <w:r w:rsidRPr="00A741AF">
        <w:rPr>
          <w:szCs w:val="24"/>
        </w:rPr>
        <w:t>Introduction</w:t>
      </w:r>
    </w:p>
    <w:p w14:paraId="795A262B" w14:textId="77777777" w:rsidR="00A741AF" w:rsidRPr="00A741AF" w:rsidRDefault="00A741AF" w:rsidP="00A741AF">
      <w:pPr>
        <w:pStyle w:val="FirstParagraph"/>
      </w:pPr>
      <w:r w:rsidRPr="00A741AF">
        <w:t>To ensure the long-term success and reliability of the digital canteen system, a comprehensive maintenance strategy is essential. This strategy will encompass various types of maintenance—corrective, adaptive, perfective, and preventive—and will outline the procedures for routine checks, updates, and improvements. The document will also address contingency plans for potential challenges and unforeseen events.</w:t>
      </w:r>
    </w:p>
    <w:p w14:paraId="12772B12" w14:textId="77777777" w:rsidR="00A741AF" w:rsidRPr="00A741AF" w:rsidRDefault="00A741AF" w:rsidP="00A741AF">
      <w:pPr>
        <w:pStyle w:val="Heading3"/>
        <w:rPr>
          <w:szCs w:val="24"/>
        </w:rPr>
      </w:pPr>
      <w:bookmarkStart w:id="104" w:name="maintenance-strategy"/>
      <w:r w:rsidRPr="00A741AF">
        <w:rPr>
          <w:szCs w:val="24"/>
        </w:rPr>
        <w:t>Maintenance Strategy</w:t>
      </w:r>
    </w:p>
    <w:p w14:paraId="00BC174D" w14:textId="77777777" w:rsidR="00A741AF" w:rsidRPr="00A741AF" w:rsidRDefault="00A741AF" w:rsidP="00A741AF">
      <w:pPr>
        <w:pStyle w:val="Heading4"/>
        <w:rPr>
          <w:szCs w:val="24"/>
        </w:rPr>
      </w:pPr>
      <w:bookmarkStart w:id="105" w:name="types-of-maintenance"/>
      <w:r w:rsidRPr="00A741AF">
        <w:rPr>
          <w:szCs w:val="24"/>
        </w:rPr>
        <w:t>Types of Maintenance</w:t>
      </w:r>
    </w:p>
    <w:p w14:paraId="4AD69C92" w14:textId="77777777" w:rsidR="00A741AF" w:rsidRPr="00A741AF" w:rsidRDefault="00A741AF" w:rsidP="00A741AF">
      <w:pPr>
        <w:pStyle w:val="Compact"/>
        <w:numPr>
          <w:ilvl w:val="0"/>
          <w:numId w:val="100"/>
        </w:numPr>
      </w:pPr>
      <w:r w:rsidRPr="00A741AF">
        <w:rPr>
          <w:b/>
          <w:bCs/>
        </w:rPr>
        <w:t>Corrective Maintenance:</w:t>
      </w:r>
    </w:p>
    <w:p w14:paraId="26415E57" w14:textId="77777777" w:rsidR="00A741AF" w:rsidRPr="00A741AF" w:rsidRDefault="00A741AF" w:rsidP="00A741AF">
      <w:pPr>
        <w:pStyle w:val="Compact"/>
        <w:numPr>
          <w:ilvl w:val="1"/>
          <w:numId w:val="33"/>
        </w:numPr>
      </w:pPr>
      <w:r w:rsidRPr="00A741AF">
        <w:t>Fixing identified defects and issues in the system.</w:t>
      </w:r>
    </w:p>
    <w:p w14:paraId="34CCF19E" w14:textId="77777777" w:rsidR="00A741AF" w:rsidRPr="00A741AF" w:rsidRDefault="00A741AF" w:rsidP="00A741AF">
      <w:pPr>
        <w:pStyle w:val="Compact"/>
        <w:numPr>
          <w:ilvl w:val="1"/>
          <w:numId w:val="33"/>
        </w:numPr>
      </w:pPr>
      <w:r w:rsidRPr="00A741AF">
        <w:t>Addressing bugs reported by users or identified during routine checks.</w:t>
      </w:r>
    </w:p>
    <w:p w14:paraId="355E1536" w14:textId="77777777" w:rsidR="00A741AF" w:rsidRPr="00A741AF" w:rsidRDefault="00A741AF" w:rsidP="00A741AF">
      <w:pPr>
        <w:pStyle w:val="Compact"/>
        <w:numPr>
          <w:ilvl w:val="0"/>
          <w:numId w:val="100"/>
        </w:numPr>
      </w:pPr>
      <w:r w:rsidRPr="00A741AF">
        <w:rPr>
          <w:b/>
          <w:bCs/>
        </w:rPr>
        <w:t>Adaptive Maintenance:</w:t>
      </w:r>
    </w:p>
    <w:p w14:paraId="75609826" w14:textId="77777777" w:rsidR="00A741AF" w:rsidRPr="00A741AF" w:rsidRDefault="00A741AF" w:rsidP="00A741AF">
      <w:pPr>
        <w:pStyle w:val="Compact"/>
        <w:numPr>
          <w:ilvl w:val="1"/>
          <w:numId w:val="33"/>
        </w:numPr>
      </w:pPr>
      <w:r w:rsidRPr="00A741AF">
        <w:t>Updating the system to accommodate changes in the operating environment.</w:t>
      </w:r>
    </w:p>
    <w:p w14:paraId="15B9DA5A" w14:textId="77777777" w:rsidR="00A741AF" w:rsidRPr="00A741AF" w:rsidRDefault="00A741AF" w:rsidP="00A741AF">
      <w:pPr>
        <w:pStyle w:val="Compact"/>
        <w:numPr>
          <w:ilvl w:val="1"/>
          <w:numId w:val="33"/>
        </w:numPr>
      </w:pPr>
      <w:r w:rsidRPr="00A741AF">
        <w:t>Ensuring compatibility with new hardware, software, or regulatory requirements.</w:t>
      </w:r>
    </w:p>
    <w:p w14:paraId="15FA5B95" w14:textId="77777777" w:rsidR="00A741AF" w:rsidRPr="00A741AF" w:rsidRDefault="00A741AF" w:rsidP="00A741AF">
      <w:pPr>
        <w:pStyle w:val="Compact"/>
        <w:numPr>
          <w:ilvl w:val="0"/>
          <w:numId w:val="100"/>
        </w:numPr>
      </w:pPr>
      <w:r w:rsidRPr="00A741AF">
        <w:rPr>
          <w:b/>
          <w:bCs/>
        </w:rPr>
        <w:t>Perfective Maintenance:</w:t>
      </w:r>
    </w:p>
    <w:p w14:paraId="40980F0A" w14:textId="77777777" w:rsidR="00A741AF" w:rsidRPr="00A741AF" w:rsidRDefault="00A741AF" w:rsidP="00A741AF">
      <w:pPr>
        <w:pStyle w:val="Compact"/>
        <w:numPr>
          <w:ilvl w:val="1"/>
          <w:numId w:val="33"/>
        </w:numPr>
      </w:pPr>
      <w:r w:rsidRPr="00A741AF">
        <w:t>Enhancing system functionality based on user feedback.</w:t>
      </w:r>
    </w:p>
    <w:p w14:paraId="2485B70B" w14:textId="77777777" w:rsidR="00A741AF" w:rsidRPr="00A741AF" w:rsidRDefault="00A741AF" w:rsidP="00A741AF">
      <w:pPr>
        <w:pStyle w:val="Compact"/>
        <w:numPr>
          <w:ilvl w:val="1"/>
          <w:numId w:val="33"/>
        </w:numPr>
      </w:pPr>
      <w:r w:rsidRPr="00A741AF">
        <w:t>Improving system performance, usability, and features.</w:t>
      </w:r>
    </w:p>
    <w:p w14:paraId="38CBF49E" w14:textId="77777777" w:rsidR="00A741AF" w:rsidRPr="00A741AF" w:rsidRDefault="00A741AF" w:rsidP="00A741AF">
      <w:pPr>
        <w:pStyle w:val="Compact"/>
        <w:numPr>
          <w:ilvl w:val="0"/>
          <w:numId w:val="100"/>
        </w:numPr>
      </w:pPr>
      <w:r w:rsidRPr="00A741AF">
        <w:rPr>
          <w:b/>
          <w:bCs/>
        </w:rPr>
        <w:t>Preventive Maintenance:</w:t>
      </w:r>
    </w:p>
    <w:p w14:paraId="03742027" w14:textId="77777777" w:rsidR="00A741AF" w:rsidRPr="00A741AF" w:rsidRDefault="00A741AF" w:rsidP="00A741AF">
      <w:pPr>
        <w:pStyle w:val="Compact"/>
        <w:numPr>
          <w:ilvl w:val="1"/>
          <w:numId w:val="33"/>
        </w:numPr>
      </w:pPr>
      <w:r w:rsidRPr="00A741AF">
        <w:t>Conducting regular checks and maintenance to prevent issues before they occur.</w:t>
      </w:r>
    </w:p>
    <w:p w14:paraId="190227FA" w14:textId="77777777" w:rsidR="00A741AF" w:rsidRPr="00A741AF" w:rsidRDefault="00A741AF" w:rsidP="00A741AF">
      <w:pPr>
        <w:pStyle w:val="Compact"/>
        <w:numPr>
          <w:ilvl w:val="1"/>
          <w:numId w:val="33"/>
        </w:numPr>
      </w:pPr>
      <w:r w:rsidRPr="00A741AF">
        <w:t>Implementing updates and patches to ensure system security and reliability.</w:t>
      </w:r>
    </w:p>
    <w:bookmarkEnd w:id="104"/>
    <w:bookmarkEnd w:id="105"/>
    <w:p w14:paraId="02C450F4" w14:textId="77777777" w:rsidR="00A741AF" w:rsidRPr="00A741AF" w:rsidRDefault="00A741AF" w:rsidP="00A741AF">
      <w:pPr>
        <w:pStyle w:val="Heading3"/>
        <w:rPr>
          <w:szCs w:val="24"/>
        </w:rPr>
      </w:pPr>
      <w:r w:rsidRPr="00A741AF">
        <w:rPr>
          <w:szCs w:val="24"/>
        </w:rPr>
        <w:t>Procedural Document for System Maintenance</w:t>
      </w:r>
    </w:p>
    <w:p w14:paraId="40625DC8" w14:textId="77777777" w:rsidR="00A741AF" w:rsidRPr="00A741AF" w:rsidRDefault="00A741AF" w:rsidP="00A741AF">
      <w:pPr>
        <w:pStyle w:val="Heading4"/>
        <w:rPr>
          <w:szCs w:val="24"/>
        </w:rPr>
      </w:pPr>
      <w:r w:rsidRPr="00A741AF">
        <w:rPr>
          <w:szCs w:val="24"/>
        </w:rPr>
        <w:t>Objective</w:t>
      </w:r>
    </w:p>
    <w:p w14:paraId="18B4A3E4" w14:textId="77777777" w:rsidR="00A741AF" w:rsidRPr="00A741AF" w:rsidRDefault="00A741AF" w:rsidP="00A741AF">
      <w:pPr>
        <w:pStyle w:val="FirstParagraph"/>
      </w:pPr>
      <w:r w:rsidRPr="00A741AF">
        <w:t>To provide a structured and detailed process for maintaining the digital canteen system, ensuring its continuous operation, performance, and security.</w:t>
      </w:r>
    </w:p>
    <w:p w14:paraId="65003153" w14:textId="77777777" w:rsidR="00A741AF" w:rsidRPr="00A741AF" w:rsidRDefault="00A741AF" w:rsidP="00A741AF">
      <w:pPr>
        <w:pStyle w:val="Heading4"/>
        <w:rPr>
          <w:szCs w:val="24"/>
        </w:rPr>
      </w:pPr>
      <w:bookmarkStart w:id="106" w:name="routine-maintenance-procedures"/>
      <w:r w:rsidRPr="00A741AF">
        <w:rPr>
          <w:szCs w:val="24"/>
        </w:rPr>
        <w:t>Routine Maintenance Procedures</w:t>
      </w:r>
    </w:p>
    <w:p w14:paraId="537132A4" w14:textId="77777777" w:rsidR="00A741AF" w:rsidRPr="00A741AF" w:rsidRDefault="00A741AF" w:rsidP="00A741AF">
      <w:pPr>
        <w:pStyle w:val="Heading5"/>
        <w:rPr>
          <w:szCs w:val="24"/>
        </w:rPr>
      </w:pPr>
      <w:bookmarkStart w:id="107" w:name="daily-checks"/>
      <w:r w:rsidRPr="00A741AF">
        <w:rPr>
          <w:szCs w:val="24"/>
        </w:rPr>
        <w:t>1. Daily Checks</w:t>
      </w:r>
    </w:p>
    <w:p w14:paraId="7AA55B16" w14:textId="77777777" w:rsidR="00A741AF" w:rsidRPr="00A741AF" w:rsidRDefault="00A741AF" w:rsidP="00A741AF">
      <w:pPr>
        <w:pStyle w:val="FirstParagraph"/>
      </w:pPr>
      <w:r w:rsidRPr="00A741AF">
        <w:rPr>
          <w:b/>
          <w:bCs/>
        </w:rPr>
        <w:t>Activities:</w:t>
      </w:r>
      <w:r w:rsidRPr="00A741AF">
        <w:t xml:space="preserve"> </w:t>
      </w:r>
    </w:p>
    <w:p w14:paraId="21EC2C16" w14:textId="6C665D45" w:rsidR="00A741AF" w:rsidRPr="00A741AF" w:rsidRDefault="00A741AF" w:rsidP="008B7B2C">
      <w:pPr>
        <w:pStyle w:val="FirstParagraph"/>
        <w:numPr>
          <w:ilvl w:val="0"/>
          <w:numId w:val="82"/>
        </w:numPr>
        <w:ind w:left="709"/>
      </w:pPr>
      <w:r w:rsidRPr="00A741AF">
        <w:lastRenderedPageBreak/>
        <w:t xml:space="preserve">Monitor system performance and logs. </w:t>
      </w:r>
    </w:p>
    <w:p w14:paraId="2C0BF28E" w14:textId="2E150E70" w:rsidR="00A741AF" w:rsidRPr="00A741AF" w:rsidRDefault="00A741AF" w:rsidP="008B7B2C">
      <w:pPr>
        <w:pStyle w:val="FirstParagraph"/>
        <w:numPr>
          <w:ilvl w:val="0"/>
          <w:numId w:val="82"/>
        </w:numPr>
        <w:ind w:left="709"/>
      </w:pPr>
      <w:r w:rsidRPr="00A741AF">
        <w:t xml:space="preserve">Check for any critical alerts or errors. </w:t>
      </w:r>
    </w:p>
    <w:p w14:paraId="38B0903A" w14:textId="78D7A797" w:rsidR="00A741AF" w:rsidRPr="00A741AF" w:rsidRDefault="00A741AF" w:rsidP="008B7B2C">
      <w:pPr>
        <w:pStyle w:val="FirstParagraph"/>
        <w:numPr>
          <w:ilvl w:val="0"/>
          <w:numId w:val="82"/>
        </w:numPr>
        <w:ind w:left="709"/>
      </w:pPr>
      <w:r w:rsidRPr="00A741AF">
        <w:t>Verify that all critical services are running smoothly.</w:t>
      </w:r>
    </w:p>
    <w:p w14:paraId="55422678"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6899C1F5" w14:textId="334902D4" w:rsidR="00A741AF" w:rsidRPr="00A741AF" w:rsidRDefault="00A741AF" w:rsidP="008B7B2C">
      <w:pPr>
        <w:pStyle w:val="BodyText"/>
        <w:numPr>
          <w:ilvl w:val="0"/>
          <w:numId w:val="82"/>
        </w:numPr>
        <w:ind w:left="709"/>
        <w:rPr>
          <w:sz w:val="24"/>
          <w:szCs w:val="24"/>
        </w:rPr>
      </w:pPr>
      <w:r w:rsidRPr="00A741AF">
        <w:rPr>
          <w:sz w:val="24"/>
          <w:szCs w:val="24"/>
        </w:rPr>
        <w:t>IT Support Staff</w:t>
      </w:r>
    </w:p>
    <w:p w14:paraId="4B9BCFB9"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6DB2B961" w14:textId="3F1A44A0" w:rsidR="00A741AF" w:rsidRPr="00A741AF" w:rsidRDefault="00A741AF" w:rsidP="008B7B2C">
      <w:pPr>
        <w:pStyle w:val="BodyText"/>
        <w:numPr>
          <w:ilvl w:val="0"/>
          <w:numId w:val="82"/>
        </w:numPr>
        <w:ind w:left="709"/>
        <w:rPr>
          <w:sz w:val="24"/>
          <w:szCs w:val="24"/>
        </w:rPr>
      </w:pPr>
      <w:r w:rsidRPr="00A741AF">
        <w:rPr>
          <w:sz w:val="24"/>
          <w:szCs w:val="24"/>
        </w:rPr>
        <w:t>Daily Check Log</w:t>
      </w:r>
    </w:p>
    <w:p w14:paraId="7C7EB539" w14:textId="77777777" w:rsidR="00A741AF" w:rsidRPr="00A741AF" w:rsidRDefault="00A741AF" w:rsidP="00A741AF">
      <w:pPr>
        <w:pStyle w:val="Heading5"/>
        <w:rPr>
          <w:szCs w:val="24"/>
        </w:rPr>
      </w:pPr>
      <w:bookmarkStart w:id="108" w:name="weekly-checks"/>
      <w:bookmarkEnd w:id="107"/>
      <w:r w:rsidRPr="00A741AF">
        <w:rPr>
          <w:szCs w:val="24"/>
        </w:rPr>
        <w:t>2. Weekly Checks</w:t>
      </w:r>
    </w:p>
    <w:p w14:paraId="618FB8BE" w14:textId="77777777" w:rsidR="00A741AF" w:rsidRPr="00A741AF" w:rsidRDefault="00A741AF" w:rsidP="00A741AF">
      <w:pPr>
        <w:pStyle w:val="FirstParagraph"/>
      </w:pPr>
      <w:r w:rsidRPr="00A741AF">
        <w:rPr>
          <w:b/>
          <w:bCs/>
        </w:rPr>
        <w:t>Activities:</w:t>
      </w:r>
      <w:r w:rsidRPr="00A741AF">
        <w:t xml:space="preserve"> </w:t>
      </w:r>
    </w:p>
    <w:p w14:paraId="182BD08A" w14:textId="42BDA910" w:rsidR="00A741AF" w:rsidRPr="00A741AF" w:rsidRDefault="00A741AF" w:rsidP="008B7B2C">
      <w:pPr>
        <w:pStyle w:val="FirstParagraph"/>
        <w:numPr>
          <w:ilvl w:val="0"/>
          <w:numId w:val="82"/>
        </w:numPr>
        <w:ind w:left="709"/>
      </w:pPr>
      <w:r w:rsidRPr="00A741AF">
        <w:t xml:space="preserve">Review user feedback and support tickets. </w:t>
      </w:r>
    </w:p>
    <w:p w14:paraId="6C842C25" w14:textId="010BB00B" w:rsidR="00A741AF" w:rsidRPr="00A741AF" w:rsidRDefault="00A741AF" w:rsidP="008B7B2C">
      <w:pPr>
        <w:pStyle w:val="FirstParagraph"/>
        <w:numPr>
          <w:ilvl w:val="0"/>
          <w:numId w:val="82"/>
        </w:numPr>
        <w:ind w:left="709"/>
      </w:pPr>
      <w:r w:rsidRPr="00A741AF">
        <w:t xml:space="preserve">Conduct a brief system health check. </w:t>
      </w:r>
    </w:p>
    <w:p w14:paraId="23FB36A2" w14:textId="386D58AF" w:rsidR="00A741AF" w:rsidRPr="00A741AF" w:rsidRDefault="00A741AF" w:rsidP="008B7B2C">
      <w:pPr>
        <w:pStyle w:val="FirstParagraph"/>
        <w:numPr>
          <w:ilvl w:val="0"/>
          <w:numId w:val="82"/>
        </w:numPr>
        <w:ind w:left="709"/>
      </w:pPr>
      <w:r w:rsidRPr="00A741AF">
        <w:t>Verify database backups and integrity.</w:t>
      </w:r>
    </w:p>
    <w:p w14:paraId="6F021E98"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1CD8EBA6" w14:textId="52B3693B" w:rsidR="008B7B2C" w:rsidRDefault="00A741AF" w:rsidP="008B7B2C">
      <w:pPr>
        <w:pStyle w:val="BodyText"/>
        <w:numPr>
          <w:ilvl w:val="0"/>
          <w:numId w:val="82"/>
        </w:numPr>
        <w:ind w:left="709"/>
        <w:rPr>
          <w:sz w:val="24"/>
          <w:szCs w:val="24"/>
        </w:rPr>
      </w:pPr>
      <w:r w:rsidRPr="00A741AF">
        <w:rPr>
          <w:sz w:val="24"/>
          <w:szCs w:val="24"/>
        </w:rPr>
        <w:t xml:space="preserve">IT Support Staff </w:t>
      </w:r>
    </w:p>
    <w:p w14:paraId="776BA01E" w14:textId="47D8D7B2" w:rsidR="00A741AF" w:rsidRPr="00A741AF" w:rsidRDefault="00A741AF" w:rsidP="008B7B2C">
      <w:pPr>
        <w:pStyle w:val="BodyText"/>
        <w:numPr>
          <w:ilvl w:val="0"/>
          <w:numId w:val="82"/>
        </w:numPr>
        <w:ind w:left="709"/>
        <w:rPr>
          <w:sz w:val="24"/>
          <w:szCs w:val="24"/>
        </w:rPr>
      </w:pPr>
      <w:r w:rsidRPr="00A741AF">
        <w:rPr>
          <w:sz w:val="24"/>
          <w:szCs w:val="24"/>
        </w:rPr>
        <w:t>Database Administrator</w:t>
      </w:r>
    </w:p>
    <w:p w14:paraId="24710C30"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76EA92BC" w14:textId="3E056F37" w:rsidR="00A741AF" w:rsidRPr="00A741AF" w:rsidRDefault="00A741AF" w:rsidP="008B7B2C">
      <w:pPr>
        <w:pStyle w:val="BodyText"/>
        <w:numPr>
          <w:ilvl w:val="0"/>
          <w:numId w:val="82"/>
        </w:numPr>
        <w:ind w:left="709"/>
        <w:rPr>
          <w:sz w:val="24"/>
          <w:szCs w:val="24"/>
        </w:rPr>
      </w:pPr>
      <w:r w:rsidRPr="00A741AF">
        <w:rPr>
          <w:sz w:val="24"/>
          <w:szCs w:val="24"/>
        </w:rPr>
        <w:t>Weekly Maintenance Report</w:t>
      </w:r>
    </w:p>
    <w:p w14:paraId="200C2F9C" w14:textId="77777777" w:rsidR="00A741AF" w:rsidRPr="00A741AF" w:rsidRDefault="00A741AF" w:rsidP="00A741AF">
      <w:pPr>
        <w:pStyle w:val="Heading5"/>
        <w:rPr>
          <w:szCs w:val="24"/>
        </w:rPr>
      </w:pPr>
      <w:bookmarkStart w:id="109" w:name="monthly-checks"/>
      <w:bookmarkEnd w:id="108"/>
      <w:r w:rsidRPr="00A741AF">
        <w:rPr>
          <w:szCs w:val="24"/>
        </w:rPr>
        <w:t>3. Monthly Checks</w:t>
      </w:r>
    </w:p>
    <w:p w14:paraId="426172BF" w14:textId="77777777" w:rsidR="00A741AF" w:rsidRPr="00A741AF" w:rsidRDefault="00A741AF" w:rsidP="00A741AF">
      <w:pPr>
        <w:pStyle w:val="FirstParagraph"/>
      </w:pPr>
      <w:r w:rsidRPr="00A741AF">
        <w:rPr>
          <w:b/>
          <w:bCs/>
        </w:rPr>
        <w:t>Activities:</w:t>
      </w:r>
      <w:r w:rsidRPr="00A741AF">
        <w:t xml:space="preserve"> </w:t>
      </w:r>
    </w:p>
    <w:p w14:paraId="40E5616E" w14:textId="3842A1F0" w:rsidR="00A741AF" w:rsidRPr="00A741AF" w:rsidRDefault="00A741AF" w:rsidP="008B7B2C">
      <w:pPr>
        <w:pStyle w:val="FirstParagraph"/>
        <w:numPr>
          <w:ilvl w:val="0"/>
          <w:numId w:val="82"/>
        </w:numPr>
        <w:ind w:left="709"/>
      </w:pPr>
      <w:r w:rsidRPr="00A741AF">
        <w:t xml:space="preserve">Apply system updates and patches. </w:t>
      </w:r>
    </w:p>
    <w:p w14:paraId="79F6E1DA" w14:textId="6F4B5751" w:rsidR="00A741AF" w:rsidRPr="00A741AF" w:rsidRDefault="00A741AF" w:rsidP="008B7B2C">
      <w:pPr>
        <w:pStyle w:val="FirstParagraph"/>
        <w:numPr>
          <w:ilvl w:val="0"/>
          <w:numId w:val="82"/>
        </w:numPr>
        <w:ind w:left="709"/>
      </w:pPr>
      <w:r w:rsidRPr="00A741AF">
        <w:t xml:space="preserve">Review and optimize system performance. </w:t>
      </w:r>
    </w:p>
    <w:p w14:paraId="0E8B2A26" w14:textId="3861A42E" w:rsidR="00A741AF" w:rsidRPr="00A741AF" w:rsidRDefault="00A741AF" w:rsidP="008B7B2C">
      <w:pPr>
        <w:pStyle w:val="FirstParagraph"/>
        <w:numPr>
          <w:ilvl w:val="0"/>
          <w:numId w:val="82"/>
        </w:numPr>
        <w:ind w:left="709"/>
      </w:pPr>
      <w:r w:rsidRPr="00A741AF">
        <w:t>Conduct security audits and vulnerability assessments.</w:t>
      </w:r>
    </w:p>
    <w:p w14:paraId="4FCC1B49"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7927365B" w14:textId="5E80095E"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0BDCA94F" w14:textId="70F44146" w:rsidR="00A741AF" w:rsidRPr="00A741AF" w:rsidRDefault="00A741AF" w:rsidP="008B7B2C">
      <w:pPr>
        <w:pStyle w:val="BodyText"/>
        <w:numPr>
          <w:ilvl w:val="0"/>
          <w:numId w:val="82"/>
        </w:numPr>
        <w:ind w:left="709"/>
        <w:rPr>
          <w:sz w:val="24"/>
          <w:szCs w:val="24"/>
        </w:rPr>
      </w:pPr>
      <w:r w:rsidRPr="00A741AF">
        <w:rPr>
          <w:sz w:val="24"/>
          <w:szCs w:val="24"/>
        </w:rPr>
        <w:t>Security Team</w:t>
      </w:r>
    </w:p>
    <w:p w14:paraId="3A2E1B9B"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2C9EB921" w14:textId="3CBEC230" w:rsidR="00A741AF" w:rsidRPr="00A741AF" w:rsidRDefault="00A741AF" w:rsidP="008B7B2C">
      <w:pPr>
        <w:pStyle w:val="BodyText"/>
        <w:numPr>
          <w:ilvl w:val="0"/>
          <w:numId w:val="82"/>
        </w:numPr>
        <w:ind w:left="709"/>
        <w:rPr>
          <w:sz w:val="24"/>
          <w:szCs w:val="24"/>
        </w:rPr>
      </w:pPr>
      <w:r w:rsidRPr="00A741AF">
        <w:rPr>
          <w:sz w:val="24"/>
          <w:szCs w:val="24"/>
        </w:rPr>
        <w:t xml:space="preserve">Monthly Maintenance Report </w:t>
      </w:r>
    </w:p>
    <w:p w14:paraId="2B57E356" w14:textId="7D2C7936" w:rsidR="00A741AF" w:rsidRPr="00A741AF" w:rsidRDefault="00A741AF" w:rsidP="008B7B2C">
      <w:pPr>
        <w:pStyle w:val="BodyText"/>
        <w:numPr>
          <w:ilvl w:val="0"/>
          <w:numId w:val="82"/>
        </w:numPr>
        <w:ind w:left="709"/>
        <w:rPr>
          <w:sz w:val="24"/>
          <w:szCs w:val="24"/>
        </w:rPr>
      </w:pPr>
      <w:r w:rsidRPr="00A741AF">
        <w:rPr>
          <w:sz w:val="24"/>
          <w:szCs w:val="24"/>
        </w:rPr>
        <w:t>Security Audit Report</w:t>
      </w:r>
    </w:p>
    <w:p w14:paraId="65B93773" w14:textId="77777777" w:rsidR="00A741AF" w:rsidRPr="00A741AF" w:rsidRDefault="00A741AF" w:rsidP="00A741AF">
      <w:pPr>
        <w:pStyle w:val="Heading5"/>
        <w:rPr>
          <w:szCs w:val="24"/>
        </w:rPr>
      </w:pPr>
      <w:bookmarkStart w:id="110" w:name="quarterly-checks"/>
      <w:bookmarkEnd w:id="109"/>
      <w:r w:rsidRPr="00A741AF">
        <w:rPr>
          <w:szCs w:val="24"/>
        </w:rPr>
        <w:t>4. Quarterly Checks</w:t>
      </w:r>
    </w:p>
    <w:p w14:paraId="7DF95939" w14:textId="77777777" w:rsidR="00A741AF" w:rsidRPr="00A741AF" w:rsidRDefault="00A741AF" w:rsidP="00A741AF">
      <w:pPr>
        <w:pStyle w:val="FirstParagraph"/>
      </w:pPr>
      <w:r w:rsidRPr="00A741AF">
        <w:rPr>
          <w:b/>
          <w:bCs/>
        </w:rPr>
        <w:t>Activities:</w:t>
      </w:r>
      <w:r w:rsidRPr="00A741AF">
        <w:t xml:space="preserve"> </w:t>
      </w:r>
    </w:p>
    <w:p w14:paraId="74333102" w14:textId="17D852F6" w:rsidR="00A741AF" w:rsidRPr="00A741AF" w:rsidRDefault="00A741AF" w:rsidP="008B7B2C">
      <w:pPr>
        <w:pStyle w:val="FirstParagraph"/>
        <w:numPr>
          <w:ilvl w:val="0"/>
          <w:numId w:val="82"/>
        </w:numPr>
        <w:ind w:left="709"/>
      </w:pPr>
      <w:r w:rsidRPr="00A741AF">
        <w:lastRenderedPageBreak/>
        <w:t xml:space="preserve">Conduct a full system audit, including hardware and software components. </w:t>
      </w:r>
    </w:p>
    <w:p w14:paraId="0A038A84" w14:textId="60F36721" w:rsidR="00A741AF" w:rsidRPr="00A741AF" w:rsidRDefault="00A741AF" w:rsidP="008B7B2C">
      <w:pPr>
        <w:pStyle w:val="FirstParagraph"/>
        <w:numPr>
          <w:ilvl w:val="0"/>
          <w:numId w:val="82"/>
        </w:numPr>
        <w:ind w:left="709"/>
      </w:pPr>
      <w:r w:rsidRPr="00A741AF">
        <w:t xml:space="preserve">Review and update system documentation. </w:t>
      </w:r>
    </w:p>
    <w:p w14:paraId="0D91357C" w14:textId="74C84CEE" w:rsidR="00A741AF" w:rsidRPr="00A741AF" w:rsidRDefault="00A741AF" w:rsidP="008B7B2C">
      <w:pPr>
        <w:pStyle w:val="FirstParagraph"/>
        <w:numPr>
          <w:ilvl w:val="0"/>
          <w:numId w:val="82"/>
        </w:numPr>
        <w:ind w:left="709"/>
      </w:pPr>
      <w:r w:rsidRPr="00A741AF">
        <w:t>Plan and implement minor feature enhancements based on user feedback.</w:t>
      </w:r>
    </w:p>
    <w:p w14:paraId="138F5FDC"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56C43C7E" w14:textId="1FB0A081"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16BD8F72" w14:textId="560A3FCA" w:rsidR="00A741AF" w:rsidRPr="00A741AF" w:rsidRDefault="00A741AF" w:rsidP="008B7B2C">
      <w:pPr>
        <w:pStyle w:val="BodyText"/>
        <w:numPr>
          <w:ilvl w:val="0"/>
          <w:numId w:val="82"/>
        </w:numPr>
        <w:ind w:left="709"/>
        <w:rPr>
          <w:sz w:val="24"/>
          <w:szCs w:val="24"/>
        </w:rPr>
      </w:pPr>
      <w:r w:rsidRPr="00A741AF">
        <w:rPr>
          <w:sz w:val="24"/>
          <w:szCs w:val="24"/>
        </w:rPr>
        <w:t>Project Team</w:t>
      </w:r>
    </w:p>
    <w:p w14:paraId="46179DF9"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0B2E7A33" w14:textId="37815FEE" w:rsidR="00A741AF" w:rsidRPr="00A741AF" w:rsidRDefault="00A741AF" w:rsidP="008B7B2C">
      <w:pPr>
        <w:pStyle w:val="BodyText"/>
        <w:numPr>
          <w:ilvl w:val="0"/>
          <w:numId w:val="82"/>
        </w:numPr>
        <w:ind w:left="709"/>
        <w:rPr>
          <w:sz w:val="24"/>
          <w:szCs w:val="24"/>
        </w:rPr>
      </w:pPr>
      <w:r w:rsidRPr="00A741AF">
        <w:rPr>
          <w:sz w:val="24"/>
          <w:szCs w:val="24"/>
        </w:rPr>
        <w:t xml:space="preserve">Quarterly Maintenance Report </w:t>
      </w:r>
    </w:p>
    <w:p w14:paraId="0134C124" w14:textId="794A0619" w:rsidR="00A741AF" w:rsidRPr="00A741AF" w:rsidRDefault="00A741AF" w:rsidP="008B7B2C">
      <w:pPr>
        <w:pStyle w:val="BodyText"/>
        <w:numPr>
          <w:ilvl w:val="0"/>
          <w:numId w:val="82"/>
        </w:numPr>
        <w:ind w:left="709"/>
        <w:rPr>
          <w:sz w:val="24"/>
          <w:szCs w:val="24"/>
        </w:rPr>
      </w:pPr>
      <w:r w:rsidRPr="00A741AF">
        <w:rPr>
          <w:sz w:val="24"/>
          <w:szCs w:val="24"/>
        </w:rPr>
        <w:t>Updated System Documentation</w:t>
      </w:r>
    </w:p>
    <w:p w14:paraId="5FE22272" w14:textId="77777777" w:rsidR="00A741AF" w:rsidRPr="00A741AF" w:rsidRDefault="00A741AF" w:rsidP="00A741AF">
      <w:pPr>
        <w:pStyle w:val="Heading5"/>
        <w:rPr>
          <w:szCs w:val="24"/>
        </w:rPr>
      </w:pPr>
      <w:bookmarkStart w:id="111" w:name="annual-checks"/>
      <w:bookmarkEnd w:id="110"/>
      <w:r w:rsidRPr="00A741AF">
        <w:rPr>
          <w:szCs w:val="24"/>
        </w:rPr>
        <w:t>5. Annual Checks</w:t>
      </w:r>
    </w:p>
    <w:p w14:paraId="21F69748" w14:textId="77777777" w:rsidR="00A741AF" w:rsidRPr="00A741AF" w:rsidRDefault="00A741AF" w:rsidP="00A741AF">
      <w:pPr>
        <w:pStyle w:val="FirstParagraph"/>
      </w:pPr>
      <w:r w:rsidRPr="00A741AF">
        <w:rPr>
          <w:b/>
          <w:bCs/>
        </w:rPr>
        <w:t>Activities:</w:t>
      </w:r>
      <w:r w:rsidRPr="00A741AF">
        <w:t xml:space="preserve"> </w:t>
      </w:r>
    </w:p>
    <w:p w14:paraId="53722C92" w14:textId="2BC68BEF" w:rsidR="00A741AF" w:rsidRPr="00A741AF" w:rsidRDefault="00A741AF" w:rsidP="008B7B2C">
      <w:pPr>
        <w:pStyle w:val="FirstParagraph"/>
        <w:numPr>
          <w:ilvl w:val="0"/>
          <w:numId w:val="82"/>
        </w:numPr>
        <w:ind w:left="709"/>
      </w:pPr>
      <w:r w:rsidRPr="00A741AF">
        <w:t xml:space="preserve">Conduct a comprehensive review of the system’s performance and user satisfaction. </w:t>
      </w:r>
    </w:p>
    <w:p w14:paraId="42409F22" w14:textId="7AF3229E" w:rsidR="00A741AF" w:rsidRPr="00A741AF" w:rsidRDefault="00A741AF" w:rsidP="008B7B2C">
      <w:pPr>
        <w:pStyle w:val="FirstParagraph"/>
        <w:numPr>
          <w:ilvl w:val="0"/>
          <w:numId w:val="82"/>
        </w:numPr>
        <w:ind w:left="709"/>
      </w:pPr>
      <w:r w:rsidRPr="00A741AF">
        <w:t xml:space="preserve">Plan and implement major upgrades or enhancements. </w:t>
      </w:r>
    </w:p>
    <w:p w14:paraId="01505B3E" w14:textId="5C83FC96" w:rsidR="00A741AF" w:rsidRPr="00A741AF" w:rsidRDefault="00A741AF" w:rsidP="008B7B2C">
      <w:pPr>
        <w:pStyle w:val="FirstParagraph"/>
        <w:numPr>
          <w:ilvl w:val="0"/>
          <w:numId w:val="82"/>
        </w:numPr>
        <w:ind w:left="709"/>
      </w:pPr>
      <w:r w:rsidRPr="00A741AF">
        <w:t>Review and renew any third-party software licenses or service contracts.</w:t>
      </w:r>
    </w:p>
    <w:p w14:paraId="28D051D2"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532D383F" w14:textId="5E080667"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3D8623AB" w14:textId="74EA7C59" w:rsidR="00A741AF" w:rsidRPr="00A741AF" w:rsidRDefault="00A741AF" w:rsidP="008B7B2C">
      <w:pPr>
        <w:pStyle w:val="BodyText"/>
        <w:numPr>
          <w:ilvl w:val="0"/>
          <w:numId w:val="82"/>
        </w:numPr>
        <w:ind w:left="709"/>
        <w:rPr>
          <w:sz w:val="24"/>
          <w:szCs w:val="24"/>
        </w:rPr>
      </w:pPr>
      <w:r w:rsidRPr="00A741AF">
        <w:rPr>
          <w:sz w:val="24"/>
          <w:szCs w:val="24"/>
        </w:rPr>
        <w:t xml:space="preserve">Project Team </w:t>
      </w:r>
    </w:p>
    <w:p w14:paraId="02C900B7" w14:textId="62B167DA" w:rsidR="00A741AF" w:rsidRPr="00A741AF" w:rsidRDefault="00A741AF" w:rsidP="008B7B2C">
      <w:pPr>
        <w:pStyle w:val="BodyText"/>
        <w:numPr>
          <w:ilvl w:val="0"/>
          <w:numId w:val="82"/>
        </w:numPr>
        <w:ind w:left="709"/>
        <w:rPr>
          <w:sz w:val="24"/>
          <w:szCs w:val="24"/>
        </w:rPr>
      </w:pPr>
      <w:r w:rsidRPr="00A741AF">
        <w:rPr>
          <w:sz w:val="24"/>
          <w:szCs w:val="24"/>
        </w:rPr>
        <w:t>Management</w:t>
      </w:r>
    </w:p>
    <w:p w14:paraId="49AF3934"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4086AE28" w14:textId="2103863F" w:rsidR="00A741AF" w:rsidRPr="00A741AF" w:rsidRDefault="00A741AF" w:rsidP="008B7B2C">
      <w:pPr>
        <w:pStyle w:val="BodyText"/>
        <w:numPr>
          <w:ilvl w:val="0"/>
          <w:numId w:val="82"/>
        </w:numPr>
        <w:ind w:left="709"/>
        <w:rPr>
          <w:sz w:val="24"/>
          <w:szCs w:val="24"/>
        </w:rPr>
      </w:pPr>
      <w:r w:rsidRPr="00A741AF">
        <w:rPr>
          <w:sz w:val="24"/>
          <w:szCs w:val="24"/>
        </w:rPr>
        <w:t xml:space="preserve">Annual Maintenance Report </w:t>
      </w:r>
    </w:p>
    <w:p w14:paraId="742D1FE1" w14:textId="1F41DCB5" w:rsidR="00A741AF" w:rsidRPr="00A741AF" w:rsidRDefault="00A741AF" w:rsidP="008B7B2C">
      <w:pPr>
        <w:pStyle w:val="BodyText"/>
        <w:numPr>
          <w:ilvl w:val="0"/>
          <w:numId w:val="82"/>
        </w:numPr>
        <w:ind w:left="709"/>
        <w:rPr>
          <w:sz w:val="24"/>
          <w:szCs w:val="24"/>
        </w:rPr>
      </w:pPr>
      <w:r w:rsidRPr="00A741AF">
        <w:rPr>
          <w:sz w:val="24"/>
          <w:szCs w:val="24"/>
        </w:rPr>
        <w:t>Enhancement Plan</w:t>
      </w:r>
    </w:p>
    <w:p w14:paraId="022CF74F" w14:textId="77777777" w:rsidR="00A741AF" w:rsidRPr="00A741AF" w:rsidRDefault="00A741AF" w:rsidP="00A741AF">
      <w:pPr>
        <w:pStyle w:val="Heading4"/>
        <w:rPr>
          <w:szCs w:val="24"/>
        </w:rPr>
      </w:pPr>
      <w:bookmarkStart w:id="112" w:name="contingency-plans"/>
      <w:bookmarkEnd w:id="106"/>
      <w:bookmarkEnd w:id="111"/>
      <w:r w:rsidRPr="00A741AF">
        <w:rPr>
          <w:szCs w:val="24"/>
        </w:rPr>
        <w:t>Contingency Plans</w:t>
      </w:r>
    </w:p>
    <w:p w14:paraId="12184088" w14:textId="77777777" w:rsidR="00A741AF" w:rsidRPr="00A741AF" w:rsidRDefault="00A741AF" w:rsidP="00A741AF">
      <w:pPr>
        <w:pStyle w:val="Heading5"/>
        <w:rPr>
          <w:szCs w:val="24"/>
        </w:rPr>
      </w:pPr>
      <w:bookmarkStart w:id="113" w:name="handling-system-outages"/>
      <w:r w:rsidRPr="00A741AF">
        <w:rPr>
          <w:szCs w:val="24"/>
        </w:rPr>
        <w:t>Handling System Outages</w:t>
      </w:r>
    </w:p>
    <w:p w14:paraId="099327CC" w14:textId="77777777" w:rsidR="00A741AF" w:rsidRPr="00A741AF" w:rsidRDefault="00A741AF" w:rsidP="00A741AF">
      <w:pPr>
        <w:pStyle w:val="FirstParagraph"/>
      </w:pPr>
      <w:r w:rsidRPr="00A741AF">
        <w:rPr>
          <w:b/>
          <w:bCs/>
        </w:rPr>
        <w:t>Steps:</w:t>
      </w:r>
      <w:r w:rsidRPr="00A741AF">
        <w:t xml:space="preserve"> </w:t>
      </w:r>
    </w:p>
    <w:p w14:paraId="27F23638"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0C8F07DC" w14:textId="2217F46D" w:rsidR="00A741AF" w:rsidRPr="00A741AF" w:rsidRDefault="00A741AF" w:rsidP="008B7B2C">
      <w:pPr>
        <w:pStyle w:val="FirstParagraph"/>
        <w:numPr>
          <w:ilvl w:val="0"/>
          <w:numId w:val="82"/>
        </w:numPr>
        <w:ind w:left="709"/>
      </w:pPr>
      <w:r w:rsidRPr="00A741AF">
        <w:t xml:space="preserve">Identify the cause of the outage. </w:t>
      </w:r>
    </w:p>
    <w:p w14:paraId="71E85D91" w14:textId="0C08BF6F" w:rsidR="00A741AF" w:rsidRPr="00A741AF" w:rsidRDefault="00A741AF" w:rsidP="008B7B2C">
      <w:pPr>
        <w:pStyle w:val="FirstParagraph"/>
        <w:numPr>
          <w:ilvl w:val="0"/>
          <w:numId w:val="82"/>
        </w:numPr>
        <w:ind w:left="709"/>
      </w:pPr>
      <w:r w:rsidRPr="00A741AF">
        <w:t xml:space="preserve">Notify stakeholders and users about the outage and expected resolution time. </w:t>
      </w:r>
    </w:p>
    <w:p w14:paraId="7A3AC63F" w14:textId="77777777" w:rsidR="00A741AF" w:rsidRPr="00A741AF" w:rsidRDefault="00A741AF" w:rsidP="00A741AF">
      <w:pPr>
        <w:pStyle w:val="FirstParagraph"/>
      </w:pPr>
      <w:r w:rsidRPr="00A741AF">
        <w:t xml:space="preserve">2. </w:t>
      </w:r>
      <w:r w:rsidRPr="00A741AF">
        <w:rPr>
          <w:b/>
          <w:bCs/>
        </w:rPr>
        <w:t>Resolution:</w:t>
      </w:r>
      <w:r w:rsidRPr="00A741AF">
        <w:t xml:space="preserve"> </w:t>
      </w:r>
    </w:p>
    <w:p w14:paraId="5AAA659F" w14:textId="11838420" w:rsidR="00A741AF" w:rsidRPr="00A741AF" w:rsidRDefault="00A741AF" w:rsidP="008B7B2C">
      <w:pPr>
        <w:pStyle w:val="FirstParagraph"/>
        <w:numPr>
          <w:ilvl w:val="0"/>
          <w:numId w:val="82"/>
        </w:numPr>
        <w:ind w:left="709"/>
      </w:pPr>
      <w:r w:rsidRPr="00A741AF">
        <w:t xml:space="preserve">Apply corrective measures to resolve the issue. </w:t>
      </w:r>
    </w:p>
    <w:p w14:paraId="437E8916" w14:textId="7D70793E" w:rsidR="00A741AF" w:rsidRPr="00A741AF" w:rsidRDefault="00A741AF" w:rsidP="008B7B2C">
      <w:pPr>
        <w:pStyle w:val="FirstParagraph"/>
        <w:numPr>
          <w:ilvl w:val="0"/>
          <w:numId w:val="82"/>
        </w:numPr>
        <w:ind w:left="709"/>
      </w:pPr>
      <w:r w:rsidRPr="00A741AF">
        <w:lastRenderedPageBreak/>
        <w:t xml:space="preserve">Test the system thoroughly before bringing it back online. </w:t>
      </w:r>
    </w:p>
    <w:p w14:paraId="77CA0ABE" w14:textId="77777777" w:rsidR="00A741AF" w:rsidRPr="00A741AF" w:rsidRDefault="00A741AF" w:rsidP="00A741AF">
      <w:pPr>
        <w:pStyle w:val="FirstParagraph"/>
      </w:pPr>
      <w:r w:rsidRPr="00A741AF">
        <w:t xml:space="preserve">3. </w:t>
      </w:r>
      <w:r w:rsidRPr="00A741AF">
        <w:rPr>
          <w:b/>
          <w:bCs/>
        </w:rPr>
        <w:t>Post-Outage Review:</w:t>
      </w:r>
      <w:r w:rsidRPr="00A741AF">
        <w:t xml:space="preserve"> </w:t>
      </w:r>
    </w:p>
    <w:p w14:paraId="4ED569BE" w14:textId="3F687619" w:rsidR="00A741AF" w:rsidRPr="00A741AF" w:rsidRDefault="00A741AF" w:rsidP="008B7B2C">
      <w:pPr>
        <w:pStyle w:val="FirstParagraph"/>
        <w:numPr>
          <w:ilvl w:val="0"/>
          <w:numId w:val="82"/>
        </w:numPr>
        <w:ind w:left="709"/>
      </w:pPr>
      <w:r w:rsidRPr="00A741AF">
        <w:t xml:space="preserve">Conduct a root cause analysis. </w:t>
      </w:r>
    </w:p>
    <w:p w14:paraId="4770690A" w14:textId="25877739" w:rsidR="00A741AF" w:rsidRPr="00A741AF" w:rsidRDefault="00A741AF" w:rsidP="008B7B2C">
      <w:pPr>
        <w:pStyle w:val="FirstParagraph"/>
        <w:numPr>
          <w:ilvl w:val="0"/>
          <w:numId w:val="82"/>
        </w:numPr>
        <w:ind w:left="709"/>
      </w:pPr>
      <w:r w:rsidRPr="00A741AF">
        <w:t>Implement measures to prevent future occurrences.</w:t>
      </w:r>
    </w:p>
    <w:p w14:paraId="69CCA449"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027DC76B" w14:textId="761C64C2"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3E7A87FD" w14:textId="3A526182" w:rsidR="00A741AF" w:rsidRPr="00A741AF" w:rsidRDefault="00A741AF" w:rsidP="008B7B2C">
      <w:pPr>
        <w:pStyle w:val="BodyText"/>
        <w:numPr>
          <w:ilvl w:val="0"/>
          <w:numId w:val="82"/>
        </w:numPr>
        <w:ind w:left="709"/>
        <w:rPr>
          <w:sz w:val="24"/>
          <w:szCs w:val="24"/>
        </w:rPr>
      </w:pPr>
      <w:r w:rsidRPr="00A741AF">
        <w:rPr>
          <w:sz w:val="24"/>
          <w:szCs w:val="24"/>
        </w:rPr>
        <w:t>Management</w:t>
      </w:r>
    </w:p>
    <w:p w14:paraId="0291ADD6"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455CE8C0" w14:textId="28EBEAF6" w:rsidR="00A741AF" w:rsidRPr="00A741AF" w:rsidRDefault="00A741AF" w:rsidP="008B7B2C">
      <w:pPr>
        <w:pStyle w:val="BodyText"/>
        <w:numPr>
          <w:ilvl w:val="0"/>
          <w:numId w:val="82"/>
        </w:numPr>
        <w:ind w:left="709"/>
        <w:rPr>
          <w:sz w:val="24"/>
          <w:szCs w:val="24"/>
        </w:rPr>
      </w:pPr>
      <w:r w:rsidRPr="00A741AF">
        <w:rPr>
          <w:sz w:val="24"/>
          <w:szCs w:val="24"/>
        </w:rPr>
        <w:t xml:space="preserve">Outage Incident Report </w:t>
      </w:r>
    </w:p>
    <w:p w14:paraId="7DBFC933" w14:textId="7DA1AF50" w:rsidR="00A741AF" w:rsidRPr="00A741AF" w:rsidRDefault="00A741AF" w:rsidP="008B7B2C">
      <w:pPr>
        <w:pStyle w:val="BodyText"/>
        <w:numPr>
          <w:ilvl w:val="0"/>
          <w:numId w:val="82"/>
        </w:numPr>
        <w:ind w:left="709"/>
        <w:rPr>
          <w:sz w:val="24"/>
          <w:szCs w:val="24"/>
        </w:rPr>
      </w:pPr>
      <w:r w:rsidRPr="00A741AF">
        <w:rPr>
          <w:sz w:val="24"/>
          <w:szCs w:val="24"/>
        </w:rPr>
        <w:t>Root Cause Analysis Report</w:t>
      </w:r>
    </w:p>
    <w:p w14:paraId="4196B6FE" w14:textId="77777777" w:rsidR="00A741AF" w:rsidRPr="00A741AF" w:rsidRDefault="00A741AF" w:rsidP="00A741AF">
      <w:pPr>
        <w:pStyle w:val="Heading5"/>
        <w:rPr>
          <w:szCs w:val="24"/>
        </w:rPr>
      </w:pPr>
      <w:bookmarkStart w:id="114" w:name="addressing-security-breaches"/>
      <w:bookmarkEnd w:id="113"/>
      <w:r w:rsidRPr="00A741AF">
        <w:rPr>
          <w:szCs w:val="24"/>
        </w:rPr>
        <w:t>Addressing Security Breaches</w:t>
      </w:r>
    </w:p>
    <w:p w14:paraId="08A32C1C" w14:textId="77777777" w:rsidR="00A741AF" w:rsidRPr="00A741AF" w:rsidRDefault="00A741AF" w:rsidP="00A741AF">
      <w:pPr>
        <w:pStyle w:val="FirstParagraph"/>
      </w:pPr>
      <w:r w:rsidRPr="00A741AF">
        <w:rPr>
          <w:b/>
          <w:bCs/>
        </w:rPr>
        <w:t>Steps:</w:t>
      </w:r>
      <w:r w:rsidRPr="00A741AF">
        <w:t xml:space="preserve"> </w:t>
      </w:r>
    </w:p>
    <w:p w14:paraId="4CA40AF5"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16B38F05" w14:textId="0A101FBE" w:rsidR="00A741AF" w:rsidRPr="00A741AF" w:rsidRDefault="00A741AF" w:rsidP="008B7B2C">
      <w:pPr>
        <w:pStyle w:val="FirstParagraph"/>
        <w:numPr>
          <w:ilvl w:val="0"/>
          <w:numId w:val="82"/>
        </w:numPr>
        <w:ind w:left="709"/>
      </w:pPr>
      <w:r w:rsidRPr="00A741AF">
        <w:t xml:space="preserve">Contain the breach to prevent further damage. </w:t>
      </w:r>
    </w:p>
    <w:p w14:paraId="0728203D" w14:textId="279E74BF" w:rsidR="00A741AF" w:rsidRPr="00A741AF" w:rsidRDefault="00A741AF" w:rsidP="008B7B2C">
      <w:pPr>
        <w:pStyle w:val="FirstParagraph"/>
        <w:numPr>
          <w:ilvl w:val="0"/>
          <w:numId w:val="82"/>
        </w:numPr>
        <w:ind w:left="709"/>
      </w:pPr>
      <w:r w:rsidRPr="00A741AF">
        <w:t xml:space="preserve">Notify stakeholders and affected users. </w:t>
      </w:r>
    </w:p>
    <w:p w14:paraId="06EAEB43" w14:textId="77777777" w:rsidR="00A741AF" w:rsidRPr="00A741AF" w:rsidRDefault="00A741AF" w:rsidP="00A741AF">
      <w:pPr>
        <w:pStyle w:val="FirstParagraph"/>
      </w:pPr>
      <w:r w:rsidRPr="00A741AF">
        <w:t xml:space="preserve">2. </w:t>
      </w:r>
      <w:r w:rsidRPr="00A741AF">
        <w:rPr>
          <w:b/>
          <w:bCs/>
        </w:rPr>
        <w:t>Investigation:</w:t>
      </w:r>
      <w:r w:rsidRPr="00A741AF">
        <w:t xml:space="preserve"> </w:t>
      </w:r>
    </w:p>
    <w:p w14:paraId="03ED2C6F" w14:textId="19315CB7" w:rsidR="00A741AF" w:rsidRPr="00A741AF" w:rsidRDefault="00A741AF" w:rsidP="008B7B2C">
      <w:pPr>
        <w:pStyle w:val="FirstParagraph"/>
        <w:numPr>
          <w:ilvl w:val="0"/>
          <w:numId w:val="82"/>
        </w:numPr>
        <w:ind w:left="709"/>
      </w:pPr>
      <w:r w:rsidRPr="00A741AF">
        <w:t xml:space="preserve">Conduct a thorough investigation to determine the breach’s extent and impact. </w:t>
      </w:r>
    </w:p>
    <w:p w14:paraId="50CC06AA" w14:textId="15BE9B52" w:rsidR="00A741AF" w:rsidRPr="00A741AF" w:rsidRDefault="00A741AF" w:rsidP="008B7B2C">
      <w:pPr>
        <w:pStyle w:val="FirstParagraph"/>
        <w:numPr>
          <w:ilvl w:val="0"/>
          <w:numId w:val="82"/>
        </w:numPr>
        <w:ind w:left="709"/>
      </w:pPr>
      <w:r w:rsidRPr="00A741AF">
        <w:t xml:space="preserve">Collaborate with security experts if necessary. </w:t>
      </w:r>
    </w:p>
    <w:p w14:paraId="324E6446" w14:textId="77777777" w:rsidR="00A741AF" w:rsidRPr="00A741AF" w:rsidRDefault="00A741AF" w:rsidP="00A741AF">
      <w:pPr>
        <w:pStyle w:val="FirstParagraph"/>
      </w:pPr>
      <w:r w:rsidRPr="00A741AF">
        <w:t xml:space="preserve">3. </w:t>
      </w:r>
      <w:r w:rsidRPr="00A741AF">
        <w:rPr>
          <w:b/>
          <w:bCs/>
        </w:rPr>
        <w:t>Resolution:</w:t>
      </w:r>
      <w:r w:rsidRPr="00A741AF">
        <w:t xml:space="preserve"> </w:t>
      </w:r>
    </w:p>
    <w:p w14:paraId="62D6DF04" w14:textId="3A934A54" w:rsidR="00A741AF" w:rsidRPr="00A741AF" w:rsidRDefault="00A741AF" w:rsidP="008B7B2C">
      <w:pPr>
        <w:pStyle w:val="FirstParagraph"/>
        <w:numPr>
          <w:ilvl w:val="0"/>
          <w:numId w:val="82"/>
        </w:numPr>
        <w:ind w:left="709"/>
      </w:pPr>
      <w:r w:rsidRPr="00A741AF">
        <w:t xml:space="preserve">Apply necessary patches and updates. </w:t>
      </w:r>
    </w:p>
    <w:p w14:paraId="0E421774" w14:textId="3F974D09" w:rsidR="00A741AF" w:rsidRPr="00A741AF" w:rsidRDefault="00A741AF" w:rsidP="008B7B2C">
      <w:pPr>
        <w:pStyle w:val="FirstParagraph"/>
        <w:numPr>
          <w:ilvl w:val="0"/>
          <w:numId w:val="82"/>
        </w:numPr>
        <w:ind w:left="709"/>
      </w:pPr>
      <w:r w:rsidRPr="00A741AF">
        <w:t xml:space="preserve">Enhance security measures based on findings. </w:t>
      </w:r>
    </w:p>
    <w:p w14:paraId="12F524BA" w14:textId="77777777" w:rsidR="00A741AF" w:rsidRPr="00A741AF" w:rsidRDefault="00A741AF" w:rsidP="00A741AF">
      <w:pPr>
        <w:pStyle w:val="FirstParagraph"/>
      </w:pPr>
      <w:r w:rsidRPr="00A741AF">
        <w:t xml:space="preserve">4. </w:t>
      </w:r>
      <w:r w:rsidRPr="00A741AF">
        <w:rPr>
          <w:b/>
          <w:bCs/>
        </w:rPr>
        <w:t>Post-Breach Review:</w:t>
      </w:r>
      <w:r w:rsidRPr="00A741AF">
        <w:t xml:space="preserve"> </w:t>
      </w:r>
    </w:p>
    <w:p w14:paraId="3AEFEEE8" w14:textId="3D4E2C20" w:rsidR="00A741AF" w:rsidRPr="00A741AF" w:rsidRDefault="00A741AF" w:rsidP="008B7B2C">
      <w:pPr>
        <w:pStyle w:val="FirstParagraph"/>
        <w:numPr>
          <w:ilvl w:val="0"/>
          <w:numId w:val="82"/>
        </w:numPr>
        <w:ind w:left="709"/>
      </w:pPr>
      <w:r w:rsidRPr="00A741AF">
        <w:t xml:space="preserve">Review security policies and procedures. </w:t>
      </w:r>
    </w:p>
    <w:p w14:paraId="4DF705B7" w14:textId="7AFFAD26" w:rsidR="00A741AF" w:rsidRPr="00A741AF" w:rsidRDefault="00A741AF" w:rsidP="008B7B2C">
      <w:pPr>
        <w:pStyle w:val="FirstParagraph"/>
        <w:numPr>
          <w:ilvl w:val="0"/>
          <w:numId w:val="82"/>
        </w:numPr>
        <w:ind w:left="709"/>
      </w:pPr>
      <w:r w:rsidRPr="00A741AF">
        <w:t>Conduct security awareness training for staff.</w:t>
      </w:r>
    </w:p>
    <w:p w14:paraId="32520580" w14:textId="77777777" w:rsidR="00A741AF" w:rsidRPr="00A741A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2BD056DE" w14:textId="41EB7886" w:rsidR="00A741AF" w:rsidRPr="00A741AF" w:rsidRDefault="00A741AF" w:rsidP="008B7B2C">
      <w:pPr>
        <w:pStyle w:val="BodyText"/>
        <w:numPr>
          <w:ilvl w:val="0"/>
          <w:numId w:val="82"/>
        </w:numPr>
        <w:ind w:left="709"/>
        <w:rPr>
          <w:sz w:val="24"/>
          <w:szCs w:val="24"/>
        </w:rPr>
      </w:pPr>
      <w:r w:rsidRPr="00A741AF">
        <w:rPr>
          <w:sz w:val="24"/>
          <w:szCs w:val="24"/>
        </w:rPr>
        <w:t xml:space="preserve">IT Support Staff </w:t>
      </w:r>
    </w:p>
    <w:p w14:paraId="262F2062" w14:textId="017B742A" w:rsidR="00A741AF" w:rsidRPr="00A741AF" w:rsidRDefault="00A741AF" w:rsidP="008B7B2C">
      <w:pPr>
        <w:pStyle w:val="BodyText"/>
        <w:numPr>
          <w:ilvl w:val="0"/>
          <w:numId w:val="82"/>
        </w:numPr>
        <w:ind w:left="709"/>
        <w:rPr>
          <w:sz w:val="24"/>
          <w:szCs w:val="24"/>
        </w:rPr>
      </w:pPr>
      <w:r w:rsidRPr="00A741AF">
        <w:rPr>
          <w:sz w:val="24"/>
          <w:szCs w:val="24"/>
        </w:rPr>
        <w:t xml:space="preserve">Security Team </w:t>
      </w:r>
    </w:p>
    <w:p w14:paraId="18A31659" w14:textId="78242DAC" w:rsidR="00A741AF" w:rsidRPr="00A741AF" w:rsidRDefault="00A741AF" w:rsidP="008B7B2C">
      <w:pPr>
        <w:pStyle w:val="BodyText"/>
        <w:numPr>
          <w:ilvl w:val="0"/>
          <w:numId w:val="82"/>
        </w:numPr>
        <w:ind w:left="709"/>
        <w:rPr>
          <w:sz w:val="24"/>
          <w:szCs w:val="24"/>
        </w:rPr>
      </w:pPr>
      <w:r w:rsidRPr="00A741AF">
        <w:rPr>
          <w:sz w:val="24"/>
          <w:szCs w:val="24"/>
        </w:rPr>
        <w:t>Management</w:t>
      </w:r>
    </w:p>
    <w:p w14:paraId="14803B87" w14:textId="77777777" w:rsidR="00A741AF" w:rsidRPr="00A741A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5964BE12" w14:textId="635E7DEB" w:rsidR="00A741AF" w:rsidRPr="008B7B2C" w:rsidRDefault="00A741AF" w:rsidP="008B7B2C">
      <w:pPr>
        <w:pStyle w:val="BodyText"/>
        <w:numPr>
          <w:ilvl w:val="0"/>
          <w:numId w:val="82"/>
        </w:numPr>
        <w:ind w:left="709"/>
        <w:rPr>
          <w:sz w:val="24"/>
          <w:szCs w:val="24"/>
        </w:rPr>
      </w:pPr>
      <w:r w:rsidRPr="008B7B2C">
        <w:rPr>
          <w:sz w:val="24"/>
          <w:szCs w:val="24"/>
        </w:rPr>
        <w:t xml:space="preserve">Security Breach Report </w:t>
      </w:r>
    </w:p>
    <w:p w14:paraId="439D1824" w14:textId="3B1186F3" w:rsidR="00A741AF" w:rsidRPr="008B7B2C" w:rsidRDefault="00A741AF" w:rsidP="008B7B2C">
      <w:pPr>
        <w:pStyle w:val="BodyText"/>
        <w:numPr>
          <w:ilvl w:val="0"/>
          <w:numId w:val="82"/>
        </w:numPr>
        <w:ind w:left="709"/>
        <w:rPr>
          <w:sz w:val="24"/>
          <w:szCs w:val="24"/>
        </w:rPr>
      </w:pPr>
      <w:r w:rsidRPr="008B7B2C">
        <w:rPr>
          <w:sz w:val="24"/>
          <w:szCs w:val="24"/>
        </w:rPr>
        <w:lastRenderedPageBreak/>
        <w:t>Post-Breach Analysis Report</w:t>
      </w:r>
    </w:p>
    <w:p w14:paraId="7CB405AD" w14:textId="77777777" w:rsidR="00A741AF" w:rsidRPr="00A741AF" w:rsidRDefault="00A741AF" w:rsidP="00A741AF">
      <w:pPr>
        <w:pStyle w:val="Heading5"/>
        <w:rPr>
          <w:szCs w:val="24"/>
        </w:rPr>
      </w:pPr>
      <w:bookmarkStart w:id="115" w:name="handling-major-system-failures"/>
      <w:bookmarkEnd w:id="114"/>
      <w:r w:rsidRPr="00A741AF">
        <w:rPr>
          <w:szCs w:val="24"/>
        </w:rPr>
        <w:t>Handling Major System Failures</w:t>
      </w:r>
    </w:p>
    <w:p w14:paraId="25609D1C" w14:textId="77777777" w:rsidR="00A741AF" w:rsidRPr="00A741AF" w:rsidRDefault="00A741AF" w:rsidP="00A741AF">
      <w:pPr>
        <w:pStyle w:val="FirstParagraph"/>
      </w:pPr>
      <w:r w:rsidRPr="00A741AF">
        <w:rPr>
          <w:b/>
          <w:bCs/>
        </w:rPr>
        <w:t>Steps:</w:t>
      </w:r>
      <w:r w:rsidRPr="00A741AF">
        <w:t xml:space="preserve"> </w:t>
      </w:r>
    </w:p>
    <w:p w14:paraId="4577E088" w14:textId="77777777" w:rsidR="00A741AF" w:rsidRPr="00A741AF" w:rsidRDefault="00A741AF" w:rsidP="00A741AF">
      <w:pPr>
        <w:pStyle w:val="FirstParagraph"/>
      </w:pPr>
      <w:r w:rsidRPr="00A741AF">
        <w:t xml:space="preserve">1. </w:t>
      </w:r>
      <w:r w:rsidRPr="00A741AF">
        <w:rPr>
          <w:b/>
          <w:bCs/>
        </w:rPr>
        <w:t>Immediate Response:</w:t>
      </w:r>
      <w:r w:rsidRPr="00A741AF">
        <w:t xml:space="preserve"> </w:t>
      </w:r>
    </w:p>
    <w:p w14:paraId="11B422B0" w14:textId="1198C96A" w:rsidR="00A741AF" w:rsidRPr="00A741AF" w:rsidRDefault="00A741AF" w:rsidP="006E3F1F">
      <w:pPr>
        <w:pStyle w:val="FirstParagraph"/>
        <w:numPr>
          <w:ilvl w:val="0"/>
          <w:numId w:val="82"/>
        </w:numPr>
        <w:ind w:left="709"/>
      </w:pPr>
      <w:r w:rsidRPr="00A741AF">
        <w:t xml:space="preserve">Identify and diagnose the failure. </w:t>
      </w:r>
    </w:p>
    <w:p w14:paraId="0A4F8327" w14:textId="2D73B236" w:rsidR="00A741AF" w:rsidRPr="00A741AF" w:rsidRDefault="00A741AF" w:rsidP="006E3F1F">
      <w:pPr>
        <w:pStyle w:val="FirstParagraph"/>
        <w:numPr>
          <w:ilvl w:val="0"/>
          <w:numId w:val="82"/>
        </w:numPr>
        <w:ind w:left="709"/>
      </w:pPr>
      <w:r w:rsidRPr="00A741AF">
        <w:t xml:space="preserve">Notify stakeholders and users. </w:t>
      </w:r>
    </w:p>
    <w:p w14:paraId="78E108BA" w14:textId="77777777" w:rsidR="00A741AF" w:rsidRPr="00A741AF" w:rsidRDefault="00A741AF" w:rsidP="00A741AF">
      <w:pPr>
        <w:pStyle w:val="FirstParagraph"/>
      </w:pPr>
      <w:r w:rsidRPr="00A741AF">
        <w:t xml:space="preserve">2. </w:t>
      </w:r>
      <w:r w:rsidRPr="00A741AF">
        <w:rPr>
          <w:b/>
          <w:bCs/>
        </w:rPr>
        <w:t>Resolution:</w:t>
      </w:r>
      <w:r w:rsidRPr="00A741AF">
        <w:t xml:space="preserve"> </w:t>
      </w:r>
    </w:p>
    <w:p w14:paraId="0E026543" w14:textId="414BE67B" w:rsidR="00A741AF" w:rsidRPr="00A741AF" w:rsidRDefault="00A741AF" w:rsidP="006E3F1F">
      <w:pPr>
        <w:pStyle w:val="FirstParagraph"/>
        <w:numPr>
          <w:ilvl w:val="0"/>
          <w:numId w:val="113"/>
        </w:numPr>
        <w:ind w:left="709"/>
      </w:pPr>
      <w:r w:rsidRPr="00A741AF">
        <w:t xml:space="preserve">Implement corrective measures to restore system functionality. </w:t>
      </w:r>
    </w:p>
    <w:p w14:paraId="3B190092" w14:textId="17D5DDB8" w:rsidR="00A741AF" w:rsidRPr="00A741AF" w:rsidRDefault="00A741AF" w:rsidP="006E3F1F">
      <w:pPr>
        <w:pStyle w:val="FirstParagraph"/>
        <w:numPr>
          <w:ilvl w:val="0"/>
          <w:numId w:val="113"/>
        </w:numPr>
        <w:ind w:left="709"/>
      </w:pPr>
      <w:r w:rsidRPr="00A741AF">
        <w:t xml:space="preserve">Perform comprehensive testing. </w:t>
      </w:r>
    </w:p>
    <w:p w14:paraId="7489FB97" w14:textId="77777777" w:rsidR="00A741AF" w:rsidRPr="00A741AF" w:rsidRDefault="00A741AF" w:rsidP="00A741AF">
      <w:pPr>
        <w:pStyle w:val="FirstParagraph"/>
      </w:pPr>
      <w:r w:rsidRPr="00A741AF">
        <w:t xml:space="preserve">3. </w:t>
      </w:r>
      <w:r w:rsidRPr="00A741AF">
        <w:rPr>
          <w:b/>
          <w:bCs/>
        </w:rPr>
        <w:t>Post-Failure Review:</w:t>
      </w:r>
      <w:r w:rsidRPr="00A741AF">
        <w:t xml:space="preserve"> </w:t>
      </w:r>
    </w:p>
    <w:p w14:paraId="64ED5CCC" w14:textId="6602FD8E" w:rsidR="00A741AF" w:rsidRPr="00A741AF" w:rsidRDefault="00A741AF" w:rsidP="006E3F1F">
      <w:pPr>
        <w:pStyle w:val="FirstParagraph"/>
        <w:numPr>
          <w:ilvl w:val="0"/>
          <w:numId w:val="115"/>
        </w:numPr>
        <w:ind w:left="709"/>
      </w:pPr>
      <w:r w:rsidRPr="00A741AF">
        <w:t xml:space="preserve">Conduct a detailed analysis of the failure. </w:t>
      </w:r>
    </w:p>
    <w:p w14:paraId="214AAD91" w14:textId="1BC623E7" w:rsidR="00A741AF" w:rsidRPr="00A741AF" w:rsidRDefault="00A741AF" w:rsidP="006E3F1F">
      <w:pPr>
        <w:pStyle w:val="FirstParagraph"/>
        <w:numPr>
          <w:ilvl w:val="0"/>
          <w:numId w:val="115"/>
        </w:numPr>
        <w:ind w:left="709"/>
      </w:pPr>
      <w:r w:rsidRPr="00A741AF">
        <w:t>Implement preventive measures to avoid recurrence.</w:t>
      </w:r>
    </w:p>
    <w:p w14:paraId="75C4B620" w14:textId="77777777" w:rsidR="006E3F1F" w:rsidRDefault="00A741AF" w:rsidP="00A741AF">
      <w:pPr>
        <w:pStyle w:val="BodyText"/>
        <w:rPr>
          <w:sz w:val="24"/>
          <w:szCs w:val="24"/>
        </w:rPr>
      </w:pPr>
      <w:r w:rsidRPr="00A741AF">
        <w:rPr>
          <w:b/>
          <w:bCs/>
          <w:sz w:val="24"/>
          <w:szCs w:val="24"/>
        </w:rPr>
        <w:t>Stakeholders:</w:t>
      </w:r>
      <w:r w:rsidRPr="00A741AF">
        <w:rPr>
          <w:sz w:val="24"/>
          <w:szCs w:val="24"/>
        </w:rPr>
        <w:t xml:space="preserve"> </w:t>
      </w:r>
    </w:p>
    <w:p w14:paraId="0DFB59C5" w14:textId="185110E5" w:rsidR="006E3F1F" w:rsidRDefault="00A741AF" w:rsidP="006E3F1F">
      <w:pPr>
        <w:pStyle w:val="BodyText"/>
        <w:numPr>
          <w:ilvl w:val="0"/>
          <w:numId w:val="117"/>
        </w:numPr>
        <w:ind w:left="709"/>
        <w:rPr>
          <w:sz w:val="24"/>
          <w:szCs w:val="24"/>
        </w:rPr>
      </w:pPr>
      <w:r w:rsidRPr="00A741AF">
        <w:rPr>
          <w:sz w:val="24"/>
          <w:szCs w:val="24"/>
        </w:rPr>
        <w:t xml:space="preserve">IT Support Staff </w:t>
      </w:r>
    </w:p>
    <w:p w14:paraId="30702797" w14:textId="7901E765" w:rsidR="006E3F1F" w:rsidRDefault="00A741AF" w:rsidP="006E3F1F">
      <w:pPr>
        <w:pStyle w:val="BodyText"/>
        <w:numPr>
          <w:ilvl w:val="0"/>
          <w:numId w:val="117"/>
        </w:numPr>
        <w:ind w:left="709"/>
        <w:rPr>
          <w:sz w:val="24"/>
          <w:szCs w:val="24"/>
        </w:rPr>
      </w:pPr>
      <w:r w:rsidRPr="00A741AF">
        <w:rPr>
          <w:sz w:val="24"/>
          <w:szCs w:val="24"/>
        </w:rPr>
        <w:t xml:space="preserve">Project Team </w:t>
      </w:r>
    </w:p>
    <w:p w14:paraId="48F166EC" w14:textId="59171576" w:rsidR="00A741AF" w:rsidRPr="00A741AF" w:rsidRDefault="00A741AF" w:rsidP="006E3F1F">
      <w:pPr>
        <w:pStyle w:val="BodyText"/>
        <w:numPr>
          <w:ilvl w:val="0"/>
          <w:numId w:val="117"/>
        </w:numPr>
        <w:ind w:left="709"/>
        <w:rPr>
          <w:sz w:val="24"/>
          <w:szCs w:val="24"/>
        </w:rPr>
      </w:pPr>
      <w:r w:rsidRPr="00A741AF">
        <w:rPr>
          <w:sz w:val="24"/>
          <w:szCs w:val="24"/>
        </w:rPr>
        <w:t>Management</w:t>
      </w:r>
    </w:p>
    <w:p w14:paraId="28AA3338" w14:textId="77777777" w:rsidR="006E3F1F" w:rsidRDefault="00A741AF" w:rsidP="00A741AF">
      <w:pPr>
        <w:pStyle w:val="BodyText"/>
        <w:rPr>
          <w:sz w:val="24"/>
          <w:szCs w:val="24"/>
        </w:rPr>
      </w:pPr>
      <w:r w:rsidRPr="00A741AF">
        <w:rPr>
          <w:b/>
          <w:bCs/>
          <w:sz w:val="24"/>
          <w:szCs w:val="24"/>
        </w:rPr>
        <w:t>Documentation:</w:t>
      </w:r>
      <w:r w:rsidRPr="00A741AF">
        <w:rPr>
          <w:sz w:val="24"/>
          <w:szCs w:val="24"/>
        </w:rPr>
        <w:t xml:space="preserve"> </w:t>
      </w:r>
    </w:p>
    <w:p w14:paraId="36BF21FF" w14:textId="100C3D8B" w:rsidR="006E3F1F" w:rsidRDefault="00A741AF" w:rsidP="006E3F1F">
      <w:pPr>
        <w:pStyle w:val="BodyText"/>
        <w:numPr>
          <w:ilvl w:val="0"/>
          <w:numId w:val="119"/>
        </w:numPr>
        <w:ind w:left="709"/>
        <w:rPr>
          <w:sz w:val="24"/>
          <w:szCs w:val="24"/>
        </w:rPr>
      </w:pPr>
      <w:r w:rsidRPr="00A741AF">
        <w:rPr>
          <w:sz w:val="24"/>
          <w:szCs w:val="24"/>
        </w:rPr>
        <w:t xml:space="preserve">System Failure Report </w:t>
      </w:r>
    </w:p>
    <w:p w14:paraId="70063E01" w14:textId="40A1B1CC" w:rsidR="00A741AF" w:rsidRPr="00A741AF" w:rsidRDefault="00A741AF" w:rsidP="006E3F1F">
      <w:pPr>
        <w:pStyle w:val="BodyText"/>
        <w:numPr>
          <w:ilvl w:val="0"/>
          <w:numId w:val="119"/>
        </w:numPr>
        <w:ind w:left="709"/>
        <w:rPr>
          <w:sz w:val="24"/>
          <w:szCs w:val="24"/>
        </w:rPr>
      </w:pPr>
      <w:r w:rsidRPr="00A741AF">
        <w:rPr>
          <w:sz w:val="24"/>
          <w:szCs w:val="24"/>
        </w:rPr>
        <w:t>Post-Failure Analysis Report</w:t>
      </w:r>
    </w:p>
    <w:p w14:paraId="3A859723" w14:textId="77777777" w:rsidR="00A741AF" w:rsidRPr="00A741AF" w:rsidRDefault="00A741AF" w:rsidP="00A741AF">
      <w:pPr>
        <w:pStyle w:val="Heading4"/>
        <w:rPr>
          <w:szCs w:val="24"/>
        </w:rPr>
      </w:pPr>
      <w:bookmarkStart w:id="116" w:name="routine-maintenance-checklist"/>
      <w:bookmarkEnd w:id="112"/>
      <w:bookmarkEnd w:id="115"/>
      <w:r w:rsidRPr="00A741AF">
        <w:rPr>
          <w:szCs w:val="24"/>
        </w:rPr>
        <w:t>Routine Maintenance Checklist</w:t>
      </w:r>
    </w:p>
    <w:p w14:paraId="3203ED69" w14:textId="77777777" w:rsidR="00A741AF" w:rsidRPr="00A741AF" w:rsidRDefault="00A741AF" w:rsidP="00A741AF">
      <w:pPr>
        <w:pStyle w:val="Heading5"/>
        <w:rPr>
          <w:szCs w:val="24"/>
        </w:rPr>
      </w:pPr>
      <w:bookmarkStart w:id="117" w:name="daily-checklist"/>
      <w:r w:rsidRPr="00A741AF">
        <w:rPr>
          <w:szCs w:val="24"/>
        </w:rPr>
        <w:t>Daily Checklist</w:t>
      </w:r>
    </w:p>
    <w:p w14:paraId="5BB7AADC" w14:textId="15595775" w:rsidR="00A741AF" w:rsidRPr="00A741AF" w:rsidRDefault="006E3F1F" w:rsidP="00A741AF">
      <w:pPr>
        <w:pStyle w:val="Compact"/>
        <w:numPr>
          <w:ilvl w:val="0"/>
          <w:numId w:val="33"/>
        </w:numPr>
      </w:pPr>
      <w:sdt>
        <w:sdtPr>
          <w:id w:val="-2112891264"/>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ystem performance monitoring</w:t>
      </w:r>
    </w:p>
    <w:p w14:paraId="3022B255" w14:textId="783CC3DD" w:rsidR="00A741AF" w:rsidRPr="00A741AF" w:rsidRDefault="006E3F1F" w:rsidP="00A741AF">
      <w:pPr>
        <w:pStyle w:val="Compact"/>
        <w:numPr>
          <w:ilvl w:val="0"/>
          <w:numId w:val="33"/>
        </w:numPr>
      </w:pPr>
      <w:sdt>
        <w:sdtPr>
          <w:id w:val="-1538888468"/>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Critical alerts and errors check</w:t>
      </w:r>
    </w:p>
    <w:p w14:paraId="3E203CBF" w14:textId="1CA66EC5" w:rsidR="00A741AF" w:rsidRPr="00A741AF" w:rsidRDefault="006E3F1F" w:rsidP="00A741AF">
      <w:pPr>
        <w:pStyle w:val="Compact"/>
        <w:numPr>
          <w:ilvl w:val="0"/>
          <w:numId w:val="33"/>
        </w:numPr>
      </w:pPr>
      <w:sdt>
        <w:sdtPr>
          <w:id w:val="2107770166"/>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Verification of critical services</w:t>
      </w:r>
    </w:p>
    <w:p w14:paraId="75C74B5E" w14:textId="77777777" w:rsidR="00A741AF" w:rsidRPr="00A741AF" w:rsidRDefault="00A741AF" w:rsidP="00A741AF">
      <w:pPr>
        <w:pStyle w:val="Heading5"/>
        <w:rPr>
          <w:szCs w:val="24"/>
        </w:rPr>
      </w:pPr>
      <w:bookmarkStart w:id="118" w:name="weekly-checklist"/>
      <w:bookmarkEnd w:id="117"/>
      <w:r w:rsidRPr="00A741AF">
        <w:rPr>
          <w:szCs w:val="24"/>
        </w:rPr>
        <w:t>Weekly Checklist</w:t>
      </w:r>
    </w:p>
    <w:p w14:paraId="79A34922" w14:textId="3FBFD8C4" w:rsidR="00A741AF" w:rsidRPr="00A741AF" w:rsidRDefault="006E3F1F" w:rsidP="00A741AF">
      <w:pPr>
        <w:pStyle w:val="Compact"/>
        <w:numPr>
          <w:ilvl w:val="0"/>
          <w:numId w:val="33"/>
        </w:numPr>
      </w:pPr>
      <w:sdt>
        <w:sdtPr>
          <w:id w:val="-259069079"/>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User feedback and support ticket review</w:t>
      </w:r>
    </w:p>
    <w:p w14:paraId="0839A473" w14:textId="28C74245" w:rsidR="00A741AF" w:rsidRPr="00A741AF" w:rsidRDefault="006E3F1F" w:rsidP="00A741AF">
      <w:pPr>
        <w:pStyle w:val="Compact"/>
        <w:numPr>
          <w:ilvl w:val="0"/>
          <w:numId w:val="33"/>
        </w:numPr>
      </w:pPr>
      <w:sdt>
        <w:sdtPr>
          <w:id w:val="664676649"/>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ystem health check</w:t>
      </w:r>
    </w:p>
    <w:p w14:paraId="26669670" w14:textId="15029411" w:rsidR="00A741AF" w:rsidRPr="00A741AF" w:rsidRDefault="006E3F1F" w:rsidP="00A741AF">
      <w:pPr>
        <w:pStyle w:val="Compact"/>
        <w:numPr>
          <w:ilvl w:val="0"/>
          <w:numId w:val="33"/>
        </w:numPr>
      </w:pPr>
      <w:sdt>
        <w:sdtPr>
          <w:id w:val="1188407067"/>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Database backups verification</w:t>
      </w:r>
    </w:p>
    <w:p w14:paraId="48A6052D" w14:textId="77777777" w:rsidR="00A741AF" w:rsidRPr="00A741AF" w:rsidRDefault="00A741AF" w:rsidP="00A741AF">
      <w:pPr>
        <w:pStyle w:val="Heading5"/>
        <w:rPr>
          <w:szCs w:val="24"/>
        </w:rPr>
      </w:pPr>
      <w:bookmarkStart w:id="119" w:name="monthly-checklist"/>
      <w:bookmarkEnd w:id="118"/>
      <w:r w:rsidRPr="00A741AF">
        <w:rPr>
          <w:szCs w:val="24"/>
        </w:rPr>
        <w:t>Monthly Checklist</w:t>
      </w:r>
    </w:p>
    <w:p w14:paraId="24217BEC" w14:textId="2172A724" w:rsidR="00A741AF" w:rsidRPr="00A741AF" w:rsidRDefault="008B7B2C" w:rsidP="00A741AF">
      <w:pPr>
        <w:pStyle w:val="Compact"/>
        <w:numPr>
          <w:ilvl w:val="0"/>
          <w:numId w:val="33"/>
        </w:numPr>
      </w:pPr>
      <w:sdt>
        <w:sdtPr>
          <w:id w:val="-881314462"/>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ystem updates and patches application</w:t>
      </w:r>
    </w:p>
    <w:p w14:paraId="339BC7C7" w14:textId="048D50FB" w:rsidR="00A741AF" w:rsidRPr="00A741AF" w:rsidRDefault="008B7B2C" w:rsidP="00A741AF">
      <w:pPr>
        <w:pStyle w:val="Compact"/>
        <w:numPr>
          <w:ilvl w:val="0"/>
          <w:numId w:val="33"/>
        </w:numPr>
      </w:pPr>
      <w:sdt>
        <w:sdtPr>
          <w:id w:val="2013564476"/>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ystem performance optimization</w:t>
      </w:r>
    </w:p>
    <w:p w14:paraId="7A4BFC39" w14:textId="2FE3F58F" w:rsidR="00A741AF" w:rsidRPr="00A741AF" w:rsidRDefault="008B7B2C" w:rsidP="00A741AF">
      <w:pPr>
        <w:pStyle w:val="Compact"/>
        <w:numPr>
          <w:ilvl w:val="0"/>
          <w:numId w:val="33"/>
        </w:numPr>
      </w:pPr>
      <w:sdt>
        <w:sdtPr>
          <w:id w:val="2026904052"/>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ecurity audit and vulnerability assessment</w:t>
      </w:r>
    </w:p>
    <w:p w14:paraId="50181C3B" w14:textId="77777777" w:rsidR="00A741AF" w:rsidRPr="00A741AF" w:rsidRDefault="00A741AF" w:rsidP="00A741AF">
      <w:pPr>
        <w:pStyle w:val="Heading5"/>
        <w:rPr>
          <w:szCs w:val="24"/>
        </w:rPr>
      </w:pPr>
      <w:bookmarkStart w:id="120" w:name="quarterly-checklist"/>
      <w:bookmarkEnd w:id="119"/>
      <w:r w:rsidRPr="00A741AF">
        <w:rPr>
          <w:szCs w:val="24"/>
        </w:rPr>
        <w:lastRenderedPageBreak/>
        <w:t>Quarterly Checklist</w:t>
      </w:r>
    </w:p>
    <w:p w14:paraId="47FFD149" w14:textId="57FB622E" w:rsidR="00A741AF" w:rsidRPr="00A741AF" w:rsidRDefault="008B7B2C" w:rsidP="00A741AF">
      <w:pPr>
        <w:pStyle w:val="Compact"/>
        <w:numPr>
          <w:ilvl w:val="0"/>
          <w:numId w:val="33"/>
        </w:numPr>
      </w:pPr>
      <w:sdt>
        <w:sdtPr>
          <w:id w:val="-2049746227"/>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Full system audit</w:t>
      </w:r>
    </w:p>
    <w:p w14:paraId="3C0CACCB" w14:textId="63CEBF3D" w:rsidR="00A741AF" w:rsidRPr="00A741AF" w:rsidRDefault="008B7B2C" w:rsidP="00A741AF">
      <w:pPr>
        <w:pStyle w:val="Compact"/>
        <w:numPr>
          <w:ilvl w:val="0"/>
          <w:numId w:val="33"/>
        </w:numPr>
      </w:pPr>
      <w:sdt>
        <w:sdtPr>
          <w:id w:val="1393000222"/>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System documentation review and update</w:t>
      </w:r>
    </w:p>
    <w:p w14:paraId="4D4DC854" w14:textId="5C2CD70C" w:rsidR="00A741AF" w:rsidRPr="00A741AF" w:rsidRDefault="008B7B2C" w:rsidP="00A741AF">
      <w:pPr>
        <w:pStyle w:val="Compact"/>
        <w:numPr>
          <w:ilvl w:val="0"/>
          <w:numId w:val="33"/>
        </w:numPr>
      </w:pPr>
      <w:sdt>
        <w:sdtPr>
          <w:id w:val="623054191"/>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Minor feature enhancements planning</w:t>
      </w:r>
    </w:p>
    <w:p w14:paraId="3C0B1D86" w14:textId="77777777" w:rsidR="00A741AF" w:rsidRPr="00A741AF" w:rsidRDefault="00A741AF" w:rsidP="00A741AF">
      <w:pPr>
        <w:pStyle w:val="Heading5"/>
        <w:rPr>
          <w:szCs w:val="24"/>
        </w:rPr>
      </w:pPr>
      <w:bookmarkStart w:id="121" w:name="annual-checklist"/>
      <w:bookmarkEnd w:id="120"/>
      <w:r w:rsidRPr="00A741AF">
        <w:rPr>
          <w:szCs w:val="24"/>
        </w:rPr>
        <w:t>Annual Checklist</w:t>
      </w:r>
    </w:p>
    <w:p w14:paraId="117883CF" w14:textId="503877AA" w:rsidR="00A741AF" w:rsidRPr="00A741AF" w:rsidRDefault="008B7B2C" w:rsidP="00A741AF">
      <w:pPr>
        <w:pStyle w:val="Compact"/>
        <w:numPr>
          <w:ilvl w:val="0"/>
          <w:numId w:val="33"/>
        </w:numPr>
      </w:pPr>
      <w:sdt>
        <w:sdtPr>
          <w:id w:val="110791589"/>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Comprehensive system performance and user satisfaction review</w:t>
      </w:r>
    </w:p>
    <w:p w14:paraId="576565C7" w14:textId="3FA0013C" w:rsidR="00A741AF" w:rsidRPr="00A741AF" w:rsidRDefault="008B7B2C" w:rsidP="00A741AF">
      <w:pPr>
        <w:pStyle w:val="Compact"/>
        <w:numPr>
          <w:ilvl w:val="0"/>
          <w:numId w:val="33"/>
        </w:numPr>
      </w:pPr>
      <w:sdt>
        <w:sdtPr>
          <w:id w:val="971171051"/>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Major upgrades or enhancements planning</w:t>
      </w:r>
    </w:p>
    <w:p w14:paraId="67FE6B5E" w14:textId="40E40302" w:rsidR="00A741AF" w:rsidRPr="00A741AF" w:rsidRDefault="008B7B2C" w:rsidP="00A741AF">
      <w:pPr>
        <w:pStyle w:val="Compact"/>
        <w:numPr>
          <w:ilvl w:val="0"/>
          <w:numId w:val="33"/>
        </w:numPr>
      </w:pPr>
      <w:sdt>
        <w:sdtPr>
          <w:id w:val="102615957"/>
          <w14:checkbox>
            <w14:checked w14:val="0"/>
            <w14:checkedState w14:val="2612" w14:font="MS Gothic"/>
            <w14:uncheckedState w14:val="2610" w14:font="MS Gothic"/>
          </w14:checkbox>
        </w:sdtPr>
        <w:sdtContent>
          <w:r>
            <w:rPr>
              <w:rFonts w:ascii="MS Gothic" w:eastAsia="MS Gothic" w:hAnsi="MS Gothic" w:hint="eastAsia"/>
            </w:rPr>
            <w:t>☐</w:t>
          </w:r>
        </w:sdtContent>
      </w:sdt>
      <w:r w:rsidR="00A741AF" w:rsidRPr="00A741AF">
        <w:t xml:space="preserve"> Third-party software licenses and service contracts review</w:t>
      </w:r>
    </w:p>
    <w:bookmarkEnd w:id="116"/>
    <w:bookmarkEnd w:id="121"/>
    <w:p w14:paraId="2669DA74" w14:textId="77777777" w:rsidR="00A741AF" w:rsidRPr="00A741AF" w:rsidRDefault="00A741AF" w:rsidP="00A741AF">
      <w:pPr>
        <w:pStyle w:val="Heading4"/>
        <w:rPr>
          <w:szCs w:val="24"/>
        </w:rPr>
      </w:pPr>
      <w:r w:rsidRPr="00A741AF">
        <w:rPr>
          <w:szCs w:val="24"/>
        </w:rPr>
        <w:t>Conclusion</w:t>
      </w:r>
    </w:p>
    <w:p w14:paraId="79BE1A92" w14:textId="45EE5DCC" w:rsidR="00A741AF" w:rsidRPr="00A741AF" w:rsidRDefault="00A741AF" w:rsidP="00A741AF">
      <w:pPr>
        <w:pStyle w:val="Compact"/>
      </w:pPr>
      <w:r w:rsidRPr="00A741AF">
        <w:t>The proposed maintenance strategy and procedural document ensure that the digital canteen system is continuously monitored, updated, and improved to maintain its performance, security, and reliability. By implementing routine checks, and updates, and having contingency plans in place, we can address potential challenges and unforeseen events efficiently, ensuring the system meets user needs and remains robust over time.</w:t>
      </w:r>
    </w:p>
    <w:sectPr w:rsidR="00A741AF" w:rsidRPr="00A741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1FB2454"/>
    <w:multiLevelType w:val="multilevel"/>
    <w:tmpl w:val="ABFED83A"/>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2DF4A91"/>
    <w:multiLevelType w:val="hybridMultilevel"/>
    <w:tmpl w:val="C84A61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4D47823"/>
    <w:multiLevelType w:val="hybridMultilevel"/>
    <w:tmpl w:val="5CE2C690"/>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04F02A5D"/>
    <w:multiLevelType w:val="hybridMultilevel"/>
    <w:tmpl w:val="D86C392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050551EB"/>
    <w:multiLevelType w:val="hybridMultilevel"/>
    <w:tmpl w:val="F8C0AA4A"/>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056A63B9"/>
    <w:multiLevelType w:val="hybridMultilevel"/>
    <w:tmpl w:val="FEE8A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061173BE"/>
    <w:multiLevelType w:val="hybridMultilevel"/>
    <w:tmpl w:val="02445E2E"/>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 w15:restartNumberingAfterBreak="0">
    <w:nsid w:val="06534B06"/>
    <w:multiLevelType w:val="hybridMultilevel"/>
    <w:tmpl w:val="FBEA04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071E37D9"/>
    <w:multiLevelType w:val="multilevel"/>
    <w:tmpl w:val="8CF88776"/>
    <w:lvl w:ilvl="0">
      <w:numFmt w:val="bullet"/>
      <w:lvlText w:val=""/>
      <w:lvlJc w:val="left"/>
      <w:pPr>
        <w:ind w:left="1080" w:hanging="360"/>
      </w:pPr>
      <w:rPr>
        <w:rFonts w:ascii="Symbol" w:hAnsi="Symbol" w:cs="Symbol" w:hint="default"/>
      </w:rPr>
    </w:lvl>
    <w:lvl w:ilvl="1">
      <w:numFmt w:val="bullet"/>
      <w:lvlText w:val="o"/>
      <w:lvlJc w:val="left"/>
      <w:pPr>
        <w:ind w:left="1800" w:hanging="360"/>
      </w:pPr>
      <w:rPr>
        <w:rFonts w:ascii="Courier New" w:hAnsi="Courier New" w:cs="Courier New"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12" w15:restartNumberingAfterBreak="0">
    <w:nsid w:val="073F1D3F"/>
    <w:multiLevelType w:val="hybridMultilevel"/>
    <w:tmpl w:val="4D16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08362187"/>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08AA0FF9"/>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08E02668"/>
    <w:multiLevelType w:val="hybridMultilevel"/>
    <w:tmpl w:val="52E44C9E"/>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6" w15:restartNumberingAfterBreak="0">
    <w:nsid w:val="09360CCA"/>
    <w:multiLevelType w:val="hybridMultilevel"/>
    <w:tmpl w:val="AD62FBCE"/>
    <w:lvl w:ilvl="0" w:tplc="1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0A4D5360"/>
    <w:multiLevelType w:val="hybridMultilevel"/>
    <w:tmpl w:val="9DA40CA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0C4D0B42"/>
    <w:multiLevelType w:val="hybridMultilevel"/>
    <w:tmpl w:val="BB82E1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0D133D83"/>
    <w:multiLevelType w:val="hybridMultilevel"/>
    <w:tmpl w:val="F642F2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0E882DD4"/>
    <w:multiLevelType w:val="hybridMultilevel"/>
    <w:tmpl w:val="C1A46542"/>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21" w15:restartNumberingAfterBreak="0">
    <w:nsid w:val="0F684B8A"/>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 w15:restartNumberingAfterBreak="0">
    <w:nsid w:val="102C1789"/>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128C3441"/>
    <w:multiLevelType w:val="hybridMultilevel"/>
    <w:tmpl w:val="CD607A94"/>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4" w15:restartNumberingAfterBreak="0">
    <w:nsid w:val="12BF538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5" w15:restartNumberingAfterBreak="0">
    <w:nsid w:val="153E2BAA"/>
    <w:multiLevelType w:val="hybridMultilevel"/>
    <w:tmpl w:val="B17A2B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15A102D2"/>
    <w:multiLevelType w:val="hybridMultilevel"/>
    <w:tmpl w:val="585C2390"/>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5EE7370"/>
    <w:multiLevelType w:val="hybridMultilevel"/>
    <w:tmpl w:val="A536B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160F725B"/>
    <w:multiLevelType w:val="hybridMultilevel"/>
    <w:tmpl w:val="971698FA"/>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16501F2B"/>
    <w:multiLevelType w:val="hybridMultilevel"/>
    <w:tmpl w:val="FD3A3B1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173A4EDA"/>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1" w15:restartNumberingAfterBreak="0">
    <w:nsid w:val="17804F07"/>
    <w:multiLevelType w:val="hybridMultilevel"/>
    <w:tmpl w:val="1048E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17FE0F59"/>
    <w:multiLevelType w:val="hybridMultilevel"/>
    <w:tmpl w:val="83A83876"/>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1A8804B9"/>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1B0414D2"/>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5" w15:restartNumberingAfterBreak="0">
    <w:nsid w:val="1B733E1F"/>
    <w:multiLevelType w:val="hybridMultilevel"/>
    <w:tmpl w:val="CD6E7CC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6" w15:restartNumberingAfterBreak="0">
    <w:nsid w:val="1C175DEA"/>
    <w:multiLevelType w:val="hybridMultilevel"/>
    <w:tmpl w:val="4976955E"/>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37" w15:restartNumberingAfterBreak="0">
    <w:nsid w:val="1CA22C8B"/>
    <w:multiLevelType w:val="hybridMultilevel"/>
    <w:tmpl w:val="0BF86D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1CF40335"/>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1D3B1E6E"/>
    <w:multiLevelType w:val="hybridMultilevel"/>
    <w:tmpl w:val="0F54797E"/>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0" w15:restartNumberingAfterBreak="0">
    <w:nsid w:val="1DC669F2"/>
    <w:multiLevelType w:val="hybridMultilevel"/>
    <w:tmpl w:val="838E3C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1E6C562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2" w15:restartNumberingAfterBreak="0">
    <w:nsid w:val="1E851D69"/>
    <w:multiLevelType w:val="hybridMultilevel"/>
    <w:tmpl w:val="6658B226"/>
    <w:lvl w:ilvl="0" w:tplc="FFFFFFFF">
      <w:start w:val="1"/>
      <w:numFmt w:val="bullet"/>
      <w:lvlText w:val=""/>
      <w:lvlJc w:val="left"/>
      <w:pPr>
        <w:ind w:left="720" w:hanging="360"/>
      </w:pPr>
      <w:rPr>
        <w:rFonts w:ascii="Symbol" w:hAnsi="Symbol" w:hint="default"/>
      </w:rPr>
    </w:lvl>
    <w:lvl w:ilvl="1" w:tplc="18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1EAF5B40"/>
    <w:multiLevelType w:val="hybridMultilevel"/>
    <w:tmpl w:val="BF827E06"/>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1FCE4C56"/>
    <w:multiLevelType w:val="hybridMultilevel"/>
    <w:tmpl w:val="C644DB6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5" w15:restartNumberingAfterBreak="0">
    <w:nsid w:val="215C1197"/>
    <w:multiLevelType w:val="hybridMultilevel"/>
    <w:tmpl w:val="5B9623E2"/>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46" w15:restartNumberingAfterBreak="0">
    <w:nsid w:val="228B5B1A"/>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7" w15:restartNumberingAfterBreak="0">
    <w:nsid w:val="22F70E3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8" w15:restartNumberingAfterBreak="0">
    <w:nsid w:val="23802055"/>
    <w:multiLevelType w:val="multilevel"/>
    <w:tmpl w:val="B380CF4E"/>
    <w:lvl w:ilvl="0">
      <w:start w:val="1"/>
      <w:numFmt w:val="decimal"/>
      <w:lvlText w:val="%1."/>
      <w:lvlJc w:val="left"/>
      <w:pPr>
        <w:ind w:left="720" w:hanging="360"/>
      </w:p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292D5BEC"/>
    <w:multiLevelType w:val="hybridMultilevel"/>
    <w:tmpl w:val="D82CA5CC"/>
    <w:lvl w:ilvl="0" w:tplc="18090001">
      <w:start w:val="1"/>
      <w:numFmt w:val="bullet"/>
      <w:lvlText w:val=""/>
      <w:lvlJc w:val="left"/>
      <w:pPr>
        <w:ind w:left="1080" w:hanging="360"/>
      </w:pPr>
      <w:rPr>
        <w:rFonts w:ascii="Symbol" w:hAnsi="Symbol" w:hint="default"/>
      </w:rPr>
    </w:lvl>
    <w:lvl w:ilvl="1" w:tplc="F0E4EC5C">
      <w:start w:val="7"/>
      <w:numFmt w:val="bullet"/>
      <w:lvlText w:val="-"/>
      <w:lvlJc w:val="left"/>
      <w:pPr>
        <w:ind w:left="1800" w:hanging="360"/>
      </w:pPr>
      <w:rPr>
        <w:rFonts w:ascii="Aptos" w:eastAsiaTheme="minorHAnsi" w:hAnsi="Aptos" w:cstheme="minorBidi"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0" w15:restartNumberingAfterBreak="0">
    <w:nsid w:val="29736A79"/>
    <w:multiLevelType w:val="hybridMultilevel"/>
    <w:tmpl w:val="E5EACBEA"/>
    <w:lvl w:ilvl="0" w:tplc="CFBCE034">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1" w15:restartNumberingAfterBreak="0">
    <w:nsid w:val="297B1DAB"/>
    <w:multiLevelType w:val="hybridMultilevel"/>
    <w:tmpl w:val="59104D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2" w15:restartNumberingAfterBreak="0">
    <w:nsid w:val="297F3608"/>
    <w:multiLevelType w:val="hybridMultilevel"/>
    <w:tmpl w:val="234C8180"/>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3" w15:restartNumberingAfterBreak="0">
    <w:nsid w:val="29C80B00"/>
    <w:multiLevelType w:val="hybridMultilevel"/>
    <w:tmpl w:val="57445702"/>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4" w15:restartNumberingAfterBreak="0">
    <w:nsid w:val="2A164864"/>
    <w:multiLevelType w:val="hybridMultilevel"/>
    <w:tmpl w:val="DE0287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5" w15:restartNumberingAfterBreak="0">
    <w:nsid w:val="2B3303E2"/>
    <w:multiLevelType w:val="hybridMultilevel"/>
    <w:tmpl w:val="0318F93C"/>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6" w15:restartNumberingAfterBreak="0">
    <w:nsid w:val="2DB838E8"/>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7" w15:restartNumberingAfterBreak="0">
    <w:nsid w:val="30864C35"/>
    <w:multiLevelType w:val="hybridMultilevel"/>
    <w:tmpl w:val="AB322150"/>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58" w15:restartNumberingAfterBreak="0">
    <w:nsid w:val="321B624E"/>
    <w:multiLevelType w:val="hybridMultilevel"/>
    <w:tmpl w:val="4EB62696"/>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9" w15:restartNumberingAfterBreak="0">
    <w:nsid w:val="35677047"/>
    <w:multiLevelType w:val="hybridMultilevel"/>
    <w:tmpl w:val="4D7C0A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0" w15:restartNumberingAfterBreak="0">
    <w:nsid w:val="35D60D72"/>
    <w:multiLevelType w:val="hybridMultilevel"/>
    <w:tmpl w:val="1D3CFC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1" w15:restartNumberingAfterBreak="0">
    <w:nsid w:val="376725D8"/>
    <w:multiLevelType w:val="hybridMultilevel"/>
    <w:tmpl w:val="174E6D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2" w15:restartNumberingAfterBreak="0">
    <w:nsid w:val="3779608D"/>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3" w15:restartNumberingAfterBreak="0">
    <w:nsid w:val="38803B74"/>
    <w:multiLevelType w:val="hybridMultilevel"/>
    <w:tmpl w:val="3D00A41A"/>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4" w15:restartNumberingAfterBreak="0">
    <w:nsid w:val="3A1A321B"/>
    <w:multiLevelType w:val="hybridMultilevel"/>
    <w:tmpl w:val="D3AADBF8"/>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5" w15:restartNumberingAfterBreak="0">
    <w:nsid w:val="3B0858E0"/>
    <w:multiLevelType w:val="hybridMultilevel"/>
    <w:tmpl w:val="A294A9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6" w15:restartNumberingAfterBreak="0">
    <w:nsid w:val="3DBB022E"/>
    <w:multiLevelType w:val="hybridMultilevel"/>
    <w:tmpl w:val="BB3ED5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7" w15:restartNumberingAfterBreak="0">
    <w:nsid w:val="3F212029"/>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8" w15:restartNumberingAfterBreak="0">
    <w:nsid w:val="3FF972C1"/>
    <w:multiLevelType w:val="hybridMultilevel"/>
    <w:tmpl w:val="59625986"/>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69" w15:restartNumberingAfterBreak="0">
    <w:nsid w:val="40496B7F"/>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0" w15:restartNumberingAfterBreak="0">
    <w:nsid w:val="404F6632"/>
    <w:multiLevelType w:val="hybridMultilevel"/>
    <w:tmpl w:val="C390159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1" w15:restartNumberingAfterBreak="0">
    <w:nsid w:val="405B25A2"/>
    <w:multiLevelType w:val="hybridMultilevel"/>
    <w:tmpl w:val="27BA69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2" w15:restartNumberingAfterBreak="0">
    <w:nsid w:val="42527517"/>
    <w:multiLevelType w:val="hybridMultilevel"/>
    <w:tmpl w:val="630E7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3" w15:restartNumberingAfterBreak="0">
    <w:nsid w:val="432A69C7"/>
    <w:multiLevelType w:val="hybridMultilevel"/>
    <w:tmpl w:val="7A3A79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4" w15:restartNumberingAfterBreak="0">
    <w:nsid w:val="43E858F3"/>
    <w:multiLevelType w:val="hybridMultilevel"/>
    <w:tmpl w:val="3E9E8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5" w15:restartNumberingAfterBreak="0">
    <w:nsid w:val="45021EC4"/>
    <w:multiLevelType w:val="hybridMultilevel"/>
    <w:tmpl w:val="F120E250"/>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76" w15:restartNumberingAfterBreak="0">
    <w:nsid w:val="4541045D"/>
    <w:multiLevelType w:val="hybridMultilevel"/>
    <w:tmpl w:val="33E067CA"/>
    <w:lvl w:ilvl="0" w:tplc="18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7" w15:restartNumberingAfterBreak="0">
    <w:nsid w:val="46C06853"/>
    <w:multiLevelType w:val="hybridMultilevel"/>
    <w:tmpl w:val="1D4AFF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8" w15:restartNumberingAfterBreak="0">
    <w:nsid w:val="47DF00DB"/>
    <w:multiLevelType w:val="hybridMultilevel"/>
    <w:tmpl w:val="FF54CBE2"/>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9" w15:restartNumberingAfterBreak="0">
    <w:nsid w:val="481E657F"/>
    <w:multiLevelType w:val="hybridMultilevel"/>
    <w:tmpl w:val="0EB805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0" w15:restartNumberingAfterBreak="0">
    <w:nsid w:val="489A009E"/>
    <w:multiLevelType w:val="hybridMultilevel"/>
    <w:tmpl w:val="9F5AC6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1" w15:restartNumberingAfterBreak="0">
    <w:nsid w:val="48AC42F3"/>
    <w:multiLevelType w:val="hybridMultilevel"/>
    <w:tmpl w:val="697E9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2" w15:restartNumberingAfterBreak="0">
    <w:nsid w:val="48D96540"/>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3" w15:restartNumberingAfterBreak="0">
    <w:nsid w:val="4D517362"/>
    <w:multiLevelType w:val="hybridMultilevel"/>
    <w:tmpl w:val="9E54ADD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4" w15:restartNumberingAfterBreak="0">
    <w:nsid w:val="4EFE365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5" w15:restartNumberingAfterBreak="0">
    <w:nsid w:val="50B14C38"/>
    <w:multiLevelType w:val="hybridMultilevel"/>
    <w:tmpl w:val="9DA06B6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6" w15:restartNumberingAfterBreak="0">
    <w:nsid w:val="50DF480B"/>
    <w:multiLevelType w:val="multilevel"/>
    <w:tmpl w:val="5E3A5868"/>
    <w:lvl w:ilvl="0">
      <w:start w:val="7"/>
      <w:numFmt w:val="bullet"/>
      <w:lvlText w:val="-"/>
      <w:lvlJc w:val="left"/>
      <w:pPr>
        <w:ind w:left="720" w:hanging="360"/>
      </w:pPr>
      <w:rPr>
        <w:rFonts w:ascii="Aptos" w:eastAsiaTheme="minorHAnsi" w:hAnsi="Aptos" w:cstheme="minorBidi"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7" w15:restartNumberingAfterBreak="0">
    <w:nsid w:val="50E807A6"/>
    <w:multiLevelType w:val="hybridMultilevel"/>
    <w:tmpl w:val="1F5C558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8" w15:restartNumberingAfterBreak="0">
    <w:nsid w:val="50E808F3"/>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9" w15:restartNumberingAfterBreak="0">
    <w:nsid w:val="51D1187C"/>
    <w:multiLevelType w:val="hybridMultilevel"/>
    <w:tmpl w:val="ACC813A4"/>
    <w:lvl w:ilvl="0" w:tplc="6090E52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0" w15:restartNumberingAfterBreak="0">
    <w:nsid w:val="533E368D"/>
    <w:multiLevelType w:val="hybridMultilevel"/>
    <w:tmpl w:val="F322EE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1" w15:restartNumberingAfterBreak="0">
    <w:nsid w:val="53995045"/>
    <w:multiLevelType w:val="hybridMultilevel"/>
    <w:tmpl w:val="547C88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2" w15:restartNumberingAfterBreak="0">
    <w:nsid w:val="561F3A7E"/>
    <w:multiLevelType w:val="hybridMultilevel"/>
    <w:tmpl w:val="6B44AA24"/>
    <w:lvl w:ilvl="0" w:tplc="3EC8E14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93" w15:restartNumberingAfterBreak="0">
    <w:nsid w:val="5711676E"/>
    <w:multiLevelType w:val="hybridMultilevel"/>
    <w:tmpl w:val="7C4CD7C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4" w15:restartNumberingAfterBreak="0">
    <w:nsid w:val="586142D3"/>
    <w:multiLevelType w:val="hybridMultilevel"/>
    <w:tmpl w:val="9C38B80E"/>
    <w:lvl w:ilvl="0" w:tplc="18090001">
      <w:start w:val="1"/>
      <w:numFmt w:val="bullet"/>
      <w:lvlText w:val=""/>
      <w:lvlJc w:val="left"/>
      <w:pPr>
        <w:ind w:left="252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95" w15:restartNumberingAfterBreak="0">
    <w:nsid w:val="587C60F3"/>
    <w:multiLevelType w:val="hybridMultilevel"/>
    <w:tmpl w:val="25F20B80"/>
    <w:lvl w:ilvl="0" w:tplc="F0E4EC5C">
      <w:start w:val="7"/>
      <w:numFmt w:val="bullet"/>
      <w:lvlText w:val="-"/>
      <w:lvlJc w:val="left"/>
      <w:pPr>
        <w:ind w:left="180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6" w15:restartNumberingAfterBreak="0">
    <w:nsid w:val="5919624C"/>
    <w:multiLevelType w:val="multilevel"/>
    <w:tmpl w:val="ABFED83A"/>
    <w:lvl w:ilvl="0">
      <w:start w:val="1"/>
      <w:numFmt w:val="bullet"/>
      <w:lvlText w:val=""/>
      <w:lvlJc w:val="left"/>
      <w:pPr>
        <w:ind w:left="720" w:hanging="360"/>
      </w:pPr>
      <w:rPr>
        <w:rFonts w:ascii="Symbol" w:hAnsi="Symbol" w:hint="default"/>
      </w:rPr>
    </w:lvl>
    <w:lvl w:ilvl="1">
      <w:start w:val="1"/>
      <w:numFmt w:val="bullet"/>
      <w:lvlText w:val=""/>
      <w:lvlJc w:val="left"/>
      <w:pPr>
        <w:ind w:left="216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7" w15:restartNumberingAfterBreak="0">
    <w:nsid w:val="5D13606C"/>
    <w:multiLevelType w:val="hybridMultilevel"/>
    <w:tmpl w:val="C6623E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8" w15:restartNumberingAfterBreak="0">
    <w:nsid w:val="5DB076C0"/>
    <w:multiLevelType w:val="hybridMultilevel"/>
    <w:tmpl w:val="E35E41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9" w15:restartNumberingAfterBreak="0">
    <w:nsid w:val="61E3009C"/>
    <w:multiLevelType w:val="hybridMultilevel"/>
    <w:tmpl w:val="155EF64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0" w15:restartNumberingAfterBreak="0">
    <w:nsid w:val="649E568D"/>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 w15:restartNumberingAfterBreak="0">
    <w:nsid w:val="6539087A"/>
    <w:multiLevelType w:val="hybridMultilevel"/>
    <w:tmpl w:val="B19AF0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2" w15:restartNumberingAfterBreak="0">
    <w:nsid w:val="65DE3D65"/>
    <w:multiLevelType w:val="hybridMultilevel"/>
    <w:tmpl w:val="FB86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3" w15:restartNumberingAfterBreak="0">
    <w:nsid w:val="65EB2FD2"/>
    <w:multiLevelType w:val="hybridMultilevel"/>
    <w:tmpl w:val="8D823668"/>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4" w15:restartNumberingAfterBreak="0">
    <w:nsid w:val="662602EB"/>
    <w:multiLevelType w:val="hybridMultilevel"/>
    <w:tmpl w:val="2E18BAA8"/>
    <w:lvl w:ilvl="0" w:tplc="6090E520">
      <w:start w:val="7"/>
      <w:numFmt w:val="bullet"/>
      <w:lvlText w:val="-"/>
      <w:lvlJc w:val="left"/>
      <w:pPr>
        <w:ind w:left="1080" w:hanging="360"/>
      </w:pPr>
      <w:rPr>
        <w:rFonts w:ascii="Aptos" w:eastAsiaTheme="minorHAnsi" w:hAnsi="Aptos"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05" w15:restartNumberingAfterBreak="0">
    <w:nsid w:val="68265306"/>
    <w:multiLevelType w:val="hybridMultilevel"/>
    <w:tmpl w:val="C1DCC5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6" w15:restartNumberingAfterBreak="0">
    <w:nsid w:val="6DBA358A"/>
    <w:multiLevelType w:val="hybridMultilevel"/>
    <w:tmpl w:val="49D4B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7" w15:restartNumberingAfterBreak="0">
    <w:nsid w:val="6F11208B"/>
    <w:multiLevelType w:val="hybridMultilevel"/>
    <w:tmpl w:val="44F278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8" w15:restartNumberingAfterBreak="0">
    <w:nsid w:val="70AA091A"/>
    <w:multiLevelType w:val="hybridMultilevel"/>
    <w:tmpl w:val="AA4255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9" w15:restartNumberingAfterBreak="0">
    <w:nsid w:val="714B1DE2"/>
    <w:multiLevelType w:val="hybridMultilevel"/>
    <w:tmpl w:val="447C9DEC"/>
    <w:lvl w:ilvl="0" w:tplc="18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110" w15:restartNumberingAfterBreak="0">
    <w:nsid w:val="720E6359"/>
    <w:multiLevelType w:val="hybridMultilevel"/>
    <w:tmpl w:val="417206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1" w15:restartNumberingAfterBreak="0">
    <w:nsid w:val="72185BF1"/>
    <w:multiLevelType w:val="multilevel"/>
    <w:tmpl w:val="ABBA9E3E"/>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12" w15:restartNumberingAfterBreak="0">
    <w:nsid w:val="7975443F"/>
    <w:multiLevelType w:val="hybridMultilevel"/>
    <w:tmpl w:val="071C0B98"/>
    <w:lvl w:ilvl="0" w:tplc="3EC8E140">
      <w:start w:val="7"/>
      <w:numFmt w:val="bullet"/>
      <w:lvlText w:val="-"/>
      <w:lvlJc w:val="left"/>
      <w:pPr>
        <w:ind w:left="720" w:hanging="360"/>
      </w:pPr>
      <w:rPr>
        <w:rFonts w:ascii="Aptos" w:eastAsiaTheme="minorHAnsi" w:hAnsi="Aptos"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3" w15:restartNumberingAfterBreak="0">
    <w:nsid w:val="7A420D23"/>
    <w:multiLevelType w:val="hybridMultilevel"/>
    <w:tmpl w:val="631CC7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4" w15:restartNumberingAfterBreak="0">
    <w:nsid w:val="7C3B380C"/>
    <w:multiLevelType w:val="hybridMultilevel"/>
    <w:tmpl w:val="A9A25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5" w15:restartNumberingAfterBreak="0">
    <w:nsid w:val="7D0B656B"/>
    <w:multiLevelType w:val="hybridMultilevel"/>
    <w:tmpl w:val="15DCE4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6" w15:restartNumberingAfterBreak="0">
    <w:nsid w:val="7F913BE4"/>
    <w:multiLevelType w:val="hybridMultilevel"/>
    <w:tmpl w:val="A036E0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65786700">
    <w:abstractNumId w:val="101"/>
  </w:num>
  <w:num w:numId="2" w16cid:durableId="1694456034">
    <w:abstractNumId w:val="71"/>
  </w:num>
  <w:num w:numId="3" w16cid:durableId="1435859046">
    <w:abstractNumId w:val="51"/>
  </w:num>
  <w:num w:numId="4" w16cid:durableId="1385175629">
    <w:abstractNumId w:val="73"/>
  </w:num>
  <w:num w:numId="5" w16cid:durableId="623266678">
    <w:abstractNumId w:val="60"/>
  </w:num>
  <w:num w:numId="6" w16cid:durableId="1540586560">
    <w:abstractNumId w:val="105"/>
  </w:num>
  <w:num w:numId="7" w16cid:durableId="976111683">
    <w:abstractNumId w:val="10"/>
  </w:num>
  <w:num w:numId="8" w16cid:durableId="1393623790">
    <w:abstractNumId w:val="37"/>
  </w:num>
  <w:num w:numId="9" w16cid:durableId="870414746">
    <w:abstractNumId w:val="80"/>
  </w:num>
  <w:num w:numId="10" w16cid:durableId="1655833075">
    <w:abstractNumId w:val="102"/>
  </w:num>
  <w:num w:numId="11" w16cid:durableId="1758012510">
    <w:abstractNumId w:val="97"/>
  </w:num>
  <w:num w:numId="12" w16cid:durableId="448739852">
    <w:abstractNumId w:val="27"/>
  </w:num>
  <w:num w:numId="13" w16cid:durableId="1434587460">
    <w:abstractNumId w:val="29"/>
  </w:num>
  <w:num w:numId="14" w16cid:durableId="1225988188">
    <w:abstractNumId w:val="81"/>
  </w:num>
  <w:num w:numId="15" w16cid:durableId="1903786916">
    <w:abstractNumId w:val="18"/>
  </w:num>
  <w:num w:numId="16" w16cid:durableId="569391966">
    <w:abstractNumId w:val="66"/>
  </w:num>
  <w:num w:numId="17" w16cid:durableId="1269047514">
    <w:abstractNumId w:val="115"/>
  </w:num>
  <w:num w:numId="18" w16cid:durableId="1079905024">
    <w:abstractNumId w:val="54"/>
  </w:num>
  <w:num w:numId="19" w16cid:durableId="1775244629">
    <w:abstractNumId w:val="31"/>
  </w:num>
  <w:num w:numId="20" w16cid:durableId="1499998580">
    <w:abstractNumId w:val="8"/>
  </w:num>
  <w:num w:numId="21" w16cid:durableId="1697122146">
    <w:abstractNumId w:val="108"/>
  </w:num>
  <w:num w:numId="22" w16cid:durableId="353382134">
    <w:abstractNumId w:val="72"/>
  </w:num>
  <w:num w:numId="23" w16cid:durableId="1190948609">
    <w:abstractNumId w:val="90"/>
  </w:num>
  <w:num w:numId="24" w16cid:durableId="1661494063">
    <w:abstractNumId w:val="79"/>
  </w:num>
  <w:num w:numId="25" w16cid:durableId="45571914">
    <w:abstractNumId w:val="91"/>
  </w:num>
  <w:num w:numId="26" w16cid:durableId="1432772533">
    <w:abstractNumId w:val="116"/>
  </w:num>
  <w:num w:numId="27" w16cid:durableId="441875759">
    <w:abstractNumId w:val="65"/>
  </w:num>
  <w:num w:numId="28" w16cid:durableId="2029597358">
    <w:abstractNumId w:val="114"/>
  </w:num>
  <w:num w:numId="29" w16cid:durableId="690423784">
    <w:abstractNumId w:val="106"/>
  </w:num>
  <w:num w:numId="30" w16cid:durableId="1094714643">
    <w:abstractNumId w:val="98"/>
  </w:num>
  <w:num w:numId="31" w16cid:durableId="1598559574">
    <w:abstractNumId w:val="26"/>
  </w:num>
  <w:num w:numId="32" w16cid:durableId="1042949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7281026">
    <w:abstractNumId w:val="0"/>
  </w:num>
  <w:num w:numId="34" w16cid:durableId="161686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84975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5422569">
    <w:abstractNumId w:val="47"/>
  </w:num>
  <w:num w:numId="37" w16cid:durableId="2072654722">
    <w:abstractNumId w:val="24"/>
  </w:num>
  <w:num w:numId="38" w16cid:durableId="1173300950">
    <w:abstractNumId w:val="2"/>
  </w:num>
  <w:num w:numId="39" w16cid:durableId="1006861289">
    <w:abstractNumId w:val="111"/>
  </w:num>
  <w:num w:numId="40" w16cid:durableId="247814123">
    <w:abstractNumId w:val="34"/>
  </w:num>
  <w:num w:numId="41" w16cid:durableId="709231916">
    <w:abstractNumId w:val="40"/>
  </w:num>
  <w:num w:numId="42" w16cid:durableId="1129055631">
    <w:abstractNumId w:val="69"/>
  </w:num>
  <w:num w:numId="43" w16cid:durableId="498271211">
    <w:abstractNumId w:val="11"/>
  </w:num>
  <w:num w:numId="44" w16cid:durableId="1762556457">
    <w:abstractNumId w:val="82"/>
  </w:num>
  <w:num w:numId="45" w16cid:durableId="330067985">
    <w:abstractNumId w:val="30"/>
  </w:num>
  <w:num w:numId="46" w16cid:durableId="1123116167">
    <w:abstractNumId w:val="84"/>
  </w:num>
  <w:num w:numId="47" w16cid:durableId="1521894168">
    <w:abstractNumId w:val="56"/>
  </w:num>
  <w:num w:numId="48" w16cid:durableId="1898278781">
    <w:abstractNumId w:val="100"/>
  </w:num>
  <w:num w:numId="49" w16cid:durableId="1903178535">
    <w:abstractNumId w:val="41"/>
  </w:num>
  <w:num w:numId="50" w16cid:durableId="1708677536">
    <w:abstractNumId w:val="21"/>
  </w:num>
  <w:num w:numId="51" w16cid:durableId="1546025168">
    <w:abstractNumId w:val="14"/>
  </w:num>
  <w:num w:numId="52" w16cid:durableId="1569457037">
    <w:abstractNumId w:val="50"/>
  </w:num>
  <w:num w:numId="53" w16cid:durableId="2141879107">
    <w:abstractNumId w:val="6"/>
  </w:num>
  <w:num w:numId="54" w16cid:durableId="1722241594">
    <w:abstractNumId w:val="83"/>
  </w:num>
  <w:num w:numId="55" w16cid:durableId="293219447">
    <w:abstractNumId w:val="7"/>
  </w:num>
  <w:num w:numId="56" w16cid:durableId="174538570">
    <w:abstractNumId w:val="58"/>
  </w:num>
  <w:num w:numId="57" w16cid:durableId="1865897124">
    <w:abstractNumId w:val="92"/>
  </w:num>
  <w:num w:numId="58" w16cid:durableId="1525435819">
    <w:abstractNumId w:val="16"/>
  </w:num>
  <w:num w:numId="59" w16cid:durableId="1430158964">
    <w:abstractNumId w:val="113"/>
  </w:num>
  <w:num w:numId="60" w16cid:durableId="1529367129">
    <w:abstractNumId w:val="112"/>
  </w:num>
  <w:num w:numId="61" w16cid:durableId="606734633">
    <w:abstractNumId w:val="39"/>
  </w:num>
  <w:num w:numId="62" w16cid:durableId="1180851713">
    <w:abstractNumId w:val="49"/>
  </w:num>
  <w:num w:numId="63" w16cid:durableId="280919062">
    <w:abstractNumId w:val="61"/>
  </w:num>
  <w:num w:numId="64" w16cid:durableId="1547599323">
    <w:abstractNumId w:val="55"/>
  </w:num>
  <w:num w:numId="65" w16cid:durableId="1182746765">
    <w:abstractNumId w:val="44"/>
  </w:num>
  <w:num w:numId="66" w16cid:durableId="890310999">
    <w:abstractNumId w:val="110"/>
  </w:num>
  <w:num w:numId="67" w16cid:durableId="1573731485">
    <w:abstractNumId w:val="45"/>
  </w:num>
  <w:num w:numId="68" w16cid:durableId="1311910662">
    <w:abstractNumId w:val="77"/>
  </w:num>
  <w:num w:numId="69" w16cid:durableId="629364155">
    <w:abstractNumId w:val="52"/>
  </w:num>
  <w:num w:numId="70" w16cid:durableId="164326622">
    <w:abstractNumId w:val="74"/>
  </w:num>
  <w:num w:numId="71" w16cid:durableId="1194879873">
    <w:abstractNumId w:val="15"/>
  </w:num>
  <w:num w:numId="72" w16cid:durableId="397678439">
    <w:abstractNumId w:val="107"/>
  </w:num>
  <w:num w:numId="73" w16cid:durableId="1579628590">
    <w:abstractNumId w:val="109"/>
  </w:num>
  <w:num w:numId="74" w16cid:durableId="1805273520">
    <w:abstractNumId w:val="62"/>
  </w:num>
  <w:num w:numId="75" w16cid:durableId="318970226">
    <w:abstractNumId w:val="48"/>
  </w:num>
  <w:num w:numId="76" w16cid:durableId="674113909">
    <w:abstractNumId w:val="38"/>
  </w:num>
  <w:num w:numId="77" w16cid:durableId="287931362">
    <w:abstractNumId w:val="95"/>
  </w:num>
  <w:num w:numId="78" w16cid:durableId="2117406317">
    <w:abstractNumId w:val="35"/>
  </w:num>
  <w:num w:numId="79" w16cid:durableId="967197513">
    <w:abstractNumId w:val="12"/>
  </w:num>
  <w:num w:numId="80" w16cid:durableId="1969891758">
    <w:abstractNumId w:val="57"/>
  </w:num>
  <w:num w:numId="81" w16cid:durableId="10298403">
    <w:abstractNumId w:val="19"/>
  </w:num>
  <w:num w:numId="82" w16cid:durableId="581910870">
    <w:abstractNumId w:val="68"/>
  </w:num>
  <w:num w:numId="83" w16cid:durableId="780224960">
    <w:abstractNumId w:val="4"/>
  </w:num>
  <w:num w:numId="84" w16cid:durableId="1613049078">
    <w:abstractNumId w:val="23"/>
  </w:num>
  <w:num w:numId="85" w16cid:durableId="236983170">
    <w:abstractNumId w:val="25"/>
  </w:num>
  <w:num w:numId="86" w16cid:durableId="1752308117">
    <w:abstractNumId w:val="32"/>
  </w:num>
  <w:num w:numId="87" w16cid:durableId="2134976987">
    <w:abstractNumId w:val="104"/>
  </w:num>
  <w:num w:numId="88" w16cid:durableId="423838891">
    <w:abstractNumId w:val="22"/>
  </w:num>
  <w:num w:numId="89" w16cid:durableId="223955900">
    <w:abstractNumId w:val="86"/>
  </w:num>
  <w:num w:numId="90" w16cid:durableId="1140149661">
    <w:abstractNumId w:val="96"/>
  </w:num>
  <w:num w:numId="91" w16cid:durableId="649477196">
    <w:abstractNumId w:val="3"/>
  </w:num>
  <w:num w:numId="92" w16cid:durableId="1475416381">
    <w:abstractNumId w:val="20"/>
  </w:num>
  <w:num w:numId="93" w16cid:durableId="17977487">
    <w:abstractNumId w:val="64"/>
  </w:num>
  <w:num w:numId="94" w16cid:durableId="1713383968">
    <w:abstractNumId w:val="87"/>
  </w:num>
  <w:num w:numId="95" w16cid:durableId="1963149512">
    <w:abstractNumId w:val="93"/>
  </w:num>
  <w:num w:numId="96" w16cid:durableId="1750735725">
    <w:abstractNumId w:val="99"/>
  </w:num>
  <w:num w:numId="97" w16cid:durableId="2072386355">
    <w:abstractNumId w:val="42"/>
  </w:num>
  <w:num w:numId="98" w16cid:durableId="2114982380">
    <w:abstractNumId w:val="13"/>
  </w:num>
  <w:num w:numId="99" w16cid:durableId="1880510369">
    <w:abstractNumId w:val="67"/>
  </w:num>
  <w:num w:numId="100" w16cid:durableId="1489058681">
    <w:abstractNumId w:val="33"/>
  </w:num>
  <w:num w:numId="101" w16cid:durableId="363484736">
    <w:abstractNumId w:val="88"/>
  </w:num>
  <w:num w:numId="102" w16cid:durableId="1081290869">
    <w:abstractNumId w:val="59"/>
  </w:num>
  <w:num w:numId="103" w16cid:durableId="481898017">
    <w:abstractNumId w:val="43"/>
  </w:num>
  <w:num w:numId="104" w16cid:durableId="63574433">
    <w:abstractNumId w:val="5"/>
  </w:num>
  <w:num w:numId="105" w16cid:durableId="168063802">
    <w:abstractNumId w:val="78"/>
  </w:num>
  <w:num w:numId="106" w16cid:durableId="278755139">
    <w:abstractNumId w:val="76"/>
  </w:num>
  <w:num w:numId="107" w16cid:durableId="127362002">
    <w:abstractNumId w:val="70"/>
  </w:num>
  <w:num w:numId="108" w16cid:durableId="1914504751">
    <w:abstractNumId w:val="89"/>
  </w:num>
  <w:num w:numId="109" w16cid:durableId="984503998">
    <w:abstractNumId w:val="9"/>
  </w:num>
  <w:num w:numId="110" w16cid:durableId="1351563307">
    <w:abstractNumId w:val="46"/>
  </w:num>
  <w:num w:numId="111" w16cid:durableId="492573733">
    <w:abstractNumId w:val="28"/>
  </w:num>
  <w:num w:numId="112" w16cid:durableId="1389378762">
    <w:abstractNumId w:val="85"/>
  </w:num>
  <w:num w:numId="113" w16cid:durableId="2006009784">
    <w:abstractNumId w:val="53"/>
  </w:num>
  <w:num w:numId="114" w16cid:durableId="1000155479">
    <w:abstractNumId w:val="63"/>
  </w:num>
  <w:num w:numId="115" w16cid:durableId="59255053">
    <w:abstractNumId w:val="36"/>
  </w:num>
  <w:num w:numId="116" w16cid:durableId="1638754410">
    <w:abstractNumId w:val="103"/>
  </w:num>
  <w:num w:numId="117" w16cid:durableId="1601179276">
    <w:abstractNumId w:val="75"/>
  </w:num>
  <w:num w:numId="118" w16cid:durableId="1743407659">
    <w:abstractNumId w:val="17"/>
  </w:num>
  <w:num w:numId="119" w16cid:durableId="1701200939">
    <w:abstractNumId w:val="9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FE7"/>
    <w:rsid w:val="00003C85"/>
    <w:rsid w:val="001E67A3"/>
    <w:rsid w:val="002C6793"/>
    <w:rsid w:val="00356CBC"/>
    <w:rsid w:val="003F588F"/>
    <w:rsid w:val="00483AF6"/>
    <w:rsid w:val="00530FE7"/>
    <w:rsid w:val="005A1A82"/>
    <w:rsid w:val="005B103E"/>
    <w:rsid w:val="005C6B8F"/>
    <w:rsid w:val="005D6AE5"/>
    <w:rsid w:val="005F3511"/>
    <w:rsid w:val="006E3F1F"/>
    <w:rsid w:val="0070507F"/>
    <w:rsid w:val="0071790F"/>
    <w:rsid w:val="00801697"/>
    <w:rsid w:val="00870ADE"/>
    <w:rsid w:val="008B7B2C"/>
    <w:rsid w:val="009104CA"/>
    <w:rsid w:val="00991CB7"/>
    <w:rsid w:val="009D59BA"/>
    <w:rsid w:val="00A17E25"/>
    <w:rsid w:val="00A741AF"/>
    <w:rsid w:val="00B25FB3"/>
    <w:rsid w:val="00B62F3D"/>
    <w:rsid w:val="00B807BA"/>
    <w:rsid w:val="00BF3C10"/>
    <w:rsid w:val="00C94BC8"/>
    <w:rsid w:val="00FA300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ED89B"/>
  <w15:chartTrackingRefBased/>
  <w15:docId w15:val="{0540F43D-9A2B-4F40-84C6-C5FE993F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F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0F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25FB3"/>
    <w:pPr>
      <w:keepNext/>
      <w:keepLines/>
      <w:spacing w:before="160" w:after="80"/>
      <w:outlineLvl w:val="2"/>
    </w:pPr>
    <w:rPr>
      <w:rFonts w:eastAsiaTheme="majorEastAsia" w:cstheme="majorBidi"/>
      <w:b/>
      <w:color w:val="0F4761" w:themeColor="accent1" w:themeShade="BF"/>
      <w:sz w:val="24"/>
      <w:szCs w:val="28"/>
    </w:rPr>
  </w:style>
  <w:style w:type="paragraph" w:styleId="Heading4">
    <w:name w:val="heading 4"/>
    <w:basedOn w:val="Normal"/>
    <w:next w:val="Normal"/>
    <w:link w:val="Heading4Char"/>
    <w:uiPriority w:val="9"/>
    <w:unhideWhenUsed/>
    <w:qFormat/>
    <w:rsid w:val="00356CBC"/>
    <w:pPr>
      <w:keepNext/>
      <w:keepLines/>
      <w:spacing w:before="80" w:after="40"/>
      <w:outlineLvl w:val="3"/>
    </w:pPr>
    <w:rPr>
      <w:rFonts w:eastAsiaTheme="majorEastAsia" w:cstheme="majorBidi"/>
      <w:iCs/>
      <w:color w:val="0F4761" w:themeColor="accent1" w:themeShade="BF"/>
      <w:sz w:val="24"/>
      <w:u w:val="single"/>
    </w:rPr>
  </w:style>
  <w:style w:type="paragraph" w:styleId="Heading5">
    <w:name w:val="heading 5"/>
    <w:basedOn w:val="Normal"/>
    <w:next w:val="Normal"/>
    <w:link w:val="Heading5Char"/>
    <w:uiPriority w:val="9"/>
    <w:unhideWhenUsed/>
    <w:qFormat/>
    <w:rsid w:val="00B25FB3"/>
    <w:pPr>
      <w:keepNext/>
      <w:keepLines/>
      <w:spacing w:before="80" w:after="40"/>
      <w:outlineLvl w:val="4"/>
    </w:pPr>
    <w:rPr>
      <w:rFonts w:eastAsiaTheme="majorEastAsia" w:cstheme="majorBidi"/>
      <w:i/>
      <w:color w:val="0F4761" w:themeColor="accent1" w:themeShade="BF"/>
      <w:sz w:val="24"/>
    </w:rPr>
  </w:style>
  <w:style w:type="paragraph" w:styleId="Heading6">
    <w:name w:val="heading 6"/>
    <w:basedOn w:val="Normal"/>
    <w:next w:val="Normal"/>
    <w:link w:val="Heading6Char"/>
    <w:uiPriority w:val="9"/>
    <w:unhideWhenUsed/>
    <w:qFormat/>
    <w:rsid w:val="00530F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0F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0F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0F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F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0F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25FB3"/>
    <w:rPr>
      <w:rFonts w:eastAsiaTheme="majorEastAsia" w:cstheme="majorBidi"/>
      <w:b/>
      <w:color w:val="0F4761" w:themeColor="accent1" w:themeShade="BF"/>
      <w:sz w:val="24"/>
      <w:szCs w:val="28"/>
    </w:rPr>
  </w:style>
  <w:style w:type="character" w:customStyle="1" w:styleId="Heading4Char">
    <w:name w:val="Heading 4 Char"/>
    <w:basedOn w:val="DefaultParagraphFont"/>
    <w:link w:val="Heading4"/>
    <w:uiPriority w:val="9"/>
    <w:rsid w:val="00356CBC"/>
    <w:rPr>
      <w:rFonts w:eastAsiaTheme="majorEastAsia" w:cstheme="majorBidi"/>
      <w:iCs/>
      <w:color w:val="0F4761" w:themeColor="accent1" w:themeShade="BF"/>
      <w:sz w:val="24"/>
      <w:u w:val="single"/>
    </w:rPr>
  </w:style>
  <w:style w:type="character" w:customStyle="1" w:styleId="Heading5Char">
    <w:name w:val="Heading 5 Char"/>
    <w:basedOn w:val="DefaultParagraphFont"/>
    <w:link w:val="Heading5"/>
    <w:uiPriority w:val="9"/>
    <w:rsid w:val="00B25FB3"/>
    <w:rPr>
      <w:rFonts w:eastAsiaTheme="majorEastAsia" w:cstheme="majorBidi"/>
      <w:i/>
      <w:color w:val="0F4761" w:themeColor="accent1" w:themeShade="BF"/>
      <w:sz w:val="24"/>
    </w:rPr>
  </w:style>
  <w:style w:type="character" w:customStyle="1" w:styleId="Heading6Char">
    <w:name w:val="Heading 6 Char"/>
    <w:basedOn w:val="DefaultParagraphFont"/>
    <w:link w:val="Heading6"/>
    <w:uiPriority w:val="9"/>
    <w:rsid w:val="00530F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0F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0F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0FE7"/>
    <w:rPr>
      <w:rFonts w:eastAsiaTheme="majorEastAsia" w:cstheme="majorBidi"/>
      <w:color w:val="272727" w:themeColor="text1" w:themeTint="D8"/>
    </w:rPr>
  </w:style>
  <w:style w:type="paragraph" w:styleId="Title">
    <w:name w:val="Title"/>
    <w:basedOn w:val="Normal"/>
    <w:next w:val="Normal"/>
    <w:link w:val="TitleChar"/>
    <w:uiPriority w:val="10"/>
    <w:qFormat/>
    <w:rsid w:val="00530F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F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0F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0FE7"/>
    <w:pPr>
      <w:spacing w:before="160"/>
      <w:jc w:val="center"/>
    </w:pPr>
    <w:rPr>
      <w:i/>
      <w:iCs/>
      <w:color w:val="404040" w:themeColor="text1" w:themeTint="BF"/>
    </w:rPr>
  </w:style>
  <w:style w:type="character" w:customStyle="1" w:styleId="QuoteChar">
    <w:name w:val="Quote Char"/>
    <w:basedOn w:val="DefaultParagraphFont"/>
    <w:link w:val="Quote"/>
    <w:uiPriority w:val="29"/>
    <w:rsid w:val="00530FE7"/>
    <w:rPr>
      <w:i/>
      <w:iCs/>
      <w:color w:val="404040" w:themeColor="text1" w:themeTint="BF"/>
    </w:rPr>
  </w:style>
  <w:style w:type="paragraph" w:styleId="ListParagraph">
    <w:name w:val="List Paragraph"/>
    <w:basedOn w:val="Normal"/>
    <w:uiPriority w:val="34"/>
    <w:qFormat/>
    <w:rsid w:val="00530FE7"/>
    <w:pPr>
      <w:ind w:left="720"/>
      <w:contextualSpacing/>
    </w:pPr>
  </w:style>
  <w:style w:type="character" w:styleId="IntenseEmphasis">
    <w:name w:val="Intense Emphasis"/>
    <w:basedOn w:val="DefaultParagraphFont"/>
    <w:uiPriority w:val="21"/>
    <w:qFormat/>
    <w:rsid w:val="00530FE7"/>
    <w:rPr>
      <w:i/>
      <w:iCs/>
      <w:color w:val="0F4761" w:themeColor="accent1" w:themeShade="BF"/>
    </w:rPr>
  </w:style>
  <w:style w:type="paragraph" w:styleId="IntenseQuote">
    <w:name w:val="Intense Quote"/>
    <w:basedOn w:val="Normal"/>
    <w:next w:val="Normal"/>
    <w:link w:val="IntenseQuoteChar"/>
    <w:uiPriority w:val="30"/>
    <w:qFormat/>
    <w:rsid w:val="00530F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0FE7"/>
    <w:rPr>
      <w:i/>
      <w:iCs/>
      <w:color w:val="0F4761" w:themeColor="accent1" w:themeShade="BF"/>
    </w:rPr>
  </w:style>
  <w:style w:type="character" w:styleId="IntenseReference">
    <w:name w:val="Intense Reference"/>
    <w:basedOn w:val="DefaultParagraphFont"/>
    <w:uiPriority w:val="32"/>
    <w:qFormat/>
    <w:rsid w:val="00530FE7"/>
    <w:rPr>
      <w:b/>
      <w:bCs/>
      <w:smallCaps/>
      <w:color w:val="0F4761" w:themeColor="accent1" w:themeShade="BF"/>
      <w:spacing w:val="5"/>
    </w:rPr>
  </w:style>
  <w:style w:type="paragraph" w:customStyle="1" w:styleId="FirstParagraph">
    <w:name w:val="First Paragraph"/>
    <w:basedOn w:val="BodyText"/>
    <w:next w:val="BodyText"/>
    <w:qFormat/>
    <w:rsid w:val="005D6AE5"/>
    <w:pPr>
      <w:spacing w:before="180" w:after="180" w:line="240" w:lineRule="auto"/>
    </w:pPr>
    <w:rPr>
      <w:kern w:val="0"/>
      <w:sz w:val="24"/>
      <w:szCs w:val="24"/>
      <w:lang w:val="en-US"/>
      <w14:ligatures w14:val="none"/>
    </w:rPr>
  </w:style>
  <w:style w:type="paragraph" w:customStyle="1" w:styleId="Compact">
    <w:name w:val="Compact"/>
    <w:basedOn w:val="BodyText"/>
    <w:qFormat/>
    <w:rsid w:val="005D6AE5"/>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5D6AE5"/>
    <w:pPr>
      <w:spacing w:after="120"/>
    </w:pPr>
  </w:style>
  <w:style w:type="character" w:customStyle="1" w:styleId="BodyTextChar">
    <w:name w:val="Body Text Char"/>
    <w:basedOn w:val="DefaultParagraphFont"/>
    <w:link w:val="BodyText"/>
    <w:uiPriority w:val="99"/>
    <w:semiHidden/>
    <w:rsid w:val="005D6AE5"/>
  </w:style>
  <w:style w:type="character" w:customStyle="1" w:styleId="VerbatimChar">
    <w:name w:val="Verbatim Char"/>
    <w:basedOn w:val="DefaultParagraphFont"/>
    <w:link w:val="SourceCode"/>
    <w:rsid w:val="003F588F"/>
    <w:rPr>
      <w:rFonts w:ascii="Consolas" w:hAnsi="Consolas"/>
    </w:rPr>
  </w:style>
  <w:style w:type="paragraph" w:customStyle="1" w:styleId="SourceCode">
    <w:name w:val="Source Code"/>
    <w:basedOn w:val="Normal"/>
    <w:link w:val="VerbatimChar"/>
    <w:rsid w:val="003F588F"/>
    <w:pPr>
      <w:wordWrap w:val="0"/>
      <w:spacing w:after="200" w:line="240" w:lineRule="auto"/>
    </w:pPr>
    <w:rPr>
      <w:rFonts w:ascii="Consolas" w:hAnsi="Consolas"/>
    </w:rPr>
  </w:style>
  <w:style w:type="character" w:customStyle="1" w:styleId="KeywordTok">
    <w:name w:val="KeywordTok"/>
    <w:basedOn w:val="VerbatimChar"/>
    <w:rsid w:val="003F588F"/>
    <w:rPr>
      <w:rFonts w:ascii="Consolas" w:hAnsi="Consolas"/>
      <w:b/>
      <w:color w:val="007020"/>
    </w:rPr>
  </w:style>
  <w:style w:type="character" w:customStyle="1" w:styleId="DataTypeTok">
    <w:name w:val="DataTypeTok"/>
    <w:basedOn w:val="VerbatimChar"/>
    <w:rsid w:val="003F588F"/>
    <w:rPr>
      <w:rFonts w:ascii="Consolas" w:hAnsi="Consolas"/>
      <w:color w:val="902000"/>
    </w:rPr>
  </w:style>
  <w:style w:type="character" w:customStyle="1" w:styleId="DecValTok">
    <w:name w:val="DecValTok"/>
    <w:basedOn w:val="VerbatimChar"/>
    <w:rsid w:val="003F588F"/>
    <w:rPr>
      <w:rFonts w:ascii="Consolas" w:hAnsi="Consolas"/>
      <w:color w:val="40A070"/>
    </w:rPr>
  </w:style>
  <w:style w:type="character" w:customStyle="1" w:styleId="FunctionTok">
    <w:name w:val="FunctionTok"/>
    <w:basedOn w:val="VerbatimChar"/>
    <w:rsid w:val="003F588F"/>
    <w:rPr>
      <w:rFonts w:ascii="Consolas" w:hAnsi="Consolas"/>
      <w:color w:val="06287E"/>
    </w:rPr>
  </w:style>
  <w:style w:type="character" w:customStyle="1" w:styleId="NormalTok">
    <w:name w:val="NormalTok"/>
    <w:basedOn w:val="VerbatimChar"/>
    <w:rsid w:val="003F588F"/>
    <w:rPr>
      <w:rFonts w:ascii="Consolas" w:hAnsi="Consolas"/>
    </w:rPr>
  </w:style>
  <w:style w:type="paragraph" w:styleId="BlockText">
    <w:name w:val="Block Text"/>
    <w:basedOn w:val="BodyText"/>
    <w:next w:val="BodyText"/>
    <w:uiPriority w:val="9"/>
    <w:unhideWhenUsed/>
    <w:qFormat/>
    <w:rsid w:val="00A741AF"/>
    <w:pPr>
      <w:spacing w:before="100" w:after="100" w:line="240" w:lineRule="auto"/>
      <w:ind w:left="480" w:right="480"/>
    </w:pPr>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82919">
      <w:bodyDiv w:val="1"/>
      <w:marLeft w:val="0"/>
      <w:marRight w:val="0"/>
      <w:marTop w:val="0"/>
      <w:marBottom w:val="0"/>
      <w:divBdr>
        <w:top w:val="none" w:sz="0" w:space="0" w:color="auto"/>
        <w:left w:val="none" w:sz="0" w:space="0" w:color="auto"/>
        <w:bottom w:val="none" w:sz="0" w:space="0" w:color="auto"/>
        <w:right w:val="none" w:sz="0" w:space="0" w:color="auto"/>
      </w:divBdr>
    </w:div>
    <w:div w:id="256406385">
      <w:bodyDiv w:val="1"/>
      <w:marLeft w:val="0"/>
      <w:marRight w:val="0"/>
      <w:marTop w:val="0"/>
      <w:marBottom w:val="0"/>
      <w:divBdr>
        <w:top w:val="none" w:sz="0" w:space="0" w:color="auto"/>
        <w:left w:val="none" w:sz="0" w:space="0" w:color="auto"/>
        <w:bottom w:val="none" w:sz="0" w:space="0" w:color="auto"/>
        <w:right w:val="none" w:sz="0" w:space="0" w:color="auto"/>
      </w:divBdr>
    </w:div>
    <w:div w:id="371268695">
      <w:bodyDiv w:val="1"/>
      <w:marLeft w:val="0"/>
      <w:marRight w:val="0"/>
      <w:marTop w:val="0"/>
      <w:marBottom w:val="0"/>
      <w:divBdr>
        <w:top w:val="none" w:sz="0" w:space="0" w:color="auto"/>
        <w:left w:val="none" w:sz="0" w:space="0" w:color="auto"/>
        <w:bottom w:val="none" w:sz="0" w:space="0" w:color="auto"/>
        <w:right w:val="none" w:sz="0" w:space="0" w:color="auto"/>
      </w:divBdr>
    </w:div>
    <w:div w:id="643703171">
      <w:bodyDiv w:val="1"/>
      <w:marLeft w:val="0"/>
      <w:marRight w:val="0"/>
      <w:marTop w:val="0"/>
      <w:marBottom w:val="0"/>
      <w:divBdr>
        <w:top w:val="none" w:sz="0" w:space="0" w:color="auto"/>
        <w:left w:val="none" w:sz="0" w:space="0" w:color="auto"/>
        <w:bottom w:val="none" w:sz="0" w:space="0" w:color="auto"/>
        <w:right w:val="none" w:sz="0" w:space="0" w:color="auto"/>
      </w:divBdr>
    </w:div>
    <w:div w:id="1002976084">
      <w:bodyDiv w:val="1"/>
      <w:marLeft w:val="0"/>
      <w:marRight w:val="0"/>
      <w:marTop w:val="0"/>
      <w:marBottom w:val="0"/>
      <w:divBdr>
        <w:top w:val="none" w:sz="0" w:space="0" w:color="auto"/>
        <w:left w:val="none" w:sz="0" w:space="0" w:color="auto"/>
        <w:bottom w:val="none" w:sz="0" w:space="0" w:color="auto"/>
        <w:right w:val="none" w:sz="0" w:space="0" w:color="auto"/>
      </w:divBdr>
    </w:div>
    <w:div w:id="1038819453">
      <w:bodyDiv w:val="1"/>
      <w:marLeft w:val="0"/>
      <w:marRight w:val="0"/>
      <w:marTop w:val="0"/>
      <w:marBottom w:val="0"/>
      <w:divBdr>
        <w:top w:val="none" w:sz="0" w:space="0" w:color="auto"/>
        <w:left w:val="none" w:sz="0" w:space="0" w:color="auto"/>
        <w:bottom w:val="none" w:sz="0" w:space="0" w:color="auto"/>
        <w:right w:val="none" w:sz="0" w:space="0" w:color="auto"/>
      </w:divBdr>
    </w:div>
    <w:div w:id="1215042478">
      <w:bodyDiv w:val="1"/>
      <w:marLeft w:val="0"/>
      <w:marRight w:val="0"/>
      <w:marTop w:val="0"/>
      <w:marBottom w:val="0"/>
      <w:divBdr>
        <w:top w:val="none" w:sz="0" w:space="0" w:color="auto"/>
        <w:left w:val="none" w:sz="0" w:space="0" w:color="auto"/>
        <w:bottom w:val="none" w:sz="0" w:space="0" w:color="auto"/>
        <w:right w:val="none" w:sz="0" w:space="0" w:color="auto"/>
      </w:divBdr>
    </w:div>
    <w:div w:id="1299996833">
      <w:bodyDiv w:val="1"/>
      <w:marLeft w:val="0"/>
      <w:marRight w:val="0"/>
      <w:marTop w:val="0"/>
      <w:marBottom w:val="0"/>
      <w:divBdr>
        <w:top w:val="none" w:sz="0" w:space="0" w:color="auto"/>
        <w:left w:val="none" w:sz="0" w:space="0" w:color="auto"/>
        <w:bottom w:val="none" w:sz="0" w:space="0" w:color="auto"/>
        <w:right w:val="none" w:sz="0" w:space="0" w:color="auto"/>
      </w:divBdr>
    </w:div>
    <w:div w:id="1379160656">
      <w:bodyDiv w:val="1"/>
      <w:marLeft w:val="0"/>
      <w:marRight w:val="0"/>
      <w:marTop w:val="0"/>
      <w:marBottom w:val="0"/>
      <w:divBdr>
        <w:top w:val="none" w:sz="0" w:space="0" w:color="auto"/>
        <w:left w:val="none" w:sz="0" w:space="0" w:color="auto"/>
        <w:bottom w:val="none" w:sz="0" w:space="0" w:color="auto"/>
        <w:right w:val="none" w:sz="0" w:space="0" w:color="auto"/>
      </w:divBdr>
    </w:div>
    <w:div w:id="1543635455">
      <w:bodyDiv w:val="1"/>
      <w:marLeft w:val="0"/>
      <w:marRight w:val="0"/>
      <w:marTop w:val="0"/>
      <w:marBottom w:val="0"/>
      <w:divBdr>
        <w:top w:val="none" w:sz="0" w:space="0" w:color="auto"/>
        <w:left w:val="none" w:sz="0" w:space="0" w:color="auto"/>
        <w:bottom w:val="none" w:sz="0" w:space="0" w:color="auto"/>
        <w:right w:val="none" w:sz="0" w:space="0" w:color="auto"/>
      </w:divBdr>
    </w:div>
    <w:div w:id="1604267679">
      <w:bodyDiv w:val="1"/>
      <w:marLeft w:val="0"/>
      <w:marRight w:val="0"/>
      <w:marTop w:val="0"/>
      <w:marBottom w:val="0"/>
      <w:divBdr>
        <w:top w:val="none" w:sz="0" w:space="0" w:color="auto"/>
        <w:left w:val="none" w:sz="0" w:space="0" w:color="auto"/>
        <w:bottom w:val="none" w:sz="0" w:space="0" w:color="auto"/>
        <w:right w:val="none" w:sz="0" w:space="0" w:color="auto"/>
      </w:divBdr>
    </w:div>
    <w:div w:id="1614511506">
      <w:bodyDiv w:val="1"/>
      <w:marLeft w:val="0"/>
      <w:marRight w:val="0"/>
      <w:marTop w:val="0"/>
      <w:marBottom w:val="0"/>
      <w:divBdr>
        <w:top w:val="none" w:sz="0" w:space="0" w:color="auto"/>
        <w:left w:val="none" w:sz="0" w:space="0" w:color="auto"/>
        <w:bottom w:val="none" w:sz="0" w:space="0" w:color="auto"/>
        <w:right w:val="none" w:sz="0" w:space="0" w:color="auto"/>
      </w:divBdr>
    </w:div>
    <w:div w:id="1724520325">
      <w:bodyDiv w:val="1"/>
      <w:marLeft w:val="0"/>
      <w:marRight w:val="0"/>
      <w:marTop w:val="0"/>
      <w:marBottom w:val="0"/>
      <w:divBdr>
        <w:top w:val="none" w:sz="0" w:space="0" w:color="auto"/>
        <w:left w:val="none" w:sz="0" w:space="0" w:color="auto"/>
        <w:bottom w:val="none" w:sz="0" w:space="0" w:color="auto"/>
        <w:right w:val="none" w:sz="0" w:space="0" w:color="auto"/>
      </w:divBdr>
    </w:div>
    <w:div w:id="1839147661">
      <w:bodyDiv w:val="1"/>
      <w:marLeft w:val="0"/>
      <w:marRight w:val="0"/>
      <w:marTop w:val="0"/>
      <w:marBottom w:val="0"/>
      <w:divBdr>
        <w:top w:val="none" w:sz="0" w:space="0" w:color="auto"/>
        <w:left w:val="none" w:sz="0" w:space="0" w:color="auto"/>
        <w:bottom w:val="none" w:sz="0" w:space="0" w:color="auto"/>
        <w:right w:val="none" w:sz="0" w:space="0" w:color="auto"/>
      </w:divBdr>
    </w:div>
    <w:div w:id="1859154259">
      <w:bodyDiv w:val="1"/>
      <w:marLeft w:val="0"/>
      <w:marRight w:val="0"/>
      <w:marTop w:val="0"/>
      <w:marBottom w:val="0"/>
      <w:divBdr>
        <w:top w:val="none" w:sz="0" w:space="0" w:color="auto"/>
        <w:left w:val="none" w:sz="0" w:space="0" w:color="auto"/>
        <w:bottom w:val="none" w:sz="0" w:space="0" w:color="auto"/>
        <w:right w:val="none" w:sz="0" w:space="0" w:color="auto"/>
      </w:divBdr>
      <w:divsChild>
        <w:div w:id="1963422103">
          <w:marLeft w:val="0"/>
          <w:marRight w:val="0"/>
          <w:marTop w:val="0"/>
          <w:marBottom w:val="0"/>
          <w:divBdr>
            <w:top w:val="none" w:sz="0" w:space="0" w:color="auto"/>
            <w:left w:val="none" w:sz="0" w:space="0" w:color="auto"/>
            <w:bottom w:val="none" w:sz="0" w:space="0" w:color="auto"/>
            <w:right w:val="none" w:sz="0" w:space="0" w:color="auto"/>
          </w:divBdr>
          <w:divsChild>
            <w:div w:id="1353846027">
              <w:marLeft w:val="0"/>
              <w:marRight w:val="0"/>
              <w:marTop w:val="0"/>
              <w:marBottom w:val="0"/>
              <w:divBdr>
                <w:top w:val="none" w:sz="0" w:space="0" w:color="auto"/>
                <w:left w:val="none" w:sz="0" w:space="0" w:color="auto"/>
                <w:bottom w:val="none" w:sz="0" w:space="0" w:color="auto"/>
                <w:right w:val="none" w:sz="0" w:space="0" w:color="auto"/>
              </w:divBdr>
            </w:div>
            <w:div w:id="1698312170">
              <w:marLeft w:val="0"/>
              <w:marRight w:val="0"/>
              <w:marTop w:val="0"/>
              <w:marBottom w:val="0"/>
              <w:divBdr>
                <w:top w:val="none" w:sz="0" w:space="0" w:color="auto"/>
                <w:left w:val="none" w:sz="0" w:space="0" w:color="auto"/>
                <w:bottom w:val="none" w:sz="0" w:space="0" w:color="auto"/>
                <w:right w:val="none" w:sz="0" w:space="0" w:color="auto"/>
              </w:divBdr>
            </w:div>
            <w:div w:id="901986292">
              <w:marLeft w:val="0"/>
              <w:marRight w:val="0"/>
              <w:marTop w:val="0"/>
              <w:marBottom w:val="0"/>
              <w:divBdr>
                <w:top w:val="none" w:sz="0" w:space="0" w:color="auto"/>
                <w:left w:val="none" w:sz="0" w:space="0" w:color="auto"/>
                <w:bottom w:val="none" w:sz="0" w:space="0" w:color="auto"/>
                <w:right w:val="none" w:sz="0" w:space="0" w:color="auto"/>
              </w:divBdr>
            </w:div>
            <w:div w:id="346177153">
              <w:marLeft w:val="0"/>
              <w:marRight w:val="0"/>
              <w:marTop w:val="0"/>
              <w:marBottom w:val="0"/>
              <w:divBdr>
                <w:top w:val="none" w:sz="0" w:space="0" w:color="auto"/>
                <w:left w:val="none" w:sz="0" w:space="0" w:color="auto"/>
                <w:bottom w:val="none" w:sz="0" w:space="0" w:color="auto"/>
                <w:right w:val="none" w:sz="0" w:space="0" w:color="auto"/>
              </w:divBdr>
            </w:div>
            <w:div w:id="2079475810">
              <w:marLeft w:val="0"/>
              <w:marRight w:val="0"/>
              <w:marTop w:val="0"/>
              <w:marBottom w:val="0"/>
              <w:divBdr>
                <w:top w:val="none" w:sz="0" w:space="0" w:color="auto"/>
                <w:left w:val="none" w:sz="0" w:space="0" w:color="auto"/>
                <w:bottom w:val="none" w:sz="0" w:space="0" w:color="auto"/>
                <w:right w:val="none" w:sz="0" w:space="0" w:color="auto"/>
              </w:divBdr>
            </w:div>
            <w:div w:id="2034722280">
              <w:marLeft w:val="0"/>
              <w:marRight w:val="0"/>
              <w:marTop w:val="0"/>
              <w:marBottom w:val="0"/>
              <w:divBdr>
                <w:top w:val="none" w:sz="0" w:space="0" w:color="auto"/>
                <w:left w:val="none" w:sz="0" w:space="0" w:color="auto"/>
                <w:bottom w:val="none" w:sz="0" w:space="0" w:color="auto"/>
                <w:right w:val="none" w:sz="0" w:space="0" w:color="auto"/>
              </w:divBdr>
            </w:div>
            <w:div w:id="159740508">
              <w:marLeft w:val="0"/>
              <w:marRight w:val="0"/>
              <w:marTop w:val="0"/>
              <w:marBottom w:val="0"/>
              <w:divBdr>
                <w:top w:val="none" w:sz="0" w:space="0" w:color="auto"/>
                <w:left w:val="none" w:sz="0" w:space="0" w:color="auto"/>
                <w:bottom w:val="none" w:sz="0" w:space="0" w:color="auto"/>
                <w:right w:val="none" w:sz="0" w:space="0" w:color="auto"/>
              </w:divBdr>
            </w:div>
            <w:div w:id="1721515208">
              <w:marLeft w:val="0"/>
              <w:marRight w:val="0"/>
              <w:marTop w:val="0"/>
              <w:marBottom w:val="0"/>
              <w:divBdr>
                <w:top w:val="none" w:sz="0" w:space="0" w:color="auto"/>
                <w:left w:val="none" w:sz="0" w:space="0" w:color="auto"/>
                <w:bottom w:val="none" w:sz="0" w:space="0" w:color="auto"/>
                <w:right w:val="none" w:sz="0" w:space="0" w:color="auto"/>
              </w:divBdr>
            </w:div>
            <w:div w:id="1374579704">
              <w:marLeft w:val="0"/>
              <w:marRight w:val="0"/>
              <w:marTop w:val="0"/>
              <w:marBottom w:val="0"/>
              <w:divBdr>
                <w:top w:val="none" w:sz="0" w:space="0" w:color="auto"/>
                <w:left w:val="none" w:sz="0" w:space="0" w:color="auto"/>
                <w:bottom w:val="none" w:sz="0" w:space="0" w:color="auto"/>
                <w:right w:val="none" w:sz="0" w:space="0" w:color="auto"/>
              </w:divBdr>
            </w:div>
            <w:div w:id="598872235">
              <w:marLeft w:val="0"/>
              <w:marRight w:val="0"/>
              <w:marTop w:val="0"/>
              <w:marBottom w:val="0"/>
              <w:divBdr>
                <w:top w:val="none" w:sz="0" w:space="0" w:color="auto"/>
                <w:left w:val="none" w:sz="0" w:space="0" w:color="auto"/>
                <w:bottom w:val="none" w:sz="0" w:space="0" w:color="auto"/>
                <w:right w:val="none" w:sz="0" w:space="0" w:color="auto"/>
              </w:divBdr>
            </w:div>
            <w:div w:id="1961758089">
              <w:marLeft w:val="0"/>
              <w:marRight w:val="0"/>
              <w:marTop w:val="0"/>
              <w:marBottom w:val="0"/>
              <w:divBdr>
                <w:top w:val="none" w:sz="0" w:space="0" w:color="auto"/>
                <w:left w:val="none" w:sz="0" w:space="0" w:color="auto"/>
                <w:bottom w:val="none" w:sz="0" w:space="0" w:color="auto"/>
                <w:right w:val="none" w:sz="0" w:space="0" w:color="auto"/>
              </w:divBdr>
            </w:div>
            <w:div w:id="1176503067">
              <w:marLeft w:val="0"/>
              <w:marRight w:val="0"/>
              <w:marTop w:val="0"/>
              <w:marBottom w:val="0"/>
              <w:divBdr>
                <w:top w:val="none" w:sz="0" w:space="0" w:color="auto"/>
                <w:left w:val="none" w:sz="0" w:space="0" w:color="auto"/>
                <w:bottom w:val="none" w:sz="0" w:space="0" w:color="auto"/>
                <w:right w:val="none" w:sz="0" w:space="0" w:color="auto"/>
              </w:divBdr>
            </w:div>
            <w:div w:id="1006833532">
              <w:marLeft w:val="0"/>
              <w:marRight w:val="0"/>
              <w:marTop w:val="0"/>
              <w:marBottom w:val="0"/>
              <w:divBdr>
                <w:top w:val="none" w:sz="0" w:space="0" w:color="auto"/>
                <w:left w:val="none" w:sz="0" w:space="0" w:color="auto"/>
                <w:bottom w:val="none" w:sz="0" w:space="0" w:color="auto"/>
                <w:right w:val="none" w:sz="0" w:space="0" w:color="auto"/>
              </w:divBdr>
            </w:div>
            <w:div w:id="337005096">
              <w:marLeft w:val="0"/>
              <w:marRight w:val="0"/>
              <w:marTop w:val="0"/>
              <w:marBottom w:val="0"/>
              <w:divBdr>
                <w:top w:val="none" w:sz="0" w:space="0" w:color="auto"/>
                <w:left w:val="none" w:sz="0" w:space="0" w:color="auto"/>
                <w:bottom w:val="none" w:sz="0" w:space="0" w:color="auto"/>
                <w:right w:val="none" w:sz="0" w:space="0" w:color="auto"/>
              </w:divBdr>
            </w:div>
            <w:div w:id="1808235802">
              <w:marLeft w:val="0"/>
              <w:marRight w:val="0"/>
              <w:marTop w:val="0"/>
              <w:marBottom w:val="0"/>
              <w:divBdr>
                <w:top w:val="none" w:sz="0" w:space="0" w:color="auto"/>
                <w:left w:val="none" w:sz="0" w:space="0" w:color="auto"/>
                <w:bottom w:val="none" w:sz="0" w:space="0" w:color="auto"/>
                <w:right w:val="none" w:sz="0" w:space="0" w:color="auto"/>
              </w:divBdr>
            </w:div>
            <w:div w:id="215314884">
              <w:marLeft w:val="0"/>
              <w:marRight w:val="0"/>
              <w:marTop w:val="0"/>
              <w:marBottom w:val="0"/>
              <w:divBdr>
                <w:top w:val="none" w:sz="0" w:space="0" w:color="auto"/>
                <w:left w:val="none" w:sz="0" w:space="0" w:color="auto"/>
                <w:bottom w:val="none" w:sz="0" w:space="0" w:color="auto"/>
                <w:right w:val="none" w:sz="0" w:space="0" w:color="auto"/>
              </w:divBdr>
            </w:div>
            <w:div w:id="327296436">
              <w:marLeft w:val="0"/>
              <w:marRight w:val="0"/>
              <w:marTop w:val="0"/>
              <w:marBottom w:val="0"/>
              <w:divBdr>
                <w:top w:val="none" w:sz="0" w:space="0" w:color="auto"/>
                <w:left w:val="none" w:sz="0" w:space="0" w:color="auto"/>
                <w:bottom w:val="none" w:sz="0" w:space="0" w:color="auto"/>
                <w:right w:val="none" w:sz="0" w:space="0" w:color="auto"/>
              </w:divBdr>
            </w:div>
            <w:div w:id="233978539">
              <w:marLeft w:val="0"/>
              <w:marRight w:val="0"/>
              <w:marTop w:val="0"/>
              <w:marBottom w:val="0"/>
              <w:divBdr>
                <w:top w:val="none" w:sz="0" w:space="0" w:color="auto"/>
                <w:left w:val="none" w:sz="0" w:space="0" w:color="auto"/>
                <w:bottom w:val="none" w:sz="0" w:space="0" w:color="auto"/>
                <w:right w:val="none" w:sz="0" w:space="0" w:color="auto"/>
              </w:divBdr>
            </w:div>
            <w:div w:id="1413549722">
              <w:marLeft w:val="0"/>
              <w:marRight w:val="0"/>
              <w:marTop w:val="0"/>
              <w:marBottom w:val="0"/>
              <w:divBdr>
                <w:top w:val="none" w:sz="0" w:space="0" w:color="auto"/>
                <w:left w:val="none" w:sz="0" w:space="0" w:color="auto"/>
                <w:bottom w:val="none" w:sz="0" w:space="0" w:color="auto"/>
                <w:right w:val="none" w:sz="0" w:space="0" w:color="auto"/>
              </w:divBdr>
            </w:div>
            <w:div w:id="843280202">
              <w:marLeft w:val="0"/>
              <w:marRight w:val="0"/>
              <w:marTop w:val="0"/>
              <w:marBottom w:val="0"/>
              <w:divBdr>
                <w:top w:val="none" w:sz="0" w:space="0" w:color="auto"/>
                <w:left w:val="none" w:sz="0" w:space="0" w:color="auto"/>
                <w:bottom w:val="none" w:sz="0" w:space="0" w:color="auto"/>
                <w:right w:val="none" w:sz="0" w:space="0" w:color="auto"/>
              </w:divBdr>
            </w:div>
            <w:div w:id="196168146">
              <w:marLeft w:val="0"/>
              <w:marRight w:val="0"/>
              <w:marTop w:val="0"/>
              <w:marBottom w:val="0"/>
              <w:divBdr>
                <w:top w:val="none" w:sz="0" w:space="0" w:color="auto"/>
                <w:left w:val="none" w:sz="0" w:space="0" w:color="auto"/>
                <w:bottom w:val="none" w:sz="0" w:space="0" w:color="auto"/>
                <w:right w:val="none" w:sz="0" w:space="0" w:color="auto"/>
              </w:divBdr>
            </w:div>
            <w:div w:id="183255826">
              <w:marLeft w:val="0"/>
              <w:marRight w:val="0"/>
              <w:marTop w:val="0"/>
              <w:marBottom w:val="0"/>
              <w:divBdr>
                <w:top w:val="none" w:sz="0" w:space="0" w:color="auto"/>
                <w:left w:val="none" w:sz="0" w:space="0" w:color="auto"/>
                <w:bottom w:val="none" w:sz="0" w:space="0" w:color="auto"/>
                <w:right w:val="none" w:sz="0" w:space="0" w:color="auto"/>
              </w:divBdr>
            </w:div>
            <w:div w:id="754979466">
              <w:marLeft w:val="0"/>
              <w:marRight w:val="0"/>
              <w:marTop w:val="0"/>
              <w:marBottom w:val="0"/>
              <w:divBdr>
                <w:top w:val="none" w:sz="0" w:space="0" w:color="auto"/>
                <w:left w:val="none" w:sz="0" w:space="0" w:color="auto"/>
                <w:bottom w:val="none" w:sz="0" w:space="0" w:color="auto"/>
                <w:right w:val="none" w:sz="0" w:space="0" w:color="auto"/>
              </w:divBdr>
            </w:div>
            <w:div w:id="1104813249">
              <w:marLeft w:val="0"/>
              <w:marRight w:val="0"/>
              <w:marTop w:val="0"/>
              <w:marBottom w:val="0"/>
              <w:divBdr>
                <w:top w:val="none" w:sz="0" w:space="0" w:color="auto"/>
                <w:left w:val="none" w:sz="0" w:space="0" w:color="auto"/>
                <w:bottom w:val="none" w:sz="0" w:space="0" w:color="auto"/>
                <w:right w:val="none" w:sz="0" w:space="0" w:color="auto"/>
              </w:divBdr>
            </w:div>
            <w:div w:id="466973819">
              <w:marLeft w:val="0"/>
              <w:marRight w:val="0"/>
              <w:marTop w:val="0"/>
              <w:marBottom w:val="0"/>
              <w:divBdr>
                <w:top w:val="none" w:sz="0" w:space="0" w:color="auto"/>
                <w:left w:val="none" w:sz="0" w:space="0" w:color="auto"/>
                <w:bottom w:val="none" w:sz="0" w:space="0" w:color="auto"/>
                <w:right w:val="none" w:sz="0" w:space="0" w:color="auto"/>
              </w:divBdr>
            </w:div>
            <w:div w:id="1063869435">
              <w:marLeft w:val="0"/>
              <w:marRight w:val="0"/>
              <w:marTop w:val="0"/>
              <w:marBottom w:val="0"/>
              <w:divBdr>
                <w:top w:val="none" w:sz="0" w:space="0" w:color="auto"/>
                <w:left w:val="none" w:sz="0" w:space="0" w:color="auto"/>
                <w:bottom w:val="none" w:sz="0" w:space="0" w:color="auto"/>
                <w:right w:val="none" w:sz="0" w:space="0" w:color="auto"/>
              </w:divBdr>
            </w:div>
            <w:div w:id="1574505929">
              <w:marLeft w:val="0"/>
              <w:marRight w:val="0"/>
              <w:marTop w:val="0"/>
              <w:marBottom w:val="0"/>
              <w:divBdr>
                <w:top w:val="none" w:sz="0" w:space="0" w:color="auto"/>
                <w:left w:val="none" w:sz="0" w:space="0" w:color="auto"/>
                <w:bottom w:val="none" w:sz="0" w:space="0" w:color="auto"/>
                <w:right w:val="none" w:sz="0" w:space="0" w:color="auto"/>
              </w:divBdr>
            </w:div>
            <w:div w:id="1474063284">
              <w:marLeft w:val="0"/>
              <w:marRight w:val="0"/>
              <w:marTop w:val="0"/>
              <w:marBottom w:val="0"/>
              <w:divBdr>
                <w:top w:val="none" w:sz="0" w:space="0" w:color="auto"/>
                <w:left w:val="none" w:sz="0" w:space="0" w:color="auto"/>
                <w:bottom w:val="none" w:sz="0" w:space="0" w:color="auto"/>
                <w:right w:val="none" w:sz="0" w:space="0" w:color="auto"/>
              </w:divBdr>
            </w:div>
            <w:div w:id="1932816102">
              <w:marLeft w:val="0"/>
              <w:marRight w:val="0"/>
              <w:marTop w:val="0"/>
              <w:marBottom w:val="0"/>
              <w:divBdr>
                <w:top w:val="none" w:sz="0" w:space="0" w:color="auto"/>
                <w:left w:val="none" w:sz="0" w:space="0" w:color="auto"/>
                <w:bottom w:val="none" w:sz="0" w:space="0" w:color="auto"/>
                <w:right w:val="none" w:sz="0" w:space="0" w:color="auto"/>
              </w:divBdr>
            </w:div>
            <w:div w:id="502625980">
              <w:marLeft w:val="0"/>
              <w:marRight w:val="0"/>
              <w:marTop w:val="0"/>
              <w:marBottom w:val="0"/>
              <w:divBdr>
                <w:top w:val="none" w:sz="0" w:space="0" w:color="auto"/>
                <w:left w:val="none" w:sz="0" w:space="0" w:color="auto"/>
                <w:bottom w:val="none" w:sz="0" w:space="0" w:color="auto"/>
                <w:right w:val="none" w:sz="0" w:space="0" w:color="auto"/>
              </w:divBdr>
            </w:div>
            <w:div w:id="676420759">
              <w:marLeft w:val="0"/>
              <w:marRight w:val="0"/>
              <w:marTop w:val="0"/>
              <w:marBottom w:val="0"/>
              <w:divBdr>
                <w:top w:val="none" w:sz="0" w:space="0" w:color="auto"/>
                <w:left w:val="none" w:sz="0" w:space="0" w:color="auto"/>
                <w:bottom w:val="none" w:sz="0" w:space="0" w:color="auto"/>
                <w:right w:val="none" w:sz="0" w:space="0" w:color="auto"/>
              </w:divBdr>
            </w:div>
            <w:div w:id="661200883">
              <w:marLeft w:val="0"/>
              <w:marRight w:val="0"/>
              <w:marTop w:val="0"/>
              <w:marBottom w:val="0"/>
              <w:divBdr>
                <w:top w:val="none" w:sz="0" w:space="0" w:color="auto"/>
                <w:left w:val="none" w:sz="0" w:space="0" w:color="auto"/>
                <w:bottom w:val="none" w:sz="0" w:space="0" w:color="auto"/>
                <w:right w:val="none" w:sz="0" w:space="0" w:color="auto"/>
              </w:divBdr>
            </w:div>
            <w:div w:id="1278178135">
              <w:marLeft w:val="0"/>
              <w:marRight w:val="0"/>
              <w:marTop w:val="0"/>
              <w:marBottom w:val="0"/>
              <w:divBdr>
                <w:top w:val="none" w:sz="0" w:space="0" w:color="auto"/>
                <w:left w:val="none" w:sz="0" w:space="0" w:color="auto"/>
                <w:bottom w:val="none" w:sz="0" w:space="0" w:color="auto"/>
                <w:right w:val="none" w:sz="0" w:space="0" w:color="auto"/>
              </w:divBdr>
            </w:div>
            <w:div w:id="1945333708">
              <w:marLeft w:val="0"/>
              <w:marRight w:val="0"/>
              <w:marTop w:val="0"/>
              <w:marBottom w:val="0"/>
              <w:divBdr>
                <w:top w:val="none" w:sz="0" w:space="0" w:color="auto"/>
                <w:left w:val="none" w:sz="0" w:space="0" w:color="auto"/>
                <w:bottom w:val="none" w:sz="0" w:space="0" w:color="auto"/>
                <w:right w:val="none" w:sz="0" w:space="0" w:color="auto"/>
              </w:divBdr>
            </w:div>
            <w:div w:id="552623224">
              <w:marLeft w:val="0"/>
              <w:marRight w:val="0"/>
              <w:marTop w:val="0"/>
              <w:marBottom w:val="0"/>
              <w:divBdr>
                <w:top w:val="none" w:sz="0" w:space="0" w:color="auto"/>
                <w:left w:val="none" w:sz="0" w:space="0" w:color="auto"/>
                <w:bottom w:val="none" w:sz="0" w:space="0" w:color="auto"/>
                <w:right w:val="none" w:sz="0" w:space="0" w:color="auto"/>
              </w:divBdr>
            </w:div>
            <w:div w:id="293096377">
              <w:marLeft w:val="0"/>
              <w:marRight w:val="0"/>
              <w:marTop w:val="0"/>
              <w:marBottom w:val="0"/>
              <w:divBdr>
                <w:top w:val="none" w:sz="0" w:space="0" w:color="auto"/>
                <w:left w:val="none" w:sz="0" w:space="0" w:color="auto"/>
                <w:bottom w:val="none" w:sz="0" w:space="0" w:color="auto"/>
                <w:right w:val="none" w:sz="0" w:space="0" w:color="auto"/>
              </w:divBdr>
            </w:div>
            <w:div w:id="144320912">
              <w:marLeft w:val="0"/>
              <w:marRight w:val="0"/>
              <w:marTop w:val="0"/>
              <w:marBottom w:val="0"/>
              <w:divBdr>
                <w:top w:val="none" w:sz="0" w:space="0" w:color="auto"/>
                <w:left w:val="none" w:sz="0" w:space="0" w:color="auto"/>
                <w:bottom w:val="none" w:sz="0" w:space="0" w:color="auto"/>
                <w:right w:val="none" w:sz="0" w:space="0" w:color="auto"/>
              </w:divBdr>
            </w:div>
            <w:div w:id="127826682">
              <w:marLeft w:val="0"/>
              <w:marRight w:val="0"/>
              <w:marTop w:val="0"/>
              <w:marBottom w:val="0"/>
              <w:divBdr>
                <w:top w:val="none" w:sz="0" w:space="0" w:color="auto"/>
                <w:left w:val="none" w:sz="0" w:space="0" w:color="auto"/>
                <w:bottom w:val="none" w:sz="0" w:space="0" w:color="auto"/>
                <w:right w:val="none" w:sz="0" w:space="0" w:color="auto"/>
              </w:divBdr>
            </w:div>
            <w:div w:id="95760878">
              <w:marLeft w:val="0"/>
              <w:marRight w:val="0"/>
              <w:marTop w:val="0"/>
              <w:marBottom w:val="0"/>
              <w:divBdr>
                <w:top w:val="none" w:sz="0" w:space="0" w:color="auto"/>
                <w:left w:val="none" w:sz="0" w:space="0" w:color="auto"/>
                <w:bottom w:val="none" w:sz="0" w:space="0" w:color="auto"/>
                <w:right w:val="none" w:sz="0" w:space="0" w:color="auto"/>
              </w:divBdr>
            </w:div>
            <w:div w:id="440030022">
              <w:marLeft w:val="0"/>
              <w:marRight w:val="0"/>
              <w:marTop w:val="0"/>
              <w:marBottom w:val="0"/>
              <w:divBdr>
                <w:top w:val="none" w:sz="0" w:space="0" w:color="auto"/>
                <w:left w:val="none" w:sz="0" w:space="0" w:color="auto"/>
                <w:bottom w:val="none" w:sz="0" w:space="0" w:color="auto"/>
                <w:right w:val="none" w:sz="0" w:space="0" w:color="auto"/>
              </w:divBdr>
            </w:div>
            <w:div w:id="1351643742">
              <w:marLeft w:val="0"/>
              <w:marRight w:val="0"/>
              <w:marTop w:val="0"/>
              <w:marBottom w:val="0"/>
              <w:divBdr>
                <w:top w:val="none" w:sz="0" w:space="0" w:color="auto"/>
                <w:left w:val="none" w:sz="0" w:space="0" w:color="auto"/>
                <w:bottom w:val="none" w:sz="0" w:space="0" w:color="auto"/>
                <w:right w:val="none" w:sz="0" w:space="0" w:color="auto"/>
              </w:divBdr>
            </w:div>
            <w:div w:id="402028387">
              <w:marLeft w:val="0"/>
              <w:marRight w:val="0"/>
              <w:marTop w:val="0"/>
              <w:marBottom w:val="0"/>
              <w:divBdr>
                <w:top w:val="none" w:sz="0" w:space="0" w:color="auto"/>
                <w:left w:val="none" w:sz="0" w:space="0" w:color="auto"/>
                <w:bottom w:val="none" w:sz="0" w:space="0" w:color="auto"/>
                <w:right w:val="none" w:sz="0" w:space="0" w:color="auto"/>
              </w:divBdr>
            </w:div>
            <w:div w:id="719325504">
              <w:marLeft w:val="0"/>
              <w:marRight w:val="0"/>
              <w:marTop w:val="0"/>
              <w:marBottom w:val="0"/>
              <w:divBdr>
                <w:top w:val="none" w:sz="0" w:space="0" w:color="auto"/>
                <w:left w:val="none" w:sz="0" w:space="0" w:color="auto"/>
                <w:bottom w:val="none" w:sz="0" w:space="0" w:color="auto"/>
                <w:right w:val="none" w:sz="0" w:space="0" w:color="auto"/>
              </w:divBdr>
            </w:div>
            <w:div w:id="2015765688">
              <w:marLeft w:val="0"/>
              <w:marRight w:val="0"/>
              <w:marTop w:val="0"/>
              <w:marBottom w:val="0"/>
              <w:divBdr>
                <w:top w:val="none" w:sz="0" w:space="0" w:color="auto"/>
                <w:left w:val="none" w:sz="0" w:space="0" w:color="auto"/>
                <w:bottom w:val="none" w:sz="0" w:space="0" w:color="auto"/>
                <w:right w:val="none" w:sz="0" w:space="0" w:color="auto"/>
              </w:divBdr>
            </w:div>
            <w:div w:id="670256242">
              <w:marLeft w:val="0"/>
              <w:marRight w:val="0"/>
              <w:marTop w:val="0"/>
              <w:marBottom w:val="0"/>
              <w:divBdr>
                <w:top w:val="none" w:sz="0" w:space="0" w:color="auto"/>
                <w:left w:val="none" w:sz="0" w:space="0" w:color="auto"/>
                <w:bottom w:val="none" w:sz="0" w:space="0" w:color="auto"/>
                <w:right w:val="none" w:sz="0" w:space="0" w:color="auto"/>
              </w:divBdr>
            </w:div>
            <w:div w:id="1384983711">
              <w:marLeft w:val="0"/>
              <w:marRight w:val="0"/>
              <w:marTop w:val="0"/>
              <w:marBottom w:val="0"/>
              <w:divBdr>
                <w:top w:val="none" w:sz="0" w:space="0" w:color="auto"/>
                <w:left w:val="none" w:sz="0" w:space="0" w:color="auto"/>
                <w:bottom w:val="none" w:sz="0" w:space="0" w:color="auto"/>
                <w:right w:val="none" w:sz="0" w:space="0" w:color="auto"/>
              </w:divBdr>
            </w:div>
            <w:div w:id="1976595355">
              <w:marLeft w:val="0"/>
              <w:marRight w:val="0"/>
              <w:marTop w:val="0"/>
              <w:marBottom w:val="0"/>
              <w:divBdr>
                <w:top w:val="none" w:sz="0" w:space="0" w:color="auto"/>
                <w:left w:val="none" w:sz="0" w:space="0" w:color="auto"/>
                <w:bottom w:val="none" w:sz="0" w:space="0" w:color="auto"/>
                <w:right w:val="none" w:sz="0" w:space="0" w:color="auto"/>
              </w:divBdr>
            </w:div>
            <w:div w:id="785194154">
              <w:marLeft w:val="0"/>
              <w:marRight w:val="0"/>
              <w:marTop w:val="0"/>
              <w:marBottom w:val="0"/>
              <w:divBdr>
                <w:top w:val="none" w:sz="0" w:space="0" w:color="auto"/>
                <w:left w:val="none" w:sz="0" w:space="0" w:color="auto"/>
                <w:bottom w:val="none" w:sz="0" w:space="0" w:color="auto"/>
                <w:right w:val="none" w:sz="0" w:space="0" w:color="auto"/>
              </w:divBdr>
            </w:div>
            <w:div w:id="654918058">
              <w:marLeft w:val="0"/>
              <w:marRight w:val="0"/>
              <w:marTop w:val="0"/>
              <w:marBottom w:val="0"/>
              <w:divBdr>
                <w:top w:val="none" w:sz="0" w:space="0" w:color="auto"/>
                <w:left w:val="none" w:sz="0" w:space="0" w:color="auto"/>
                <w:bottom w:val="none" w:sz="0" w:space="0" w:color="auto"/>
                <w:right w:val="none" w:sz="0" w:space="0" w:color="auto"/>
              </w:divBdr>
            </w:div>
            <w:div w:id="1034967252">
              <w:marLeft w:val="0"/>
              <w:marRight w:val="0"/>
              <w:marTop w:val="0"/>
              <w:marBottom w:val="0"/>
              <w:divBdr>
                <w:top w:val="none" w:sz="0" w:space="0" w:color="auto"/>
                <w:left w:val="none" w:sz="0" w:space="0" w:color="auto"/>
                <w:bottom w:val="none" w:sz="0" w:space="0" w:color="auto"/>
                <w:right w:val="none" w:sz="0" w:space="0" w:color="auto"/>
              </w:divBdr>
            </w:div>
            <w:div w:id="1708335750">
              <w:marLeft w:val="0"/>
              <w:marRight w:val="0"/>
              <w:marTop w:val="0"/>
              <w:marBottom w:val="0"/>
              <w:divBdr>
                <w:top w:val="none" w:sz="0" w:space="0" w:color="auto"/>
                <w:left w:val="none" w:sz="0" w:space="0" w:color="auto"/>
                <w:bottom w:val="none" w:sz="0" w:space="0" w:color="auto"/>
                <w:right w:val="none" w:sz="0" w:space="0" w:color="auto"/>
              </w:divBdr>
            </w:div>
            <w:div w:id="15886822">
              <w:marLeft w:val="0"/>
              <w:marRight w:val="0"/>
              <w:marTop w:val="0"/>
              <w:marBottom w:val="0"/>
              <w:divBdr>
                <w:top w:val="none" w:sz="0" w:space="0" w:color="auto"/>
                <w:left w:val="none" w:sz="0" w:space="0" w:color="auto"/>
                <w:bottom w:val="none" w:sz="0" w:space="0" w:color="auto"/>
                <w:right w:val="none" w:sz="0" w:space="0" w:color="auto"/>
              </w:divBdr>
            </w:div>
            <w:div w:id="1099830994">
              <w:marLeft w:val="0"/>
              <w:marRight w:val="0"/>
              <w:marTop w:val="0"/>
              <w:marBottom w:val="0"/>
              <w:divBdr>
                <w:top w:val="none" w:sz="0" w:space="0" w:color="auto"/>
                <w:left w:val="none" w:sz="0" w:space="0" w:color="auto"/>
                <w:bottom w:val="none" w:sz="0" w:space="0" w:color="auto"/>
                <w:right w:val="none" w:sz="0" w:space="0" w:color="auto"/>
              </w:divBdr>
            </w:div>
            <w:div w:id="52509405">
              <w:marLeft w:val="0"/>
              <w:marRight w:val="0"/>
              <w:marTop w:val="0"/>
              <w:marBottom w:val="0"/>
              <w:divBdr>
                <w:top w:val="none" w:sz="0" w:space="0" w:color="auto"/>
                <w:left w:val="none" w:sz="0" w:space="0" w:color="auto"/>
                <w:bottom w:val="none" w:sz="0" w:space="0" w:color="auto"/>
                <w:right w:val="none" w:sz="0" w:space="0" w:color="auto"/>
              </w:divBdr>
            </w:div>
            <w:div w:id="1268318365">
              <w:marLeft w:val="0"/>
              <w:marRight w:val="0"/>
              <w:marTop w:val="0"/>
              <w:marBottom w:val="0"/>
              <w:divBdr>
                <w:top w:val="none" w:sz="0" w:space="0" w:color="auto"/>
                <w:left w:val="none" w:sz="0" w:space="0" w:color="auto"/>
                <w:bottom w:val="none" w:sz="0" w:space="0" w:color="auto"/>
                <w:right w:val="none" w:sz="0" w:space="0" w:color="auto"/>
              </w:divBdr>
            </w:div>
            <w:div w:id="248467114">
              <w:marLeft w:val="0"/>
              <w:marRight w:val="0"/>
              <w:marTop w:val="0"/>
              <w:marBottom w:val="0"/>
              <w:divBdr>
                <w:top w:val="none" w:sz="0" w:space="0" w:color="auto"/>
                <w:left w:val="none" w:sz="0" w:space="0" w:color="auto"/>
                <w:bottom w:val="none" w:sz="0" w:space="0" w:color="auto"/>
                <w:right w:val="none" w:sz="0" w:space="0" w:color="auto"/>
              </w:divBdr>
            </w:div>
            <w:div w:id="1905339124">
              <w:marLeft w:val="0"/>
              <w:marRight w:val="0"/>
              <w:marTop w:val="0"/>
              <w:marBottom w:val="0"/>
              <w:divBdr>
                <w:top w:val="none" w:sz="0" w:space="0" w:color="auto"/>
                <w:left w:val="none" w:sz="0" w:space="0" w:color="auto"/>
                <w:bottom w:val="none" w:sz="0" w:space="0" w:color="auto"/>
                <w:right w:val="none" w:sz="0" w:space="0" w:color="auto"/>
              </w:divBdr>
            </w:div>
            <w:div w:id="2051806324">
              <w:marLeft w:val="0"/>
              <w:marRight w:val="0"/>
              <w:marTop w:val="0"/>
              <w:marBottom w:val="0"/>
              <w:divBdr>
                <w:top w:val="none" w:sz="0" w:space="0" w:color="auto"/>
                <w:left w:val="none" w:sz="0" w:space="0" w:color="auto"/>
                <w:bottom w:val="none" w:sz="0" w:space="0" w:color="auto"/>
                <w:right w:val="none" w:sz="0" w:space="0" w:color="auto"/>
              </w:divBdr>
            </w:div>
            <w:div w:id="627778032">
              <w:marLeft w:val="0"/>
              <w:marRight w:val="0"/>
              <w:marTop w:val="0"/>
              <w:marBottom w:val="0"/>
              <w:divBdr>
                <w:top w:val="none" w:sz="0" w:space="0" w:color="auto"/>
                <w:left w:val="none" w:sz="0" w:space="0" w:color="auto"/>
                <w:bottom w:val="none" w:sz="0" w:space="0" w:color="auto"/>
                <w:right w:val="none" w:sz="0" w:space="0" w:color="auto"/>
              </w:divBdr>
            </w:div>
            <w:div w:id="161701741">
              <w:marLeft w:val="0"/>
              <w:marRight w:val="0"/>
              <w:marTop w:val="0"/>
              <w:marBottom w:val="0"/>
              <w:divBdr>
                <w:top w:val="none" w:sz="0" w:space="0" w:color="auto"/>
                <w:left w:val="none" w:sz="0" w:space="0" w:color="auto"/>
                <w:bottom w:val="none" w:sz="0" w:space="0" w:color="auto"/>
                <w:right w:val="none" w:sz="0" w:space="0" w:color="auto"/>
              </w:divBdr>
            </w:div>
            <w:div w:id="193737236">
              <w:marLeft w:val="0"/>
              <w:marRight w:val="0"/>
              <w:marTop w:val="0"/>
              <w:marBottom w:val="0"/>
              <w:divBdr>
                <w:top w:val="none" w:sz="0" w:space="0" w:color="auto"/>
                <w:left w:val="none" w:sz="0" w:space="0" w:color="auto"/>
                <w:bottom w:val="none" w:sz="0" w:space="0" w:color="auto"/>
                <w:right w:val="none" w:sz="0" w:space="0" w:color="auto"/>
              </w:divBdr>
            </w:div>
            <w:div w:id="1249852650">
              <w:marLeft w:val="0"/>
              <w:marRight w:val="0"/>
              <w:marTop w:val="0"/>
              <w:marBottom w:val="0"/>
              <w:divBdr>
                <w:top w:val="none" w:sz="0" w:space="0" w:color="auto"/>
                <w:left w:val="none" w:sz="0" w:space="0" w:color="auto"/>
                <w:bottom w:val="none" w:sz="0" w:space="0" w:color="auto"/>
                <w:right w:val="none" w:sz="0" w:space="0" w:color="auto"/>
              </w:divBdr>
            </w:div>
            <w:div w:id="1905488339">
              <w:marLeft w:val="0"/>
              <w:marRight w:val="0"/>
              <w:marTop w:val="0"/>
              <w:marBottom w:val="0"/>
              <w:divBdr>
                <w:top w:val="none" w:sz="0" w:space="0" w:color="auto"/>
                <w:left w:val="none" w:sz="0" w:space="0" w:color="auto"/>
                <w:bottom w:val="none" w:sz="0" w:space="0" w:color="auto"/>
                <w:right w:val="none" w:sz="0" w:space="0" w:color="auto"/>
              </w:divBdr>
            </w:div>
            <w:div w:id="1687443112">
              <w:marLeft w:val="0"/>
              <w:marRight w:val="0"/>
              <w:marTop w:val="0"/>
              <w:marBottom w:val="0"/>
              <w:divBdr>
                <w:top w:val="none" w:sz="0" w:space="0" w:color="auto"/>
                <w:left w:val="none" w:sz="0" w:space="0" w:color="auto"/>
                <w:bottom w:val="none" w:sz="0" w:space="0" w:color="auto"/>
                <w:right w:val="none" w:sz="0" w:space="0" w:color="auto"/>
              </w:divBdr>
            </w:div>
            <w:div w:id="165559517">
              <w:marLeft w:val="0"/>
              <w:marRight w:val="0"/>
              <w:marTop w:val="0"/>
              <w:marBottom w:val="0"/>
              <w:divBdr>
                <w:top w:val="none" w:sz="0" w:space="0" w:color="auto"/>
                <w:left w:val="none" w:sz="0" w:space="0" w:color="auto"/>
                <w:bottom w:val="none" w:sz="0" w:space="0" w:color="auto"/>
                <w:right w:val="none" w:sz="0" w:space="0" w:color="auto"/>
              </w:divBdr>
            </w:div>
            <w:div w:id="2018992315">
              <w:marLeft w:val="0"/>
              <w:marRight w:val="0"/>
              <w:marTop w:val="0"/>
              <w:marBottom w:val="0"/>
              <w:divBdr>
                <w:top w:val="none" w:sz="0" w:space="0" w:color="auto"/>
                <w:left w:val="none" w:sz="0" w:space="0" w:color="auto"/>
                <w:bottom w:val="none" w:sz="0" w:space="0" w:color="auto"/>
                <w:right w:val="none" w:sz="0" w:space="0" w:color="auto"/>
              </w:divBdr>
            </w:div>
            <w:div w:id="500000284">
              <w:marLeft w:val="0"/>
              <w:marRight w:val="0"/>
              <w:marTop w:val="0"/>
              <w:marBottom w:val="0"/>
              <w:divBdr>
                <w:top w:val="none" w:sz="0" w:space="0" w:color="auto"/>
                <w:left w:val="none" w:sz="0" w:space="0" w:color="auto"/>
                <w:bottom w:val="none" w:sz="0" w:space="0" w:color="auto"/>
                <w:right w:val="none" w:sz="0" w:space="0" w:color="auto"/>
              </w:divBdr>
            </w:div>
            <w:div w:id="1861241775">
              <w:marLeft w:val="0"/>
              <w:marRight w:val="0"/>
              <w:marTop w:val="0"/>
              <w:marBottom w:val="0"/>
              <w:divBdr>
                <w:top w:val="none" w:sz="0" w:space="0" w:color="auto"/>
                <w:left w:val="none" w:sz="0" w:space="0" w:color="auto"/>
                <w:bottom w:val="none" w:sz="0" w:space="0" w:color="auto"/>
                <w:right w:val="none" w:sz="0" w:space="0" w:color="auto"/>
              </w:divBdr>
            </w:div>
            <w:div w:id="477304869">
              <w:marLeft w:val="0"/>
              <w:marRight w:val="0"/>
              <w:marTop w:val="0"/>
              <w:marBottom w:val="0"/>
              <w:divBdr>
                <w:top w:val="none" w:sz="0" w:space="0" w:color="auto"/>
                <w:left w:val="none" w:sz="0" w:space="0" w:color="auto"/>
                <w:bottom w:val="none" w:sz="0" w:space="0" w:color="auto"/>
                <w:right w:val="none" w:sz="0" w:space="0" w:color="auto"/>
              </w:divBdr>
            </w:div>
            <w:div w:id="1669140696">
              <w:marLeft w:val="0"/>
              <w:marRight w:val="0"/>
              <w:marTop w:val="0"/>
              <w:marBottom w:val="0"/>
              <w:divBdr>
                <w:top w:val="none" w:sz="0" w:space="0" w:color="auto"/>
                <w:left w:val="none" w:sz="0" w:space="0" w:color="auto"/>
                <w:bottom w:val="none" w:sz="0" w:space="0" w:color="auto"/>
                <w:right w:val="none" w:sz="0" w:space="0" w:color="auto"/>
              </w:divBdr>
            </w:div>
            <w:div w:id="772172112">
              <w:marLeft w:val="0"/>
              <w:marRight w:val="0"/>
              <w:marTop w:val="0"/>
              <w:marBottom w:val="0"/>
              <w:divBdr>
                <w:top w:val="none" w:sz="0" w:space="0" w:color="auto"/>
                <w:left w:val="none" w:sz="0" w:space="0" w:color="auto"/>
                <w:bottom w:val="none" w:sz="0" w:space="0" w:color="auto"/>
                <w:right w:val="none" w:sz="0" w:space="0" w:color="auto"/>
              </w:divBdr>
            </w:div>
            <w:div w:id="1437557146">
              <w:marLeft w:val="0"/>
              <w:marRight w:val="0"/>
              <w:marTop w:val="0"/>
              <w:marBottom w:val="0"/>
              <w:divBdr>
                <w:top w:val="none" w:sz="0" w:space="0" w:color="auto"/>
                <w:left w:val="none" w:sz="0" w:space="0" w:color="auto"/>
                <w:bottom w:val="none" w:sz="0" w:space="0" w:color="auto"/>
                <w:right w:val="none" w:sz="0" w:space="0" w:color="auto"/>
              </w:divBdr>
            </w:div>
            <w:div w:id="1730609838">
              <w:marLeft w:val="0"/>
              <w:marRight w:val="0"/>
              <w:marTop w:val="0"/>
              <w:marBottom w:val="0"/>
              <w:divBdr>
                <w:top w:val="none" w:sz="0" w:space="0" w:color="auto"/>
                <w:left w:val="none" w:sz="0" w:space="0" w:color="auto"/>
                <w:bottom w:val="none" w:sz="0" w:space="0" w:color="auto"/>
                <w:right w:val="none" w:sz="0" w:space="0" w:color="auto"/>
              </w:divBdr>
            </w:div>
            <w:div w:id="1560432541">
              <w:marLeft w:val="0"/>
              <w:marRight w:val="0"/>
              <w:marTop w:val="0"/>
              <w:marBottom w:val="0"/>
              <w:divBdr>
                <w:top w:val="none" w:sz="0" w:space="0" w:color="auto"/>
                <w:left w:val="none" w:sz="0" w:space="0" w:color="auto"/>
                <w:bottom w:val="none" w:sz="0" w:space="0" w:color="auto"/>
                <w:right w:val="none" w:sz="0" w:space="0" w:color="auto"/>
              </w:divBdr>
            </w:div>
            <w:div w:id="1471247386">
              <w:marLeft w:val="0"/>
              <w:marRight w:val="0"/>
              <w:marTop w:val="0"/>
              <w:marBottom w:val="0"/>
              <w:divBdr>
                <w:top w:val="none" w:sz="0" w:space="0" w:color="auto"/>
                <w:left w:val="none" w:sz="0" w:space="0" w:color="auto"/>
                <w:bottom w:val="none" w:sz="0" w:space="0" w:color="auto"/>
                <w:right w:val="none" w:sz="0" w:space="0" w:color="auto"/>
              </w:divBdr>
            </w:div>
            <w:div w:id="928080919">
              <w:marLeft w:val="0"/>
              <w:marRight w:val="0"/>
              <w:marTop w:val="0"/>
              <w:marBottom w:val="0"/>
              <w:divBdr>
                <w:top w:val="none" w:sz="0" w:space="0" w:color="auto"/>
                <w:left w:val="none" w:sz="0" w:space="0" w:color="auto"/>
                <w:bottom w:val="none" w:sz="0" w:space="0" w:color="auto"/>
                <w:right w:val="none" w:sz="0" w:space="0" w:color="auto"/>
              </w:divBdr>
            </w:div>
            <w:div w:id="1779131218">
              <w:marLeft w:val="0"/>
              <w:marRight w:val="0"/>
              <w:marTop w:val="0"/>
              <w:marBottom w:val="0"/>
              <w:divBdr>
                <w:top w:val="none" w:sz="0" w:space="0" w:color="auto"/>
                <w:left w:val="none" w:sz="0" w:space="0" w:color="auto"/>
                <w:bottom w:val="none" w:sz="0" w:space="0" w:color="auto"/>
                <w:right w:val="none" w:sz="0" w:space="0" w:color="auto"/>
              </w:divBdr>
            </w:div>
            <w:div w:id="1611668066">
              <w:marLeft w:val="0"/>
              <w:marRight w:val="0"/>
              <w:marTop w:val="0"/>
              <w:marBottom w:val="0"/>
              <w:divBdr>
                <w:top w:val="none" w:sz="0" w:space="0" w:color="auto"/>
                <w:left w:val="none" w:sz="0" w:space="0" w:color="auto"/>
                <w:bottom w:val="none" w:sz="0" w:space="0" w:color="auto"/>
                <w:right w:val="none" w:sz="0" w:space="0" w:color="auto"/>
              </w:divBdr>
            </w:div>
            <w:div w:id="1081295709">
              <w:marLeft w:val="0"/>
              <w:marRight w:val="0"/>
              <w:marTop w:val="0"/>
              <w:marBottom w:val="0"/>
              <w:divBdr>
                <w:top w:val="none" w:sz="0" w:space="0" w:color="auto"/>
                <w:left w:val="none" w:sz="0" w:space="0" w:color="auto"/>
                <w:bottom w:val="none" w:sz="0" w:space="0" w:color="auto"/>
                <w:right w:val="none" w:sz="0" w:space="0" w:color="auto"/>
              </w:divBdr>
            </w:div>
            <w:div w:id="1362587097">
              <w:marLeft w:val="0"/>
              <w:marRight w:val="0"/>
              <w:marTop w:val="0"/>
              <w:marBottom w:val="0"/>
              <w:divBdr>
                <w:top w:val="none" w:sz="0" w:space="0" w:color="auto"/>
                <w:left w:val="none" w:sz="0" w:space="0" w:color="auto"/>
                <w:bottom w:val="none" w:sz="0" w:space="0" w:color="auto"/>
                <w:right w:val="none" w:sz="0" w:space="0" w:color="auto"/>
              </w:divBdr>
            </w:div>
            <w:div w:id="1151563348">
              <w:marLeft w:val="0"/>
              <w:marRight w:val="0"/>
              <w:marTop w:val="0"/>
              <w:marBottom w:val="0"/>
              <w:divBdr>
                <w:top w:val="none" w:sz="0" w:space="0" w:color="auto"/>
                <w:left w:val="none" w:sz="0" w:space="0" w:color="auto"/>
                <w:bottom w:val="none" w:sz="0" w:space="0" w:color="auto"/>
                <w:right w:val="none" w:sz="0" w:space="0" w:color="auto"/>
              </w:divBdr>
            </w:div>
            <w:div w:id="651325342">
              <w:marLeft w:val="0"/>
              <w:marRight w:val="0"/>
              <w:marTop w:val="0"/>
              <w:marBottom w:val="0"/>
              <w:divBdr>
                <w:top w:val="none" w:sz="0" w:space="0" w:color="auto"/>
                <w:left w:val="none" w:sz="0" w:space="0" w:color="auto"/>
                <w:bottom w:val="none" w:sz="0" w:space="0" w:color="auto"/>
                <w:right w:val="none" w:sz="0" w:space="0" w:color="auto"/>
              </w:divBdr>
            </w:div>
            <w:div w:id="940532955">
              <w:marLeft w:val="0"/>
              <w:marRight w:val="0"/>
              <w:marTop w:val="0"/>
              <w:marBottom w:val="0"/>
              <w:divBdr>
                <w:top w:val="none" w:sz="0" w:space="0" w:color="auto"/>
                <w:left w:val="none" w:sz="0" w:space="0" w:color="auto"/>
                <w:bottom w:val="none" w:sz="0" w:space="0" w:color="auto"/>
                <w:right w:val="none" w:sz="0" w:space="0" w:color="auto"/>
              </w:divBdr>
            </w:div>
            <w:div w:id="1266157626">
              <w:marLeft w:val="0"/>
              <w:marRight w:val="0"/>
              <w:marTop w:val="0"/>
              <w:marBottom w:val="0"/>
              <w:divBdr>
                <w:top w:val="none" w:sz="0" w:space="0" w:color="auto"/>
                <w:left w:val="none" w:sz="0" w:space="0" w:color="auto"/>
                <w:bottom w:val="none" w:sz="0" w:space="0" w:color="auto"/>
                <w:right w:val="none" w:sz="0" w:space="0" w:color="auto"/>
              </w:divBdr>
            </w:div>
            <w:div w:id="678239763">
              <w:marLeft w:val="0"/>
              <w:marRight w:val="0"/>
              <w:marTop w:val="0"/>
              <w:marBottom w:val="0"/>
              <w:divBdr>
                <w:top w:val="none" w:sz="0" w:space="0" w:color="auto"/>
                <w:left w:val="none" w:sz="0" w:space="0" w:color="auto"/>
                <w:bottom w:val="none" w:sz="0" w:space="0" w:color="auto"/>
                <w:right w:val="none" w:sz="0" w:space="0" w:color="auto"/>
              </w:divBdr>
            </w:div>
            <w:div w:id="1466660645">
              <w:marLeft w:val="0"/>
              <w:marRight w:val="0"/>
              <w:marTop w:val="0"/>
              <w:marBottom w:val="0"/>
              <w:divBdr>
                <w:top w:val="none" w:sz="0" w:space="0" w:color="auto"/>
                <w:left w:val="none" w:sz="0" w:space="0" w:color="auto"/>
                <w:bottom w:val="none" w:sz="0" w:space="0" w:color="auto"/>
                <w:right w:val="none" w:sz="0" w:space="0" w:color="auto"/>
              </w:divBdr>
            </w:div>
            <w:div w:id="1879732076">
              <w:marLeft w:val="0"/>
              <w:marRight w:val="0"/>
              <w:marTop w:val="0"/>
              <w:marBottom w:val="0"/>
              <w:divBdr>
                <w:top w:val="none" w:sz="0" w:space="0" w:color="auto"/>
                <w:left w:val="none" w:sz="0" w:space="0" w:color="auto"/>
                <w:bottom w:val="none" w:sz="0" w:space="0" w:color="auto"/>
                <w:right w:val="none" w:sz="0" w:space="0" w:color="auto"/>
              </w:divBdr>
            </w:div>
            <w:div w:id="638271065">
              <w:marLeft w:val="0"/>
              <w:marRight w:val="0"/>
              <w:marTop w:val="0"/>
              <w:marBottom w:val="0"/>
              <w:divBdr>
                <w:top w:val="none" w:sz="0" w:space="0" w:color="auto"/>
                <w:left w:val="none" w:sz="0" w:space="0" w:color="auto"/>
                <w:bottom w:val="none" w:sz="0" w:space="0" w:color="auto"/>
                <w:right w:val="none" w:sz="0" w:space="0" w:color="auto"/>
              </w:divBdr>
            </w:div>
            <w:div w:id="50741003">
              <w:marLeft w:val="0"/>
              <w:marRight w:val="0"/>
              <w:marTop w:val="0"/>
              <w:marBottom w:val="0"/>
              <w:divBdr>
                <w:top w:val="none" w:sz="0" w:space="0" w:color="auto"/>
                <w:left w:val="none" w:sz="0" w:space="0" w:color="auto"/>
                <w:bottom w:val="none" w:sz="0" w:space="0" w:color="auto"/>
                <w:right w:val="none" w:sz="0" w:space="0" w:color="auto"/>
              </w:divBdr>
            </w:div>
            <w:div w:id="621230183">
              <w:marLeft w:val="0"/>
              <w:marRight w:val="0"/>
              <w:marTop w:val="0"/>
              <w:marBottom w:val="0"/>
              <w:divBdr>
                <w:top w:val="none" w:sz="0" w:space="0" w:color="auto"/>
                <w:left w:val="none" w:sz="0" w:space="0" w:color="auto"/>
                <w:bottom w:val="none" w:sz="0" w:space="0" w:color="auto"/>
                <w:right w:val="none" w:sz="0" w:space="0" w:color="auto"/>
              </w:divBdr>
            </w:div>
            <w:div w:id="1923444270">
              <w:marLeft w:val="0"/>
              <w:marRight w:val="0"/>
              <w:marTop w:val="0"/>
              <w:marBottom w:val="0"/>
              <w:divBdr>
                <w:top w:val="none" w:sz="0" w:space="0" w:color="auto"/>
                <w:left w:val="none" w:sz="0" w:space="0" w:color="auto"/>
                <w:bottom w:val="none" w:sz="0" w:space="0" w:color="auto"/>
                <w:right w:val="none" w:sz="0" w:space="0" w:color="auto"/>
              </w:divBdr>
            </w:div>
            <w:div w:id="81267627">
              <w:marLeft w:val="0"/>
              <w:marRight w:val="0"/>
              <w:marTop w:val="0"/>
              <w:marBottom w:val="0"/>
              <w:divBdr>
                <w:top w:val="none" w:sz="0" w:space="0" w:color="auto"/>
                <w:left w:val="none" w:sz="0" w:space="0" w:color="auto"/>
                <w:bottom w:val="none" w:sz="0" w:space="0" w:color="auto"/>
                <w:right w:val="none" w:sz="0" w:space="0" w:color="auto"/>
              </w:divBdr>
            </w:div>
            <w:div w:id="4539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48750">
      <w:bodyDiv w:val="1"/>
      <w:marLeft w:val="0"/>
      <w:marRight w:val="0"/>
      <w:marTop w:val="0"/>
      <w:marBottom w:val="0"/>
      <w:divBdr>
        <w:top w:val="none" w:sz="0" w:space="0" w:color="auto"/>
        <w:left w:val="none" w:sz="0" w:space="0" w:color="auto"/>
        <w:bottom w:val="none" w:sz="0" w:space="0" w:color="auto"/>
        <w:right w:val="none" w:sz="0" w:space="0" w:color="auto"/>
      </w:divBdr>
    </w:div>
    <w:div w:id="20585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33</Pages>
  <Words>5945</Words>
  <Characters>38276</Characters>
  <Application>Microsoft Office Word</Application>
  <DocSecurity>0</DocSecurity>
  <Lines>1051</Lines>
  <Paragraphs>7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ii Nikitin</dc:creator>
  <cp:keywords/>
  <dc:description/>
  <cp:lastModifiedBy>Oleksii Nitin (Tallaght TC Student)</cp:lastModifiedBy>
  <cp:revision>6</cp:revision>
  <dcterms:created xsi:type="dcterms:W3CDTF">2024-05-27T07:36:00Z</dcterms:created>
  <dcterms:modified xsi:type="dcterms:W3CDTF">2024-06-24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e4271-d0cf-4f6e-94e4-49329398afe9</vt:lpwstr>
  </property>
  <property fmtid="{D5CDD505-2E9C-101B-9397-08002B2CF9AE}" pid="3" name="MSIP_Label_bb170d26-a298-4fcb-93e8-f72c55c78d0a_Enabled">
    <vt:lpwstr>true</vt:lpwstr>
  </property>
  <property fmtid="{D5CDD505-2E9C-101B-9397-08002B2CF9AE}" pid="4" name="MSIP_Label_bb170d26-a298-4fcb-93e8-f72c55c78d0a_SetDate">
    <vt:lpwstr>2024-06-24T08:35:36Z</vt:lpwstr>
  </property>
  <property fmtid="{D5CDD505-2E9C-101B-9397-08002B2CF9AE}" pid="5" name="MSIP_Label_bb170d26-a298-4fcb-93e8-f72c55c78d0a_Method">
    <vt:lpwstr>Standard</vt:lpwstr>
  </property>
  <property fmtid="{D5CDD505-2E9C-101B-9397-08002B2CF9AE}" pid="6" name="MSIP_Label_bb170d26-a298-4fcb-93e8-f72c55c78d0a_Name">
    <vt:lpwstr>defa4170-0d19-0005-0004-bc88714345d2</vt:lpwstr>
  </property>
  <property fmtid="{D5CDD505-2E9C-101B-9397-08002B2CF9AE}" pid="7" name="MSIP_Label_bb170d26-a298-4fcb-93e8-f72c55c78d0a_SiteId">
    <vt:lpwstr>3ed6c8f5-4c16-44ad-9eed-60f851834a84</vt:lpwstr>
  </property>
  <property fmtid="{D5CDD505-2E9C-101B-9397-08002B2CF9AE}" pid="8" name="MSIP_Label_bb170d26-a298-4fcb-93e8-f72c55c78d0a_ActionId">
    <vt:lpwstr>35ecd2d3-0e67-43bb-9875-9818839195f0</vt:lpwstr>
  </property>
  <property fmtid="{D5CDD505-2E9C-101B-9397-08002B2CF9AE}" pid="9" name="MSIP_Label_bb170d26-a298-4fcb-93e8-f72c55c78d0a_ContentBits">
    <vt:lpwstr>0</vt:lpwstr>
  </property>
</Properties>
</file>